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1ABD7" w14:textId="77777777" w:rsidR="00D71739" w:rsidRPr="00041B44" w:rsidRDefault="00D71739" w:rsidP="00041B44">
      <w:pPr>
        <w:pStyle w:val="Title"/>
        <w:rPr>
          <w:color w:val="1F3864" w:themeColor="accent5" w:themeShade="80"/>
          <w:sz w:val="56"/>
          <w:szCs w:val="56"/>
        </w:rPr>
      </w:pPr>
      <w:bookmarkStart w:id="0" w:name="_Hlk59288122"/>
      <w:r w:rsidRPr="00041B44">
        <w:rPr>
          <w:color w:val="1F3864" w:themeColor="accent5" w:themeShade="80"/>
          <w:sz w:val="56"/>
          <w:szCs w:val="56"/>
        </w:rPr>
        <w:t>Achievement Test – Mark Scheme</w:t>
      </w:r>
    </w:p>
    <w:p w14:paraId="256A379D" w14:textId="4D4D6BBC" w:rsidR="00D71739" w:rsidRPr="00041B44" w:rsidRDefault="00D71739" w:rsidP="00D71739">
      <w:pPr>
        <w:jc w:val="center"/>
        <w:rPr>
          <w:b/>
          <w:sz w:val="52"/>
          <w:szCs w:val="52"/>
        </w:rPr>
      </w:pPr>
      <w:r w:rsidRPr="00041B44">
        <w:rPr>
          <w:b/>
          <w:sz w:val="52"/>
          <w:szCs w:val="52"/>
        </w:rPr>
        <w:t>Y</w:t>
      </w:r>
      <w:r w:rsidR="00D67BC0" w:rsidRPr="00041B44">
        <w:rPr>
          <w:b/>
          <w:sz w:val="52"/>
          <w:szCs w:val="52"/>
        </w:rPr>
        <w:t>9</w:t>
      </w:r>
      <w:r w:rsidRPr="00041B44">
        <w:rPr>
          <w:b/>
          <w:sz w:val="52"/>
          <w:szCs w:val="52"/>
        </w:rPr>
        <w:t xml:space="preserve"> Term </w:t>
      </w:r>
      <w:r w:rsidR="000156BE" w:rsidRPr="00041B44">
        <w:rPr>
          <w:b/>
          <w:sz w:val="52"/>
          <w:szCs w:val="52"/>
        </w:rPr>
        <w:t>2</w:t>
      </w:r>
      <w:r w:rsidRPr="00041B44">
        <w:rPr>
          <w:b/>
          <w:sz w:val="52"/>
          <w:szCs w:val="52"/>
        </w:rPr>
        <w:t xml:space="preserve"> German</w:t>
      </w:r>
    </w:p>
    <w:p w14:paraId="21E40BD8" w14:textId="0B2CD73A" w:rsidR="00FE305C" w:rsidRPr="00041B44" w:rsidRDefault="00FE305C" w:rsidP="00041B44">
      <w:pPr>
        <w:pStyle w:val="Heading1"/>
        <w:rPr>
          <w:b/>
          <w:bCs/>
          <w:shd w:val="clear" w:color="auto" w:fill="FFFFFF"/>
        </w:rPr>
      </w:pPr>
      <w:r w:rsidRPr="00041B44">
        <w:rPr>
          <w:b/>
          <w:bCs/>
          <w:shd w:val="clear" w:color="auto" w:fill="FFFFFF"/>
        </w:rPr>
        <w:t>SECTION A: Listening</w:t>
      </w:r>
    </w:p>
    <w:p w14:paraId="52499354" w14:textId="77777777" w:rsidR="00FE305C" w:rsidRPr="00041B44" w:rsidRDefault="00FE305C" w:rsidP="00FE305C">
      <w:pPr>
        <w:jc w:val="center"/>
        <w:outlineLvl w:val="0"/>
        <w:rPr>
          <w:rFonts w:cs="Arial"/>
          <w:b/>
          <w:shd w:val="clear" w:color="auto" w:fill="FFFFFF"/>
        </w:rPr>
      </w:pPr>
    </w:p>
    <w:p w14:paraId="41A400E9" w14:textId="77777777" w:rsidR="00345B39" w:rsidRPr="00041B44" w:rsidRDefault="00345B39" w:rsidP="00345B39">
      <w:pPr>
        <w:pStyle w:val="Heading2"/>
        <w:rPr>
          <w:color w:val="1F3864" w:themeColor="accent5" w:themeShade="80"/>
          <w:lang w:eastAsia="en-GB"/>
        </w:rPr>
      </w:pPr>
      <w:r w:rsidRPr="00041B44">
        <w:rPr>
          <w:rStyle w:val="Strong"/>
          <w:color w:val="1F3864" w:themeColor="accent5" w:themeShade="80"/>
        </w:rPr>
        <w:t>SOUNDS OF THE LANGUAGE PART A (PHONIC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345B39" w:rsidRPr="00041B44" w14:paraId="309D85E0" w14:textId="77777777" w:rsidTr="00345B39">
        <w:trPr>
          <w:trHeight w:val="395"/>
        </w:trPr>
        <w:tc>
          <w:tcPr>
            <w:tcW w:w="10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3C65C" w14:textId="2E2ADAF2" w:rsidR="00345B39" w:rsidRPr="00041B44" w:rsidRDefault="00345B39">
            <w:pPr>
              <w:jc w:val="center"/>
              <w:rPr>
                <w:rFonts w:cs="Arial"/>
              </w:rPr>
            </w:pPr>
            <w:bookmarkStart w:id="1" w:name="_Hlk32494298"/>
            <w:r w:rsidRPr="00041B44">
              <w:rPr>
                <w:rFonts w:cs="Arial"/>
              </w:rPr>
              <w:t xml:space="preserve">1 mark </w:t>
            </w:r>
            <w:r w:rsidR="00FD7665" w:rsidRPr="00041B44">
              <w:rPr>
                <w:rFonts w:cs="Arial"/>
              </w:rPr>
              <w:t>/</w:t>
            </w:r>
            <w:r w:rsidRPr="00041B44">
              <w:rPr>
                <w:rFonts w:cs="Arial"/>
              </w:rPr>
              <w:t xml:space="preserve"> gap (3 marks per item) = max. </w:t>
            </w:r>
            <w:r w:rsidRPr="00041B44">
              <w:rPr>
                <w:rFonts w:cs="Arial"/>
                <w:b/>
              </w:rPr>
              <w:t xml:space="preserve">30 </w:t>
            </w:r>
            <w:r w:rsidRPr="00041B44">
              <w:rPr>
                <w:rFonts w:cs="Arial"/>
                <w:bCs/>
              </w:rPr>
              <w:t>marks</w:t>
            </w:r>
            <w:r w:rsidRPr="00041B44">
              <w:rPr>
                <w:rFonts w:cs="Arial"/>
              </w:rPr>
              <w:t xml:space="preserve"> in total </w:t>
            </w:r>
          </w:p>
        </w:tc>
      </w:tr>
    </w:tbl>
    <w:p w14:paraId="26259CAC" w14:textId="77777777" w:rsidR="00345B39" w:rsidRPr="00041B44" w:rsidRDefault="00345B39" w:rsidP="00345B39">
      <w:pPr>
        <w:shd w:val="clear" w:color="auto" w:fill="FFFFFF"/>
        <w:spacing w:after="0" w:line="240" w:lineRule="auto"/>
        <w:rPr>
          <w:rFonts w:eastAsia="Times New Roman" w:cs="Arial"/>
          <w:lang w:eastAsia="en-GB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67"/>
        <w:gridCol w:w="6379"/>
        <w:gridCol w:w="3822"/>
      </w:tblGrid>
      <w:tr w:rsidR="00041B44" w:rsidRPr="00041B44" w14:paraId="57BAEA40" w14:textId="77777777" w:rsidTr="00345B39">
        <w:trPr>
          <w:trHeight w:val="28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8321A" w14:textId="77777777" w:rsidR="00345B39" w:rsidRPr="00041B44" w:rsidRDefault="00345B39" w:rsidP="00041B44">
            <w:pPr>
              <w:spacing w:line="360" w:lineRule="auto"/>
              <w:rPr>
                <w:rFonts w:cs="Arial"/>
                <w:b/>
              </w:rPr>
            </w:pP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6CB16" w14:textId="77777777" w:rsidR="00345B39" w:rsidRPr="00041B44" w:rsidRDefault="00345B39" w:rsidP="00041B44">
            <w:pPr>
              <w:spacing w:line="360" w:lineRule="auto"/>
              <w:rPr>
                <w:rFonts w:cs="Arial"/>
                <w:b/>
              </w:rPr>
            </w:pPr>
            <w:r w:rsidRPr="00041B44">
              <w:rPr>
                <w:rFonts w:cs="Arial"/>
                <w:b/>
              </w:rPr>
              <w:t xml:space="preserve">Test item </w:t>
            </w:r>
            <w:r w:rsidRPr="00041B44">
              <w:rPr>
                <w:rFonts w:cs="Arial"/>
              </w:rPr>
              <w:t>– target response in</w:t>
            </w:r>
            <w:r w:rsidRPr="00041B44">
              <w:rPr>
                <w:rFonts w:cs="Arial"/>
                <w:b/>
              </w:rPr>
              <w:t xml:space="preserve"> bold</w:t>
            </w:r>
          </w:p>
        </w:tc>
        <w:tc>
          <w:tcPr>
            <w:tcW w:w="3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9FB4F" w14:textId="77777777" w:rsidR="00345B39" w:rsidRPr="00041B44" w:rsidRDefault="00345B39" w:rsidP="00041B44">
            <w:pPr>
              <w:spacing w:line="360" w:lineRule="auto"/>
              <w:rPr>
                <w:rFonts w:cs="Arial"/>
                <w:b/>
              </w:rPr>
            </w:pPr>
            <w:r w:rsidRPr="00041B44">
              <w:rPr>
                <w:rFonts w:cs="Arial"/>
                <w:b/>
              </w:rPr>
              <w:t>Other accepted spellings/pseudo words</w:t>
            </w:r>
          </w:p>
        </w:tc>
      </w:tr>
      <w:tr w:rsidR="00041B44" w:rsidRPr="00041B44" w14:paraId="49EDA221" w14:textId="77777777" w:rsidTr="00345B39">
        <w:trPr>
          <w:trHeight w:val="28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99050" w14:textId="77777777" w:rsidR="00345B39" w:rsidRPr="00041B44" w:rsidRDefault="00345B39" w:rsidP="00041B44">
            <w:pPr>
              <w:spacing w:line="360" w:lineRule="auto"/>
              <w:jc w:val="center"/>
              <w:rPr>
                <w:rFonts w:cs="Arial"/>
                <w:bCs/>
              </w:rPr>
            </w:pPr>
            <w:r w:rsidRPr="00041B44">
              <w:rPr>
                <w:rFonts w:cs="Arial"/>
                <w:bCs/>
              </w:rPr>
              <w:t>1.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21897" w14:textId="77777777" w:rsidR="00345B39" w:rsidRPr="00041B44" w:rsidRDefault="00345B39" w:rsidP="00041B44">
            <w:pPr>
              <w:spacing w:line="360" w:lineRule="auto"/>
              <w:rPr>
                <w:rFonts w:cs="Arial"/>
                <w:bCs/>
                <w:lang w:val="de-DE"/>
              </w:rPr>
            </w:pPr>
            <w:r w:rsidRPr="00041B44">
              <w:rPr>
                <w:rFonts w:eastAsia="Times New Roman" w:cs="Calibri"/>
                <w:lang w:val="de-DE" w:eastAsia="en-GB"/>
              </w:rPr>
              <w:t>Der Winzl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ing</w:t>
            </w:r>
            <w:r w:rsidRPr="00041B44">
              <w:rPr>
                <w:rFonts w:eastAsia="Times New Roman" w:cs="Calibri"/>
                <w:lang w:val="de-DE" w:eastAsia="en-GB"/>
              </w:rPr>
              <w:t xml:space="preserve"> ist ein 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kn</w:t>
            </w:r>
            <w:r w:rsidRPr="00041B44">
              <w:rPr>
                <w:rFonts w:eastAsia="Times New Roman" w:cs="Calibri"/>
                <w:lang w:val="de-DE" w:eastAsia="en-GB"/>
              </w:rPr>
              <w:t>ausriger B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u</w:t>
            </w:r>
            <w:r w:rsidRPr="00041B44">
              <w:rPr>
                <w:rFonts w:eastAsia="Times New Roman" w:cs="Calibri"/>
                <w:lang w:val="de-DE" w:eastAsia="en-GB"/>
              </w:rPr>
              <w:t>rsche</w:t>
            </w:r>
          </w:p>
        </w:tc>
        <w:tc>
          <w:tcPr>
            <w:tcW w:w="3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6364B" w14:textId="77777777" w:rsidR="00345B39" w:rsidRPr="00041B44" w:rsidRDefault="00345B39" w:rsidP="00041B44">
            <w:pPr>
              <w:spacing w:line="360" w:lineRule="auto"/>
              <w:rPr>
                <w:rFonts w:cs="Arial"/>
                <w:bCs/>
                <w:lang w:val="de-DE"/>
              </w:rPr>
            </w:pPr>
          </w:p>
        </w:tc>
      </w:tr>
      <w:tr w:rsidR="00041B44" w:rsidRPr="00041B44" w14:paraId="500C2761" w14:textId="77777777" w:rsidTr="00345B39">
        <w:trPr>
          <w:trHeight w:val="28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19F62" w14:textId="77777777" w:rsidR="00345B39" w:rsidRPr="00041B44" w:rsidRDefault="00345B39" w:rsidP="00041B44">
            <w:pPr>
              <w:spacing w:line="360" w:lineRule="auto"/>
              <w:jc w:val="center"/>
              <w:rPr>
                <w:rFonts w:cs="Arial"/>
                <w:bCs/>
              </w:rPr>
            </w:pPr>
            <w:r w:rsidRPr="00041B44">
              <w:rPr>
                <w:rFonts w:cs="Arial"/>
                <w:bCs/>
              </w:rPr>
              <w:t>2.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FC52CF" w14:textId="77777777" w:rsidR="00345B39" w:rsidRPr="00041B44" w:rsidRDefault="00345B39" w:rsidP="00041B44">
            <w:pPr>
              <w:spacing w:line="360" w:lineRule="auto"/>
              <w:rPr>
                <w:rFonts w:cs="Arial"/>
                <w:bCs/>
                <w:lang w:val="de-DE"/>
              </w:rPr>
            </w:pPr>
            <w:r w:rsidRPr="00041B44">
              <w:rPr>
                <w:rFonts w:eastAsia="Times New Roman" w:cs="Calibri"/>
                <w:lang w:val="de-DE" w:eastAsia="en-GB"/>
              </w:rPr>
              <w:t xml:space="preserve">Sie ist </w:t>
            </w:r>
            <w:proofErr w:type="gramStart"/>
            <w:r w:rsidRPr="00041B44">
              <w:rPr>
                <w:rFonts w:eastAsia="Times New Roman" w:cs="Calibri"/>
                <w:lang w:val="de-DE" w:eastAsia="en-GB"/>
              </w:rPr>
              <w:t>w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a</w:t>
            </w:r>
            <w:r w:rsidRPr="00041B44">
              <w:rPr>
                <w:rFonts w:eastAsia="Times New Roman" w:cs="Calibri"/>
                <w:lang w:val="de-DE" w:eastAsia="en-GB"/>
              </w:rPr>
              <w:t>rmherz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ig</w:t>
            </w:r>
            <w:proofErr w:type="gramEnd"/>
            <w:r w:rsidRPr="00041B44">
              <w:rPr>
                <w:rFonts w:eastAsia="Times New Roman" w:cs="Calibri"/>
                <w:lang w:val="de-DE" w:eastAsia="en-GB"/>
              </w:rPr>
              <w:t xml:space="preserve"> aber 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w</w:t>
            </w:r>
            <w:r w:rsidRPr="00041B44">
              <w:rPr>
                <w:rFonts w:eastAsia="Times New Roman" w:cs="Calibri"/>
                <w:lang w:val="de-DE" w:eastAsia="en-GB"/>
              </w:rPr>
              <w:t>eltfremd</w:t>
            </w:r>
          </w:p>
        </w:tc>
        <w:tc>
          <w:tcPr>
            <w:tcW w:w="3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1B1BC" w14:textId="77777777" w:rsidR="00345B39" w:rsidRPr="00041B44" w:rsidRDefault="00345B39" w:rsidP="00041B44">
            <w:pPr>
              <w:spacing w:line="360" w:lineRule="auto"/>
              <w:rPr>
                <w:rFonts w:cs="Arial"/>
                <w:bCs/>
                <w:lang w:val="de-DE"/>
              </w:rPr>
            </w:pPr>
          </w:p>
        </w:tc>
      </w:tr>
      <w:tr w:rsidR="00041B44" w:rsidRPr="00041B44" w14:paraId="0ECED3BA" w14:textId="77777777" w:rsidTr="00345B39">
        <w:trPr>
          <w:trHeight w:val="28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F82E9" w14:textId="77777777" w:rsidR="00345B39" w:rsidRPr="00041B44" w:rsidRDefault="00345B39" w:rsidP="00041B44">
            <w:pPr>
              <w:spacing w:line="360" w:lineRule="auto"/>
              <w:jc w:val="center"/>
              <w:rPr>
                <w:rFonts w:cs="Arial"/>
                <w:bCs/>
              </w:rPr>
            </w:pPr>
            <w:r w:rsidRPr="00041B44">
              <w:rPr>
                <w:rFonts w:cs="Arial"/>
                <w:bCs/>
              </w:rPr>
              <w:t>3.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E1A34" w14:textId="77777777" w:rsidR="00345B39" w:rsidRPr="00041B44" w:rsidRDefault="00345B39" w:rsidP="00041B44">
            <w:pPr>
              <w:spacing w:line="360" w:lineRule="auto"/>
              <w:rPr>
                <w:rFonts w:cs="Arial"/>
                <w:bCs/>
                <w:lang w:val="de-DE"/>
              </w:rPr>
            </w:pPr>
            <w:r w:rsidRPr="00041B44">
              <w:rPr>
                <w:rFonts w:eastAsia="Times New Roman" w:cs="Calibri"/>
                <w:lang w:val="de-DE" w:eastAsia="en-GB"/>
              </w:rPr>
              <w:t>Das ist eine Fest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ung</w:t>
            </w:r>
            <w:r w:rsidRPr="00041B44">
              <w:rPr>
                <w:rFonts w:eastAsia="Times New Roman" w:cs="Calibri"/>
                <w:lang w:val="de-DE" w:eastAsia="en-GB"/>
              </w:rPr>
              <w:t xml:space="preserve"> mit Str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o</w:t>
            </w:r>
            <w:r w:rsidRPr="00041B44">
              <w:rPr>
                <w:rFonts w:eastAsia="Times New Roman" w:cs="Calibri"/>
                <w:lang w:val="de-DE" w:eastAsia="en-GB"/>
              </w:rPr>
              <w:t xml:space="preserve">hdach und 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St</w:t>
            </w:r>
            <w:r w:rsidRPr="00041B44">
              <w:rPr>
                <w:rFonts w:eastAsia="Times New Roman" w:cs="Calibri"/>
                <w:lang w:val="de-DE" w:eastAsia="en-GB"/>
              </w:rPr>
              <w:t>einmauer</w:t>
            </w:r>
          </w:p>
        </w:tc>
        <w:tc>
          <w:tcPr>
            <w:tcW w:w="3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03CF2" w14:textId="77777777" w:rsidR="00345B39" w:rsidRPr="00041B44" w:rsidRDefault="00345B39" w:rsidP="00041B44">
            <w:pPr>
              <w:spacing w:line="360" w:lineRule="auto"/>
              <w:rPr>
                <w:rFonts w:cs="Arial"/>
                <w:bCs/>
                <w:lang w:val="de-DE"/>
              </w:rPr>
            </w:pPr>
          </w:p>
        </w:tc>
      </w:tr>
      <w:tr w:rsidR="00041B44" w:rsidRPr="00041B44" w14:paraId="0B3675C8" w14:textId="77777777" w:rsidTr="00345B39">
        <w:trPr>
          <w:trHeight w:val="28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D48CF" w14:textId="77777777" w:rsidR="00345B39" w:rsidRPr="00041B44" w:rsidRDefault="00345B39" w:rsidP="00041B44">
            <w:pPr>
              <w:spacing w:line="360" w:lineRule="auto"/>
              <w:jc w:val="center"/>
              <w:rPr>
                <w:rFonts w:cs="Arial"/>
                <w:bCs/>
              </w:rPr>
            </w:pPr>
            <w:r w:rsidRPr="00041B44">
              <w:rPr>
                <w:rFonts w:cs="Arial"/>
                <w:bCs/>
              </w:rPr>
              <w:t>4.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EF68E" w14:textId="5CC5C693" w:rsidR="00345B39" w:rsidRPr="00041B44" w:rsidRDefault="0061738F" w:rsidP="00041B44">
            <w:pPr>
              <w:spacing w:line="360" w:lineRule="auto"/>
              <w:rPr>
                <w:rFonts w:cs="Arial"/>
                <w:bCs/>
              </w:rPr>
            </w:pPr>
            <w:proofErr w:type="spellStart"/>
            <w:r w:rsidRPr="00041B44">
              <w:rPr>
                <w:rFonts w:eastAsia="Times New Roman" w:cs="Calibri"/>
                <w:lang w:eastAsia="en-GB"/>
              </w:rPr>
              <w:t>Endl</w:t>
            </w:r>
            <w:r w:rsidRPr="00041B44">
              <w:rPr>
                <w:rFonts w:eastAsia="Times New Roman" w:cs="Calibri"/>
                <w:b/>
                <w:bCs/>
                <w:lang w:eastAsia="en-GB"/>
              </w:rPr>
              <w:t>ich</w:t>
            </w:r>
            <w:proofErr w:type="spellEnd"/>
            <w:r w:rsidRPr="00041B44">
              <w:rPr>
                <w:rFonts w:eastAsia="Times New Roman" w:cs="Calibri"/>
                <w:lang w:eastAsia="en-GB"/>
              </w:rPr>
              <w:t xml:space="preserve"> </w:t>
            </w:r>
            <w:proofErr w:type="spellStart"/>
            <w:r w:rsidR="00345B39" w:rsidRPr="00041B44">
              <w:rPr>
                <w:rFonts w:eastAsia="Times New Roman" w:cs="Calibri"/>
                <w:b/>
                <w:bCs/>
                <w:lang w:eastAsia="en-GB"/>
              </w:rPr>
              <w:t>s</w:t>
            </w:r>
            <w:r w:rsidR="00345B39" w:rsidRPr="00041B44">
              <w:rPr>
                <w:rFonts w:eastAsia="Times New Roman" w:cs="Calibri"/>
                <w:lang w:eastAsia="en-GB"/>
              </w:rPr>
              <w:t>ammeln</w:t>
            </w:r>
            <w:proofErr w:type="spellEnd"/>
            <w:r w:rsidR="00345B39" w:rsidRPr="00041B44">
              <w:rPr>
                <w:rFonts w:eastAsia="Times New Roman" w:cs="Calibri"/>
                <w:lang w:eastAsia="en-GB"/>
              </w:rPr>
              <w:t xml:space="preserve"> </w:t>
            </w:r>
            <w:proofErr w:type="spellStart"/>
            <w:r w:rsidR="00345B39" w:rsidRPr="00041B44">
              <w:rPr>
                <w:rFonts w:eastAsia="Times New Roman" w:cs="Calibri"/>
                <w:lang w:eastAsia="en-GB"/>
              </w:rPr>
              <w:t>wir</w:t>
            </w:r>
            <w:proofErr w:type="spellEnd"/>
            <w:r w:rsidR="00345B39" w:rsidRPr="00041B44">
              <w:rPr>
                <w:rFonts w:eastAsia="Times New Roman" w:cs="Calibri"/>
                <w:lang w:eastAsia="en-GB"/>
              </w:rPr>
              <w:t xml:space="preserve"> </w:t>
            </w:r>
            <w:proofErr w:type="spellStart"/>
            <w:r w:rsidR="00345B39" w:rsidRPr="00041B44">
              <w:rPr>
                <w:rFonts w:eastAsia="Times New Roman" w:cs="Calibri"/>
                <w:b/>
                <w:bCs/>
                <w:lang w:eastAsia="en-GB"/>
              </w:rPr>
              <w:t>Zw</w:t>
            </w:r>
            <w:r w:rsidR="00345B39" w:rsidRPr="00041B44">
              <w:rPr>
                <w:rFonts w:eastAsia="Times New Roman" w:cs="Calibri"/>
                <w:lang w:eastAsia="en-GB"/>
              </w:rPr>
              <w:t>ieselbeere</w:t>
            </w:r>
            <w:r w:rsidRPr="00041B44">
              <w:rPr>
                <w:rFonts w:eastAsia="Times New Roman" w:cs="Calibri"/>
                <w:lang w:eastAsia="en-GB"/>
              </w:rPr>
              <w:t>n</w:t>
            </w:r>
            <w:proofErr w:type="spellEnd"/>
            <w:r w:rsidR="00345B39" w:rsidRPr="00041B44">
              <w:rPr>
                <w:rFonts w:eastAsia="Times New Roman" w:cs="Calibri"/>
                <w:lang w:eastAsia="en-GB"/>
              </w:rPr>
              <w:t xml:space="preserve"> </w:t>
            </w:r>
          </w:p>
        </w:tc>
        <w:tc>
          <w:tcPr>
            <w:tcW w:w="3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578C2" w14:textId="77777777" w:rsidR="00345B39" w:rsidRPr="00041B44" w:rsidRDefault="00345B39" w:rsidP="00041B44">
            <w:pPr>
              <w:spacing w:line="360" w:lineRule="auto"/>
              <w:rPr>
                <w:rFonts w:cs="Arial"/>
                <w:bCs/>
              </w:rPr>
            </w:pPr>
          </w:p>
        </w:tc>
      </w:tr>
      <w:tr w:rsidR="00041B44" w:rsidRPr="00041B44" w14:paraId="7BCFB63D" w14:textId="77777777" w:rsidTr="00345B39">
        <w:trPr>
          <w:trHeight w:val="28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14230" w14:textId="77777777" w:rsidR="00345B39" w:rsidRPr="00041B44" w:rsidRDefault="00345B39" w:rsidP="00041B44">
            <w:pPr>
              <w:spacing w:line="360" w:lineRule="auto"/>
              <w:jc w:val="center"/>
              <w:rPr>
                <w:rFonts w:cs="Arial"/>
                <w:bCs/>
              </w:rPr>
            </w:pPr>
            <w:r w:rsidRPr="00041B44">
              <w:rPr>
                <w:rFonts w:cs="Arial"/>
                <w:bCs/>
              </w:rPr>
              <w:t>5.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4FEAF" w14:textId="77777777" w:rsidR="00345B39" w:rsidRPr="00041B44" w:rsidRDefault="00345B39" w:rsidP="00041B44">
            <w:pPr>
              <w:spacing w:line="360" w:lineRule="auto"/>
              <w:rPr>
                <w:rFonts w:cs="Arial"/>
                <w:bCs/>
                <w:lang w:val="de-DE"/>
              </w:rPr>
            </w:pPr>
            <w:r w:rsidRPr="00041B44">
              <w:rPr>
                <w:rFonts w:eastAsia="Times New Roman" w:cs="Calibri"/>
                <w:lang w:val="de-DE" w:eastAsia="en-GB"/>
              </w:rPr>
              <w:t>Ihr kriegt w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ö</w:t>
            </w:r>
            <w:r w:rsidRPr="00041B44">
              <w:rPr>
                <w:rFonts w:eastAsia="Times New Roman" w:cs="Calibri"/>
                <w:lang w:val="de-DE" w:eastAsia="en-GB"/>
              </w:rPr>
              <w:t>chentlich eine Ra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tion</w:t>
            </w:r>
            <w:r w:rsidRPr="00041B44">
              <w:rPr>
                <w:rFonts w:eastAsia="Times New Roman" w:cs="Calibri"/>
                <w:lang w:val="de-DE" w:eastAsia="en-GB"/>
              </w:rPr>
              <w:t xml:space="preserve"> 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Th</w:t>
            </w:r>
            <w:r w:rsidRPr="00041B44">
              <w:rPr>
                <w:rFonts w:eastAsia="Times New Roman" w:cs="Calibri"/>
                <w:lang w:val="de-DE" w:eastAsia="en-GB"/>
              </w:rPr>
              <w:t xml:space="preserve">unfisch </w:t>
            </w:r>
          </w:p>
        </w:tc>
        <w:tc>
          <w:tcPr>
            <w:tcW w:w="3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B51DA" w14:textId="77777777" w:rsidR="00345B39" w:rsidRPr="00041B44" w:rsidRDefault="00345B39" w:rsidP="00041B44">
            <w:pPr>
              <w:spacing w:line="360" w:lineRule="auto"/>
              <w:rPr>
                <w:rFonts w:cs="Arial"/>
                <w:bCs/>
              </w:rPr>
            </w:pPr>
            <w:proofErr w:type="spellStart"/>
            <w:r w:rsidRPr="00041B44">
              <w:rPr>
                <w:rFonts w:cs="Arial"/>
                <w:bCs/>
              </w:rPr>
              <w:t>Razion</w:t>
            </w:r>
            <w:proofErr w:type="spellEnd"/>
          </w:p>
        </w:tc>
      </w:tr>
      <w:tr w:rsidR="00041B44" w:rsidRPr="00041B44" w14:paraId="2A16E1C0" w14:textId="77777777" w:rsidTr="00345B39">
        <w:trPr>
          <w:trHeight w:val="28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F3C24" w14:textId="77777777" w:rsidR="00345B39" w:rsidRPr="00041B44" w:rsidRDefault="00345B39" w:rsidP="00041B44">
            <w:pPr>
              <w:spacing w:line="360" w:lineRule="auto"/>
              <w:jc w:val="center"/>
              <w:rPr>
                <w:rFonts w:cs="Arial"/>
                <w:bCs/>
              </w:rPr>
            </w:pPr>
            <w:r w:rsidRPr="00041B44">
              <w:rPr>
                <w:rFonts w:cs="Arial"/>
                <w:bCs/>
              </w:rPr>
              <w:t>6.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331BC" w14:textId="77777777" w:rsidR="00345B39" w:rsidRPr="00041B44" w:rsidRDefault="00345B39" w:rsidP="00041B44">
            <w:pPr>
              <w:spacing w:line="360" w:lineRule="auto"/>
              <w:rPr>
                <w:rFonts w:cs="Arial"/>
                <w:bCs/>
                <w:lang w:val="de-DE"/>
              </w:rPr>
            </w:pPr>
            <w:r w:rsidRPr="00041B44">
              <w:rPr>
                <w:rFonts w:eastAsia="Times New Roman" w:cs="Calibri"/>
                <w:lang w:val="de-DE" w:eastAsia="en-GB"/>
              </w:rPr>
              <w:t>Ein bärtig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er</w:t>
            </w:r>
            <w:r w:rsidRPr="00041B44">
              <w:rPr>
                <w:rFonts w:eastAsia="Times New Roman" w:cs="Calibri"/>
                <w:lang w:val="de-DE" w:eastAsia="en-GB"/>
              </w:rPr>
              <w:t xml:space="preserve"> Greis kommt durch den K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ü</w:t>
            </w:r>
            <w:r w:rsidRPr="00041B44">
              <w:rPr>
                <w:rFonts w:eastAsia="Times New Roman" w:cs="Calibri"/>
                <w:lang w:val="de-DE" w:eastAsia="en-GB"/>
              </w:rPr>
              <w:t>stenn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e</w:t>
            </w:r>
            <w:r w:rsidRPr="00041B44">
              <w:rPr>
                <w:rFonts w:eastAsia="Times New Roman" w:cs="Calibri"/>
                <w:lang w:val="de-DE" w:eastAsia="en-GB"/>
              </w:rPr>
              <w:t>bel</w:t>
            </w:r>
          </w:p>
        </w:tc>
        <w:tc>
          <w:tcPr>
            <w:tcW w:w="3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7A80D" w14:textId="77777777" w:rsidR="00345B39" w:rsidRPr="00041B44" w:rsidRDefault="00345B39" w:rsidP="00041B44">
            <w:pPr>
              <w:spacing w:line="360" w:lineRule="auto"/>
              <w:rPr>
                <w:rFonts w:cs="Arial"/>
                <w:bCs/>
              </w:rPr>
            </w:pPr>
            <w:proofErr w:type="spellStart"/>
            <w:r w:rsidRPr="00041B44">
              <w:rPr>
                <w:rFonts w:cs="Arial"/>
                <w:bCs/>
              </w:rPr>
              <w:t>Küstennäbel</w:t>
            </w:r>
            <w:proofErr w:type="spellEnd"/>
          </w:p>
        </w:tc>
      </w:tr>
      <w:tr w:rsidR="00041B44" w:rsidRPr="00041B44" w14:paraId="1511D935" w14:textId="77777777" w:rsidTr="00345B39">
        <w:trPr>
          <w:trHeight w:val="28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F5339" w14:textId="77777777" w:rsidR="00345B39" w:rsidRPr="00041B44" w:rsidRDefault="00345B39" w:rsidP="00041B44">
            <w:pPr>
              <w:spacing w:line="360" w:lineRule="auto"/>
              <w:jc w:val="center"/>
              <w:rPr>
                <w:rFonts w:cs="Arial"/>
                <w:bCs/>
              </w:rPr>
            </w:pPr>
            <w:r w:rsidRPr="00041B44">
              <w:rPr>
                <w:rFonts w:cs="Arial"/>
                <w:bCs/>
              </w:rPr>
              <w:t>7.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88EB1" w14:textId="77777777" w:rsidR="00345B39" w:rsidRPr="00041B44" w:rsidRDefault="00345B39" w:rsidP="00041B44">
            <w:pPr>
              <w:spacing w:line="360" w:lineRule="auto"/>
              <w:rPr>
                <w:rFonts w:cs="Arial"/>
                <w:bCs/>
                <w:lang w:val="de-DE"/>
              </w:rPr>
            </w:pPr>
            <w:r w:rsidRPr="00041B44">
              <w:rPr>
                <w:rFonts w:eastAsia="Times New Roman" w:cs="Calibri"/>
                <w:lang w:val="de-DE" w:eastAsia="en-GB"/>
              </w:rPr>
              <w:t>Er hat eine gepr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ie</w:t>
            </w:r>
            <w:r w:rsidRPr="00041B44">
              <w:rPr>
                <w:rFonts w:eastAsia="Times New Roman" w:cs="Calibri"/>
                <w:lang w:val="de-DE" w:eastAsia="en-GB"/>
              </w:rPr>
              <w:t>sene v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ä</w:t>
            </w:r>
            <w:r w:rsidRPr="00041B44">
              <w:rPr>
                <w:rFonts w:eastAsia="Times New Roman" w:cs="Calibri"/>
                <w:lang w:val="de-DE" w:eastAsia="en-GB"/>
              </w:rPr>
              <w:t>terliche Fa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ss</w:t>
            </w:r>
            <w:r w:rsidRPr="00041B44">
              <w:rPr>
                <w:rFonts w:eastAsia="Times New Roman" w:cs="Calibri"/>
                <w:lang w:val="de-DE" w:eastAsia="en-GB"/>
              </w:rPr>
              <w:t>ade</w:t>
            </w:r>
          </w:p>
        </w:tc>
        <w:tc>
          <w:tcPr>
            <w:tcW w:w="3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7061A" w14:textId="77777777" w:rsidR="00345B39" w:rsidRPr="00041B44" w:rsidRDefault="00345B39" w:rsidP="00041B44">
            <w:pPr>
              <w:spacing w:line="360" w:lineRule="auto"/>
              <w:rPr>
                <w:rFonts w:cs="Arial"/>
                <w:bCs/>
                <w:lang w:val="de-DE"/>
              </w:rPr>
            </w:pPr>
          </w:p>
        </w:tc>
      </w:tr>
      <w:tr w:rsidR="00041B44" w:rsidRPr="00041B44" w14:paraId="3FADEF68" w14:textId="77777777" w:rsidTr="00345B39">
        <w:trPr>
          <w:trHeight w:val="28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67DD9" w14:textId="77777777" w:rsidR="00345B39" w:rsidRPr="00041B44" w:rsidRDefault="00345B39" w:rsidP="00041B44">
            <w:pPr>
              <w:spacing w:line="360" w:lineRule="auto"/>
              <w:jc w:val="center"/>
              <w:rPr>
                <w:rFonts w:cs="Arial"/>
                <w:bCs/>
              </w:rPr>
            </w:pPr>
            <w:r w:rsidRPr="00041B44">
              <w:rPr>
                <w:rFonts w:cs="Arial"/>
                <w:bCs/>
              </w:rPr>
              <w:t>8.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6E57F" w14:textId="77777777" w:rsidR="00345B39" w:rsidRPr="00041B44" w:rsidRDefault="00345B39" w:rsidP="00041B44">
            <w:pPr>
              <w:spacing w:line="360" w:lineRule="auto"/>
              <w:rPr>
                <w:rFonts w:cs="Arial"/>
                <w:bCs/>
                <w:lang w:val="de-DE"/>
              </w:rPr>
            </w:pPr>
            <w:r w:rsidRPr="00041B44">
              <w:rPr>
                <w:rFonts w:eastAsia="Times New Roman" w:cs="Calibri"/>
                <w:lang w:val="de-DE" w:eastAsia="en-GB"/>
              </w:rPr>
              <w:t>Fla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ch</w:t>
            </w:r>
            <w:r w:rsidRPr="00041B44">
              <w:rPr>
                <w:rFonts w:eastAsia="Times New Roman" w:cs="Calibri"/>
                <w:lang w:val="de-DE" w:eastAsia="en-GB"/>
              </w:rPr>
              <w:t>länd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er</w:t>
            </w:r>
            <w:r w:rsidRPr="00041B44">
              <w:rPr>
                <w:rFonts w:eastAsia="Times New Roman" w:cs="Calibri"/>
                <w:lang w:val="de-DE" w:eastAsia="en-GB"/>
              </w:rPr>
              <w:t xml:space="preserve"> sind 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z</w:t>
            </w:r>
            <w:r w:rsidRPr="00041B44">
              <w:rPr>
                <w:rFonts w:eastAsia="Times New Roman" w:cs="Calibri"/>
                <w:lang w:val="de-DE" w:eastAsia="en-GB"/>
              </w:rPr>
              <w:t>ynischer als Bergleute</w:t>
            </w:r>
          </w:p>
        </w:tc>
        <w:tc>
          <w:tcPr>
            <w:tcW w:w="3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EEFAF" w14:textId="77777777" w:rsidR="00345B39" w:rsidRPr="00041B44" w:rsidRDefault="00345B39" w:rsidP="00041B44">
            <w:pPr>
              <w:spacing w:line="360" w:lineRule="auto"/>
              <w:rPr>
                <w:rFonts w:cs="Arial"/>
                <w:bCs/>
                <w:lang w:val="de-DE"/>
              </w:rPr>
            </w:pPr>
          </w:p>
        </w:tc>
      </w:tr>
      <w:tr w:rsidR="00041B44" w:rsidRPr="00041B44" w14:paraId="22A70585" w14:textId="77777777" w:rsidTr="00345B39">
        <w:trPr>
          <w:trHeight w:val="28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632AA" w14:textId="77777777" w:rsidR="00345B39" w:rsidRPr="00041B44" w:rsidRDefault="00345B39" w:rsidP="00041B44">
            <w:pPr>
              <w:spacing w:line="360" w:lineRule="auto"/>
              <w:jc w:val="center"/>
              <w:rPr>
                <w:rFonts w:cs="Arial"/>
                <w:bCs/>
              </w:rPr>
            </w:pPr>
            <w:r w:rsidRPr="00041B44">
              <w:rPr>
                <w:rFonts w:cs="Arial"/>
                <w:bCs/>
              </w:rPr>
              <w:t>9.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25AFA" w14:textId="77777777" w:rsidR="00345B39" w:rsidRPr="00041B44" w:rsidRDefault="00345B39" w:rsidP="00041B44">
            <w:pPr>
              <w:spacing w:line="360" w:lineRule="auto"/>
              <w:rPr>
                <w:rFonts w:cs="Arial"/>
                <w:bCs/>
                <w:lang w:val="de-DE"/>
              </w:rPr>
            </w:pPr>
            <w:r w:rsidRPr="00041B44">
              <w:rPr>
                <w:rFonts w:eastAsia="Times New Roman" w:cs="Calibri"/>
                <w:lang w:val="de-DE" w:eastAsia="en-GB"/>
              </w:rPr>
              <w:t>Die Di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ch</w:t>
            </w:r>
            <w:r w:rsidRPr="00041B44">
              <w:rPr>
                <w:rFonts w:eastAsia="Times New Roman" w:cs="Calibri"/>
                <w:lang w:val="de-DE" w:eastAsia="en-GB"/>
              </w:rPr>
              <w:t>t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erin</w:t>
            </w:r>
            <w:r w:rsidRPr="00041B44">
              <w:rPr>
                <w:rFonts w:eastAsia="Times New Roman" w:cs="Calibri"/>
                <w:lang w:val="de-DE" w:eastAsia="en-GB"/>
              </w:rPr>
              <w:t xml:space="preserve"> hat die Tr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u</w:t>
            </w:r>
            <w:r w:rsidRPr="00041B44">
              <w:rPr>
                <w:rFonts w:eastAsia="Times New Roman" w:cs="Calibri"/>
                <w:lang w:val="de-DE" w:eastAsia="en-GB"/>
              </w:rPr>
              <w:t>he verriegelt</w:t>
            </w:r>
          </w:p>
        </w:tc>
        <w:tc>
          <w:tcPr>
            <w:tcW w:w="3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92400" w14:textId="77777777" w:rsidR="00345B39" w:rsidRPr="00041B44" w:rsidRDefault="00345B39" w:rsidP="00041B44">
            <w:pPr>
              <w:spacing w:line="360" w:lineRule="auto"/>
              <w:rPr>
                <w:rFonts w:cs="Arial"/>
                <w:bCs/>
                <w:lang w:val="de-DE"/>
              </w:rPr>
            </w:pPr>
          </w:p>
        </w:tc>
      </w:tr>
      <w:tr w:rsidR="00041B44" w:rsidRPr="00041B44" w14:paraId="113AB4B4" w14:textId="77777777" w:rsidTr="00345B39">
        <w:trPr>
          <w:trHeight w:val="28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B79E8" w14:textId="77777777" w:rsidR="00345B39" w:rsidRPr="00041B44" w:rsidRDefault="00345B39" w:rsidP="00041B44">
            <w:pPr>
              <w:spacing w:line="360" w:lineRule="auto"/>
              <w:jc w:val="center"/>
              <w:rPr>
                <w:rFonts w:cs="Arial"/>
                <w:bCs/>
              </w:rPr>
            </w:pPr>
            <w:r w:rsidRPr="00041B44">
              <w:rPr>
                <w:rFonts w:cs="Arial"/>
                <w:bCs/>
              </w:rPr>
              <w:t>10.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0BB23" w14:textId="2A5FEA11" w:rsidR="00345B39" w:rsidRPr="00041B44" w:rsidRDefault="00345B39" w:rsidP="00041B44">
            <w:pPr>
              <w:spacing w:line="360" w:lineRule="auto"/>
              <w:rPr>
                <w:rFonts w:cs="Arial"/>
                <w:bCs/>
                <w:lang w:val="de-DE"/>
              </w:rPr>
            </w:pPr>
            <w:r w:rsidRPr="00041B44">
              <w:rPr>
                <w:rFonts w:eastAsia="Times New Roman" w:cs="Calibri"/>
                <w:lang w:val="de-DE" w:eastAsia="en-GB"/>
              </w:rPr>
              <w:t>Seine D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i</w:t>
            </w:r>
            <w:r w:rsidRPr="00041B44">
              <w:rPr>
                <w:rFonts w:eastAsia="Times New Roman" w:cs="Calibri"/>
                <w:lang w:val="de-DE" w:eastAsia="en-GB"/>
              </w:rPr>
              <w:t xml:space="preserve">ktion ist 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au</w:t>
            </w:r>
            <w:r w:rsidRPr="00041B44">
              <w:rPr>
                <w:rFonts w:eastAsia="Times New Roman" w:cs="Calibri"/>
                <w:lang w:val="de-DE" w:eastAsia="en-GB"/>
              </w:rPr>
              <w:t>snahmslos m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a</w:t>
            </w:r>
            <w:r w:rsidRPr="00041B44">
              <w:rPr>
                <w:rFonts w:eastAsia="Times New Roman" w:cs="Calibri"/>
                <w:lang w:val="de-DE" w:eastAsia="en-GB"/>
              </w:rPr>
              <w:t>kel</w:t>
            </w:r>
            <w:r w:rsidR="0061738F" w:rsidRPr="00041B44">
              <w:rPr>
                <w:rFonts w:eastAsia="Times New Roman" w:cs="Calibri"/>
                <w:lang w:val="de-DE" w:eastAsia="en-GB"/>
              </w:rPr>
              <w:t>los</w:t>
            </w:r>
          </w:p>
        </w:tc>
        <w:tc>
          <w:tcPr>
            <w:tcW w:w="3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7D8F3" w14:textId="77777777" w:rsidR="00345B39" w:rsidRPr="00041B44" w:rsidRDefault="00345B39" w:rsidP="00041B44">
            <w:pPr>
              <w:spacing w:line="360" w:lineRule="auto"/>
              <w:rPr>
                <w:rFonts w:cs="Arial"/>
                <w:bCs/>
                <w:lang w:val="de-DE"/>
              </w:rPr>
            </w:pPr>
          </w:p>
        </w:tc>
      </w:tr>
      <w:bookmarkEnd w:id="1"/>
    </w:tbl>
    <w:p w14:paraId="14330960" w14:textId="77777777" w:rsidR="00345B39" w:rsidRPr="00041B44" w:rsidRDefault="00345B39" w:rsidP="00345B39">
      <w:pPr>
        <w:pStyle w:val="CommentText"/>
        <w:rPr>
          <w:bCs/>
          <w:sz w:val="24"/>
          <w:szCs w:val="24"/>
          <w:lang w:val="de-DE"/>
        </w:rPr>
      </w:pPr>
    </w:p>
    <w:p w14:paraId="0ECD0BDD" w14:textId="77777777" w:rsidR="008052B2" w:rsidRPr="00041B44" w:rsidRDefault="008052B2" w:rsidP="00D71739">
      <w:pPr>
        <w:outlineLvl w:val="1"/>
        <w:rPr>
          <w:rFonts w:cs="Arial"/>
          <w:b/>
          <w:highlight w:val="yellow"/>
          <w:shd w:val="clear" w:color="auto" w:fill="FFFFFF"/>
          <w:lang w:val="de-DE"/>
        </w:rPr>
        <w:sectPr w:rsidR="008052B2" w:rsidRPr="00041B44" w:rsidSect="00A27D29">
          <w:headerReference w:type="default" r:id="rId11"/>
          <w:footerReference w:type="default" r:id="rId12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31607527" w14:textId="1AF17B25" w:rsidR="00D71739" w:rsidRPr="00041B44" w:rsidRDefault="00D71739" w:rsidP="00D71739">
      <w:pPr>
        <w:outlineLvl w:val="1"/>
        <w:rPr>
          <w:rFonts w:cs="Arial"/>
          <w:b/>
          <w:noProof/>
          <w:shd w:val="clear" w:color="auto" w:fill="FFFFFF"/>
          <w:lang w:val="de-DE" w:eastAsia="en-GB"/>
        </w:rPr>
      </w:pPr>
      <w:r w:rsidRPr="00041B44">
        <w:rPr>
          <w:rFonts w:cs="Arial"/>
          <w:b/>
          <w:shd w:val="clear" w:color="auto" w:fill="FFFFFF"/>
          <w:lang w:val="de-DE"/>
        </w:rPr>
        <w:lastRenderedPageBreak/>
        <w:t>VOCABULARY PART A (TRANSLATION)</w:t>
      </w:r>
      <w:r w:rsidRPr="00041B44">
        <w:rPr>
          <w:rFonts w:cs="Arial"/>
          <w:b/>
          <w:noProof/>
          <w:shd w:val="clear" w:color="auto" w:fill="FFFFFF"/>
          <w:lang w:val="de-DE" w:eastAsia="en-GB"/>
        </w:rPr>
        <w:t xml:space="preserve"> </w:t>
      </w:r>
    </w:p>
    <w:p w14:paraId="3D0DF137" w14:textId="72325A21" w:rsidR="00041B44" w:rsidRPr="00041B44" w:rsidRDefault="00041B44" w:rsidP="00D71739">
      <w:pPr>
        <w:outlineLvl w:val="1"/>
        <w:rPr>
          <w:rFonts w:cs="Arial"/>
          <w:b/>
          <w:noProof/>
          <w:shd w:val="clear" w:color="auto" w:fill="FFFFFF"/>
          <w:lang w:val="de-DE" w:eastAsia="en-GB"/>
        </w:rPr>
      </w:pPr>
      <w:r w:rsidRPr="00041B44">
        <w:rPr>
          <w:rFonts w:cs="Arial"/>
          <w:b/>
          <w:noProof/>
          <w:color w:val="4472C4" w:themeColor="accent5"/>
          <w:lang w:val="de-DE" w:eastAsia="en-GB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0B8A1CC" wp14:editId="46260DD0">
                <wp:simplePos x="0" y="0"/>
                <wp:positionH relativeFrom="column">
                  <wp:posOffset>-3764</wp:posOffset>
                </wp:positionH>
                <wp:positionV relativeFrom="paragraph">
                  <wp:posOffset>146685</wp:posOffset>
                </wp:positionV>
                <wp:extent cx="6818400" cy="655200"/>
                <wp:effectExtent l="0" t="0" r="14605" b="1841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18400" cy="655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211159" w14:textId="77777777" w:rsidR="00041B44" w:rsidRPr="005E220D" w:rsidRDefault="00041B44" w:rsidP="00041B4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5E220D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5E220D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10 </w:t>
                            </w:r>
                            <w:r w:rsidRPr="005E220D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5E220D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27A38123" w14:textId="77777777" w:rsidR="00041B44" w:rsidRPr="005E220D" w:rsidRDefault="00041B44" w:rsidP="00041B44">
                            <w:pPr>
                              <w:jc w:val="center"/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</w:pPr>
                            <w:r w:rsidRPr="005E220D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(0.5 for each correct meaning ticked for polysemous words)</w:t>
                            </w:r>
                          </w:p>
                          <w:p w14:paraId="469DF4A8" w14:textId="77777777" w:rsidR="00041B44" w:rsidRPr="005E220D" w:rsidRDefault="00041B44" w:rsidP="00041B44">
                            <w:pPr>
                              <w:jc w:val="center"/>
                              <w:rPr>
                                <w:color w:val="2F5496" w:themeColor="accent5" w:themeShade="BF"/>
                                <w:lang w:val="en-US"/>
                              </w:rPr>
                            </w:pPr>
                          </w:p>
                          <w:p w14:paraId="34BF9BD0" w14:textId="77777777" w:rsidR="00041B44" w:rsidRPr="005E220D" w:rsidRDefault="00041B44" w:rsidP="00041B44">
                            <w:pPr>
                              <w:jc w:val="center"/>
                              <w:rPr>
                                <w:color w:val="2F5496" w:themeColor="accent5" w:themeShade="BF"/>
                              </w:rPr>
                            </w:pPr>
                          </w:p>
                          <w:p w14:paraId="35C938AE" w14:textId="77777777" w:rsidR="00041B44" w:rsidRPr="005E220D" w:rsidRDefault="00041B44" w:rsidP="00041B44">
                            <w:pPr>
                              <w:jc w:val="center"/>
                              <w:rPr>
                                <w:color w:val="2F5496" w:themeColor="accent5" w:themeShade="BF"/>
                              </w:rPr>
                            </w:pPr>
                          </w:p>
                          <w:p w14:paraId="039034F2" w14:textId="77777777" w:rsidR="00041B44" w:rsidRPr="005E220D" w:rsidRDefault="00041B44" w:rsidP="00041B44">
                            <w:pPr>
                              <w:jc w:val="center"/>
                            </w:pPr>
                          </w:p>
                          <w:p w14:paraId="032168AF" w14:textId="77777777" w:rsidR="00041B44" w:rsidRDefault="00041B44" w:rsidP="00041B4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B8A1CC" id="Rectangle 19" o:spid="_x0000_s1026" style="position:absolute;margin-left:-.3pt;margin-top:11.55pt;width:536.9pt;height:51.6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" fillcolor="white [3212]" strokecolor="#1f3763 [1608]" strokeweight="1pt">
                <v:textbox>
                  <w:txbxContent>
                    <w:p w14:paraId="78211159" w14:textId="77777777" w:rsidR="00041B44" w:rsidRPr="005E220D" w:rsidRDefault="00041B44" w:rsidP="00041B4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5E220D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5E220D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10 </w:t>
                      </w:r>
                      <w:r w:rsidRPr="005E220D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5E220D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27A38123" w14:textId="77777777" w:rsidR="00041B44" w:rsidRPr="005E220D" w:rsidRDefault="00041B44" w:rsidP="00041B44">
                      <w:pPr>
                        <w:jc w:val="center"/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</w:pPr>
                      <w:r w:rsidRPr="005E220D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(0.5 for each correct meaning ticked for polysemous words)</w:t>
                      </w:r>
                    </w:p>
                    <w:p w14:paraId="469DF4A8" w14:textId="77777777" w:rsidR="00041B44" w:rsidRPr="005E220D" w:rsidRDefault="00041B44" w:rsidP="00041B44">
                      <w:pPr>
                        <w:jc w:val="center"/>
                        <w:rPr>
                          <w:color w:val="2F5496" w:themeColor="accent5" w:themeShade="BF"/>
                          <w:lang w:val="en-US"/>
                        </w:rPr>
                      </w:pPr>
                    </w:p>
                    <w:p w14:paraId="34BF9BD0" w14:textId="77777777" w:rsidR="00041B44" w:rsidRPr="005E220D" w:rsidRDefault="00041B44" w:rsidP="00041B44">
                      <w:pPr>
                        <w:jc w:val="center"/>
                        <w:rPr>
                          <w:color w:val="2F5496" w:themeColor="accent5" w:themeShade="BF"/>
                        </w:rPr>
                      </w:pPr>
                    </w:p>
                    <w:p w14:paraId="35C938AE" w14:textId="77777777" w:rsidR="00041B44" w:rsidRPr="005E220D" w:rsidRDefault="00041B44" w:rsidP="00041B44">
                      <w:pPr>
                        <w:jc w:val="center"/>
                        <w:rPr>
                          <w:color w:val="2F5496" w:themeColor="accent5" w:themeShade="BF"/>
                        </w:rPr>
                      </w:pPr>
                    </w:p>
                    <w:p w14:paraId="039034F2" w14:textId="77777777" w:rsidR="00041B44" w:rsidRPr="005E220D" w:rsidRDefault="00041B44" w:rsidP="00041B44">
                      <w:pPr>
                        <w:jc w:val="center"/>
                      </w:pPr>
                    </w:p>
                    <w:p w14:paraId="032168AF" w14:textId="77777777" w:rsidR="00041B44" w:rsidRDefault="00041B44" w:rsidP="00041B44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5E311781" w14:textId="1111499C" w:rsidR="00041B44" w:rsidRPr="00041B44" w:rsidRDefault="00041B44" w:rsidP="00D71739">
      <w:pPr>
        <w:outlineLvl w:val="1"/>
        <w:rPr>
          <w:rFonts w:cs="Arial"/>
          <w:b/>
          <w:noProof/>
          <w:shd w:val="clear" w:color="auto" w:fill="FFFFFF"/>
          <w:lang w:val="de-DE" w:eastAsia="en-GB"/>
        </w:rPr>
      </w:pPr>
    </w:p>
    <w:bookmarkEnd w:id="0"/>
    <w:p w14:paraId="776AD050" w14:textId="4E4BD133" w:rsidR="00860A0B" w:rsidRPr="00041B44" w:rsidRDefault="00860A0B" w:rsidP="008052B2">
      <w:pPr>
        <w:rPr>
          <w:highlight w:val="yellow"/>
          <w:shd w:val="clear" w:color="auto" w:fill="FFFFFF"/>
          <w:lang w:val="de-DE"/>
        </w:rPr>
      </w:pPr>
    </w:p>
    <w:tbl>
      <w:tblPr>
        <w:tblStyle w:val="TableGrid2"/>
        <w:tblpPr w:leftFromText="180" w:rightFromText="180" w:vertAnchor="text" w:horzAnchor="margin" w:tblpY="173"/>
        <w:tblW w:w="10775" w:type="dxa"/>
        <w:tblLook w:val="04A0" w:firstRow="1" w:lastRow="0" w:firstColumn="1" w:lastColumn="0" w:noHBand="0" w:noVBand="1"/>
      </w:tblPr>
      <w:tblGrid>
        <w:gridCol w:w="562"/>
        <w:gridCol w:w="2553"/>
        <w:gridCol w:w="2553"/>
        <w:gridCol w:w="2553"/>
        <w:gridCol w:w="2554"/>
      </w:tblGrid>
      <w:tr w:rsidR="00041B44" w:rsidRPr="00041B44" w14:paraId="598C776D" w14:textId="77777777" w:rsidTr="001512B1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C4F563" w14:textId="77777777" w:rsidR="005E220D" w:rsidRPr="00041B44" w:rsidRDefault="005E220D" w:rsidP="001512B1">
            <w:pPr>
              <w:rPr>
                <w:bCs/>
              </w:rPr>
            </w:pPr>
          </w:p>
          <w:p w14:paraId="3906D538" w14:textId="3077CD85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1.</w:t>
            </w:r>
          </w:p>
          <w:p w14:paraId="562EA1A8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C7B7A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story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19E22B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poem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66636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danger</w:t>
            </w:r>
            <w:proofErr w:type="spellEnd"/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8BF03E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poet</w:t>
            </w:r>
            <w:proofErr w:type="spellEnd"/>
          </w:p>
        </w:tc>
      </w:tr>
      <w:tr w:rsidR="00041B44" w:rsidRPr="00041B44" w14:paraId="305200ED" w14:textId="77777777" w:rsidTr="001512B1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CE8901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15961596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1A6AE799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1486359531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1243925B" w14:textId="25E14094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noProof/>
                    <w:lang w:val="de-DE" w:eastAsia="en-GB"/>
                  </w:rPr>
                  <w:t>☒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sdt>
            <w:sdtPr>
              <w:rPr>
                <w:bCs/>
                <w:lang w:val="de-DE"/>
              </w:rPr>
              <w:id w:val="-189187073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45526242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sdt>
            <w:sdtPr>
              <w:rPr>
                <w:bCs/>
                <w:lang w:val="de-DE"/>
              </w:rPr>
              <w:id w:val="17276417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04905679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041B44" w:rsidRPr="00041B44" w14:paraId="4303ED2B" w14:textId="77777777" w:rsidTr="001512B1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A5AF0" w14:textId="77777777" w:rsidR="005E220D" w:rsidRPr="00041B44" w:rsidRDefault="005E220D" w:rsidP="001512B1">
            <w:pPr>
              <w:rPr>
                <w:bCs/>
                <w:highlight w:val="yellow"/>
                <w:lang w:val="de-DE"/>
              </w:rPr>
            </w:pPr>
          </w:p>
          <w:p w14:paraId="237F9709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2.</w:t>
            </w:r>
          </w:p>
          <w:p w14:paraId="70D1F2AF" w14:textId="77777777" w:rsidR="005E220D" w:rsidRPr="00041B44" w:rsidRDefault="005E220D" w:rsidP="001512B1">
            <w:pPr>
              <w:jc w:val="center"/>
              <w:rPr>
                <w:bCs/>
                <w:highlight w:val="yellow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58092D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 xml:space="preserve">funny, </w:t>
            </w:r>
            <w:proofErr w:type="spellStart"/>
            <w:r w:rsidRPr="00041B44">
              <w:rPr>
                <w:bCs/>
                <w:lang w:val="de-DE"/>
              </w:rPr>
              <w:t>enjoyable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64E8E0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woman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Mrs.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46B7EF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friend</w:t>
            </w:r>
            <w:proofErr w:type="spellEnd"/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0B2E81" w14:textId="5680EBC6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joy</w:t>
            </w:r>
            <w:proofErr w:type="spellEnd"/>
          </w:p>
        </w:tc>
      </w:tr>
      <w:tr w:rsidR="00041B44" w:rsidRPr="00041B44" w14:paraId="76B36F46" w14:textId="77777777" w:rsidTr="001512B1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AE7074" w14:textId="77777777" w:rsidR="005E220D" w:rsidRPr="00041B44" w:rsidRDefault="005E220D" w:rsidP="001512B1">
            <w:pPr>
              <w:rPr>
                <w:bCs/>
                <w:highlight w:val="yellow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21143226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271CBFD9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49734492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14F8BA08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3656460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25058259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473962477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5F666812" w14:textId="07C42D99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p>
            </w:sdtContent>
          </w:sdt>
        </w:tc>
      </w:tr>
      <w:tr w:rsidR="00041B44" w:rsidRPr="00041B44" w14:paraId="216ABEF3" w14:textId="77777777" w:rsidTr="001512B1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0D07B" w14:textId="77777777" w:rsidR="005E220D" w:rsidRPr="00041B44" w:rsidRDefault="005E220D" w:rsidP="001512B1">
            <w:pPr>
              <w:rPr>
                <w:bCs/>
                <w:highlight w:val="yellow"/>
                <w:lang w:val="de-DE"/>
              </w:rPr>
            </w:pPr>
          </w:p>
          <w:p w14:paraId="6C0AE8DB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3.</w:t>
            </w:r>
          </w:p>
          <w:p w14:paraId="79940228" w14:textId="77777777" w:rsidR="005E220D" w:rsidRPr="00041B44" w:rsidRDefault="005E220D" w:rsidP="001512B1">
            <w:pPr>
              <w:jc w:val="center"/>
              <w:rPr>
                <w:bCs/>
                <w:highlight w:val="yellow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3A840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o</w:t>
            </w:r>
            <w:proofErr w:type="spellEnd"/>
            <w:r w:rsidRPr="00041B44">
              <w:rPr>
                <w:bCs/>
                <w:lang w:val="de-DE"/>
              </w:rPr>
              <w:t xml:space="preserve"> </w:t>
            </w:r>
            <w:proofErr w:type="spellStart"/>
            <w:r w:rsidRPr="00041B44">
              <w:rPr>
                <w:bCs/>
                <w:lang w:val="de-DE"/>
              </w:rPr>
              <w:t>shower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showering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FA727E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o</w:t>
            </w:r>
            <w:proofErr w:type="spellEnd"/>
            <w:r w:rsidRPr="00041B44">
              <w:rPr>
                <w:bCs/>
                <w:lang w:val="de-DE"/>
              </w:rPr>
              <w:t xml:space="preserve"> </w:t>
            </w:r>
            <w:proofErr w:type="spellStart"/>
            <w:r w:rsidRPr="00041B44">
              <w:rPr>
                <w:bCs/>
                <w:lang w:val="de-DE"/>
              </w:rPr>
              <w:t>wash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washing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074469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o</w:t>
            </w:r>
            <w:proofErr w:type="spellEnd"/>
            <w:r w:rsidRPr="00041B44">
              <w:rPr>
                <w:bCs/>
                <w:lang w:val="de-DE"/>
              </w:rPr>
              <w:t xml:space="preserve"> clean, </w:t>
            </w:r>
            <w:proofErr w:type="spellStart"/>
            <w:r w:rsidRPr="00041B44">
              <w:rPr>
                <w:bCs/>
                <w:lang w:val="de-DE"/>
              </w:rPr>
              <w:t>cleaning</w:t>
            </w:r>
            <w:proofErr w:type="spellEnd"/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D834B5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o</w:t>
            </w:r>
            <w:proofErr w:type="spellEnd"/>
            <w:r w:rsidRPr="00041B44">
              <w:rPr>
                <w:bCs/>
                <w:lang w:val="de-DE"/>
              </w:rPr>
              <w:t xml:space="preserve"> </w:t>
            </w:r>
            <w:proofErr w:type="spellStart"/>
            <w:r w:rsidRPr="00041B44">
              <w:rPr>
                <w:bCs/>
                <w:lang w:val="de-DE"/>
              </w:rPr>
              <w:t>wait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waiting</w:t>
            </w:r>
            <w:proofErr w:type="spellEnd"/>
          </w:p>
        </w:tc>
      </w:tr>
      <w:tr w:rsidR="00041B44" w:rsidRPr="00041B44" w14:paraId="5F24ECA8" w14:textId="77777777" w:rsidTr="001512B1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2C36CA" w14:textId="77777777" w:rsidR="005E220D" w:rsidRPr="00041B44" w:rsidRDefault="005E220D" w:rsidP="001512B1">
            <w:pPr>
              <w:rPr>
                <w:bCs/>
                <w:highlight w:val="yellow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5606813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163E93F0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198450472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79BE2CA2" w14:textId="7010AC8B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noProof/>
                    <w:lang w:val="de-DE" w:eastAsia="en-GB"/>
                  </w:rPr>
                  <w:t>☒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6036604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0FC349E0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69882699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51F5D623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041B44" w:rsidRPr="00041B44" w14:paraId="35A85217" w14:textId="77777777" w:rsidTr="001512B1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7D11C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  <w:p w14:paraId="293DDE1D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4.</w:t>
            </w:r>
          </w:p>
          <w:p w14:paraId="457EC831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D2C87C" w14:textId="4D290D2F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security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61F7DD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ruth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6EC9AD" w14:textId="7609CB95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safety</w:t>
            </w:r>
            <w:proofErr w:type="spellEnd"/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BDD60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face</w:t>
            </w:r>
            <w:proofErr w:type="spellEnd"/>
          </w:p>
        </w:tc>
      </w:tr>
      <w:tr w:rsidR="00041B44" w:rsidRPr="00041B44" w14:paraId="4D6FE675" w14:textId="77777777" w:rsidTr="001512B1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620843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630552587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6CE3A5E3" w14:textId="444DB608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noProof/>
                    <w:lang w:val="de-DE" w:eastAsia="en-GB"/>
                  </w:rPr>
                  <w:t>☒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71092218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745FF477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1756735311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203274F0" w14:textId="705D8383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6283208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4ABCF0D5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041B44" w:rsidRPr="00041B44" w14:paraId="67FA1DC9" w14:textId="77777777" w:rsidTr="001512B1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8F07E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  <w:p w14:paraId="7B5EF161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5.</w:t>
            </w:r>
          </w:p>
          <w:p w14:paraId="045F0DC1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9F4DCD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hemselves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self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787D26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self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himself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herself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itself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66062D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you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yourself</w:t>
            </w:r>
            <w:proofErr w:type="spellEnd"/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7D16E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me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myself</w:t>
            </w:r>
            <w:proofErr w:type="spellEnd"/>
          </w:p>
        </w:tc>
      </w:tr>
      <w:tr w:rsidR="00041B44" w:rsidRPr="00041B44" w14:paraId="20159B3D" w14:textId="77777777" w:rsidTr="001512B1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558409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97416248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48B702D8" w14:textId="052BF856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noProof/>
                    <w:lang w:val="de-DE" w:eastAsia="en-GB"/>
                  </w:rPr>
                  <w:t>☒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731151981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2FF4ED71" w14:textId="30E177F4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noProof/>
                    <w:lang w:val="de-DE" w:eastAsia="en-GB"/>
                  </w:rPr>
                  <w:t>☒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12385178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6245C63D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9690100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29D30939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041B44" w:rsidRPr="00041B44" w14:paraId="32826F45" w14:textId="77777777" w:rsidTr="001512B1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12A3B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  <w:p w14:paraId="79EE06AD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6.</w:t>
            </w:r>
          </w:p>
          <w:p w14:paraId="3B8314C2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01E56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o</w:t>
            </w:r>
            <w:proofErr w:type="spellEnd"/>
            <w:r w:rsidRPr="00041B44">
              <w:rPr>
                <w:bCs/>
                <w:lang w:val="de-DE"/>
              </w:rPr>
              <w:t xml:space="preserve"> </w:t>
            </w:r>
            <w:proofErr w:type="spellStart"/>
            <w:r w:rsidRPr="00041B44">
              <w:rPr>
                <w:bCs/>
                <w:lang w:val="de-DE"/>
              </w:rPr>
              <w:t>grow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growing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88423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after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203B7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night</w:t>
            </w:r>
            <w:proofErr w:type="spellEnd"/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54484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awake</w:t>
            </w:r>
            <w:proofErr w:type="spellEnd"/>
          </w:p>
        </w:tc>
      </w:tr>
      <w:tr w:rsidR="00041B44" w:rsidRPr="00041B44" w14:paraId="16AED07F" w14:textId="77777777" w:rsidTr="001512B1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37285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7433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267D4AF5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16128133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2FB16F66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5423578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450B6017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1386210891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6072297F" w14:textId="74C2584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p>
            </w:sdtContent>
          </w:sdt>
        </w:tc>
      </w:tr>
      <w:tr w:rsidR="00041B44" w:rsidRPr="00041B44" w14:paraId="32D8D7FA" w14:textId="77777777" w:rsidTr="001512B1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14611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  <w:p w14:paraId="3969E147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7.</w:t>
            </w:r>
          </w:p>
          <w:p w14:paraId="2DF4383C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E2EAA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you</w:t>
            </w:r>
            <w:proofErr w:type="spellEnd"/>
            <w:r w:rsidRPr="00041B44">
              <w:rPr>
                <w:bCs/>
                <w:lang w:val="de-DE"/>
              </w:rPr>
              <w:t xml:space="preserve"> </w:t>
            </w:r>
            <w:proofErr w:type="spellStart"/>
            <w:r w:rsidRPr="00041B44">
              <w:rPr>
                <w:bCs/>
                <w:lang w:val="de-DE"/>
              </w:rPr>
              <w:t>wanted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0F391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you</w:t>
            </w:r>
            <w:proofErr w:type="spellEnd"/>
            <w:r w:rsidRPr="00041B44">
              <w:rPr>
                <w:bCs/>
                <w:lang w:val="de-DE"/>
              </w:rPr>
              <w:t xml:space="preserve"> </w:t>
            </w:r>
            <w:proofErr w:type="spellStart"/>
            <w:r w:rsidRPr="00041B44">
              <w:rPr>
                <w:bCs/>
                <w:lang w:val="de-DE"/>
              </w:rPr>
              <w:t>had</w:t>
            </w:r>
            <w:proofErr w:type="spellEnd"/>
            <w:r w:rsidRPr="00041B44">
              <w:rPr>
                <w:bCs/>
                <w:lang w:val="de-DE"/>
              </w:rPr>
              <w:t xml:space="preserve"> </w:t>
            </w:r>
            <w:proofErr w:type="spellStart"/>
            <w:r w:rsidRPr="00041B44">
              <w:rPr>
                <w:bCs/>
                <w:lang w:val="de-DE"/>
              </w:rPr>
              <w:t>to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BCEA47" w14:textId="183CCF9C" w:rsidR="005E220D" w:rsidRPr="00041B44" w:rsidRDefault="005E220D" w:rsidP="001512B1">
            <w:pPr>
              <w:jc w:val="center"/>
              <w:rPr>
                <w:bCs/>
              </w:rPr>
            </w:pPr>
            <w:r w:rsidRPr="00041B44">
              <w:rPr>
                <w:bCs/>
              </w:rPr>
              <w:t>you were able to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746F25" w14:textId="20C62542" w:rsidR="005E220D" w:rsidRPr="00041B44" w:rsidRDefault="005E220D" w:rsidP="001512B1">
            <w:pPr>
              <w:jc w:val="center"/>
              <w:rPr>
                <w:bCs/>
              </w:rPr>
            </w:pPr>
            <w:r w:rsidRPr="00041B44">
              <w:rPr>
                <w:bCs/>
              </w:rPr>
              <w:t>you could</w:t>
            </w:r>
          </w:p>
        </w:tc>
      </w:tr>
      <w:tr w:rsidR="00041B44" w:rsidRPr="00041B44" w14:paraId="3569089D" w14:textId="77777777" w:rsidTr="001512B1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E25D20" w14:textId="77777777" w:rsidR="005E220D" w:rsidRPr="00041B44" w:rsidRDefault="005E220D" w:rsidP="001512B1">
            <w:pPr>
              <w:rPr>
                <w:bCs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10027078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5E1B5D27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16313836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5AD19AC6" w14:textId="37AB45A6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1843305516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362B9691" w14:textId="45DBA782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155350416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413BFD16" w14:textId="7B6B26C0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p>
            </w:sdtContent>
          </w:sdt>
        </w:tc>
      </w:tr>
      <w:tr w:rsidR="00041B44" w:rsidRPr="00041B44" w14:paraId="368F4F2A" w14:textId="77777777" w:rsidTr="001512B1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C3DCA" w14:textId="77777777" w:rsidR="005E220D" w:rsidRPr="00041B44" w:rsidRDefault="005E220D" w:rsidP="001512B1">
            <w:pPr>
              <w:rPr>
                <w:bCs/>
                <w:highlight w:val="yellow"/>
                <w:lang w:val="de-DE"/>
              </w:rPr>
            </w:pPr>
          </w:p>
          <w:p w14:paraId="4E5B1E30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8.</w:t>
            </w:r>
          </w:p>
          <w:p w14:paraId="18A1ECEF" w14:textId="77777777" w:rsidR="005E220D" w:rsidRPr="00041B44" w:rsidRDefault="005E220D" w:rsidP="001512B1">
            <w:pPr>
              <w:jc w:val="center"/>
              <w:rPr>
                <w:bCs/>
                <w:highlight w:val="yellow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0B49F8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o</w:t>
            </w:r>
            <w:proofErr w:type="spellEnd"/>
            <w:r w:rsidRPr="00041B44">
              <w:rPr>
                <w:bCs/>
                <w:lang w:val="de-DE"/>
              </w:rPr>
              <w:t xml:space="preserve"> hold, </w:t>
            </w:r>
            <w:proofErr w:type="spellStart"/>
            <w:r w:rsidRPr="00041B44">
              <w:rPr>
                <w:bCs/>
                <w:lang w:val="de-DE"/>
              </w:rPr>
              <w:t>holding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216AF7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o</w:t>
            </w:r>
            <w:proofErr w:type="spellEnd"/>
            <w:r w:rsidRPr="00041B44">
              <w:rPr>
                <w:bCs/>
                <w:lang w:val="de-DE"/>
              </w:rPr>
              <w:t xml:space="preserve"> </w:t>
            </w:r>
            <w:proofErr w:type="spellStart"/>
            <w:r w:rsidRPr="00041B44">
              <w:rPr>
                <w:bCs/>
                <w:lang w:val="de-DE"/>
              </w:rPr>
              <w:t>keep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keeping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113E3A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o</w:t>
            </w:r>
            <w:proofErr w:type="spellEnd"/>
            <w:r w:rsidRPr="00041B44">
              <w:rPr>
                <w:bCs/>
                <w:lang w:val="de-DE"/>
              </w:rPr>
              <w:t xml:space="preserve"> </w:t>
            </w:r>
            <w:proofErr w:type="spellStart"/>
            <w:r w:rsidRPr="00041B44">
              <w:rPr>
                <w:bCs/>
                <w:lang w:val="de-DE"/>
              </w:rPr>
              <w:t>stop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stopping</w:t>
            </w:r>
            <w:proofErr w:type="spellEnd"/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8D0F42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o</w:t>
            </w:r>
            <w:proofErr w:type="spellEnd"/>
            <w:r w:rsidRPr="00041B44">
              <w:rPr>
                <w:bCs/>
                <w:lang w:val="de-DE"/>
              </w:rPr>
              <w:t xml:space="preserve"> </w:t>
            </w:r>
            <w:proofErr w:type="spellStart"/>
            <w:r w:rsidRPr="00041B44">
              <w:rPr>
                <w:bCs/>
                <w:lang w:val="de-DE"/>
              </w:rPr>
              <w:t>get</w:t>
            </w:r>
            <w:proofErr w:type="spellEnd"/>
          </w:p>
        </w:tc>
      </w:tr>
      <w:tr w:rsidR="00041B44" w:rsidRPr="00041B44" w14:paraId="77E19B35" w14:textId="77777777" w:rsidTr="001512B1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DCBF39" w14:textId="77777777" w:rsidR="005E220D" w:rsidRPr="00041B44" w:rsidRDefault="005E220D" w:rsidP="001512B1">
            <w:pPr>
              <w:rPr>
                <w:bCs/>
                <w:highlight w:val="yellow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2016801879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59A0B3B0" w14:textId="226AABB5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noProof/>
                    <w:lang w:val="de-DE" w:eastAsia="en-GB"/>
                  </w:rPr>
                  <w:t>☒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23559267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051A59CE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1218091477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5EF3F8C5" w14:textId="5A41E152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3181947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509B7B9A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041B44" w:rsidRPr="00041B44" w14:paraId="601BB104" w14:textId="77777777" w:rsidTr="001512B1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C3F69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  <w:p w14:paraId="61E95C0F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9.</w:t>
            </w:r>
          </w:p>
          <w:p w14:paraId="507D9F23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EECEF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o</w:t>
            </w:r>
            <w:proofErr w:type="spellEnd"/>
            <w:r w:rsidRPr="00041B44">
              <w:rPr>
                <w:bCs/>
                <w:lang w:val="de-DE"/>
              </w:rPr>
              <w:t xml:space="preserve"> </w:t>
            </w:r>
            <w:proofErr w:type="spellStart"/>
            <w:r w:rsidRPr="00041B44">
              <w:rPr>
                <w:bCs/>
                <w:lang w:val="de-DE"/>
              </w:rPr>
              <w:t>decide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deciding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E48A41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o</w:t>
            </w:r>
            <w:proofErr w:type="spellEnd"/>
            <w:r w:rsidRPr="00041B44">
              <w:rPr>
                <w:bCs/>
                <w:lang w:val="de-DE"/>
              </w:rPr>
              <w:t xml:space="preserve"> </w:t>
            </w:r>
            <w:proofErr w:type="spellStart"/>
            <w:r w:rsidRPr="00041B44">
              <w:rPr>
                <w:bCs/>
                <w:lang w:val="de-DE"/>
              </w:rPr>
              <w:t>close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closing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98BC26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o</w:t>
            </w:r>
            <w:proofErr w:type="spellEnd"/>
            <w:r w:rsidRPr="00041B44">
              <w:rPr>
                <w:bCs/>
                <w:lang w:val="de-DE"/>
              </w:rPr>
              <w:t xml:space="preserve"> </w:t>
            </w:r>
            <w:proofErr w:type="spellStart"/>
            <w:r w:rsidRPr="00041B44">
              <w:rPr>
                <w:bCs/>
                <w:lang w:val="de-DE"/>
              </w:rPr>
              <w:t>choose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select</w:t>
            </w:r>
            <w:proofErr w:type="spellEnd"/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6E429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o</w:t>
            </w:r>
            <w:proofErr w:type="spellEnd"/>
            <w:r w:rsidRPr="00041B44">
              <w:rPr>
                <w:bCs/>
                <w:lang w:val="de-DE"/>
              </w:rPr>
              <w:t xml:space="preserve"> </w:t>
            </w:r>
            <w:proofErr w:type="spellStart"/>
            <w:r w:rsidRPr="00041B44">
              <w:rPr>
                <w:bCs/>
                <w:lang w:val="de-DE"/>
              </w:rPr>
              <w:t>enjoy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enjoying</w:t>
            </w:r>
            <w:proofErr w:type="spellEnd"/>
          </w:p>
        </w:tc>
      </w:tr>
      <w:tr w:rsidR="00041B44" w:rsidRPr="00041B44" w14:paraId="1AF5971A" w14:textId="77777777" w:rsidTr="001512B1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2C22B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2087146634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64BFABAF" w14:textId="5B703043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noProof/>
                    <w:lang w:val="de-DE" w:eastAsia="en-GB"/>
                  </w:rPr>
                  <w:t>☒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4980915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282A3E07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196646385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779A6A22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14586452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79E68126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041B44" w:rsidRPr="00041B44" w14:paraId="1B1BC397" w14:textId="77777777" w:rsidTr="001512B1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28381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  <w:p w14:paraId="0D6BDB83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10.</w:t>
            </w:r>
          </w:p>
          <w:p w14:paraId="7DD0D66D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BF0962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vehicle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D7E31E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freedom</w:t>
            </w:r>
            <w:proofErr w:type="spellEnd"/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30F307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holidays</w:t>
            </w:r>
            <w:proofErr w:type="spellEnd"/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E83A92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free</w:t>
            </w:r>
            <w:proofErr w:type="spellEnd"/>
            <w:r w:rsidRPr="00041B44">
              <w:rPr>
                <w:bCs/>
                <w:lang w:val="de-DE"/>
              </w:rPr>
              <w:t xml:space="preserve"> time</w:t>
            </w:r>
          </w:p>
        </w:tc>
      </w:tr>
      <w:tr w:rsidR="00041B44" w:rsidRPr="00041B44" w14:paraId="06D8C712" w14:textId="77777777" w:rsidTr="001512B1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B3573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17072181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7BAE3C17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19478102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66442ADA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12465758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602CC7A2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232818061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30F374E8" w14:textId="52010834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p>
            </w:sdtContent>
          </w:sdt>
        </w:tc>
      </w:tr>
    </w:tbl>
    <w:p w14:paraId="2F137CF2" w14:textId="77777777" w:rsidR="00860A0B" w:rsidRPr="00041B44" w:rsidRDefault="00860A0B" w:rsidP="008052B2">
      <w:pPr>
        <w:rPr>
          <w:highlight w:val="yellow"/>
          <w:shd w:val="clear" w:color="auto" w:fill="FFFFFF"/>
          <w:lang w:val="de-DE"/>
        </w:rPr>
      </w:pPr>
    </w:p>
    <w:p w14:paraId="19AD2243" w14:textId="08258700" w:rsidR="00860A0B" w:rsidRPr="00041B44" w:rsidRDefault="00860A0B" w:rsidP="008052B2">
      <w:pPr>
        <w:rPr>
          <w:sz w:val="28"/>
          <w:szCs w:val="28"/>
          <w:highlight w:val="yellow"/>
          <w:lang w:val="de-DE"/>
        </w:rPr>
      </w:pPr>
    </w:p>
    <w:p w14:paraId="22B8CAB1" w14:textId="77777777" w:rsidR="00553AD0" w:rsidRPr="00041B44" w:rsidRDefault="00553AD0" w:rsidP="008052B2">
      <w:pPr>
        <w:rPr>
          <w:sz w:val="28"/>
          <w:szCs w:val="28"/>
          <w:highlight w:val="yellow"/>
          <w:lang w:val="de-DE"/>
        </w:rPr>
      </w:pPr>
    </w:p>
    <w:p w14:paraId="22082FB8" w14:textId="77777777" w:rsidR="00860A0B" w:rsidRPr="00041B44" w:rsidRDefault="00860A0B" w:rsidP="008052B2">
      <w:pPr>
        <w:rPr>
          <w:sz w:val="28"/>
          <w:szCs w:val="28"/>
          <w:highlight w:val="yellow"/>
          <w:lang w:val="de-DE"/>
        </w:rPr>
      </w:pPr>
    </w:p>
    <w:p w14:paraId="6BC0A167" w14:textId="77777777" w:rsidR="008052B2" w:rsidRPr="00041B44" w:rsidRDefault="008052B2" w:rsidP="00860A0B">
      <w:pPr>
        <w:outlineLvl w:val="1"/>
        <w:rPr>
          <w:rFonts w:cs="Arial"/>
          <w:b/>
          <w:highlight w:val="yellow"/>
          <w:shd w:val="clear" w:color="auto" w:fill="FFFFFF"/>
          <w:lang w:val="de-DE"/>
        </w:rPr>
        <w:sectPr w:rsidR="008052B2" w:rsidRPr="00041B44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2F1B7558" w14:textId="2A391AA9" w:rsidR="00860A0B" w:rsidRPr="00041B44" w:rsidRDefault="00860A0B" w:rsidP="00860A0B">
      <w:pPr>
        <w:outlineLvl w:val="1"/>
        <w:rPr>
          <w:rFonts w:cs="Arial"/>
          <w:b/>
          <w:shd w:val="clear" w:color="auto" w:fill="FFFFFF"/>
          <w:lang w:val="de-DE"/>
        </w:rPr>
      </w:pPr>
      <w:r w:rsidRPr="00041B44">
        <w:rPr>
          <w:rFonts w:cs="Arial"/>
          <w:b/>
          <w:shd w:val="clear" w:color="auto" w:fill="FFFFFF"/>
          <w:lang w:val="de-DE"/>
        </w:rPr>
        <w:lastRenderedPageBreak/>
        <w:t>VOCABULARY PART B (DEFINITIONS)</w:t>
      </w:r>
    </w:p>
    <w:p w14:paraId="6C594130" w14:textId="3CECBF00" w:rsidR="00D70EB5" w:rsidRPr="00041B44" w:rsidRDefault="00860A0B" w:rsidP="00041B44">
      <w:pPr>
        <w:rPr>
          <w:b/>
          <w:lang w:val="de-DE"/>
        </w:rPr>
      </w:pPr>
      <w:r w:rsidRPr="00041B44">
        <w:rPr>
          <w:noProof/>
          <w:sz w:val="28"/>
          <w:szCs w:val="20"/>
          <w:lang w:eastAsia="en-GB"/>
        </w:rPr>
        <mc:AlternateContent>
          <mc:Choice Requires="wps">
            <w:drawing>
              <wp:inline distT="0" distB="0" distL="0" distR="0" wp14:anchorId="378404D1" wp14:editId="5EB9931A">
                <wp:extent cx="6817360" cy="277495"/>
                <wp:effectExtent l="0" t="0" r="15240" b="14605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513DA3" w14:textId="77777777" w:rsidR="0061738F" w:rsidRPr="00FB2D61" w:rsidRDefault="0061738F" w:rsidP="00860A0B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FB2D61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10 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FB2D61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78404D1" id="_x0000_s1027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" strokecolor="#2f5597">
                <v:textbox>
                  <w:txbxContent>
                    <w:p w14:paraId="54513DA3" w14:textId="77777777" w:rsidR="0061738F" w:rsidRPr="00FB2D61" w:rsidRDefault="0061738F" w:rsidP="00860A0B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FB2D61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10 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FB2D61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2"/>
        <w:tblpPr w:leftFromText="180" w:rightFromText="180" w:vertAnchor="text" w:horzAnchor="margin" w:tblpY="173"/>
        <w:tblW w:w="0" w:type="auto"/>
        <w:tblLook w:val="04A0" w:firstRow="1" w:lastRow="0" w:firstColumn="1" w:lastColumn="0" w:noHBand="0" w:noVBand="1"/>
      </w:tblPr>
      <w:tblGrid>
        <w:gridCol w:w="562"/>
        <w:gridCol w:w="2550"/>
        <w:gridCol w:w="2550"/>
        <w:gridCol w:w="2550"/>
        <w:gridCol w:w="2551"/>
      </w:tblGrid>
      <w:tr w:rsidR="00041B44" w:rsidRPr="00041B44" w14:paraId="02643BD1" w14:textId="77777777" w:rsidTr="001512B1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61B3B" w14:textId="77777777" w:rsidR="005E220D" w:rsidRPr="00041B44" w:rsidRDefault="005E220D" w:rsidP="001512B1">
            <w:pPr>
              <w:rPr>
                <w:bCs/>
              </w:rPr>
            </w:pPr>
          </w:p>
          <w:p w14:paraId="7A0FA9B4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1.</w:t>
            </w:r>
          </w:p>
          <w:p w14:paraId="45EE6796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8AF72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o</w:t>
            </w:r>
            <w:proofErr w:type="spellEnd"/>
            <w:r w:rsidRPr="00041B44">
              <w:rPr>
                <w:bCs/>
                <w:lang w:val="de-DE"/>
              </w:rPr>
              <w:t xml:space="preserve"> </w:t>
            </w:r>
            <w:proofErr w:type="spellStart"/>
            <w:r w:rsidRPr="00041B44">
              <w:rPr>
                <w:bCs/>
                <w:lang w:val="de-DE"/>
              </w:rPr>
              <w:t>describe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F8CF7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o</w:t>
            </w:r>
            <w:proofErr w:type="spellEnd"/>
            <w:r w:rsidRPr="00041B44">
              <w:rPr>
                <w:bCs/>
                <w:lang w:val="de-DE"/>
              </w:rPr>
              <w:t xml:space="preserve"> </w:t>
            </w:r>
            <w:proofErr w:type="spellStart"/>
            <w:r w:rsidRPr="00041B44">
              <w:rPr>
                <w:bCs/>
                <w:lang w:val="de-DE"/>
              </w:rPr>
              <w:t>put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set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0FD6CA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o</w:t>
            </w:r>
            <w:proofErr w:type="spellEnd"/>
            <w:r w:rsidRPr="00041B44">
              <w:rPr>
                <w:bCs/>
                <w:lang w:val="de-DE"/>
              </w:rPr>
              <w:t xml:space="preserve"> </w:t>
            </w:r>
            <w:proofErr w:type="spellStart"/>
            <w:r w:rsidRPr="00041B44">
              <w:rPr>
                <w:bCs/>
                <w:lang w:val="de-DE"/>
              </w:rPr>
              <w:t>translate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translating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AFF55A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o</w:t>
            </w:r>
            <w:proofErr w:type="spellEnd"/>
            <w:r w:rsidRPr="00041B44">
              <w:rPr>
                <w:bCs/>
                <w:lang w:val="de-DE"/>
              </w:rPr>
              <w:t xml:space="preserve"> </w:t>
            </w:r>
            <w:proofErr w:type="spellStart"/>
            <w:r w:rsidRPr="00041B44">
              <w:rPr>
                <w:bCs/>
                <w:lang w:val="de-DE"/>
              </w:rPr>
              <w:t>promise</w:t>
            </w:r>
            <w:proofErr w:type="spellEnd"/>
            <w:r w:rsidRPr="00041B44">
              <w:rPr>
                <w:bCs/>
                <w:lang w:val="de-DE"/>
              </w:rPr>
              <w:t>, promising</w:t>
            </w:r>
          </w:p>
        </w:tc>
      </w:tr>
      <w:tr w:rsidR="00041B44" w:rsidRPr="00041B44" w14:paraId="257259CD" w14:textId="77777777" w:rsidTr="001512B1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7644A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5054445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65AF60E5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178484679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14252542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1436738564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70131650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23539522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274BE3E4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041B44" w:rsidRPr="00041B44" w14:paraId="42D01659" w14:textId="77777777" w:rsidTr="001512B1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BDB40" w14:textId="77777777" w:rsidR="005E220D" w:rsidRPr="00041B44" w:rsidRDefault="005E220D" w:rsidP="001512B1">
            <w:pPr>
              <w:rPr>
                <w:bCs/>
                <w:highlight w:val="yellow"/>
                <w:lang w:val="de-DE"/>
              </w:rPr>
            </w:pPr>
          </w:p>
          <w:p w14:paraId="2946EE8F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2.</w:t>
            </w:r>
          </w:p>
          <w:p w14:paraId="213AA24B" w14:textId="77777777" w:rsidR="005E220D" w:rsidRPr="00041B44" w:rsidRDefault="005E220D" w:rsidP="001512B1">
            <w:pPr>
              <w:jc w:val="center"/>
              <w:rPr>
                <w:bCs/>
                <w:highlight w:val="yellow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0CF84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May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D5E49A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January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FC622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April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0C630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September</w:t>
            </w:r>
          </w:p>
        </w:tc>
      </w:tr>
      <w:tr w:rsidR="00041B44" w:rsidRPr="00041B44" w14:paraId="16688F05" w14:textId="77777777" w:rsidTr="001512B1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F6385D" w14:textId="77777777" w:rsidR="005E220D" w:rsidRPr="00041B44" w:rsidRDefault="005E220D" w:rsidP="001512B1">
            <w:pPr>
              <w:rPr>
                <w:bCs/>
                <w:highlight w:val="yellow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1586185636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57DD0E11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noProof/>
                    <w:lang w:val="de-DE"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38787514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56718A8D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9611837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5CDD1E09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6208773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29D61ECE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041B44" w:rsidRPr="00041B44" w14:paraId="734C555E" w14:textId="77777777" w:rsidTr="001512B1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35F8C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  <w:p w14:paraId="67B5688E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3.</w:t>
            </w:r>
          </w:p>
          <w:p w14:paraId="3579029A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5A0D0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doctor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D747B9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mouth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736EF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centimetre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3478A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ooth</w:t>
            </w:r>
            <w:proofErr w:type="spellEnd"/>
          </w:p>
        </w:tc>
      </w:tr>
      <w:tr w:rsidR="00041B44" w:rsidRPr="00041B44" w14:paraId="68E8263E" w14:textId="77777777" w:rsidTr="001512B1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3E7FD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17801797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4397C407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2765742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304828B2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4552301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5B4DFA92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1850393514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59929EEF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p>
            </w:sdtContent>
          </w:sdt>
        </w:tc>
      </w:tr>
      <w:tr w:rsidR="00041B44" w:rsidRPr="00041B44" w14:paraId="5C3608E5" w14:textId="77777777" w:rsidTr="001512B1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FF62F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</w:p>
          <w:p w14:paraId="586444DC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4.</w:t>
            </w:r>
          </w:p>
          <w:p w14:paraId="19B29952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B099C1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died</w:t>
            </w:r>
            <w:proofErr w:type="spellEnd"/>
            <w:r w:rsidRPr="00041B44">
              <w:rPr>
                <w:bCs/>
                <w:lang w:val="de-DE"/>
              </w:rPr>
              <w:t>, (</w:t>
            </w:r>
            <w:proofErr w:type="spellStart"/>
            <w:r w:rsidRPr="00041B44">
              <w:rPr>
                <w:bCs/>
                <w:lang w:val="de-DE"/>
              </w:rPr>
              <w:t>have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has</w:t>
            </w:r>
            <w:proofErr w:type="spellEnd"/>
            <w:r w:rsidRPr="00041B44">
              <w:rPr>
                <w:bCs/>
                <w:lang w:val="de-DE"/>
              </w:rPr>
              <w:t xml:space="preserve">) </w:t>
            </w:r>
            <w:proofErr w:type="spellStart"/>
            <w:r w:rsidRPr="00041B44">
              <w:rPr>
                <w:bCs/>
                <w:lang w:val="de-DE"/>
              </w:rPr>
              <w:t>died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077F71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you</w:t>
            </w:r>
            <w:proofErr w:type="spellEnd"/>
            <w:r w:rsidRPr="00041B44">
              <w:rPr>
                <w:bCs/>
                <w:lang w:val="de-DE"/>
              </w:rPr>
              <w:t xml:space="preserve"> </w:t>
            </w:r>
            <w:proofErr w:type="spellStart"/>
            <w:r w:rsidRPr="00041B44">
              <w:rPr>
                <w:bCs/>
                <w:lang w:val="de-DE"/>
              </w:rPr>
              <w:t>were</w:t>
            </w:r>
            <w:proofErr w:type="spellEnd"/>
            <w:r w:rsidRPr="00041B44">
              <w:rPr>
                <w:bCs/>
                <w:lang w:val="de-DE"/>
              </w:rPr>
              <w:t xml:space="preserve"> ... </w:t>
            </w:r>
            <w:proofErr w:type="spellStart"/>
            <w:r w:rsidRPr="00041B44">
              <w:rPr>
                <w:bCs/>
                <w:lang w:val="de-DE"/>
              </w:rPr>
              <w:t>born</w:t>
            </w:r>
            <w:proofErr w:type="spellEnd"/>
            <w:r w:rsidRPr="00041B44">
              <w:rPr>
                <w:bCs/>
                <w:lang w:val="de-DE"/>
              </w:rPr>
              <w:t xml:space="preserve"> (pp)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0F57C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became</w:t>
            </w:r>
            <w:proofErr w:type="spellEnd"/>
            <w:r w:rsidRPr="00041B44">
              <w:rPr>
                <w:bCs/>
                <w:lang w:val="de-DE"/>
              </w:rPr>
              <w:t>, (</w:t>
            </w:r>
            <w:proofErr w:type="spellStart"/>
            <w:r w:rsidRPr="00041B44">
              <w:rPr>
                <w:bCs/>
                <w:lang w:val="de-DE"/>
              </w:rPr>
              <w:t>have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has</w:t>
            </w:r>
            <w:proofErr w:type="spellEnd"/>
            <w:r w:rsidRPr="00041B44">
              <w:rPr>
                <w:bCs/>
                <w:lang w:val="de-DE"/>
              </w:rPr>
              <w:t xml:space="preserve">) </w:t>
            </w:r>
            <w:proofErr w:type="spellStart"/>
            <w:r w:rsidRPr="00041B44">
              <w:rPr>
                <w:bCs/>
                <w:lang w:val="de-DE"/>
              </w:rPr>
              <w:t>become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64AF3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climbed</w:t>
            </w:r>
            <w:proofErr w:type="spellEnd"/>
            <w:r w:rsidRPr="00041B44">
              <w:rPr>
                <w:bCs/>
                <w:lang w:val="de-DE"/>
              </w:rPr>
              <w:t xml:space="preserve"> (</w:t>
            </w:r>
            <w:proofErr w:type="spellStart"/>
            <w:r w:rsidRPr="00041B44">
              <w:rPr>
                <w:bCs/>
                <w:lang w:val="de-DE"/>
              </w:rPr>
              <w:t>into</w:t>
            </w:r>
            <w:proofErr w:type="spellEnd"/>
            <w:r w:rsidRPr="00041B44">
              <w:rPr>
                <w:bCs/>
                <w:lang w:val="de-DE"/>
              </w:rPr>
              <w:t>) (pp)</w:t>
            </w:r>
          </w:p>
        </w:tc>
      </w:tr>
      <w:tr w:rsidR="00041B44" w:rsidRPr="00041B44" w14:paraId="600E64EF" w14:textId="77777777" w:rsidTr="001512B1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001102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227041208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3D994F12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noProof/>
                    <w:lang w:val="de-DE"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175778854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3D7B3B1C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9260001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3B976548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9925609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3A155944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041B44" w:rsidRPr="00041B44" w14:paraId="3AB577F0" w14:textId="77777777" w:rsidTr="001512B1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31FDC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  <w:p w14:paraId="6129F823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5.</w:t>
            </w:r>
          </w:p>
          <w:p w14:paraId="22213FEB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9DCEBE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o</w:t>
            </w:r>
            <w:proofErr w:type="spellEnd"/>
            <w:r w:rsidRPr="00041B44">
              <w:rPr>
                <w:bCs/>
                <w:lang w:val="de-DE"/>
              </w:rPr>
              <w:t xml:space="preserve"> </w:t>
            </w:r>
            <w:proofErr w:type="spellStart"/>
            <w:r w:rsidRPr="00041B44">
              <w:rPr>
                <w:bCs/>
                <w:lang w:val="de-DE"/>
              </w:rPr>
              <w:t>repeat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repeating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14DF3" w14:textId="77777777" w:rsidR="005E220D" w:rsidRPr="00041B44" w:rsidRDefault="005E220D" w:rsidP="001512B1">
            <w:pPr>
              <w:jc w:val="center"/>
              <w:rPr>
                <w:bCs/>
              </w:rPr>
            </w:pPr>
            <w:r w:rsidRPr="00041B44">
              <w:rPr>
                <w:bCs/>
              </w:rPr>
              <w:t>to fall asleep, falling asleep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E85817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o</w:t>
            </w:r>
            <w:proofErr w:type="spellEnd"/>
            <w:r w:rsidRPr="00041B44">
              <w:rPr>
                <w:bCs/>
                <w:lang w:val="de-DE"/>
              </w:rPr>
              <w:t xml:space="preserve"> </w:t>
            </w:r>
            <w:proofErr w:type="spellStart"/>
            <w:r w:rsidRPr="00041B44">
              <w:rPr>
                <w:bCs/>
                <w:lang w:val="de-DE"/>
              </w:rPr>
              <w:t>shop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shopping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884B16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o</w:t>
            </w:r>
            <w:proofErr w:type="spellEnd"/>
            <w:r w:rsidRPr="00041B44">
              <w:rPr>
                <w:bCs/>
                <w:lang w:val="de-DE"/>
              </w:rPr>
              <w:t xml:space="preserve"> </w:t>
            </w:r>
            <w:proofErr w:type="spellStart"/>
            <w:r w:rsidRPr="00041B44">
              <w:rPr>
                <w:bCs/>
                <w:lang w:val="de-DE"/>
              </w:rPr>
              <w:t>invite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inviting</w:t>
            </w:r>
            <w:proofErr w:type="spellEnd"/>
          </w:p>
        </w:tc>
      </w:tr>
      <w:tr w:rsidR="00041B44" w:rsidRPr="00041B44" w14:paraId="01CB5870" w14:textId="77777777" w:rsidTr="001512B1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C71012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612285826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15C0733C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noProof/>
                    <w:lang w:val="de-DE"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5915985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13117F78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9218711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2153DAB0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11614616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28F95F57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041B44" w:rsidRPr="00041B44" w14:paraId="6835051B" w14:textId="77777777" w:rsidTr="001512B1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C6D44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  <w:p w14:paraId="04C8CCD5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6.</w:t>
            </w:r>
          </w:p>
          <w:p w14:paraId="2666CCFD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D2D5EF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colourful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660B5D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flower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CECAF3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ree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4C8FC9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garden</w:t>
            </w:r>
            <w:proofErr w:type="spellEnd"/>
          </w:p>
        </w:tc>
      </w:tr>
      <w:tr w:rsidR="00041B44" w:rsidRPr="00041B44" w14:paraId="383DC4C8" w14:textId="77777777" w:rsidTr="001512B1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11DD03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10727015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29588DC3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2009778784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45434B3B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noProof/>
                    <w:lang w:val="de-DE"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9808882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41A9E4A9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14700096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2DB5F326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041B44" w:rsidRPr="00041B44" w14:paraId="11E26599" w14:textId="77777777" w:rsidTr="001512B1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30D8A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  <w:p w14:paraId="541B3BA7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7.</w:t>
            </w:r>
          </w:p>
          <w:p w14:paraId="33CC4B50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720724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chair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88CA12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door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CCDC8" w14:textId="07E2269E" w:rsidR="005E220D" w:rsidRPr="00041B44" w:rsidRDefault="00AF1034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house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F692C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bed</w:t>
            </w:r>
            <w:proofErr w:type="spellEnd"/>
          </w:p>
        </w:tc>
      </w:tr>
      <w:tr w:rsidR="00041B44" w:rsidRPr="00041B44" w14:paraId="24E2CD31" w14:textId="77777777" w:rsidTr="001512B1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60634B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13496074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4DCDFD60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4591447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727E3080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69527685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6E179C87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1332369235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1ADCD4F7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p>
            </w:sdtContent>
          </w:sdt>
        </w:tc>
      </w:tr>
      <w:tr w:rsidR="00041B44" w:rsidRPr="00041B44" w14:paraId="461BA83C" w14:textId="77777777" w:rsidTr="001512B1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692E4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  <w:p w14:paraId="479DF03F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8.</w:t>
            </w:r>
          </w:p>
          <w:p w14:paraId="11167C4D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AB6087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atmosphere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A2EA9F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performance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0F857D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newspaper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81014C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clothing</w:t>
            </w:r>
            <w:proofErr w:type="spellEnd"/>
          </w:p>
        </w:tc>
      </w:tr>
      <w:tr w:rsidR="00041B44" w:rsidRPr="00041B44" w14:paraId="4AABA9E5" w14:textId="77777777" w:rsidTr="001512B1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11E7A8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13412808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7FF0D40C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89928225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5503BD27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2123646822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0B7C777C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16455371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41007C41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041B44" w:rsidRPr="00041B44" w14:paraId="51B151BA" w14:textId="77777777" w:rsidTr="001512B1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19FB1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  <w:p w14:paraId="7178198C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9.</w:t>
            </w:r>
          </w:p>
          <w:p w14:paraId="2778FE4E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C0C648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to</w:t>
            </w:r>
            <w:proofErr w:type="spellEnd"/>
            <w:r w:rsidRPr="00041B44">
              <w:rPr>
                <w:bCs/>
                <w:lang w:val="de-DE"/>
              </w:rPr>
              <w:t xml:space="preserve"> </w:t>
            </w:r>
            <w:proofErr w:type="spellStart"/>
            <w:r w:rsidRPr="00041B44">
              <w:rPr>
                <w:bCs/>
                <w:lang w:val="de-DE"/>
              </w:rPr>
              <w:t>feel</w:t>
            </w:r>
            <w:proofErr w:type="spellEnd"/>
            <w:r w:rsidRPr="00041B44">
              <w:rPr>
                <w:bCs/>
                <w:lang w:val="de-DE"/>
              </w:rPr>
              <w:t xml:space="preserve">, </w:t>
            </w:r>
            <w:proofErr w:type="spellStart"/>
            <w:r w:rsidRPr="00041B44">
              <w:rPr>
                <w:bCs/>
                <w:lang w:val="de-DE"/>
              </w:rPr>
              <w:t>feeling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83B117" w14:textId="77777777" w:rsidR="005E220D" w:rsidRPr="00041B44" w:rsidRDefault="005E220D" w:rsidP="001512B1">
            <w:pPr>
              <w:jc w:val="center"/>
              <w:rPr>
                <w:bCs/>
              </w:rPr>
            </w:pPr>
            <w:r w:rsidRPr="00041B44">
              <w:rPr>
                <w:bCs/>
              </w:rPr>
              <w:t>to lack, missing, be absent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2D9FA3" w14:textId="77777777" w:rsidR="005E220D" w:rsidRPr="00041B44" w:rsidRDefault="005E220D" w:rsidP="001512B1">
            <w:pPr>
              <w:jc w:val="center"/>
              <w:rPr>
                <w:bCs/>
              </w:rPr>
            </w:pPr>
            <w:r w:rsidRPr="00041B44">
              <w:rPr>
                <w:bCs/>
              </w:rPr>
              <w:t>to los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5219B6" w14:textId="77777777" w:rsidR="005E220D" w:rsidRPr="00041B44" w:rsidRDefault="005E220D" w:rsidP="001512B1">
            <w:pPr>
              <w:jc w:val="center"/>
              <w:rPr>
                <w:bCs/>
              </w:rPr>
            </w:pPr>
            <w:r w:rsidRPr="00041B44">
              <w:rPr>
                <w:bCs/>
              </w:rPr>
              <w:t>to lead</w:t>
            </w:r>
          </w:p>
        </w:tc>
      </w:tr>
      <w:tr w:rsidR="00041B44" w:rsidRPr="00041B44" w14:paraId="47F7C264" w14:textId="77777777" w:rsidTr="001512B1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993B18" w14:textId="77777777" w:rsidR="005E220D" w:rsidRPr="00041B44" w:rsidRDefault="005E220D" w:rsidP="001512B1">
            <w:pPr>
              <w:rPr>
                <w:bCs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3316471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037CB820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1212872760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62B06423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noProof/>
                    <w:lang w:val="de-DE"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-113787135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23FE7B9E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6598061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74D91B43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</w:tr>
      <w:tr w:rsidR="00041B44" w:rsidRPr="00041B44" w14:paraId="74C8D728" w14:textId="77777777" w:rsidTr="001512B1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94349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  <w:p w14:paraId="3DC6E98A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10.</w:t>
            </w:r>
          </w:p>
          <w:p w14:paraId="12FA1872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888191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exact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DF5B56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straight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BFCCE7" w14:textId="77777777" w:rsidR="005E220D" w:rsidRPr="00041B44" w:rsidRDefault="005E220D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dangerous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24B1E1" w14:textId="4A14705B" w:rsidR="005E220D" w:rsidRPr="00041B44" w:rsidRDefault="001963BB" w:rsidP="001512B1">
            <w:pPr>
              <w:jc w:val="center"/>
              <w:rPr>
                <w:bCs/>
                <w:lang w:val="de-DE"/>
              </w:rPr>
            </w:pPr>
            <w:proofErr w:type="spellStart"/>
            <w:r w:rsidRPr="00041B44">
              <w:rPr>
                <w:bCs/>
                <w:lang w:val="de-DE"/>
              </w:rPr>
              <w:t>joyfully</w:t>
            </w:r>
            <w:proofErr w:type="spellEnd"/>
          </w:p>
        </w:tc>
      </w:tr>
      <w:tr w:rsidR="00041B44" w:rsidRPr="00041B44" w14:paraId="48C78CC7" w14:textId="77777777" w:rsidTr="001512B1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F3123D" w14:textId="77777777" w:rsidR="005E220D" w:rsidRPr="00041B44" w:rsidRDefault="005E220D" w:rsidP="001512B1">
            <w:pPr>
              <w:rPr>
                <w:bCs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19362018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230F9FFA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val="de-DE" w:eastAsia="en-GB"/>
              </w:rPr>
              <w:id w:val="-110750689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2979104A" w14:textId="77777777" w:rsidR="005E220D" w:rsidRPr="00041B44" w:rsidRDefault="005E220D" w:rsidP="001512B1">
                <w:pPr>
                  <w:jc w:val="center"/>
                  <w:rPr>
                    <w:bCs/>
                    <w:noProof/>
                    <w:lang w:val="de-DE" w:eastAsia="en-GB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noProof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150585495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2472B1E3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lang w:val="de-DE"/>
              </w:rPr>
              <w:id w:val="56833391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>
              <w:rPr>
                <w:color w:val="1F3864" w:themeColor="accent5" w:themeShade="80"/>
              </w:rPr>
            </w:sdtEndPr>
            <w:sdtContent>
              <w:p w14:paraId="5F1F247C" w14:textId="77777777" w:rsidR="005E220D" w:rsidRPr="00041B44" w:rsidRDefault="005E220D" w:rsidP="001512B1">
                <w:pPr>
                  <w:jc w:val="center"/>
                  <w:rPr>
                    <w:bCs/>
                    <w:lang w:val="de-DE"/>
                  </w:rPr>
                </w:pPr>
                <w:r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p>
            </w:sdtContent>
          </w:sdt>
        </w:tc>
      </w:tr>
    </w:tbl>
    <w:p w14:paraId="660575EC" w14:textId="77777777" w:rsidR="00860A0B" w:rsidRPr="00041B44" w:rsidRDefault="00860A0B" w:rsidP="00860A0B">
      <w:pPr>
        <w:spacing w:after="0" w:line="240" w:lineRule="auto"/>
        <w:rPr>
          <w:lang w:val="de-DE"/>
        </w:rPr>
      </w:pPr>
    </w:p>
    <w:p w14:paraId="7A89CC5A" w14:textId="77777777" w:rsidR="00860A0B" w:rsidRPr="00041B44" w:rsidRDefault="00860A0B" w:rsidP="00860A0B">
      <w:pPr>
        <w:spacing w:after="0"/>
        <w:rPr>
          <w:lang w:val="de-DE"/>
        </w:rPr>
      </w:pPr>
    </w:p>
    <w:p w14:paraId="13718EEF" w14:textId="77777777" w:rsidR="00860A0B" w:rsidRPr="00041B44" w:rsidRDefault="00860A0B" w:rsidP="00860A0B">
      <w:pPr>
        <w:rPr>
          <w:b/>
          <w:lang w:val="de-DE"/>
        </w:rPr>
      </w:pPr>
    </w:p>
    <w:p w14:paraId="06853295" w14:textId="0D3CF255" w:rsidR="00860A0B" w:rsidRPr="00041B44" w:rsidRDefault="00860A0B" w:rsidP="00860A0B">
      <w:pPr>
        <w:rPr>
          <w:b/>
          <w:lang w:val="de-DE"/>
        </w:rPr>
      </w:pPr>
    </w:p>
    <w:p w14:paraId="7629533C" w14:textId="685345B2" w:rsidR="00894A28" w:rsidRPr="00041B44" w:rsidRDefault="00894A28" w:rsidP="00860A0B">
      <w:pPr>
        <w:rPr>
          <w:b/>
          <w:lang w:val="de-DE"/>
        </w:rPr>
      </w:pPr>
    </w:p>
    <w:p w14:paraId="5DA5A523" w14:textId="3CECB043" w:rsidR="00894A28" w:rsidRPr="00041B44" w:rsidRDefault="00894A28" w:rsidP="00860A0B">
      <w:pPr>
        <w:rPr>
          <w:b/>
          <w:lang w:val="de-DE"/>
        </w:rPr>
      </w:pPr>
    </w:p>
    <w:p w14:paraId="5F32D8D3" w14:textId="30E33F1E" w:rsidR="00894A28" w:rsidRPr="00041B44" w:rsidRDefault="00894A28" w:rsidP="00860A0B">
      <w:pPr>
        <w:rPr>
          <w:b/>
          <w:lang w:val="de-DE"/>
        </w:rPr>
      </w:pPr>
    </w:p>
    <w:p w14:paraId="18F93C7D" w14:textId="6A6346D1" w:rsidR="00894A28" w:rsidRPr="00041B44" w:rsidRDefault="00894A28" w:rsidP="00860A0B">
      <w:pPr>
        <w:rPr>
          <w:b/>
          <w:lang w:val="de-DE"/>
        </w:rPr>
      </w:pPr>
    </w:p>
    <w:p w14:paraId="14679B26" w14:textId="77777777" w:rsidR="008052B2" w:rsidRPr="00041B44" w:rsidRDefault="008052B2" w:rsidP="00C5468A">
      <w:pPr>
        <w:pStyle w:val="Heading2"/>
        <w:rPr>
          <w:rStyle w:val="Strong"/>
          <w:color w:val="1F3864" w:themeColor="accent5" w:themeShade="80"/>
          <w:lang w:val="de-DE"/>
        </w:rPr>
        <w:sectPr w:rsidR="008052B2" w:rsidRPr="00041B44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3F65703D" w14:textId="2A7367E9" w:rsidR="00853A1F" w:rsidRPr="00041B44" w:rsidRDefault="00853A1F" w:rsidP="00853A1F">
      <w:pPr>
        <w:rPr>
          <w:b/>
          <w:bCs/>
        </w:rPr>
      </w:pPr>
      <w:bookmarkStart w:id="2" w:name="_Hlk59288332"/>
      <w:r w:rsidRPr="00041B44">
        <w:rPr>
          <w:rStyle w:val="Strong"/>
        </w:rPr>
        <w:lastRenderedPageBreak/>
        <w:t>GRAMMAR</w:t>
      </w:r>
      <w:r w:rsidRPr="00041B44">
        <w:rPr>
          <w:b/>
          <w:bCs/>
        </w:rPr>
        <w:t xml:space="preserve"> PART A (VERB FORMS)</w:t>
      </w:r>
    </w:p>
    <w:p w14:paraId="286626F2" w14:textId="222E3089" w:rsidR="00853A1F" w:rsidRPr="00041B44" w:rsidRDefault="00853A1F" w:rsidP="00853A1F">
      <w:pPr>
        <w:rPr>
          <w:b/>
          <w:sz w:val="36"/>
          <w:szCs w:val="36"/>
        </w:rPr>
      </w:pPr>
      <w:r w:rsidRPr="00041B44">
        <w:rPr>
          <w:rStyle w:val="Strong"/>
          <w:noProof/>
          <w:lang w:eastAsia="en-GB"/>
        </w:rPr>
        <mc:AlternateContent>
          <mc:Choice Requires="wps">
            <w:drawing>
              <wp:inline distT="0" distB="0" distL="0" distR="0" wp14:anchorId="6108B7C2" wp14:editId="2EAC67B5">
                <wp:extent cx="6840855" cy="273759"/>
                <wp:effectExtent l="0" t="0" r="17145" b="12065"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0855" cy="2737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87860C" w14:textId="79981063" w:rsidR="0061738F" w:rsidRPr="00625F20" w:rsidRDefault="0061738F" w:rsidP="00853A1F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8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108B7C2" id="Text Box 30" o:spid="_x0000_s1028" type="#_x0000_t202" style="width:538.6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" strokecolor="#2f5496 [2408]">
                <v:textbox>
                  <w:txbxContent>
                    <w:p w14:paraId="1887860C" w14:textId="79981063" w:rsidR="0061738F" w:rsidRPr="00625F20" w:rsidRDefault="0061738F" w:rsidP="00853A1F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8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0"/>
        <w:gridCol w:w="2472"/>
        <w:gridCol w:w="2433"/>
        <w:gridCol w:w="2229"/>
        <w:gridCol w:w="2602"/>
      </w:tblGrid>
      <w:tr w:rsidR="00041B44" w:rsidRPr="00041B44" w14:paraId="519361AE" w14:textId="77777777" w:rsidTr="000B3C11">
        <w:trPr>
          <w:trHeight w:val="448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7DEC9" w14:textId="77777777" w:rsidR="000B3C11" w:rsidRPr="00041B44" w:rsidRDefault="000B3C11">
            <w:pPr>
              <w:spacing w:line="360" w:lineRule="auto"/>
            </w:pPr>
            <w:r w:rsidRPr="00041B44">
              <w:t>1.</w:t>
            </w:r>
          </w:p>
        </w:tc>
        <w:tc>
          <w:tcPr>
            <w:tcW w:w="2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A7653" w14:textId="77777777" w:rsidR="000B3C11" w:rsidRPr="00041B44" w:rsidRDefault="00A41B25">
            <w:pPr>
              <w:spacing w:line="360" w:lineRule="auto"/>
              <w:rPr>
                <w:b/>
                <w:bCs/>
              </w:rPr>
            </w:pPr>
            <w:sdt>
              <w:sdtPr>
                <w:id w:val="-989324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</w:t>
            </w:r>
            <w:r w:rsidR="000B3C11" w:rsidRPr="00041B44">
              <w:rPr>
                <w:rFonts w:cs="Times New Roman"/>
              </w:rPr>
              <w:t>I</w:t>
            </w:r>
            <w:r w:rsidR="000B3C11" w:rsidRPr="00041B44">
              <w:tab/>
            </w:r>
          </w:p>
        </w:tc>
        <w:tc>
          <w:tcPr>
            <w:tcW w:w="2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A158E" w14:textId="77777777" w:rsidR="000B3C11" w:rsidRPr="00041B44" w:rsidRDefault="00A41B25">
            <w:pPr>
              <w:spacing w:line="360" w:lineRule="auto"/>
              <w:rPr>
                <w:b/>
                <w:bCs/>
              </w:rPr>
            </w:pPr>
            <w:sdt>
              <w:sdtPr>
                <w:id w:val="-231079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he / she</w:t>
            </w:r>
          </w:p>
        </w:tc>
        <w:tc>
          <w:tcPr>
            <w:tcW w:w="2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9ECC2" w14:textId="77777777" w:rsidR="000B3C11" w:rsidRPr="00041B44" w:rsidRDefault="00A41B25">
            <w:pPr>
              <w:spacing w:line="360" w:lineRule="auto"/>
              <w:rPr>
                <w:b/>
                <w:bCs/>
              </w:rPr>
            </w:pPr>
            <w:sdt>
              <w:sdtPr>
                <w:id w:val="-12097308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☒</w:t>
                </w:r>
              </w:sdtContent>
            </w:sdt>
            <w:r w:rsidR="000B3C11" w:rsidRPr="00041B44">
              <w:t xml:space="preserve"> we OR they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CB832" w14:textId="77777777" w:rsidR="000B3C11" w:rsidRPr="00041B44" w:rsidRDefault="00A41B25">
            <w:pPr>
              <w:spacing w:line="360" w:lineRule="auto"/>
              <w:rPr>
                <w:b/>
                <w:bCs/>
              </w:rPr>
            </w:pPr>
            <w:sdt>
              <w:sdtPr>
                <w:id w:val="54288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you </w:t>
            </w:r>
            <w:r w:rsidR="000B3C11" w:rsidRPr="00041B44">
              <w:rPr>
                <w:vertAlign w:val="subscript"/>
              </w:rPr>
              <w:t>[plural, Informal]</w:t>
            </w:r>
          </w:p>
        </w:tc>
      </w:tr>
      <w:tr w:rsidR="00041B44" w:rsidRPr="00041B44" w14:paraId="388BFE53" w14:textId="77777777" w:rsidTr="000B3C11">
        <w:trPr>
          <w:trHeight w:val="448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73272" w14:textId="77777777" w:rsidR="000B3C11" w:rsidRPr="00041B44" w:rsidRDefault="000B3C11">
            <w:pPr>
              <w:spacing w:line="360" w:lineRule="auto"/>
            </w:pPr>
            <w:r w:rsidRPr="00041B44">
              <w:t>2.</w:t>
            </w:r>
          </w:p>
        </w:tc>
        <w:tc>
          <w:tcPr>
            <w:tcW w:w="2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6F7E8" w14:textId="77777777" w:rsidR="000B3C11" w:rsidRPr="00041B44" w:rsidRDefault="00A41B25">
            <w:pPr>
              <w:spacing w:line="360" w:lineRule="auto"/>
            </w:pPr>
            <w:sdt>
              <w:sdtPr>
                <w:id w:val="1880514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you </w:t>
            </w:r>
            <w:r w:rsidR="000B3C11" w:rsidRPr="00041B44">
              <w:rPr>
                <w:vertAlign w:val="subscript"/>
              </w:rPr>
              <w:t>[singular, informal]</w:t>
            </w:r>
          </w:p>
        </w:tc>
        <w:tc>
          <w:tcPr>
            <w:tcW w:w="2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17DD5" w14:textId="77777777" w:rsidR="000B3C11" w:rsidRPr="00041B44" w:rsidRDefault="00A41B25">
            <w:pPr>
              <w:spacing w:line="360" w:lineRule="auto"/>
            </w:pPr>
            <w:sdt>
              <w:sdtPr>
                <w:id w:val="-39659445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☒</w:t>
                </w:r>
              </w:sdtContent>
            </w:sdt>
            <w:r w:rsidR="000B3C11" w:rsidRPr="00041B44">
              <w:t xml:space="preserve"> he / she</w:t>
            </w:r>
          </w:p>
        </w:tc>
        <w:tc>
          <w:tcPr>
            <w:tcW w:w="2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54CA4" w14:textId="77777777" w:rsidR="000B3C11" w:rsidRPr="00041B44" w:rsidRDefault="00A41B25">
            <w:pPr>
              <w:spacing w:line="360" w:lineRule="auto"/>
            </w:pPr>
            <w:sdt>
              <w:sdtPr>
                <w:id w:val="-1921786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we OR they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9F795" w14:textId="77777777" w:rsidR="000B3C11" w:rsidRPr="00041B44" w:rsidRDefault="00A41B25">
            <w:pPr>
              <w:spacing w:line="360" w:lineRule="auto"/>
            </w:pPr>
            <w:sdt>
              <w:sdtPr>
                <w:id w:val="1588035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you </w:t>
            </w:r>
            <w:r w:rsidR="000B3C11" w:rsidRPr="00041B44">
              <w:rPr>
                <w:vertAlign w:val="subscript"/>
              </w:rPr>
              <w:t>[plural, Informal]</w:t>
            </w:r>
          </w:p>
        </w:tc>
      </w:tr>
      <w:tr w:rsidR="00041B44" w:rsidRPr="00041B44" w14:paraId="02973EC9" w14:textId="77777777" w:rsidTr="000B3C11">
        <w:trPr>
          <w:trHeight w:val="448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A87EE8" w14:textId="77777777" w:rsidR="000B3C11" w:rsidRPr="00041B44" w:rsidRDefault="000B3C11">
            <w:pPr>
              <w:spacing w:line="360" w:lineRule="auto"/>
            </w:pPr>
            <w:r w:rsidRPr="00041B44">
              <w:t>3.</w:t>
            </w:r>
          </w:p>
        </w:tc>
        <w:tc>
          <w:tcPr>
            <w:tcW w:w="2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9726E" w14:textId="77777777" w:rsidR="000B3C11" w:rsidRPr="00041B44" w:rsidRDefault="00A41B25">
            <w:pPr>
              <w:spacing w:line="360" w:lineRule="auto"/>
            </w:pPr>
            <w:sdt>
              <w:sdtPr>
                <w:id w:val="1300963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</w:t>
            </w:r>
            <w:r w:rsidR="000B3C11" w:rsidRPr="00041B44">
              <w:rPr>
                <w:rFonts w:cs="Times New Roman"/>
              </w:rPr>
              <w:t>I</w:t>
            </w:r>
            <w:r w:rsidR="000B3C11" w:rsidRPr="00041B44">
              <w:tab/>
            </w:r>
          </w:p>
        </w:tc>
        <w:tc>
          <w:tcPr>
            <w:tcW w:w="2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7D263" w14:textId="77777777" w:rsidR="000B3C11" w:rsidRPr="00041B44" w:rsidRDefault="00A41B25">
            <w:pPr>
              <w:spacing w:line="360" w:lineRule="auto"/>
            </w:pPr>
            <w:sdt>
              <w:sdtPr>
                <w:id w:val="995772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you </w:t>
            </w:r>
            <w:r w:rsidR="000B3C11" w:rsidRPr="00041B44">
              <w:rPr>
                <w:vertAlign w:val="subscript"/>
              </w:rPr>
              <w:t>[singular, informal]</w:t>
            </w:r>
          </w:p>
        </w:tc>
        <w:tc>
          <w:tcPr>
            <w:tcW w:w="2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ECD25" w14:textId="77777777" w:rsidR="000B3C11" w:rsidRPr="00041B44" w:rsidRDefault="00A41B25">
            <w:pPr>
              <w:spacing w:line="360" w:lineRule="auto"/>
            </w:pPr>
            <w:sdt>
              <w:sdtPr>
                <w:id w:val="295114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we OR they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0F296" w14:textId="77777777" w:rsidR="000B3C11" w:rsidRPr="00041B44" w:rsidRDefault="00A41B25">
            <w:pPr>
              <w:spacing w:line="360" w:lineRule="auto"/>
            </w:pPr>
            <w:sdt>
              <w:sdtPr>
                <w:id w:val="74168550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☒</w:t>
                </w:r>
              </w:sdtContent>
            </w:sdt>
            <w:r w:rsidR="000B3C11" w:rsidRPr="00041B44">
              <w:t xml:space="preserve"> you </w:t>
            </w:r>
            <w:r w:rsidR="000B3C11" w:rsidRPr="00041B44">
              <w:rPr>
                <w:vertAlign w:val="subscript"/>
              </w:rPr>
              <w:t>[plural, Informal]</w:t>
            </w:r>
          </w:p>
        </w:tc>
      </w:tr>
      <w:tr w:rsidR="00041B44" w:rsidRPr="00041B44" w14:paraId="4466DDB9" w14:textId="77777777" w:rsidTr="000B3C11">
        <w:trPr>
          <w:trHeight w:val="448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053C5" w14:textId="77777777" w:rsidR="000B3C11" w:rsidRPr="00041B44" w:rsidRDefault="000B3C11">
            <w:pPr>
              <w:spacing w:line="360" w:lineRule="auto"/>
            </w:pPr>
            <w:r w:rsidRPr="00041B44">
              <w:t>4.</w:t>
            </w:r>
          </w:p>
        </w:tc>
        <w:tc>
          <w:tcPr>
            <w:tcW w:w="2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AB9F5" w14:textId="77777777" w:rsidR="000B3C11" w:rsidRPr="00041B44" w:rsidRDefault="00A41B25">
            <w:pPr>
              <w:spacing w:line="360" w:lineRule="auto"/>
            </w:pPr>
            <w:sdt>
              <w:sdtPr>
                <w:id w:val="17327311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☒</w:t>
                </w:r>
              </w:sdtContent>
            </w:sdt>
            <w:r w:rsidR="000B3C11" w:rsidRPr="00041B44">
              <w:t xml:space="preserve"> </w:t>
            </w:r>
            <w:proofErr w:type="gramStart"/>
            <w:r w:rsidR="000B3C11" w:rsidRPr="00041B44">
              <w:rPr>
                <w:rFonts w:cs="Times New Roman"/>
              </w:rPr>
              <w:t>I</w:t>
            </w:r>
            <w:r w:rsidR="000B3C11" w:rsidRPr="00041B44">
              <w:t xml:space="preserve">  OR</w:t>
            </w:r>
            <w:proofErr w:type="gramEnd"/>
            <w:r w:rsidR="000B3C11" w:rsidRPr="00041B44">
              <w:t xml:space="preserve">  he/she</w:t>
            </w:r>
          </w:p>
        </w:tc>
        <w:tc>
          <w:tcPr>
            <w:tcW w:w="2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CD37A" w14:textId="77777777" w:rsidR="000B3C11" w:rsidRPr="00041B44" w:rsidRDefault="00A41B25">
            <w:pPr>
              <w:spacing w:line="360" w:lineRule="auto"/>
            </w:pPr>
            <w:sdt>
              <w:sdtPr>
                <w:id w:val="-742800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you </w:t>
            </w:r>
            <w:r w:rsidR="000B3C11" w:rsidRPr="00041B44">
              <w:rPr>
                <w:vertAlign w:val="subscript"/>
              </w:rPr>
              <w:t>[singular, informal]</w:t>
            </w:r>
          </w:p>
        </w:tc>
        <w:tc>
          <w:tcPr>
            <w:tcW w:w="2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9E99B" w14:textId="77777777" w:rsidR="000B3C11" w:rsidRPr="00041B44" w:rsidRDefault="00A41B25">
            <w:pPr>
              <w:spacing w:line="360" w:lineRule="auto"/>
            </w:pPr>
            <w:sdt>
              <w:sdtPr>
                <w:id w:val="-1679118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we OR they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3A392" w14:textId="77777777" w:rsidR="000B3C11" w:rsidRPr="00041B44" w:rsidRDefault="00A41B25">
            <w:pPr>
              <w:spacing w:line="360" w:lineRule="auto"/>
            </w:pPr>
            <w:sdt>
              <w:sdtPr>
                <w:id w:val="-545832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you </w:t>
            </w:r>
            <w:r w:rsidR="000B3C11" w:rsidRPr="00041B44">
              <w:rPr>
                <w:vertAlign w:val="subscript"/>
              </w:rPr>
              <w:t>[plural, Informal]</w:t>
            </w:r>
          </w:p>
        </w:tc>
      </w:tr>
      <w:tr w:rsidR="00041B44" w:rsidRPr="00041B44" w14:paraId="1F7E8DAC" w14:textId="77777777" w:rsidTr="000B3C11">
        <w:trPr>
          <w:trHeight w:val="448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4D933" w14:textId="77777777" w:rsidR="000B3C11" w:rsidRPr="00041B44" w:rsidRDefault="000B3C11">
            <w:pPr>
              <w:spacing w:line="360" w:lineRule="auto"/>
            </w:pPr>
            <w:r w:rsidRPr="00041B44">
              <w:t>5.</w:t>
            </w:r>
          </w:p>
        </w:tc>
        <w:tc>
          <w:tcPr>
            <w:tcW w:w="2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D4EF3" w14:textId="77777777" w:rsidR="000B3C11" w:rsidRPr="00041B44" w:rsidRDefault="00A41B25">
            <w:pPr>
              <w:spacing w:line="360" w:lineRule="auto"/>
            </w:pPr>
            <w:sdt>
              <w:sdtPr>
                <w:id w:val="-1358029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</w:t>
            </w:r>
            <w:proofErr w:type="gramStart"/>
            <w:r w:rsidR="000B3C11" w:rsidRPr="00041B44">
              <w:rPr>
                <w:rFonts w:cs="Times New Roman"/>
              </w:rPr>
              <w:t>I</w:t>
            </w:r>
            <w:r w:rsidR="000B3C11" w:rsidRPr="00041B44">
              <w:t xml:space="preserve">  OR</w:t>
            </w:r>
            <w:proofErr w:type="gramEnd"/>
            <w:r w:rsidR="000B3C11" w:rsidRPr="00041B44">
              <w:t xml:space="preserve">  he/she</w:t>
            </w:r>
          </w:p>
        </w:tc>
        <w:tc>
          <w:tcPr>
            <w:tcW w:w="2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A7674" w14:textId="77777777" w:rsidR="000B3C11" w:rsidRPr="00041B44" w:rsidRDefault="00A41B25">
            <w:pPr>
              <w:spacing w:line="360" w:lineRule="auto"/>
            </w:pPr>
            <w:sdt>
              <w:sdtPr>
                <w:id w:val="67361258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☒</w:t>
                </w:r>
              </w:sdtContent>
            </w:sdt>
            <w:r w:rsidR="000B3C11" w:rsidRPr="00041B44">
              <w:t xml:space="preserve"> you </w:t>
            </w:r>
            <w:r w:rsidR="000B3C11" w:rsidRPr="00041B44">
              <w:rPr>
                <w:vertAlign w:val="subscript"/>
              </w:rPr>
              <w:t>[singular, informal]</w:t>
            </w:r>
          </w:p>
        </w:tc>
        <w:tc>
          <w:tcPr>
            <w:tcW w:w="2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F0021" w14:textId="77777777" w:rsidR="000B3C11" w:rsidRPr="00041B44" w:rsidRDefault="00A41B25">
            <w:pPr>
              <w:spacing w:line="360" w:lineRule="auto"/>
            </w:pPr>
            <w:sdt>
              <w:sdtPr>
                <w:id w:val="1579943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we OR they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4D079" w14:textId="77777777" w:rsidR="000B3C11" w:rsidRPr="00041B44" w:rsidRDefault="00A41B25">
            <w:pPr>
              <w:spacing w:line="360" w:lineRule="auto"/>
            </w:pPr>
            <w:sdt>
              <w:sdtPr>
                <w:id w:val="-500814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you </w:t>
            </w:r>
            <w:r w:rsidR="000B3C11" w:rsidRPr="00041B44">
              <w:rPr>
                <w:vertAlign w:val="subscript"/>
              </w:rPr>
              <w:t>[plural, Informal]</w:t>
            </w:r>
          </w:p>
        </w:tc>
      </w:tr>
      <w:tr w:rsidR="00041B44" w:rsidRPr="00041B44" w14:paraId="46C73307" w14:textId="77777777" w:rsidTr="000B3C11">
        <w:trPr>
          <w:trHeight w:val="448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DBF8C" w14:textId="77777777" w:rsidR="000B3C11" w:rsidRPr="00041B44" w:rsidRDefault="000B3C11">
            <w:pPr>
              <w:spacing w:line="360" w:lineRule="auto"/>
            </w:pPr>
            <w:r w:rsidRPr="00041B44">
              <w:t>6.</w:t>
            </w:r>
          </w:p>
        </w:tc>
        <w:tc>
          <w:tcPr>
            <w:tcW w:w="2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A4351" w14:textId="77777777" w:rsidR="000B3C11" w:rsidRPr="00041B44" w:rsidRDefault="00A41B25">
            <w:pPr>
              <w:spacing w:line="360" w:lineRule="auto"/>
            </w:pPr>
            <w:sdt>
              <w:sdtPr>
                <w:id w:val="27074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</w:t>
            </w:r>
            <w:r w:rsidR="000B3C11" w:rsidRPr="00041B44">
              <w:rPr>
                <w:rFonts w:cs="Times New Roman"/>
              </w:rPr>
              <w:t>I</w:t>
            </w:r>
            <w:r w:rsidR="000B3C11" w:rsidRPr="00041B44">
              <w:tab/>
            </w:r>
          </w:p>
        </w:tc>
        <w:tc>
          <w:tcPr>
            <w:tcW w:w="2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52BA7" w14:textId="77777777" w:rsidR="000B3C11" w:rsidRPr="00041B44" w:rsidRDefault="00A41B25">
            <w:pPr>
              <w:spacing w:line="360" w:lineRule="auto"/>
            </w:pPr>
            <w:sdt>
              <w:sdtPr>
                <w:id w:val="-831519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you </w:t>
            </w:r>
            <w:r w:rsidR="000B3C11" w:rsidRPr="00041B44">
              <w:rPr>
                <w:vertAlign w:val="subscript"/>
              </w:rPr>
              <w:t>[singular, informal]</w:t>
            </w:r>
          </w:p>
        </w:tc>
        <w:tc>
          <w:tcPr>
            <w:tcW w:w="2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88C78" w14:textId="77777777" w:rsidR="000B3C11" w:rsidRPr="00041B44" w:rsidRDefault="00A41B25">
            <w:pPr>
              <w:spacing w:line="360" w:lineRule="auto"/>
            </w:pPr>
            <w:sdt>
              <w:sdtPr>
                <w:id w:val="12581802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☒</w:t>
                </w:r>
              </w:sdtContent>
            </w:sdt>
            <w:r w:rsidR="000B3C11" w:rsidRPr="00041B44">
              <w:t xml:space="preserve"> he / she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1B986" w14:textId="77777777" w:rsidR="000B3C11" w:rsidRPr="00041B44" w:rsidRDefault="00A41B25">
            <w:pPr>
              <w:spacing w:line="360" w:lineRule="auto"/>
            </w:pPr>
            <w:sdt>
              <w:sdtPr>
                <w:id w:val="-1110890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we OR they</w:t>
            </w:r>
          </w:p>
        </w:tc>
      </w:tr>
      <w:tr w:rsidR="00041B44" w:rsidRPr="00041B44" w14:paraId="5807AFF2" w14:textId="77777777" w:rsidTr="000B3C11">
        <w:trPr>
          <w:trHeight w:val="448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D7C37" w14:textId="77777777" w:rsidR="000B3C11" w:rsidRPr="00041B44" w:rsidRDefault="000B3C11">
            <w:pPr>
              <w:spacing w:line="360" w:lineRule="auto"/>
            </w:pPr>
            <w:r w:rsidRPr="00041B44">
              <w:t>7.</w:t>
            </w:r>
          </w:p>
        </w:tc>
        <w:tc>
          <w:tcPr>
            <w:tcW w:w="2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340AB" w14:textId="77777777" w:rsidR="000B3C11" w:rsidRPr="00041B44" w:rsidRDefault="00A41B25">
            <w:pPr>
              <w:spacing w:line="360" w:lineRule="auto"/>
            </w:pPr>
            <w:sdt>
              <w:sdtPr>
                <w:id w:val="-232327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you </w:t>
            </w:r>
            <w:r w:rsidR="000B3C11" w:rsidRPr="00041B44">
              <w:rPr>
                <w:vertAlign w:val="subscript"/>
              </w:rPr>
              <w:t>[singular, informal]</w:t>
            </w:r>
          </w:p>
        </w:tc>
        <w:tc>
          <w:tcPr>
            <w:tcW w:w="2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4AF2B" w14:textId="77777777" w:rsidR="000B3C11" w:rsidRPr="00041B44" w:rsidRDefault="00A41B25">
            <w:pPr>
              <w:spacing w:line="360" w:lineRule="auto"/>
            </w:pPr>
            <w:sdt>
              <w:sdtPr>
                <w:id w:val="1936555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he / she</w:t>
            </w:r>
          </w:p>
        </w:tc>
        <w:tc>
          <w:tcPr>
            <w:tcW w:w="2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0F6AA" w14:textId="77777777" w:rsidR="000B3C11" w:rsidRPr="00041B44" w:rsidRDefault="00A41B25">
            <w:pPr>
              <w:spacing w:line="360" w:lineRule="auto"/>
            </w:pPr>
            <w:sdt>
              <w:sdtPr>
                <w:id w:val="-108352737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☒</w:t>
                </w:r>
              </w:sdtContent>
            </w:sdt>
            <w:r w:rsidR="000B3C11" w:rsidRPr="00041B44">
              <w:t xml:space="preserve"> we OR they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39CEB" w14:textId="77777777" w:rsidR="000B3C11" w:rsidRPr="00041B44" w:rsidRDefault="00A41B25">
            <w:pPr>
              <w:spacing w:line="360" w:lineRule="auto"/>
            </w:pPr>
            <w:sdt>
              <w:sdtPr>
                <w:id w:val="-1221360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you </w:t>
            </w:r>
            <w:r w:rsidR="000B3C11" w:rsidRPr="00041B44">
              <w:rPr>
                <w:vertAlign w:val="subscript"/>
              </w:rPr>
              <w:t>[plural, Informal]</w:t>
            </w:r>
          </w:p>
        </w:tc>
      </w:tr>
      <w:tr w:rsidR="000B3C11" w:rsidRPr="00041B44" w14:paraId="4A05872E" w14:textId="77777777" w:rsidTr="000B3C11">
        <w:trPr>
          <w:trHeight w:val="448"/>
        </w:trPr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5C92E" w14:textId="77777777" w:rsidR="000B3C11" w:rsidRPr="00041B44" w:rsidRDefault="000B3C11">
            <w:pPr>
              <w:spacing w:line="360" w:lineRule="auto"/>
            </w:pPr>
            <w:r w:rsidRPr="00041B44">
              <w:t>8.</w:t>
            </w:r>
          </w:p>
        </w:tc>
        <w:tc>
          <w:tcPr>
            <w:tcW w:w="2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3C3A0" w14:textId="77777777" w:rsidR="000B3C11" w:rsidRPr="00041B44" w:rsidRDefault="00A41B25">
            <w:pPr>
              <w:spacing w:line="360" w:lineRule="auto"/>
            </w:pPr>
            <w:sdt>
              <w:sdtPr>
                <w:id w:val="-484782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</w:t>
            </w:r>
            <w:r w:rsidR="000B3C11" w:rsidRPr="00041B44">
              <w:rPr>
                <w:rFonts w:cs="Times New Roman"/>
              </w:rPr>
              <w:t>I</w:t>
            </w:r>
            <w:r w:rsidR="000B3C11" w:rsidRPr="00041B44">
              <w:tab/>
            </w:r>
          </w:p>
        </w:tc>
        <w:tc>
          <w:tcPr>
            <w:tcW w:w="2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4A9C4" w14:textId="77777777" w:rsidR="000B3C11" w:rsidRPr="00041B44" w:rsidRDefault="00A41B25">
            <w:pPr>
              <w:spacing w:line="360" w:lineRule="auto"/>
              <w:rPr>
                <w:vertAlign w:val="subscript"/>
              </w:rPr>
            </w:pPr>
            <w:sdt>
              <w:sdtPr>
                <w:id w:val="-186574741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☒</w:t>
                </w:r>
              </w:sdtContent>
            </w:sdt>
            <w:r w:rsidR="000B3C11" w:rsidRPr="00041B44">
              <w:t xml:space="preserve"> you </w:t>
            </w:r>
            <w:r w:rsidR="000B3C11" w:rsidRPr="00041B44">
              <w:rPr>
                <w:vertAlign w:val="subscript"/>
              </w:rPr>
              <w:t>[singular, informal]</w:t>
            </w:r>
          </w:p>
        </w:tc>
        <w:tc>
          <w:tcPr>
            <w:tcW w:w="2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19978" w14:textId="77777777" w:rsidR="000B3C11" w:rsidRPr="00041B44" w:rsidRDefault="00A41B25">
            <w:pPr>
              <w:spacing w:line="360" w:lineRule="auto"/>
            </w:pPr>
            <w:sdt>
              <w:sdtPr>
                <w:id w:val="-23024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we OR they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9858E" w14:textId="77777777" w:rsidR="000B3C11" w:rsidRPr="00041B44" w:rsidRDefault="00A41B25">
            <w:pPr>
              <w:spacing w:line="360" w:lineRule="auto"/>
            </w:pPr>
            <w:sdt>
              <w:sdtPr>
                <w:id w:val="-1922623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you </w:t>
            </w:r>
            <w:r w:rsidR="000B3C11" w:rsidRPr="00041B44">
              <w:rPr>
                <w:vertAlign w:val="subscript"/>
              </w:rPr>
              <w:t>[plural, Informal]</w:t>
            </w:r>
          </w:p>
        </w:tc>
      </w:tr>
    </w:tbl>
    <w:p w14:paraId="63CC58B7" w14:textId="77777777" w:rsidR="00853A1F" w:rsidRPr="00041B44" w:rsidRDefault="00853A1F" w:rsidP="000B3C11">
      <w:pPr>
        <w:spacing w:after="0"/>
        <w:rPr>
          <w:highlight w:val="yellow"/>
        </w:rPr>
      </w:pPr>
    </w:p>
    <w:p w14:paraId="31744105" w14:textId="57AF2817" w:rsidR="00853A1F" w:rsidRPr="00041B44" w:rsidRDefault="00853A1F" w:rsidP="00853A1F">
      <w:pPr>
        <w:pStyle w:val="Heading2"/>
        <w:rPr>
          <w:b/>
          <w:bCs/>
          <w:color w:val="1F3864" w:themeColor="accent5" w:themeShade="80"/>
          <w:lang w:val="fr-FR"/>
        </w:rPr>
      </w:pPr>
      <w:r w:rsidRPr="00041B44">
        <w:rPr>
          <w:rStyle w:val="Strong"/>
          <w:color w:val="1F3864" w:themeColor="accent5" w:themeShade="80"/>
          <w:lang w:val="fr-FR"/>
        </w:rPr>
        <w:t>GRAMMAR</w:t>
      </w:r>
      <w:r w:rsidRPr="00041B44">
        <w:rPr>
          <w:b/>
          <w:bCs/>
          <w:color w:val="1F3864" w:themeColor="accent5" w:themeShade="80"/>
          <w:lang w:val="fr-FR"/>
        </w:rPr>
        <w:t xml:space="preserve"> PART B (</w:t>
      </w:r>
      <w:r w:rsidR="000B3C11" w:rsidRPr="00041B44">
        <w:rPr>
          <w:b/>
          <w:bCs/>
          <w:color w:val="1F3864" w:themeColor="accent5" w:themeShade="80"/>
          <w:lang w:val="fr-FR"/>
        </w:rPr>
        <w:t>RELATIVE CLAUSES</w:t>
      </w:r>
      <w:r w:rsidRPr="00041B44">
        <w:rPr>
          <w:b/>
          <w:bCs/>
          <w:color w:val="1F3864" w:themeColor="accent5" w:themeShade="80"/>
          <w:lang w:val="fr-FR"/>
        </w:rPr>
        <w:t>)</w:t>
      </w:r>
    </w:p>
    <w:p w14:paraId="53EF1CCE" w14:textId="77777777" w:rsidR="00853A1F" w:rsidRPr="00041B44" w:rsidRDefault="00853A1F" w:rsidP="00853A1F">
      <w:pPr>
        <w:rPr>
          <w:lang w:val="de-DE"/>
        </w:rPr>
      </w:pPr>
      <w:r w:rsidRPr="00041B44">
        <w:rPr>
          <w:rStyle w:val="Strong"/>
          <w:noProof/>
          <w:lang w:eastAsia="en-GB"/>
        </w:rPr>
        <mc:AlternateContent>
          <mc:Choice Requires="wps">
            <w:drawing>
              <wp:inline distT="0" distB="0" distL="0" distR="0" wp14:anchorId="2A0A943A" wp14:editId="72E54936">
                <wp:extent cx="6934200" cy="277495"/>
                <wp:effectExtent l="0" t="0" r="19050" b="27305"/>
                <wp:docPr id="2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420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781B48" w14:textId="77777777" w:rsidR="0061738F" w:rsidRPr="00625F20" w:rsidRDefault="0061738F" w:rsidP="00853A1F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0A943A" id="Text Box 27" o:spid="_x0000_s1029" type="#_x0000_t202" style="width:546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" strokecolor="#2f5496 [2408]">
                <v:textbox>
                  <w:txbxContent>
                    <w:p w14:paraId="43781B48" w14:textId="77777777" w:rsidR="0061738F" w:rsidRPr="00625F20" w:rsidRDefault="0061738F" w:rsidP="00853A1F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48DE48" w14:textId="77777777" w:rsidR="000B3C11" w:rsidRPr="00041B44" w:rsidRDefault="000B3C11" w:rsidP="00041B44">
      <w:pPr>
        <w:spacing w:after="0" w:line="276" w:lineRule="auto"/>
        <w:rPr>
          <w:rFonts w:cs="Times New Roman"/>
          <w:bCs/>
          <w:lang w:val="de-DE"/>
        </w:rPr>
      </w:pPr>
      <w:r w:rsidRPr="00041B44">
        <w:rPr>
          <w:lang w:val="de-DE"/>
        </w:rPr>
        <w:t xml:space="preserve">1. </w:t>
      </w:r>
      <w:r w:rsidRPr="00041B44">
        <w:rPr>
          <w:lang w:val="de-DE"/>
        </w:rPr>
        <w:tab/>
      </w:r>
      <w:sdt>
        <w:sdtPr>
          <w:rPr>
            <w:rFonts w:cs="Times New Roman"/>
            <w:bCs/>
            <w:lang w:val="de-DE"/>
          </w:rPr>
          <w:id w:val="166975622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olor w:val="1F3864" w:themeColor="accent5" w:themeShade="80"/>
          </w:rPr>
        </w:sdtEndPr>
        <w:sdtContent>
          <w:r w:rsidRPr="00041B44">
            <w:rPr>
              <w:rFonts w:ascii="Segoe UI Symbol" w:eastAsia="MS Gothic" w:hAnsi="Segoe UI Symbol" w:cs="Segoe UI Symbol"/>
              <w:bCs/>
              <w:lang w:val="de-DE"/>
            </w:rPr>
            <w:t>☐</w:t>
          </w:r>
        </w:sdtContent>
      </w:sdt>
      <w:r w:rsidRPr="00041B44">
        <w:rPr>
          <w:rFonts w:cs="Times New Roman"/>
          <w:bCs/>
          <w:lang w:val="de-DE"/>
        </w:rPr>
        <w:t xml:space="preserve"> ... </w:t>
      </w:r>
      <w:r w:rsidRPr="00041B44">
        <w:rPr>
          <w:rFonts w:cs="Arial"/>
          <w:szCs w:val="20"/>
          <w:shd w:val="clear" w:color="auto" w:fill="FFFFFF"/>
          <w:lang w:val="de-DE"/>
        </w:rPr>
        <w:t>ist bekannt.</w:t>
      </w:r>
      <w:r w:rsidRPr="00041B44">
        <w:rPr>
          <w:rFonts w:cs="Arial"/>
          <w:szCs w:val="20"/>
          <w:shd w:val="clear" w:color="auto" w:fill="FFFFFF"/>
          <w:lang w:val="de-DE"/>
        </w:rPr>
        <w:tab/>
      </w:r>
      <w:r w:rsidRPr="00041B44">
        <w:rPr>
          <w:rFonts w:cs="Arial"/>
          <w:szCs w:val="20"/>
          <w:shd w:val="clear" w:color="auto" w:fill="FFFFFF"/>
          <w:lang w:val="de-DE"/>
        </w:rPr>
        <w:tab/>
      </w:r>
      <w:r w:rsidRPr="00041B44">
        <w:rPr>
          <w:rFonts w:cs="Arial"/>
          <w:szCs w:val="20"/>
          <w:shd w:val="clear" w:color="auto" w:fill="FFFFFF"/>
          <w:lang w:val="de-DE"/>
        </w:rPr>
        <w:tab/>
      </w:r>
      <w:sdt>
        <w:sdtPr>
          <w:rPr>
            <w:rFonts w:cs="Times New Roman"/>
            <w:bCs/>
            <w:lang w:val="de-DE"/>
          </w:rPr>
          <w:id w:val="-766772796"/>
          <w14:checkbox>
            <w14:checked w14:val="1"/>
            <w14:checkedState w14:val="2612" w14:font="MS Gothic"/>
            <w14:uncheckedState w14:val="2610" w14:font="MS Gothic"/>
          </w14:checkbox>
        </w:sdtPr>
        <w:sdtEndPr>
          <w:rPr>
            <w:color w:val="1F3864" w:themeColor="accent5" w:themeShade="80"/>
          </w:rPr>
        </w:sdtEndPr>
        <w:sdtContent>
          <w:r w:rsidRPr="00041B44">
            <w:rPr>
              <w:rFonts w:ascii="Segoe UI Symbol" w:eastAsia="MS Gothic" w:hAnsi="Segoe UI Symbol" w:cs="Segoe UI Symbol"/>
              <w:bCs/>
              <w:lang w:val="de-DE"/>
            </w:rPr>
            <w:t>☒</w:t>
          </w:r>
        </w:sdtContent>
      </w:sdt>
      <w:r w:rsidRPr="00041B44">
        <w:rPr>
          <w:rFonts w:cs="Times New Roman"/>
          <w:bCs/>
          <w:lang w:val="de-DE"/>
        </w:rPr>
        <w:t xml:space="preserve"> ... </w:t>
      </w:r>
      <w:r w:rsidRPr="00041B44">
        <w:rPr>
          <w:rFonts w:cs="Arial"/>
          <w:shd w:val="clear" w:color="auto" w:fill="FFFFFF"/>
          <w:lang w:val="de-DE"/>
        </w:rPr>
        <w:t>bekannt ist.</w:t>
      </w:r>
    </w:p>
    <w:p w14:paraId="572C76ED" w14:textId="73381975" w:rsidR="00853A1F" w:rsidRDefault="000B3C11" w:rsidP="00041B44">
      <w:pPr>
        <w:spacing w:after="0" w:line="276" w:lineRule="auto"/>
        <w:rPr>
          <w:rFonts w:cs="Arial"/>
          <w:shd w:val="clear" w:color="auto" w:fill="FFFFFF"/>
        </w:rPr>
      </w:pPr>
      <w:r w:rsidRPr="00041B44">
        <w:rPr>
          <w:lang w:val="de-DE"/>
        </w:rPr>
        <w:t xml:space="preserve">2. </w:t>
      </w:r>
      <w:r w:rsidRPr="00041B44">
        <w:rPr>
          <w:lang w:val="de-DE"/>
        </w:rPr>
        <w:tab/>
      </w:r>
      <w:sdt>
        <w:sdtPr>
          <w:rPr>
            <w:rFonts w:cs="Times New Roman"/>
            <w:bCs/>
            <w:lang w:val="de-DE"/>
          </w:rPr>
          <w:id w:val="-533806407"/>
          <w14:checkbox>
            <w14:checked w14:val="1"/>
            <w14:checkedState w14:val="2612" w14:font="MS Gothic"/>
            <w14:uncheckedState w14:val="2610" w14:font="MS Gothic"/>
          </w14:checkbox>
        </w:sdtPr>
        <w:sdtEndPr>
          <w:rPr>
            <w:color w:val="1F3864" w:themeColor="accent5" w:themeShade="80"/>
          </w:rPr>
        </w:sdtEndPr>
        <w:sdtContent>
          <w:r w:rsidRPr="00041B44">
            <w:rPr>
              <w:rFonts w:ascii="Segoe UI Symbol" w:eastAsia="MS Gothic" w:hAnsi="Segoe UI Symbol" w:cs="Segoe UI Symbol"/>
              <w:bCs/>
              <w:lang w:val="de-DE"/>
            </w:rPr>
            <w:t>☒</w:t>
          </w:r>
        </w:sdtContent>
      </w:sdt>
      <w:r w:rsidRPr="00041B44">
        <w:rPr>
          <w:rFonts w:cs="Times New Roman"/>
          <w:bCs/>
          <w:lang w:val="de-DE"/>
        </w:rPr>
        <w:t xml:space="preserve"> ... </w:t>
      </w:r>
      <w:r w:rsidRPr="00041B44">
        <w:rPr>
          <w:rFonts w:cs="Arial"/>
          <w:szCs w:val="20"/>
          <w:shd w:val="clear" w:color="auto" w:fill="FFFFFF"/>
          <w:lang w:val="de-DE"/>
        </w:rPr>
        <w:t>ist teuer.</w:t>
      </w:r>
      <w:r w:rsidRPr="00041B44">
        <w:rPr>
          <w:rFonts w:cs="Arial"/>
          <w:szCs w:val="20"/>
          <w:shd w:val="clear" w:color="auto" w:fill="FFFFFF"/>
          <w:lang w:val="de-DE"/>
        </w:rPr>
        <w:tab/>
      </w:r>
      <w:r w:rsidRPr="00041B44">
        <w:rPr>
          <w:rFonts w:cs="Arial"/>
          <w:szCs w:val="20"/>
          <w:shd w:val="clear" w:color="auto" w:fill="FFFFFF"/>
          <w:lang w:val="de-DE"/>
        </w:rPr>
        <w:tab/>
      </w:r>
      <w:r w:rsidRPr="00041B44">
        <w:rPr>
          <w:rFonts w:cs="Arial"/>
          <w:szCs w:val="20"/>
          <w:shd w:val="clear" w:color="auto" w:fill="FFFFFF"/>
          <w:lang w:val="de-DE"/>
        </w:rPr>
        <w:tab/>
      </w:r>
      <w:sdt>
        <w:sdtPr>
          <w:rPr>
            <w:rFonts w:cs="Times New Roman"/>
            <w:bCs/>
          </w:rPr>
          <w:id w:val="-177138627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olor w:val="1F3864" w:themeColor="accent5" w:themeShade="80"/>
          </w:rPr>
        </w:sdtEndPr>
        <w:sdtContent>
          <w:r w:rsidRPr="00041B44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041B44">
        <w:rPr>
          <w:rFonts w:cs="Times New Roman"/>
          <w:bCs/>
        </w:rPr>
        <w:t xml:space="preserve"> ... </w:t>
      </w:r>
      <w:proofErr w:type="spellStart"/>
      <w:r w:rsidRPr="00041B44">
        <w:rPr>
          <w:rFonts w:cs="Arial"/>
          <w:shd w:val="clear" w:color="auto" w:fill="FFFFFF"/>
        </w:rPr>
        <w:t>teuer</w:t>
      </w:r>
      <w:proofErr w:type="spellEnd"/>
      <w:r w:rsidRPr="00041B44">
        <w:rPr>
          <w:rFonts w:cs="Arial"/>
          <w:shd w:val="clear" w:color="auto" w:fill="FFFFFF"/>
        </w:rPr>
        <w:t xml:space="preserve"> </w:t>
      </w:r>
      <w:proofErr w:type="spellStart"/>
      <w:r w:rsidRPr="00041B44">
        <w:rPr>
          <w:rFonts w:cs="Arial"/>
          <w:shd w:val="clear" w:color="auto" w:fill="FFFFFF"/>
        </w:rPr>
        <w:t>ist</w:t>
      </w:r>
      <w:proofErr w:type="spellEnd"/>
      <w:r w:rsidRPr="00041B44">
        <w:rPr>
          <w:rFonts w:cs="Arial"/>
          <w:shd w:val="clear" w:color="auto" w:fill="FFFFFF"/>
        </w:rPr>
        <w:t>.</w:t>
      </w:r>
    </w:p>
    <w:p w14:paraId="4A35A247" w14:textId="77777777" w:rsidR="00041B44" w:rsidRPr="00041B44" w:rsidRDefault="00041B44" w:rsidP="00041B44">
      <w:pPr>
        <w:spacing w:after="0" w:line="276" w:lineRule="auto"/>
        <w:rPr>
          <w:rStyle w:val="Strong"/>
          <w:rFonts w:cs="Times New Roman"/>
          <w:b w:val="0"/>
        </w:rPr>
      </w:pPr>
    </w:p>
    <w:p w14:paraId="5FDB478D" w14:textId="44995D69" w:rsidR="00853A1F" w:rsidRPr="00041B44" w:rsidRDefault="00853A1F" w:rsidP="00853A1F">
      <w:pPr>
        <w:pStyle w:val="Heading2"/>
        <w:rPr>
          <w:b/>
          <w:bCs/>
          <w:color w:val="1F3864" w:themeColor="accent5" w:themeShade="80"/>
        </w:rPr>
      </w:pPr>
      <w:r w:rsidRPr="00041B44">
        <w:rPr>
          <w:rStyle w:val="Strong"/>
          <w:color w:val="1F3864" w:themeColor="accent5" w:themeShade="80"/>
        </w:rPr>
        <w:t>GRAMMAR</w:t>
      </w:r>
      <w:r w:rsidRPr="00041B44">
        <w:rPr>
          <w:b/>
          <w:bCs/>
          <w:color w:val="1F3864" w:themeColor="accent5" w:themeShade="80"/>
        </w:rPr>
        <w:t xml:space="preserve"> PART C (</w:t>
      </w:r>
      <w:r w:rsidR="00DC6132" w:rsidRPr="00041B44">
        <w:rPr>
          <w:b/>
          <w:bCs/>
          <w:color w:val="1F3864" w:themeColor="accent5" w:themeShade="80"/>
        </w:rPr>
        <w:t>PERFECT TENSE</w:t>
      </w:r>
      <w:r w:rsidRPr="00041B44">
        <w:rPr>
          <w:b/>
          <w:bCs/>
          <w:color w:val="1F3864" w:themeColor="accent5" w:themeShade="80"/>
        </w:rPr>
        <w:t>)</w:t>
      </w:r>
    </w:p>
    <w:p w14:paraId="63798F59" w14:textId="1E3DF8E7" w:rsidR="00AC76B6" w:rsidRPr="00041B44" w:rsidRDefault="00853A1F" w:rsidP="00B2358A">
      <w:pPr>
        <w:rPr>
          <w:rStyle w:val="Strong"/>
          <w:b w:val="0"/>
          <w:bCs w:val="0"/>
          <w:lang w:val="de-DE"/>
        </w:rPr>
      </w:pPr>
      <w:r w:rsidRPr="00041B44">
        <w:rPr>
          <w:rStyle w:val="Strong"/>
          <w:noProof/>
          <w:lang w:eastAsia="en-GB"/>
        </w:rPr>
        <mc:AlternateContent>
          <mc:Choice Requires="wps">
            <w:drawing>
              <wp:inline distT="0" distB="0" distL="0" distR="0" wp14:anchorId="52816B8F" wp14:editId="4BC46DB6">
                <wp:extent cx="6840855" cy="273759"/>
                <wp:effectExtent l="0" t="0" r="17145" b="12065"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0855" cy="2737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430EA6" w14:textId="77777777" w:rsidR="0061738F" w:rsidRPr="00625F20" w:rsidRDefault="0061738F" w:rsidP="00853A1F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2816B8F" id="Text Box 29" o:spid="_x0000_s1030" type="#_x0000_t202" style="width:538.6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" strokecolor="#2f5496 [2408]">
                <v:textbox>
                  <w:txbxContent>
                    <w:p w14:paraId="51430EA6" w14:textId="77777777" w:rsidR="0061738F" w:rsidRPr="00625F20" w:rsidRDefault="0061738F" w:rsidP="00853A1F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0A6317A" w14:textId="6DADC6BC" w:rsidR="000B3C11" w:rsidRPr="00041B44" w:rsidRDefault="000B3C11" w:rsidP="00041B44">
      <w:pPr>
        <w:spacing w:after="0" w:line="276" w:lineRule="auto"/>
        <w:rPr>
          <w:lang w:val="de-DE"/>
        </w:rPr>
      </w:pPr>
      <w:r w:rsidRPr="00041B44">
        <w:rPr>
          <w:lang w:val="de-DE"/>
        </w:rPr>
        <w:t>1.</w:t>
      </w:r>
      <w:r w:rsidRPr="00041B44">
        <w:rPr>
          <w:lang w:val="de-DE"/>
        </w:rPr>
        <w:tab/>
      </w:r>
      <w:sdt>
        <w:sdtPr>
          <w:rPr>
            <w:lang w:val="de-DE"/>
          </w:rPr>
          <w:id w:val="-61333780"/>
          <w14:checkbox>
            <w14:checked w14:val="1"/>
            <w14:checkedState w14:val="2612" w14:font="MS Gothic"/>
            <w14:uncheckedState w14:val="2610" w14:font="MS Gothic"/>
          </w14:checkbox>
        </w:sdtPr>
        <w:sdtEndPr>
          <w:rPr>
            <w:color w:val="1F3864" w:themeColor="accent5" w:themeShade="80"/>
          </w:rPr>
        </w:sdtEndPr>
        <w:sdtContent>
          <w:r w:rsidRPr="00041B44">
            <w:rPr>
              <w:rFonts w:ascii="Segoe UI Symbol" w:eastAsia="MS Gothic" w:hAnsi="Segoe UI Symbol" w:cs="Segoe UI Symbol"/>
              <w:lang w:val="de-DE"/>
            </w:rPr>
            <w:t>☒</w:t>
          </w:r>
        </w:sdtContent>
      </w:sdt>
      <w:r w:rsidRPr="00041B44">
        <w:rPr>
          <w:lang w:val="de-DE"/>
        </w:rPr>
        <w:t xml:space="preserve"> </w:t>
      </w:r>
      <w:r w:rsidR="00A9418C" w:rsidRPr="00041B44">
        <w:rPr>
          <w:lang w:val="de-DE"/>
        </w:rPr>
        <w:t>gewesen (</w:t>
      </w:r>
      <w:proofErr w:type="spellStart"/>
      <w:r w:rsidR="00A9418C" w:rsidRPr="00041B44">
        <w:rPr>
          <w:lang w:val="de-DE"/>
        </w:rPr>
        <w:t>been</w:t>
      </w:r>
      <w:proofErr w:type="spellEnd"/>
      <w:r w:rsidR="00A9418C" w:rsidRPr="00041B44">
        <w:rPr>
          <w:lang w:val="de-DE"/>
        </w:rPr>
        <w:t xml:space="preserve"> </w:t>
      </w:r>
      <w:r w:rsidR="00A9418C" w:rsidRPr="00041B44">
        <w:rPr>
          <w:vertAlign w:val="subscript"/>
          <w:lang w:val="de-DE"/>
        </w:rPr>
        <w:t>[pp]</w:t>
      </w:r>
      <w:r w:rsidR="00A9418C" w:rsidRPr="00041B44">
        <w:rPr>
          <w:lang w:val="de-DE"/>
        </w:rPr>
        <w:t>)</w:t>
      </w:r>
      <w:r w:rsidR="00A9418C" w:rsidRPr="00041B44">
        <w:rPr>
          <w:lang w:val="de-DE"/>
        </w:rPr>
        <w:tab/>
      </w:r>
      <w:r w:rsidRPr="00041B44">
        <w:rPr>
          <w:lang w:val="de-DE"/>
        </w:rPr>
        <w:tab/>
      </w:r>
      <w:r w:rsidRPr="00041B44">
        <w:rPr>
          <w:lang w:val="de-DE"/>
        </w:rPr>
        <w:tab/>
      </w:r>
      <w:r w:rsidR="00A9418C" w:rsidRPr="00041B44">
        <w:rPr>
          <w:lang w:val="de-DE"/>
        </w:rPr>
        <w:tab/>
      </w:r>
      <w:r w:rsidRPr="00041B44">
        <w:rPr>
          <w:lang w:val="de-DE"/>
        </w:rPr>
        <w:tab/>
      </w:r>
      <w:sdt>
        <w:sdtPr>
          <w:rPr>
            <w:lang w:val="de-DE"/>
          </w:rPr>
          <w:id w:val="-44006930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olor w:val="1F3864" w:themeColor="accent5" w:themeShade="80"/>
          </w:rPr>
        </w:sdtEndPr>
        <w:sdtContent>
          <w:r w:rsidRPr="00041B44">
            <w:rPr>
              <w:rFonts w:ascii="Segoe UI Symbol" w:eastAsia="MS Gothic" w:hAnsi="Segoe UI Symbol" w:cs="Segoe UI Symbol"/>
              <w:lang w:val="de-DE"/>
            </w:rPr>
            <w:t>☐</w:t>
          </w:r>
        </w:sdtContent>
      </w:sdt>
      <w:r w:rsidRPr="00041B44">
        <w:rPr>
          <w:lang w:val="de-DE"/>
        </w:rPr>
        <w:t xml:space="preserve"> gewohnt (</w:t>
      </w:r>
      <w:proofErr w:type="spellStart"/>
      <w:r w:rsidRPr="00041B44">
        <w:rPr>
          <w:lang w:val="de-DE"/>
        </w:rPr>
        <w:t>lived</w:t>
      </w:r>
      <w:proofErr w:type="spellEnd"/>
      <w:r w:rsidRPr="00041B44">
        <w:rPr>
          <w:lang w:val="de-DE"/>
        </w:rPr>
        <w:t xml:space="preserve"> </w:t>
      </w:r>
      <w:r w:rsidRPr="00041B44">
        <w:rPr>
          <w:vertAlign w:val="subscript"/>
          <w:lang w:val="de-DE"/>
        </w:rPr>
        <w:t>[pp]</w:t>
      </w:r>
      <w:r w:rsidRPr="00041B44">
        <w:rPr>
          <w:lang w:val="de-DE"/>
        </w:rPr>
        <w:t>)</w:t>
      </w:r>
    </w:p>
    <w:p w14:paraId="02C4C0B5" w14:textId="3EAE1E52" w:rsidR="000B3C11" w:rsidRPr="00041B44" w:rsidRDefault="000B3C11" w:rsidP="00041B44">
      <w:pPr>
        <w:spacing w:after="0" w:line="276" w:lineRule="auto"/>
      </w:pPr>
      <w:r w:rsidRPr="00041B44">
        <w:rPr>
          <w:lang w:val="en-US"/>
        </w:rPr>
        <w:t>2.</w:t>
      </w:r>
      <w:r w:rsidRPr="00041B44">
        <w:rPr>
          <w:lang w:val="en-US"/>
        </w:rPr>
        <w:tab/>
      </w:r>
      <w:sdt>
        <w:sdtPr>
          <w:id w:val="122225550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olor w:val="1F3864" w:themeColor="accent5" w:themeShade="80"/>
          </w:rPr>
        </w:sdtEndPr>
        <w:sdtContent>
          <w:r w:rsidRPr="00041B44">
            <w:rPr>
              <w:rFonts w:ascii="Segoe UI Symbol" w:eastAsia="MS Gothic" w:hAnsi="Segoe UI Symbol" w:cs="Segoe UI Symbol"/>
            </w:rPr>
            <w:t>☐</w:t>
          </w:r>
        </w:sdtContent>
      </w:sdt>
      <w:r w:rsidRPr="00041B44">
        <w:t xml:space="preserve"> </w:t>
      </w:r>
      <w:proofErr w:type="spellStart"/>
      <w:r w:rsidR="00A9418C" w:rsidRPr="00041B44">
        <w:t>aufgetaucht</w:t>
      </w:r>
      <w:proofErr w:type="spellEnd"/>
      <w:r w:rsidR="00A9418C" w:rsidRPr="00041B44">
        <w:t xml:space="preserve"> (appeared, shown up </w:t>
      </w:r>
      <w:r w:rsidR="00A9418C" w:rsidRPr="00041B44">
        <w:rPr>
          <w:vertAlign w:val="subscript"/>
        </w:rPr>
        <w:t>[pp]</w:t>
      </w:r>
      <w:r w:rsidR="00A9418C" w:rsidRPr="00041B44">
        <w:t>)</w:t>
      </w:r>
      <w:r w:rsidRPr="00041B44">
        <w:tab/>
      </w:r>
      <w:r w:rsidRPr="00041B44">
        <w:tab/>
      </w:r>
      <w:sdt>
        <w:sdtPr>
          <w:id w:val="688656693"/>
          <w14:checkbox>
            <w14:checked w14:val="1"/>
            <w14:checkedState w14:val="2612" w14:font="MS Gothic"/>
            <w14:uncheckedState w14:val="2610" w14:font="MS Gothic"/>
          </w14:checkbox>
        </w:sdtPr>
        <w:sdtEndPr>
          <w:rPr>
            <w:color w:val="1F3864" w:themeColor="accent5" w:themeShade="80"/>
          </w:rPr>
        </w:sdtEndPr>
        <w:sdtContent>
          <w:r w:rsidRPr="00041B44">
            <w:rPr>
              <w:rFonts w:ascii="Segoe UI Symbol" w:eastAsia="MS Gothic" w:hAnsi="Segoe UI Symbol" w:cs="Segoe UI Symbol"/>
            </w:rPr>
            <w:t>☒</w:t>
          </w:r>
        </w:sdtContent>
      </w:sdt>
      <w:r w:rsidRPr="00041B44">
        <w:t xml:space="preserve"> </w:t>
      </w:r>
      <w:proofErr w:type="spellStart"/>
      <w:r w:rsidRPr="00041B44">
        <w:t>studiert</w:t>
      </w:r>
      <w:proofErr w:type="spellEnd"/>
      <w:r w:rsidRPr="00041B44">
        <w:t xml:space="preserve"> (studied </w:t>
      </w:r>
      <w:r w:rsidRPr="00041B44">
        <w:rPr>
          <w:vertAlign w:val="subscript"/>
        </w:rPr>
        <w:t>[pp]</w:t>
      </w:r>
      <w:r w:rsidRPr="00041B44">
        <w:t>)</w:t>
      </w:r>
    </w:p>
    <w:p w14:paraId="459E27AA" w14:textId="77777777" w:rsidR="000B3C11" w:rsidRPr="00041B44" w:rsidRDefault="000B3C11" w:rsidP="000B3C11">
      <w:pPr>
        <w:pStyle w:val="Heading2"/>
        <w:spacing w:after="0" w:line="240" w:lineRule="auto"/>
        <w:rPr>
          <w:rStyle w:val="Strong"/>
          <w:color w:val="1F3864" w:themeColor="accent5" w:themeShade="80"/>
        </w:rPr>
      </w:pPr>
    </w:p>
    <w:p w14:paraId="2ACFBEA0" w14:textId="2D98450F" w:rsidR="0056023D" w:rsidRPr="00041B44" w:rsidRDefault="0056023D" w:rsidP="0056023D">
      <w:pPr>
        <w:pStyle w:val="Heading2"/>
        <w:rPr>
          <w:b/>
          <w:bCs/>
          <w:color w:val="1F3864" w:themeColor="accent5" w:themeShade="80"/>
        </w:rPr>
      </w:pPr>
      <w:r w:rsidRPr="00041B44">
        <w:rPr>
          <w:rStyle w:val="Strong"/>
          <w:color w:val="1F3864" w:themeColor="accent5" w:themeShade="80"/>
        </w:rPr>
        <w:t>GRAMMAR</w:t>
      </w:r>
      <w:r w:rsidRPr="00041B44">
        <w:rPr>
          <w:b/>
          <w:bCs/>
          <w:color w:val="1F3864" w:themeColor="accent5" w:themeShade="80"/>
        </w:rPr>
        <w:t xml:space="preserve"> PART D (</w:t>
      </w:r>
      <w:r w:rsidR="000B3C11" w:rsidRPr="00041B44">
        <w:rPr>
          <w:b/>
          <w:bCs/>
          <w:color w:val="1F3864" w:themeColor="accent5" w:themeShade="80"/>
        </w:rPr>
        <w:t>IMPERFECT</w:t>
      </w:r>
      <w:r w:rsidRPr="00041B44">
        <w:rPr>
          <w:b/>
          <w:bCs/>
          <w:color w:val="1F3864" w:themeColor="accent5" w:themeShade="80"/>
        </w:rPr>
        <w:t>)</w:t>
      </w:r>
    </w:p>
    <w:p w14:paraId="7ED0CFC5" w14:textId="680A60C9" w:rsidR="0056023D" w:rsidRPr="00041B44" w:rsidRDefault="0056023D" w:rsidP="0056023D">
      <w:pPr>
        <w:rPr>
          <w:sz w:val="48"/>
          <w:szCs w:val="48"/>
          <w:lang w:val="de-DE"/>
        </w:rPr>
      </w:pPr>
      <w:r w:rsidRPr="00041B44">
        <w:rPr>
          <w:rStyle w:val="Strong"/>
          <w:noProof/>
          <w:lang w:eastAsia="en-GB"/>
        </w:rPr>
        <mc:AlternateContent>
          <mc:Choice Requires="wps">
            <w:drawing>
              <wp:inline distT="0" distB="0" distL="0" distR="0" wp14:anchorId="4522D6C6" wp14:editId="6496396D">
                <wp:extent cx="6817360" cy="277495"/>
                <wp:effectExtent l="0" t="0" r="15240" b="1460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431028" w14:textId="155430EF" w:rsidR="0061738F" w:rsidRPr="00625F20" w:rsidRDefault="0061738F" w:rsidP="0056023D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522D6C6" id="Text Box 11" o:spid="_x0000_s1031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" strokecolor="#2f5496 [2408]">
                <v:textbox>
                  <w:txbxContent>
                    <w:p w14:paraId="5F431028" w14:textId="155430EF" w:rsidR="0061738F" w:rsidRPr="00625F20" w:rsidRDefault="0061738F" w:rsidP="0056023D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4536"/>
        <w:gridCol w:w="5670"/>
      </w:tblGrid>
      <w:tr w:rsidR="00041B44" w:rsidRPr="00041B44" w14:paraId="3224CEB2" w14:textId="77777777" w:rsidTr="000B3C11">
        <w:trPr>
          <w:trHeight w:val="20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F893B" w14:textId="77777777" w:rsidR="000B3C11" w:rsidRPr="00041B44" w:rsidRDefault="000B3C11">
            <w:pPr>
              <w:spacing w:line="360" w:lineRule="auto"/>
            </w:pPr>
            <w:r w:rsidRPr="00041B44">
              <w:t>1.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005A52" w14:textId="77777777" w:rsidR="000B3C11" w:rsidRPr="00041B44" w:rsidRDefault="00A41B25">
            <w:pPr>
              <w:spacing w:line="360" w:lineRule="auto"/>
              <w:rPr>
                <w:b/>
                <w:bCs/>
              </w:rPr>
            </w:pPr>
            <w:sdt>
              <w:sdtPr>
                <w:id w:val="12238690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☒</w:t>
                </w:r>
              </w:sdtContent>
            </w:sdt>
            <w:r w:rsidR="000B3C11" w:rsidRPr="00041B44">
              <w:t xml:space="preserve"> He </w:t>
            </w:r>
            <w:proofErr w:type="gramStart"/>
            <w:r w:rsidR="000B3C11" w:rsidRPr="00041B44">
              <w:t>has to</w:t>
            </w:r>
            <w:proofErr w:type="gramEnd"/>
            <w:r w:rsidR="000B3C11" w:rsidRPr="00041B44">
              <w:t xml:space="preserve"> take the train.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5FD57" w14:textId="77777777" w:rsidR="000B3C11" w:rsidRPr="00041B44" w:rsidRDefault="00A41B25">
            <w:pPr>
              <w:spacing w:line="360" w:lineRule="auto"/>
              <w:rPr>
                <w:b/>
                <w:bCs/>
              </w:rPr>
            </w:pPr>
            <w:sdt>
              <w:sdtPr>
                <w:id w:val="732589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He had to take the train.</w:t>
            </w:r>
          </w:p>
        </w:tc>
      </w:tr>
      <w:tr w:rsidR="000B3C11" w:rsidRPr="00041B44" w14:paraId="1CBA52D7" w14:textId="77777777" w:rsidTr="000B3C11">
        <w:trPr>
          <w:trHeight w:val="20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A3F35" w14:textId="77777777" w:rsidR="000B3C11" w:rsidRPr="00041B44" w:rsidRDefault="000B3C11">
            <w:pPr>
              <w:spacing w:line="360" w:lineRule="auto"/>
            </w:pPr>
            <w:r w:rsidRPr="00041B44">
              <w:t>2.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7A51B" w14:textId="77777777" w:rsidR="000B3C11" w:rsidRPr="00041B44" w:rsidRDefault="00A41B25">
            <w:pPr>
              <w:spacing w:line="360" w:lineRule="auto"/>
            </w:pPr>
            <w:sdt>
              <w:sdtPr>
                <w:id w:val="-356354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You have no problem.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5AFE9" w14:textId="77777777" w:rsidR="000B3C11" w:rsidRPr="00041B44" w:rsidRDefault="00A41B25">
            <w:pPr>
              <w:spacing w:line="360" w:lineRule="auto"/>
            </w:pPr>
            <w:sdt>
              <w:sdtPr>
                <w:id w:val="-5975527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☒</w:t>
                </w:r>
              </w:sdtContent>
            </w:sdt>
            <w:r w:rsidR="000B3C11" w:rsidRPr="00041B44">
              <w:t xml:space="preserve"> You had no problem.</w:t>
            </w:r>
          </w:p>
        </w:tc>
      </w:tr>
    </w:tbl>
    <w:p w14:paraId="2308A9B6" w14:textId="77777777" w:rsidR="000B3C11" w:rsidRPr="00041B44" w:rsidRDefault="000B3C11" w:rsidP="000B3C11">
      <w:pPr>
        <w:spacing w:after="0"/>
        <w:rPr>
          <w:rStyle w:val="Strong"/>
        </w:rPr>
      </w:pPr>
    </w:p>
    <w:p w14:paraId="60E2415C" w14:textId="77777777" w:rsidR="00790349" w:rsidRDefault="00790349">
      <w:pPr>
        <w:rPr>
          <w:rStyle w:val="Strong"/>
        </w:rPr>
      </w:pPr>
      <w:r>
        <w:rPr>
          <w:rStyle w:val="Strong"/>
        </w:rPr>
        <w:br w:type="page"/>
      </w:r>
    </w:p>
    <w:p w14:paraId="75BD9489" w14:textId="370F4BF8" w:rsidR="000B3C11" w:rsidRPr="00041B44" w:rsidRDefault="000B3C11" w:rsidP="000B3C11">
      <w:pPr>
        <w:rPr>
          <w:b/>
          <w:bCs/>
        </w:rPr>
      </w:pPr>
      <w:r w:rsidRPr="00041B44">
        <w:rPr>
          <w:rStyle w:val="Strong"/>
        </w:rPr>
        <w:lastRenderedPageBreak/>
        <w:t>GRAMMAR</w:t>
      </w:r>
      <w:r w:rsidRPr="00041B44">
        <w:rPr>
          <w:b/>
          <w:bCs/>
        </w:rPr>
        <w:t xml:space="preserve"> PART E (PREPOSITIONS)</w:t>
      </w:r>
    </w:p>
    <w:p w14:paraId="04F84C33" w14:textId="77777777" w:rsidR="000B3C11" w:rsidRPr="00041B44" w:rsidRDefault="000B3C11" w:rsidP="000B3C11">
      <w:pPr>
        <w:rPr>
          <w:sz w:val="48"/>
          <w:szCs w:val="48"/>
          <w:lang w:val="de-DE"/>
        </w:rPr>
      </w:pPr>
      <w:r w:rsidRPr="00041B44">
        <w:rPr>
          <w:rStyle w:val="Strong"/>
          <w:noProof/>
          <w:lang w:eastAsia="en-GB"/>
        </w:rPr>
        <mc:AlternateContent>
          <mc:Choice Requires="wps">
            <w:drawing>
              <wp:inline distT="0" distB="0" distL="0" distR="0" wp14:anchorId="449000E4" wp14:editId="637F05CA">
                <wp:extent cx="6817360" cy="277495"/>
                <wp:effectExtent l="0" t="0" r="15240" b="14605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C9F571" w14:textId="77777777" w:rsidR="0061738F" w:rsidRPr="00625F20" w:rsidRDefault="0061738F" w:rsidP="000B3C11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9000E4" id="Text Box 1" o:spid="_x0000_s1032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" strokecolor="#2f5496 [2408]">
                <v:textbox>
                  <w:txbxContent>
                    <w:p w14:paraId="00C9F571" w14:textId="77777777" w:rsidR="0061738F" w:rsidRPr="00625F20" w:rsidRDefault="0061738F" w:rsidP="000B3C11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4677"/>
        <w:gridCol w:w="5529"/>
      </w:tblGrid>
      <w:tr w:rsidR="00041B44" w:rsidRPr="00041B44" w14:paraId="4C92FD6B" w14:textId="77777777" w:rsidTr="000B3C11">
        <w:trPr>
          <w:trHeight w:val="20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5FF41" w14:textId="77777777" w:rsidR="000B3C11" w:rsidRPr="00041B44" w:rsidRDefault="000B3C11">
            <w:pPr>
              <w:spacing w:line="360" w:lineRule="auto"/>
            </w:pPr>
            <w:r w:rsidRPr="00041B44">
              <w:t>1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E579A" w14:textId="77777777" w:rsidR="000B3C11" w:rsidRPr="00041B44" w:rsidRDefault="00A41B25">
            <w:pPr>
              <w:spacing w:line="360" w:lineRule="auto"/>
              <w:rPr>
                <w:b/>
                <w:bCs/>
              </w:rPr>
            </w:pPr>
            <w:sdt>
              <w:sdtPr>
                <w:id w:val="-102879252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☒</w:t>
                </w:r>
              </w:sdtContent>
            </w:sdt>
            <w:r w:rsidR="000B3C11" w:rsidRPr="00041B44">
              <w:t xml:space="preserve"> I danced in the theatre two years ago.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37381" w14:textId="77777777" w:rsidR="000B3C11" w:rsidRPr="00041B44" w:rsidRDefault="00A41B25">
            <w:pPr>
              <w:spacing w:line="360" w:lineRule="auto"/>
              <w:rPr>
                <w:b/>
                <w:bCs/>
              </w:rPr>
            </w:pPr>
            <w:sdt>
              <w:sdtPr>
                <w:id w:val="-781414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I have danced in the theatre for two years.</w:t>
            </w:r>
          </w:p>
        </w:tc>
      </w:tr>
      <w:tr w:rsidR="00041B44" w:rsidRPr="00041B44" w14:paraId="6060F9A8" w14:textId="77777777" w:rsidTr="000B3C11">
        <w:trPr>
          <w:trHeight w:val="20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0DEBE" w14:textId="77777777" w:rsidR="000B3C11" w:rsidRPr="00041B44" w:rsidRDefault="000B3C11">
            <w:pPr>
              <w:spacing w:line="360" w:lineRule="auto"/>
            </w:pPr>
            <w:r w:rsidRPr="00041B44">
              <w:t>2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DF5F1" w14:textId="77777777" w:rsidR="000B3C11" w:rsidRPr="00041B44" w:rsidRDefault="00A41B25">
            <w:pPr>
              <w:spacing w:line="360" w:lineRule="auto"/>
            </w:pPr>
            <w:sdt>
              <w:sdtPr>
                <w:id w:val="-1543514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B3C11" w:rsidRPr="00041B44">
              <w:t xml:space="preserve"> He worked in town three months ago.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0ED00" w14:textId="77777777" w:rsidR="000B3C11" w:rsidRPr="00041B44" w:rsidRDefault="00A41B25">
            <w:pPr>
              <w:spacing w:line="360" w:lineRule="auto"/>
            </w:pPr>
            <w:sdt>
              <w:sdtPr>
                <w:id w:val="15972830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0B3C11" w:rsidRPr="00041B44">
                  <w:rPr>
                    <w:rFonts w:ascii="Segoe UI Symbol" w:eastAsia="MS Gothic" w:hAnsi="Segoe UI Symbol" w:cs="Segoe UI Symbol"/>
                  </w:rPr>
                  <w:t>☒</w:t>
                </w:r>
              </w:sdtContent>
            </w:sdt>
            <w:r w:rsidR="000B3C11" w:rsidRPr="00041B44">
              <w:t xml:space="preserve"> He has worked in town for three months.</w:t>
            </w:r>
          </w:p>
        </w:tc>
      </w:tr>
    </w:tbl>
    <w:p w14:paraId="05E25620" w14:textId="77777777" w:rsidR="00790349" w:rsidRDefault="00790349" w:rsidP="00041B44">
      <w:pPr>
        <w:pStyle w:val="Heading1"/>
        <w:rPr>
          <w:b/>
          <w:bCs/>
          <w:shd w:val="clear" w:color="auto" w:fill="FFFFFF"/>
        </w:rPr>
      </w:pPr>
    </w:p>
    <w:p w14:paraId="68ADA051" w14:textId="77777777" w:rsidR="00790349" w:rsidRDefault="00790349">
      <w:pPr>
        <w:rPr>
          <w:b/>
          <w:bCs/>
          <w:sz w:val="52"/>
          <w:szCs w:val="52"/>
          <w:shd w:val="clear" w:color="auto" w:fill="FFFFFF"/>
        </w:rPr>
      </w:pPr>
      <w:r>
        <w:rPr>
          <w:b/>
          <w:bCs/>
          <w:shd w:val="clear" w:color="auto" w:fill="FFFFFF"/>
        </w:rPr>
        <w:br w:type="page"/>
      </w:r>
    </w:p>
    <w:p w14:paraId="3EF223BE" w14:textId="570EAA71" w:rsidR="00860A0B" w:rsidRPr="00041B44" w:rsidRDefault="00860A0B" w:rsidP="00041B44">
      <w:pPr>
        <w:pStyle w:val="Heading1"/>
        <w:rPr>
          <w:b/>
          <w:bCs/>
          <w:shd w:val="clear" w:color="auto" w:fill="FFFFFF"/>
        </w:rPr>
      </w:pPr>
      <w:r w:rsidRPr="00041B44">
        <w:rPr>
          <w:b/>
          <w:bCs/>
          <w:shd w:val="clear" w:color="auto" w:fill="FFFFFF"/>
        </w:rPr>
        <w:lastRenderedPageBreak/>
        <w:t>SECTION B: Reading</w:t>
      </w:r>
    </w:p>
    <w:p w14:paraId="6A5210E7" w14:textId="77777777" w:rsidR="00860A0B" w:rsidRPr="00041B44" w:rsidRDefault="00860A0B" w:rsidP="00860A0B">
      <w:pPr>
        <w:rPr>
          <w:b/>
        </w:rPr>
      </w:pPr>
    </w:p>
    <w:p w14:paraId="695F68CC" w14:textId="7718DE7F" w:rsidR="00860A0B" w:rsidRPr="00041B44" w:rsidRDefault="00860A0B" w:rsidP="00860A0B">
      <w:pPr>
        <w:outlineLvl w:val="1"/>
        <w:rPr>
          <w:rFonts w:eastAsia="Times New Roman" w:cs="Arial"/>
          <w:shd w:val="clear" w:color="auto" w:fill="FFFFFF"/>
          <w:lang w:eastAsia="en-GB"/>
        </w:rPr>
      </w:pPr>
      <w:r w:rsidRPr="00041B44">
        <w:rPr>
          <w:rFonts w:cs="Arial"/>
          <w:b/>
          <w:shd w:val="clear" w:color="auto" w:fill="FFFFFF"/>
        </w:rPr>
        <w:t>VOCABULARY</w:t>
      </w:r>
      <w:r w:rsidRPr="00041B44">
        <w:rPr>
          <w:rFonts w:eastAsia="Times New Roman" w:cs="Arial"/>
          <w:b/>
          <w:shd w:val="clear" w:color="auto" w:fill="FFFFFF"/>
          <w:lang w:eastAsia="en-GB"/>
        </w:rPr>
        <w:t xml:space="preserve"> PART A (</w:t>
      </w:r>
      <w:r w:rsidR="00B2358A" w:rsidRPr="00041B44">
        <w:rPr>
          <w:rFonts w:eastAsia="Times New Roman" w:cs="Arial"/>
          <w:b/>
          <w:shd w:val="clear" w:color="auto" w:fill="FFFFFF"/>
          <w:lang w:eastAsia="en-GB"/>
        </w:rPr>
        <w:t>DEFINITIONS</w:t>
      </w:r>
      <w:r w:rsidRPr="00041B44">
        <w:rPr>
          <w:rFonts w:eastAsia="Times New Roman" w:cs="Arial"/>
          <w:b/>
          <w:shd w:val="clear" w:color="auto" w:fill="FFFFFF"/>
          <w:lang w:eastAsia="en-GB"/>
        </w:rPr>
        <w:t>)</w:t>
      </w:r>
    </w:p>
    <w:bookmarkEnd w:id="2"/>
    <w:p w14:paraId="0C44561F" w14:textId="77777777" w:rsidR="00860A0B" w:rsidRPr="00041B44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lang w:val="de-DE" w:eastAsia="en-GB"/>
        </w:rPr>
      </w:pPr>
      <w:r w:rsidRPr="00041B44">
        <w:rPr>
          <w:rFonts w:cs="Arial"/>
          <w:noProof/>
          <w:szCs w:val="20"/>
          <w:lang w:eastAsia="en-GB"/>
        </w:rPr>
        <mc:AlternateContent>
          <mc:Choice Requires="wps">
            <w:drawing>
              <wp:inline distT="0" distB="0" distL="0" distR="0" wp14:anchorId="104D29BC" wp14:editId="7B46CA3D">
                <wp:extent cx="6817360" cy="277495"/>
                <wp:effectExtent l="0" t="0" r="15240" b="14605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B679A5" w14:textId="77777777" w:rsidR="0061738F" w:rsidRPr="00FB2D61" w:rsidRDefault="0061738F" w:rsidP="00860A0B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5</w:t>
                            </w:r>
                            <w:r w:rsidRPr="00FB2D61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FB2D61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4D29BC" id="Text Box 18" o:spid="_x0000_s1033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" strokecolor="#2f5597">
                <v:textbox>
                  <w:txbxContent>
                    <w:p w14:paraId="4BB679A5" w14:textId="77777777" w:rsidR="0061738F" w:rsidRPr="00FB2D61" w:rsidRDefault="0061738F" w:rsidP="00860A0B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5</w:t>
                      </w:r>
                      <w:r w:rsidRPr="00FB2D61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FB2D61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9BBFE81" w14:textId="77777777" w:rsidR="007035C9" w:rsidRPr="00041B44" w:rsidRDefault="007035C9" w:rsidP="007035C9">
      <w:pPr>
        <w:shd w:val="clear" w:color="auto" w:fill="FFFFFF"/>
        <w:tabs>
          <w:tab w:val="left" w:pos="7270"/>
        </w:tabs>
        <w:spacing w:after="0" w:line="240" w:lineRule="auto"/>
        <w:rPr>
          <w:b/>
          <w:bCs/>
          <w:highlight w:val="yellow"/>
          <w:u w:val="single"/>
          <w:lang w:val="de-DE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471"/>
        <w:gridCol w:w="456"/>
      </w:tblGrid>
      <w:tr w:rsidR="00041B44" w:rsidRPr="00041B44" w14:paraId="483079F4" w14:textId="77777777" w:rsidTr="001512B1">
        <w:trPr>
          <w:trHeight w:val="50"/>
        </w:trPr>
        <w:tc>
          <w:tcPr>
            <w:tcW w:w="587" w:type="dxa"/>
          </w:tcPr>
          <w:p w14:paraId="6E915EEC" w14:textId="77777777" w:rsidR="005E220D" w:rsidRPr="00041B44" w:rsidRDefault="005E220D" w:rsidP="001512B1">
            <w:pPr>
              <w:rPr>
                <w:rFonts w:eastAsia="Times New Roman" w:cs="Arial"/>
                <w:bCs/>
                <w:lang w:eastAsia="en-GB"/>
              </w:rPr>
            </w:pPr>
          </w:p>
        </w:tc>
        <w:tc>
          <w:tcPr>
            <w:tcW w:w="1909" w:type="dxa"/>
          </w:tcPr>
          <w:p w14:paraId="59F37865" w14:textId="77777777" w:rsidR="005E220D" w:rsidRPr="00041B44" w:rsidRDefault="005E220D" w:rsidP="001512B1">
            <w:pPr>
              <w:rPr>
                <w:rFonts w:eastAsia="Times New Roman" w:cs="Arial"/>
                <w:b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/>
                <w:bCs/>
                <w:lang w:val="de-DE" w:eastAsia="en-GB"/>
              </w:rPr>
              <w:t>Word</w:t>
            </w:r>
          </w:p>
        </w:tc>
        <w:tc>
          <w:tcPr>
            <w:tcW w:w="5471" w:type="dxa"/>
          </w:tcPr>
          <w:p w14:paraId="6C5EB3D9" w14:textId="77777777" w:rsidR="005E220D" w:rsidRPr="00041B44" w:rsidRDefault="005E220D" w:rsidP="001512B1">
            <w:pPr>
              <w:rPr>
                <w:rFonts w:eastAsia="Times New Roman" w:cs="Arial"/>
                <w:b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/>
                <w:bCs/>
                <w:lang w:val="de-DE" w:eastAsia="en-GB"/>
              </w:rPr>
              <w:t>Definition</w:t>
            </w:r>
          </w:p>
        </w:tc>
        <w:tc>
          <w:tcPr>
            <w:tcW w:w="456" w:type="dxa"/>
          </w:tcPr>
          <w:p w14:paraId="08268106" w14:textId="77777777" w:rsidR="005E220D" w:rsidRPr="00041B44" w:rsidRDefault="005E220D" w:rsidP="001512B1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</w:tr>
      <w:tr w:rsidR="00041B44" w:rsidRPr="00041B44" w14:paraId="0920AE6C" w14:textId="77777777" w:rsidTr="001512B1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C35704" w14:textId="77777777" w:rsidR="005E220D" w:rsidRPr="00041B44" w:rsidRDefault="005E220D" w:rsidP="001512B1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>1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EDF1F9" w14:textId="4CEEC5CB" w:rsidR="005E220D" w:rsidRPr="00041B44" w:rsidRDefault="0012297E" w:rsidP="001512B1">
            <w:pPr>
              <w:rPr>
                <w:rFonts w:eastAsia="Times New Roman" w:cs="Arial"/>
                <w:bCs/>
                <w:lang w:val="de-DE" w:eastAsia="en-GB"/>
              </w:rPr>
            </w:pP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z</w:t>
            </w:r>
            <w:r w:rsidR="001512B1" w:rsidRPr="00041B44">
              <w:rPr>
                <w:rFonts w:eastAsia="Times New Roman" w:cs="Arial"/>
                <w:bCs/>
                <w:lang w:val="de-DE" w:eastAsia="en-GB"/>
              </w:rPr>
              <w:t>ombie</w:t>
            </w:r>
            <w:proofErr w:type="spellEnd"/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895CD" w14:textId="77777777" w:rsidR="005E220D" w:rsidRPr="00041B44" w:rsidRDefault="005E220D" w:rsidP="001512B1">
            <w:pPr>
              <w:rPr>
                <w:bCs/>
                <w:lang w:val="de-DE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>a. eine berühmte Perso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7CA18" w14:textId="77777777" w:rsidR="005E220D" w:rsidRPr="00041B44" w:rsidRDefault="00A41B25" w:rsidP="001512B1">
            <w:pPr>
              <w:rPr>
                <w:rFonts w:eastAsia="Times New Roman" w:cs="Arial"/>
                <w:bCs/>
                <w:lang w:val="de-DE" w:eastAsia="en-GB"/>
              </w:rPr>
            </w:pPr>
            <w:sdt>
              <w:sdtPr>
                <w:rPr>
                  <w:bCs/>
                  <w:lang w:val="fr-FR"/>
                </w:rPr>
                <w:id w:val="714933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  <w:tr w:rsidR="00041B44" w:rsidRPr="00041B44" w14:paraId="41B8BA04" w14:textId="77777777" w:rsidTr="001512B1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D02573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3979CD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2A330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>b. eine verantwortliche Perso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B29A0" w14:textId="77777777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fr-FR"/>
                </w:rPr>
                <w:id w:val="-208650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  <w:tr w:rsidR="00041B44" w:rsidRPr="00041B44" w14:paraId="37CEF5D2" w14:textId="77777777" w:rsidTr="001512B1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6C4F70E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46B87E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07C8A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>c. eine beliebte Perso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6678A" w14:textId="77777777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fr-FR"/>
                </w:rPr>
                <w:id w:val="1422909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  <w:tr w:rsidR="005E220D" w:rsidRPr="00041B44" w14:paraId="1FD36FB6" w14:textId="77777777" w:rsidTr="001512B1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94738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DDF38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96A2C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>d. eine böse Perso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AD328" w14:textId="4BD38829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fr-FR"/>
                </w:rPr>
                <w:id w:val="6130326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fr-FR"/>
                  </w:rPr>
                  <w:t>☒</w:t>
                </w:r>
              </w:sdtContent>
            </w:sdt>
          </w:p>
        </w:tc>
      </w:tr>
    </w:tbl>
    <w:p w14:paraId="0D716C37" w14:textId="77777777" w:rsidR="005E220D" w:rsidRPr="00041B44" w:rsidRDefault="005E220D" w:rsidP="005E220D">
      <w:pPr>
        <w:shd w:val="clear" w:color="auto" w:fill="FFFFFF"/>
        <w:spacing w:after="0" w:line="240" w:lineRule="auto"/>
        <w:rPr>
          <w:rFonts w:eastAsia="Times New Roman" w:cs="Arial"/>
          <w:bCs/>
          <w:lang w:val="de-DE"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471"/>
        <w:gridCol w:w="456"/>
      </w:tblGrid>
      <w:tr w:rsidR="00041B44" w:rsidRPr="00041B44" w14:paraId="036787FD" w14:textId="77777777" w:rsidTr="001512B1">
        <w:trPr>
          <w:trHeight w:val="50"/>
        </w:trPr>
        <w:tc>
          <w:tcPr>
            <w:tcW w:w="587" w:type="dxa"/>
          </w:tcPr>
          <w:p w14:paraId="53513E50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</w:tcPr>
          <w:p w14:paraId="6ED07613" w14:textId="77777777" w:rsidR="005E220D" w:rsidRPr="00041B44" w:rsidRDefault="005E220D" w:rsidP="001512B1">
            <w:pPr>
              <w:rPr>
                <w:rFonts w:eastAsia="Times New Roman" w:cs="Arial"/>
                <w:b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/>
                <w:bCs/>
                <w:lang w:val="de-DE" w:eastAsia="en-GB"/>
              </w:rPr>
              <w:t>Word</w:t>
            </w:r>
          </w:p>
        </w:tc>
        <w:tc>
          <w:tcPr>
            <w:tcW w:w="5471" w:type="dxa"/>
          </w:tcPr>
          <w:p w14:paraId="4E4EB023" w14:textId="77777777" w:rsidR="005E220D" w:rsidRPr="00041B44" w:rsidRDefault="005E220D" w:rsidP="001512B1">
            <w:pPr>
              <w:rPr>
                <w:rFonts w:eastAsia="Times New Roman" w:cs="Arial"/>
                <w:b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/>
                <w:bCs/>
                <w:lang w:val="de-DE" w:eastAsia="en-GB"/>
              </w:rPr>
              <w:t>Definition</w:t>
            </w:r>
          </w:p>
        </w:tc>
        <w:tc>
          <w:tcPr>
            <w:tcW w:w="456" w:type="dxa"/>
          </w:tcPr>
          <w:p w14:paraId="3BC804A8" w14:textId="77777777" w:rsidR="005E220D" w:rsidRPr="00041B44" w:rsidRDefault="005E220D" w:rsidP="001512B1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</w:tr>
      <w:tr w:rsidR="00041B44" w:rsidRPr="00041B44" w14:paraId="22DE3615" w14:textId="77777777" w:rsidTr="001512B1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5D8980D" w14:textId="77777777" w:rsidR="005E220D" w:rsidRPr="00041B44" w:rsidRDefault="005E220D" w:rsidP="001512B1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>2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4E0BD4" w14:textId="525BF3FE" w:rsidR="005E220D" w:rsidRPr="00041B44" w:rsidRDefault="0012297E" w:rsidP="001512B1">
            <w:pPr>
              <w:rPr>
                <w:rFonts w:eastAsia="Times New Roman" w:cs="Arial"/>
                <w:bCs/>
                <w:lang w:val="de-DE" w:eastAsia="en-GB"/>
              </w:rPr>
            </w:pP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m</w:t>
            </w:r>
            <w:r w:rsidR="005E220D" w:rsidRPr="00041B44">
              <w:rPr>
                <w:rFonts w:eastAsia="Times New Roman" w:cs="Arial"/>
                <w:bCs/>
                <w:lang w:val="de-DE" w:eastAsia="en-GB"/>
              </w:rPr>
              <w:t>otorway</w:t>
            </w:r>
            <w:proofErr w:type="spellEnd"/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8AD71" w14:textId="65E7AB91" w:rsidR="005E220D" w:rsidRPr="00041B44" w:rsidRDefault="005E220D" w:rsidP="001512B1">
            <w:pPr>
              <w:rPr>
                <w:bCs/>
                <w:lang w:val="de-DE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a. </w:t>
            </w: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ine</w:t>
            </w:r>
            <w:proofErr w:type="spellEnd"/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 Straße, wo man schnell </w:t>
            </w:r>
            <w:proofErr w:type="gramStart"/>
            <w:r w:rsidRPr="00041B44">
              <w:rPr>
                <w:rFonts w:eastAsia="Times New Roman" w:cs="Arial"/>
                <w:bCs/>
                <w:lang w:val="de-DE" w:eastAsia="en-GB"/>
              </w:rPr>
              <w:t>fahren darf</w:t>
            </w:r>
            <w:proofErr w:type="gram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29155" w14:textId="3D02B99B" w:rsidR="005E220D" w:rsidRPr="00041B44" w:rsidRDefault="00A41B25" w:rsidP="001512B1">
            <w:pPr>
              <w:rPr>
                <w:rFonts w:eastAsia="Times New Roman" w:cs="Arial"/>
                <w:bCs/>
                <w:lang w:val="de-DE" w:eastAsia="en-GB"/>
              </w:rPr>
            </w:pPr>
            <w:sdt>
              <w:sdtPr>
                <w:rPr>
                  <w:bCs/>
                  <w:lang w:val="fr-FR"/>
                </w:rPr>
                <w:id w:val="-188493707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fr-FR"/>
                  </w:rPr>
                  <w:t>☒</w:t>
                </w:r>
              </w:sdtContent>
            </w:sdt>
          </w:p>
        </w:tc>
      </w:tr>
      <w:tr w:rsidR="00041B44" w:rsidRPr="00041B44" w14:paraId="25383561" w14:textId="77777777" w:rsidTr="001512B1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CD930E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68F483F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3494A" w14:textId="3CD1AF71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b. </w:t>
            </w: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ine</w:t>
            </w:r>
            <w:proofErr w:type="spellEnd"/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 Straße, wo man nur Rad </w:t>
            </w:r>
            <w:proofErr w:type="gramStart"/>
            <w:r w:rsidRPr="00041B44">
              <w:rPr>
                <w:rFonts w:eastAsia="Times New Roman" w:cs="Arial"/>
                <w:bCs/>
                <w:lang w:val="de-DE" w:eastAsia="en-GB"/>
              </w:rPr>
              <w:t>fahren darf</w:t>
            </w:r>
            <w:proofErr w:type="gram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F82C2" w14:textId="77777777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fr-FR"/>
                </w:rPr>
                <w:id w:val="1887841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  <w:tr w:rsidR="00041B44" w:rsidRPr="00041B44" w14:paraId="5F6045F8" w14:textId="77777777" w:rsidTr="001512B1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864891A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3EC937F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33C16" w14:textId="32A0EDBD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c. </w:t>
            </w: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ine</w:t>
            </w:r>
            <w:proofErr w:type="spellEnd"/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 Straße, wo man nur </w:t>
            </w:r>
            <w:proofErr w:type="gramStart"/>
            <w:r w:rsidRPr="00041B44">
              <w:rPr>
                <w:rFonts w:eastAsia="Times New Roman" w:cs="Arial"/>
                <w:bCs/>
                <w:lang w:val="de-DE" w:eastAsia="en-GB"/>
              </w:rPr>
              <w:t>laufen darf</w:t>
            </w:r>
            <w:proofErr w:type="gram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506BC" w14:textId="77777777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fr-FR"/>
                </w:rPr>
                <w:id w:val="-1938275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  <w:tr w:rsidR="005E220D" w:rsidRPr="00041B44" w14:paraId="71922123" w14:textId="77777777" w:rsidTr="001512B1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9159C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EC555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5288C" w14:textId="6A02279E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d. </w:t>
            </w: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ine</w:t>
            </w:r>
            <w:proofErr w:type="spellEnd"/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 Straße, wo man nie </w:t>
            </w:r>
            <w:proofErr w:type="gramStart"/>
            <w:r w:rsidRPr="00041B44">
              <w:rPr>
                <w:rFonts w:eastAsia="Times New Roman" w:cs="Arial"/>
                <w:bCs/>
                <w:lang w:val="de-DE" w:eastAsia="en-GB"/>
              </w:rPr>
              <w:t>fahren darf</w:t>
            </w:r>
            <w:proofErr w:type="gram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12E18" w14:textId="77777777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fr-FR"/>
                </w:rPr>
                <w:id w:val="-117510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</w:tbl>
    <w:p w14:paraId="0E0E346D" w14:textId="77777777" w:rsidR="005E220D" w:rsidRPr="00041B44" w:rsidRDefault="005E220D" w:rsidP="005E220D">
      <w:pPr>
        <w:shd w:val="clear" w:color="auto" w:fill="FFFFFF"/>
        <w:spacing w:after="0" w:line="240" w:lineRule="auto"/>
        <w:rPr>
          <w:rFonts w:eastAsia="Times New Roman" w:cs="Arial"/>
          <w:bCs/>
          <w:lang w:val="de-DE"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471"/>
        <w:gridCol w:w="456"/>
      </w:tblGrid>
      <w:tr w:rsidR="00041B44" w:rsidRPr="00041B44" w14:paraId="77F2B649" w14:textId="77777777" w:rsidTr="001512B1">
        <w:trPr>
          <w:trHeight w:val="50"/>
        </w:trPr>
        <w:tc>
          <w:tcPr>
            <w:tcW w:w="587" w:type="dxa"/>
          </w:tcPr>
          <w:p w14:paraId="51FE050D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</w:tcPr>
          <w:p w14:paraId="19149A31" w14:textId="77777777" w:rsidR="005E220D" w:rsidRPr="00041B44" w:rsidRDefault="005E220D" w:rsidP="001512B1">
            <w:pPr>
              <w:rPr>
                <w:rFonts w:eastAsia="Times New Roman" w:cs="Arial"/>
                <w:b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/>
                <w:bCs/>
                <w:lang w:val="de-DE" w:eastAsia="en-GB"/>
              </w:rPr>
              <w:t>Word</w:t>
            </w:r>
          </w:p>
        </w:tc>
        <w:tc>
          <w:tcPr>
            <w:tcW w:w="5471" w:type="dxa"/>
          </w:tcPr>
          <w:p w14:paraId="466C14CE" w14:textId="77777777" w:rsidR="005E220D" w:rsidRPr="00041B44" w:rsidRDefault="005E220D" w:rsidP="001512B1">
            <w:pPr>
              <w:rPr>
                <w:rFonts w:eastAsia="Times New Roman" w:cs="Arial"/>
                <w:b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/>
                <w:bCs/>
                <w:lang w:val="de-DE" w:eastAsia="en-GB"/>
              </w:rPr>
              <w:t>Definition</w:t>
            </w:r>
          </w:p>
        </w:tc>
        <w:tc>
          <w:tcPr>
            <w:tcW w:w="456" w:type="dxa"/>
          </w:tcPr>
          <w:p w14:paraId="3B66F5DB" w14:textId="77777777" w:rsidR="005E220D" w:rsidRPr="00041B44" w:rsidRDefault="005E220D" w:rsidP="001512B1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</w:tr>
      <w:tr w:rsidR="00041B44" w:rsidRPr="00041B44" w14:paraId="0E47977E" w14:textId="77777777" w:rsidTr="001512B1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54805A8" w14:textId="77777777" w:rsidR="005E220D" w:rsidRPr="00041B44" w:rsidRDefault="005E220D" w:rsidP="001512B1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>3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0DD0AE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tossing</w:t>
            </w:r>
            <w:proofErr w:type="spellEnd"/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 and </w:t>
            </w: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turning</w:t>
            </w:r>
            <w:proofErr w:type="spellEnd"/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B6419" w14:textId="77777777" w:rsidR="005E220D" w:rsidRPr="00041B44" w:rsidRDefault="005E220D" w:rsidP="001512B1">
            <w:pPr>
              <w:rPr>
                <w:bCs/>
                <w:lang w:val="de-DE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>a. ruhig schlaf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BF876" w14:textId="77777777" w:rsidR="005E220D" w:rsidRPr="00041B44" w:rsidRDefault="00A41B25" w:rsidP="001512B1">
            <w:pPr>
              <w:rPr>
                <w:rFonts w:eastAsia="Times New Roman" w:cs="Arial"/>
                <w:bCs/>
                <w:lang w:val="de-DE" w:eastAsia="en-GB"/>
              </w:rPr>
            </w:pPr>
            <w:sdt>
              <w:sdtPr>
                <w:rPr>
                  <w:bCs/>
                  <w:lang w:val="fr-FR"/>
                </w:rPr>
                <w:id w:val="-1661382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  <w:tr w:rsidR="00041B44" w:rsidRPr="00041B44" w14:paraId="73215702" w14:textId="77777777" w:rsidTr="001512B1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B8B8155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ED7B6F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53E58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>b. früh aufsteh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59AD2" w14:textId="77777777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fr-FR"/>
                </w:rPr>
                <w:id w:val="-328058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  <w:tr w:rsidR="00041B44" w:rsidRPr="00041B44" w14:paraId="5BE0C062" w14:textId="77777777" w:rsidTr="001512B1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13D711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2EA461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50B16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>c. schlecht schlaf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70969" w14:textId="6AF31949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fr-FR"/>
                </w:rPr>
                <w:id w:val="120999985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fr-FR"/>
                  </w:rPr>
                  <w:t>☒</w:t>
                </w:r>
              </w:sdtContent>
            </w:sdt>
          </w:p>
        </w:tc>
      </w:tr>
      <w:tr w:rsidR="005E220D" w:rsidRPr="00041B44" w14:paraId="7AD0F883" w14:textId="77777777" w:rsidTr="001512B1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15521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BB18C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72A8B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>d. spät einschlaf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7D270" w14:textId="77777777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fr-FR"/>
                </w:rPr>
                <w:id w:val="-1994779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</w:tbl>
    <w:p w14:paraId="3DDAB406" w14:textId="77777777" w:rsidR="005E220D" w:rsidRPr="00041B44" w:rsidRDefault="005E220D" w:rsidP="005E220D">
      <w:pPr>
        <w:shd w:val="clear" w:color="auto" w:fill="FFFFFF"/>
        <w:spacing w:after="0" w:line="240" w:lineRule="auto"/>
        <w:rPr>
          <w:rFonts w:eastAsia="Times New Roman" w:cs="Arial"/>
          <w:bCs/>
          <w:lang w:val="de-DE"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471"/>
        <w:gridCol w:w="456"/>
      </w:tblGrid>
      <w:tr w:rsidR="00041B44" w:rsidRPr="00041B44" w14:paraId="5AC498E1" w14:textId="77777777" w:rsidTr="001512B1">
        <w:trPr>
          <w:trHeight w:val="50"/>
        </w:trPr>
        <w:tc>
          <w:tcPr>
            <w:tcW w:w="587" w:type="dxa"/>
          </w:tcPr>
          <w:p w14:paraId="0A391C88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</w:tcPr>
          <w:p w14:paraId="4C08326C" w14:textId="77777777" w:rsidR="005E220D" w:rsidRPr="00041B44" w:rsidRDefault="005E220D" w:rsidP="001512B1">
            <w:pPr>
              <w:rPr>
                <w:rFonts w:eastAsia="Times New Roman" w:cs="Arial"/>
                <w:b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/>
                <w:bCs/>
                <w:lang w:val="de-DE" w:eastAsia="en-GB"/>
              </w:rPr>
              <w:t>Word</w:t>
            </w:r>
          </w:p>
        </w:tc>
        <w:tc>
          <w:tcPr>
            <w:tcW w:w="5471" w:type="dxa"/>
          </w:tcPr>
          <w:p w14:paraId="718328BB" w14:textId="77777777" w:rsidR="005E220D" w:rsidRPr="00041B44" w:rsidRDefault="005E220D" w:rsidP="001512B1">
            <w:pPr>
              <w:rPr>
                <w:rFonts w:eastAsia="Times New Roman" w:cs="Arial"/>
                <w:b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/>
                <w:bCs/>
                <w:lang w:val="de-DE" w:eastAsia="en-GB"/>
              </w:rPr>
              <w:t>Definition</w:t>
            </w:r>
          </w:p>
        </w:tc>
        <w:tc>
          <w:tcPr>
            <w:tcW w:w="456" w:type="dxa"/>
          </w:tcPr>
          <w:p w14:paraId="4FBE836C" w14:textId="77777777" w:rsidR="005E220D" w:rsidRPr="00041B44" w:rsidRDefault="005E220D" w:rsidP="001512B1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</w:tr>
      <w:tr w:rsidR="00041B44" w:rsidRPr="00041B44" w14:paraId="44830394" w14:textId="77777777" w:rsidTr="001512B1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29D6FD" w14:textId="77777777" w:rsidR="005E220D" w:rsidRPr="00041B44" w:rsidRDefault="005E220D" w:rsidP="001512B1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>4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298D4A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Glastonbury</w:t>
            </w:r>
            <w:proofErr w:type="spellEnd"/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E2081" w14:textId="77777777" w:rsidR="005E220D" w:rsidRPr="00041B44" w:rsidRDefault="005E220D" w:rsidP="001512B1">
            <w:pPr>
              <w:rPr>
                <w:bCs/>
                <w:lang w:val="de-DE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>a. ein Filmfest, das alle zwei Jahre stattfinde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1DFCA" w14:textId="77777777" w:rsidR="005E220D" w:rsidRPr="00041B44" w:rsidRDefault="00A41B25" w:rsidP="001512B1">
            <w:pPr>
              <w:rPr>
                <w:rFonts w:eastAsia="Times New Roman" w:cs="Arial"/>
                <w:bCs/>
                <w:lang w:val="de-DE" w:eastAsia="en-GB"/>
              </w:rPr>
            </w:pPr>
            <w:sdt>
              <w:sdtPr>
                <w:rPr>
                  <w:bCs/>
                  <w:lang w:val="fr-FR"/>
                </w:rPr>
                <w:id w:val="-86462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  <w:tr w:rsidR="00041B44" w:rsidRPr="00041B44" w14:paraId="28419B0B" w14:textId="77777777" w:rsidTr="001512B1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2D0B45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8165358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84BC8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>b. ein Musikfest, das alle zwei Jahre stattfinde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01850" w14:textId="39F5A488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fr-FR"/>
                </w:rPr>
                <w:id w:val="-151368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fr-FR"/>
                  </w:rPr>
                  <w:t>☒</w:t>
                </w:r>
              </w:sdtContent>
            </w:sdt>
          </w:p>
        </w:tc>
      </w:tr>
      <w:tr w:rsidR="00041B44" w:rsidRPr="00041B44" w14:paraId="66581338" w14:textId="77777777" w:rsidTr="001512B1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7E5B0B6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B92D67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0FA8D9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>c. ein Sportwochenende, das alle zwei Jahre stattfinde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D8445" w14:textId="77777777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fr-FR"/>
                </w:rPr>
                <w:id w:val="-2061085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  <w:tr w:rsidR="005E220D" w:rsidRPr="00041B44" w14:paraId="177AD1F2" w14:textId="77777777" w:rsidTr="001512B1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64879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730D6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94447" w14:textId="4B8EC62F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>d. e</w:t>
            </w:r>
            <w:r w:rsidR="008E187C" w:rsidRPr="00041B44">
              <w:rPr>
                <w:rFonts w:eastAsia="Times New Roman" w:cs="Arial"/>
                <w:bCs/>
                <w:lang w:val="de-DE" w:eastAsia="en-GB"/>
              </w:rPr>
              <w:t>i</w:t>
            </w:r>
            <w:r w:rsidRPr="00041B44">
              <w:rPr>
                <w:rFonts w:eastAsia="Times New Roman" w:cs="Arial"/>
                <w:bCs/>
                <w:lang w:val="de-DE" w:eastAsia="en-GB"/>
              </w:rPr>
              <w:t>n historisches Fest, das alle zwei Jahre stattfinde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D3D05" w14:textId="77777777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fr-FR"/>
                </w:rPr>
                <w:id w:val="-815566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fr-FR"/>
                  </w:rPr>
                  <w:t>☐</w:t>
                </w:r>
              </w:sdtContent>
            </w:sdt>
          </w:p>
        </w:tc>
      </w:tr>
    </w:tbl>
    <w:p w14:paraId="5DD4DE52" w14:textId="77777777" w:rsidR="005E220D" w:rsidRPr="00041B44" w:rsidRDefault="005E220D" w:rsidP="005E220D">
      <w:pPr>
        <w:shd w:val="clear" w:color="auto" w:fill="FFFFFF"/>
        <w:spacing w:after="0" w:line="240" w:lineRule="auto"/>
        <w:rPr>
          <w:rFonts w:eastAsia="Times New Roman" w:cs="Arial"/>
          <w:bCs/>
          <w:lang w:val="de-DE"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470"/>
        <w:gridCol w:w="456"/>
      </w:tblGrid>
      <w:tr w:rsidR="00041B44" w:rsidRPr="00041B44" w14:paraId="4AC9AA29" w14:textId="77777777" w:rsidTr="001512B1">
        <w:trPr>
          <w:trHeight w:val="50"/>
        </w:trPr>
        <w:tc>
          <w:tcPr>
            <w:tcW w:w="587" w:type="dxa"/>
          </w:tcPr>
          <w:p w14:paraId="4A61CC7A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</w:tcPr>
          <w:p w14:paraId="24EE323F" w14:textId="77777777" w:rsidR="005E220D" w:rsidRPr="00041B44" w:rsidRDefault="005E220D" w:rsidP="001512B1">
            <w:pPr>
              <w:rPr>
                <w:rFonts w:eastAsia="Times New Roman" w:cs="Arial"/>
                <w:b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/>
                <w:bCs/>
                <w:lang w:val="de-DE" w:eastAsia="en-GB"/>
              </w:rPr>
              <w:t>Word</w:t>
            </w:r>
          </w:p>
        </w:tc>
        <w:tc>
          <w:tcPr>
            <w:tcW w:w="5470" w:type="dxa"/>
          </w:tcPr>
          <w:p w14:paraId="610A7121" w14:textId="77777777" w:rsidR="005E220D" w:rsidRPr="00041B44" w:rsidRDefault="005E220D" w:rsidP="001512B1">
            <w:pPr>
              <w:rPr>
                <w:rFonts w:eastAsia="Times New Roman" w:cs="Arial"/>
                <w:b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/>
                <w:bCs/>
                <w:lang w:val="de-DE" w:eastAsia="en-GB"/>
              </w:rPr>
              <w:t>Definition</w:t>
            </w:r>
          </w:p>
        </w:tc>
        <w:tc>
          <w:tcPr>
            <w:tcW w:w="456" w:type="dxa"/>
          </w:tcPr>
          <w:p w14:paraId="68A2DB73" w14:textId="77777777" w:rsidR="005E220D" w:rsidRPr="00041B44" w:rsidRDefault="005E220D" w:rsidP="001512B1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</w:tr>
      <w:tr w:rsidR="00041B44" w:rsidRPr="00041B44" w14:paraId="1DE0BA5B" w14:textId="77777777" w:rsidTr="001512B1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591C980" w14:textId="77777777" w:rsidR="005E220D" w:rsidRPr="00041B44" w:rsidRDefault="005E220D" w:rsidP="001512B1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>5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EC0ED7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Catalan</w:t>
            </w:r>
            <w:proofErr w:type="spellEnd"/>
          </w:p>
        </w:tc>
        <w:tc>
          <w:tcPr>
            <w:tcW w:w="5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211B0" w14:textId="77777777" w:rsidR="005E220D" w:rsidRPr="00041B44" w:rsidRDefault="005E220D" w:rsidP="001512B1">
            <w:pPr>
              <w:rPr>
                <w:bCs/>
                <w:lang w:val="de-DE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>a. eine Sprache aus Spani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D86FE" w14:textId="34A9CFF6" w:rsidR="005E220D" w:rsidRPr="00041B44" w:rsidRDefault="00A41B25" w:rsidP="001512B1">
            <w:pPr>
              <w:rPr>
                <w:rFonts w:eastAsia="Times New Roman" w:cs="Arial"/>
                <w:bCs/>
                <w:lang w:val="de-DE" w:eastAsia="en-GB"/>
              </w:rPr>
            </w:pPr>
            <w:sdt>
              <w:sdtPr>
                <w:rPr>
                  <w:bCs/>
                  <w:lang w:val="de-DE"/>
                </w:rPr>
                <w:id w:val="11258152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sdtContent>
            </w:sdt>
          </w:p>
        </w:tc>
      </w:tr>
      <w:tr w:rsidR="00041B44" w:rsidRPr="00041B44" w14:paraId="75418418" w14:textId="77777777" w:rsidTr="001512B1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5A071B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CF6CAE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908D6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>b. eine Sprache aus Frankreich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4A102" w14:textId="77777777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682161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041B44" w:rsidRPr="00041B44" w14:paraId="0D2CF0A1" w14:textId="77777777" w:rsidTr="001512B1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D758529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8271E6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87612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>c. Essen aus Spani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6717F" w14:textId="77777777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-1047132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5E220D" w:rsidRPr="00041B44" w14:paraId="302AA165" w14:textId="77777777" w:rsidTr="001512B1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7FBA6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DDAC3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5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E1AF2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>d. Essen aus Frankreich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C80EB" w14:textId="77777777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809525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</w:tbl>
    <w:p w14:paraId="4603C1B9" w14:textId="77777777" w:rsidR="00860A0B" w:rsidRPr="00041B44" w:rsidRDefault="00860A0B" w:rsidP="00860A0B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sz w:val="28"/>
          <w:szCs w:val="28"/>
          <w:highlight w:val="yellow"/>
          <w:lang w:val="de-DE" w:eastAsia="en-GB"/>
        </w:rPr>
      </w:pPr>
    </w:p>
    <w:p w14:paraId="192BB97D" w14:textId="120F4E07" w:rsidR="00860A0B" w:rsidRPr="00041B44" w:rsidRDefault="00860A0B" w:rsidP="00860A0B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sz w:val="28"/>
          <w:szCs w:val="28"/>
          <w:highlight w:val="yellow"/>
          <w:lang w:val="de-DE" w:eastAsia="en-GB"/>
        </w:rPr>
      </w:pPr>
    </w:p>
    <w:p w14:paraId="70312334" w14:textId="282078BB" w:rsidR="00264833" w:rsidRPr="00041B44" w:rsidRDefault="00264833" w:rsidP="00860A0B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sz w:val="28"/>
          <w:szCs w:val="28"/>
          <w:highlight w:val="yellow"/>
          <w:lang w:val="de-DE" w:eastAsia="en-GB"/>
        </w:rPr>
      </w:pPr>
    </w:p>
    <w:p w14:paraId="00C454B6" w14:textId="5045AF13" w:rsidR="00264833" w:rsidRPr="00041B44" w:rsidRDefault="00264833" w:rsidP="00860A0B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sz w:val="28"/>
          <w:szCs w:val="28"/>
          <w:highlight w:val="yellow"/>
          <w:lang w:val="de-DE" w:eastAsia="en-GB"/>
        </w:rPr>
      </w:pPr>
    </w:p>
    <w:p w14:paraId="1C5A44CF" w14:textId="63DD8CEA" w:rsidR="00264833" w:rsidRPr="00041B44" w:rsidRDefault="00264833" w:rsidP="00860A0B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sz w:val="28"/>
          <w:szCs w:val="28"/>
          <w:highlight w:val="yellow"/>
          <w:lang w:val="de-DE" w:eastAsia="en-GB"/>
        </w:rPr>
      </w:pPr>
    </w:p>
    <w:p w14:paraId="4573CE0A" w14:textId="77777777" w:rsidR="00550455" w:rsidRPr="00041B44" w:rsidRDefault="00550455" w:rsidP="00860A0B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sz w:val="28"/>
          <w:szCs w:val="28"/>
          <w:highlight w:val="yellow"/>
          <w:lang w:val="de-DE" w:eastAsia="en-GB"/>
        </w:rPr>
      </w:pPr>
    </w:p>
    <w:p w14:paraId="1D4A92A4" w14:textId="77777777" w:rsidR="00853A1F" w:rsidRPr="00041B44" w:rsidRDefault="00853A1F" w:rsidP="00ED205A">
      <w:pPr>
        <w:shd w:val="clear" w:color="auto" w:fill="FFFFFF"/>
        <w:tabs>
          <w:tab w:val="left" w:pos="7270"/>
        </w:tabs>
        <w:spacing w:after="0" w:line="240" w:lineRule="auto"/>
        <w:rPr>
          <w:rFonts w:cs="Arial"/>
          <w:b/>
          <w:highlight w:val="yellow"/>
          <w:shd w:val="clear" w:color="auto" w:fill="FFFFFF"/>
          <w:lang w:val="de-DE"/>
        </w:rPr>
      </w:pPr>
      <w:bookmarkStart w:id="3" w:name="_Hlk59288348"/>
    </w:p>
    <w:p w14:paraId="1693AE54" w14:textId="2AFEB63E" w:rsidR="00860A0B" w:rsidRPr="00041B44" w:rsidRDefault="00860A0B" w:rsidP="00ED205A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b/>
          <w:shd w:val="clear" w:color="auto" w:fill="FFFFFF"/>
          <w:lang w:eastAsia="en-GB"/>
        </w:rPr>
      </w:pPr>
      <w:r w:rsidRPr="00041B44">
        <w:rPr>
          <w:rFonts w:cs="Arial"/>
          <w:b/>
          <w:shd w:val="clear" w:color="auto" w:fill="FFFFFF"/>
        </w:rPr>
        <w:t>VOCABULARY</w:t>
      </w:r>
      <w:r w:rsidRPr="00041B44">
        <w:rPr>
          <w:rFonts w:eastAsia="Times New Roman" w:cs="Arial"/>
          <w:b/>
          <w:shd w:val="clear" w:color="auto" w:fill="FFFFFF"/>
          <w:lang w:eastAsia="en-GB"/>
        </w:rPr>
        <w:t xml:space="preserve"> PART B (</w:t>
      </w:r>
      <w:r w:rsidR="005E220D" w:rsidRPr="00041B44">
        <w:rPr>
          <w:rFonts w:eastAsia="Times New Roman" w:cs="Arial"/>
          <w:b/>
          <w:shd w:val="clear" w:color="auto" w:fill="FFFFFF"/>
          <w:lang w:eastAsia="en-GB"/>
        </w:rPr>
        <w:t xml:space="preserve">ASSOCIATION AND </w:t>
      </w:r>
      <w:r w:rsidRPr="00041B44">
        <w:rPr>
          <w:rFonts w:eastAsia="Times New Roman" w:cs="Arial"/>
          <w:b/>
          <w:shd w:val="clear" w:color="auto" w:fill="FFFFFF"/>
          <w:lang w:eastAsia="en-GB"/>
        </w:rPr>
        <w:t>COLLOCATION)</w:t>
      </w:r>
    </w:p>
    <w:p w14:paraId="7EE37AB6" w14:textId="77777777" w:rsidR="0052018A" w:rsidRPr="00041B44" w:rsidRDefault="0052018A" w:rsidP="0052018A">
      <w:pPr>
        <w:outlineLvl w:val="1"/>
        <w:rPr>
          <w:rFonts w:eastAsia="Times New Roman" w:cs="Arial"/>
          <w:shd w:val="clear" w:color="auto" w:fill="FFFFFF"/>
          <w:lang w:eastAsia="en-GB"/>
        </w:rPr>
      </w:pPr>
    </w:p>
    <w:p w14:paraId="77E7A1D5" w14:textId="77777777" w:rsidR="0052018A" w:rsidRPr="00041B44" w:rsidRDefault="0052018A" w:rsidP="0052018A">
      <w:pPr>
        <w:shd w:val="clear" w:color="auto" w:fill="FFFFFF"/>
        <w:spacing w:after="0" w:line="240" w:lineRule="auto"/>
        <w:rPr>
          <w:rFonts w:eastAsia="Times New Roman" w:cs="Arial"/>
          <w:lang w:val="de-DE" w:eastAsia="en-GB"/>
        </w:rPr>
      </w:pPr>
      <w:r w:rsidRPr="00041B44">
        <w:rPr>
          <w:rFonts w:cs="Arial"/>
          <w:noProof/>
          <w:szCs w:val="20"/>
          <w:lang w:eastAsia="en-GB"/>
        </w:rPr>
        <mc:AlternateContent>
          <mc:Choice Requires="wps">
            <w:drawing>
              <wp:inline distT="0" distB="0" distL="0" distR="0" wp14:anchorId="6A41F72F" wp14:editId="399FEE3B">
                <wp:extent cx="6817360" cy="729205"/>
                <wp:effectExtent l="0" t="0" r="21590" b="1397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729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12BFE9" w14:textId="77777777" w:rsidR="00EF3A55" w:rsidRDefault="00EF3A55" w:rsidP="00EF3A55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</w:rPr>
                              <w:t xml:space="preserve">1 mark / unusual word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</w:rPr>
                              <w:t xml:space="preserve">5 </w:t>
                            </w:r>
                            <w:r>
                              <w:rPr>
                                <w:rFonts w:cs="Arial"/>
                                <w:color w:val="1F4E79" w:themeColor="accent1" w:themeShade="80"/>
                              </w:rPr>
                              <w:t>marks</w:t>
                            </w:r>
                          </w:p>
                          <w:p w14:paraId="66591BF1" w14:textId="77777777" w:rsidR="00EF3A55" w:rsidRPr="00D05586" w:rsidRDefault="00EF3A55" w:rsidP="00EF3A55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color w:val="1F4E79" w:themeColor="accent1" w:themeShade="80"/>
                              </w:rPr>
                              <w:t xml:space="preserve">1 mark / correct replacement word = max. </w:t>
                            </w:r>
                            <w:r>
                              <w:rPr>
                                <w:b/>
                                <w:color w:val="1F4E79" w:themeColor="accent1" w:themeShade="80"/>
                              </w:rPr>
                              <w:t xml:space="preserve">5 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>marks</w:t>
                            </w:r>
                          </w:p>
                          <w:p w14:paraId="51D072DD" w14:textId="06E3A0EE" w:rsidR="0061738F" w:rsidRPr="00FB2D61" w:rsidRDefault="0061738F" w:rsidP="0052018A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A41F72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34" type="#_x0000_t202" style="width:536.8pt;height:5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" strokecolor="#2f5597">
                <v:textbox>
                  <w:txbxContent>
                    <w:p w14:paraId="2C12BFE9" w14:textId="77777777" w:rsidR="00EF3A55" w:rsidRDefault="00EF3A55" w:rsidP="00EF3A55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</w:rPr>
                        <w:t xml:space="preserve">1 mark / unusual word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</w:rPr>
                        <w:t xml:space="preserve">5 </w:t>
                      </w:r>
                      <w:r>
                        <w:rPr>
                          <w:rFonts w:cs="Arial"/>
                          <w:color w:val="1F4E79" w:themeColor="accent1" w:themeShade="80"/>
                        </w:rPr>
                        <w:t>marks</w:t>
                      </w:r>
                    </w:p>
                    <w:p w14:paraId="66591BF1" w14:textId="77777777" w:rsidR="00EF3A55" w:rsidRPr="00D05586" w:rsidRDefault="00EF3A55" w:rsidP="00EF3A55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color w:val="1F4E79" w:themeColor="accent1" w:themeShade="80"/>
                        </w:rPr>
                        <w:t xml:space="preserve">1 mark / correct replacement word = max. </w:t>
                      </w:r>
                      <w:r>
                        <w:rPr>
                          <w:b/>
                          <w:color w:val="1F4E79" w:themeColor="accent1" w:themeShade="80"/>
                        </w:rPr>
                        <w:t xml:space="preserve">5 </w:t>
                      </w:r>
                      <w:r>
                        <w:rPr>
                          <w:color w:val="1F4E79" w:themeColor="accent1" w:themeShade="80"/>
                        </w:rPr>
                        <w:t>marks</w:t>
                      </w:r>
                    </w:p>
                    <w:p w14:paraId="51D072DD" w14:textId="06E3A0EE" w:rsidR="0061738F" w:rsidRPr="00FB2D61" w:rsidRDefault="0061738F" w:rsidP="0052018A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C386331" w14:textId="77777777" w:rsidR="0052018A" w:rsidRPr="00041B44" w:rsidRDefault="0052018A" w:rsidP="0052018A">
      <w:pPr>
        <w:shd w:val="clear" w:color="auto" w:fill="FFFFFF"/>
        <w:tabs>
          <w:tab w:val="left" w:pos="7270"/>
        </w:tabs>
        <w:spacing w:after="0" w:line="240" w:lineRule="auto"/>
        <w:rPr>
          <w:b/>
          <w:bCs/>
          <w:highlight w:val="yellow"/>
          <w:u w:val="single"/>
          <w:lang w:val="de-DE"/>
        </w:rPr>
      </w:pPr>
    </w:p>
    <w:p w14:paraId="6CAD1591" w14:textId="77777777" w:rsidR="00ED205A" w:rsidRPr="00041B44" w:rsidRDefault="00ED205A" w:rsidP="00ED205A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highlight w:val="yellow"/>
          <w:lang w:eastAsia="en-GB"/>
        </w:rPr>
      </w:pPr>
    </w:p>
    <w:tbl>
      <w:tblPr>
        <w:tblStyle w:val="TableGrid1"/>
        <w:tblW w:w="10768" w:type="dxa"/>
        <w:tblLook w:val="04A0" w:firstRow="1" w:lastRow="0" w:firstColumn="1" w:lastColumn="0" w:noHBand="0" w:noVBand="1"/>
      </w:tblPr>
      <w:tblGrid>
        <w:gridCol w:w="2950"/>
        <w:gridCol w:w="1937"/>
        <w:gridCol w:w="37"/>
        <w:gridCol w:w="1981"/>
        <w:gridCol w:w="36"/>
        <w:gridCol w:w="1843"/>
        <w:gridCol w:w="52"/>
        <w:gridCol w:w="1932"/>
      </w:tblGrid>
      <w:tr w:rsidR="00041B44" w:rsidRPr="00041B44" w14:paraId="4B24330F" w14:textId="77777777" w:rsidTr="00790349">
        <w:tc>
          <w:tcPr>
            <w:tcW w:w="10768" w:type="dxa"/>
            <w:gridSpan w:val="8"/>
          </w:tcPr>
          <w:p w14:paraId="0815E5F9" w14:textId="77777777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Cs/>
                <w:lang w:val="de-DE"/>
              </w:rPr>
            </w:pPr>
            <w:bookmarkStart w:id="4" w:name="_Hlk38989355"/>
            <w:bookmarkEnd w:id="3"/>
            <w:r w:rsidRPr="00041B44">
              <w:rPr>
                <w:bCs/>
                <w:lang w:val="de-DE"/>
              </w:rPr>
              <w:t xml:space="preserve">1. Ich trage im Winter immer Träume. Die sind </w:t>
            </w:r>
            <w:proofErr w:type="gramStart"/>
            <w:r w:rsidRPr="00041B44">
              <w:rPr>
                <w:bCs/>
                <w:lang w:val="de-DE"/>
              </w:rPr>
              <w:t>ja warm</w:t>
            </w:r>
            <w:proofErr w:type="gramEnd"/>
            <w:r w:rsidRPr="00041B44">
              <w:rPr>
                <w:bCs/>
                <w:lang w:val="de-DE"/>
              </w:rPr>
              <w:t>!</w:t>
            </w:r>
          </w:p>
        </w:tc>
      </w:tr>
      <w:tr w:rsidR="00041B44" w:rsidRPr="00041B44" w14:paraId="74C73842" w14:textId="77777777" w:rsidTr="00790349">
        <w:tc>
          <w:tcPr>
            <w:tcW w:w="10768" w:type="dxa"/>
            <w:gridSpan w:val="8"/>
          </w:tcPr>
          <w:p w14:paraId="46C7A9BB" w14:textId="141C6EB5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041B44">
              <w:rPr>
                <w:bCs/>
                <w:lang w:val="en-US"/>
              </w:rPr>
              <w:t xml:space="preserve">Unusual word: </w:t>
            </w:r>
            <w:r w:rsidRPr="00041B44">
              <w:rPr>
                <w:b/>
                <w:lang w:val="de-DE"/>
              </w:rPr>
              <w:t>Träume</w:t>
            </w:r>
            <w:r w:rsidRPr="00041B44">
              <w:rPr>
                <w:bCs/>
                <w:lang w:val="en-US"/>
              </w:rPr>
              <w:t xml:space="preserve"> </w:t>
            </w:r>
          </w:p>
        </w:tc>
      </w:tr>
      <w:tr w:rsidR="00041B44" w:rsidRPr="00041B44" w14:paraId="56AE6065" w14:textId="77777777" w:rsidTr="00790349">
        <w:trPr>
          <w:trHeight w:val="635"/>
        </w:trPr>
        <w:tc>
          <w:tcPr>
            <w:tcW w:w="2950" w:type="dxa"/>
          </w:tcPr>
          <w:p w14:paraId="19C62734" w14:textId="21CFDB5D" w:rsidR="005E220D" w:rsidRPr="00041B44" w:rsidRDefault="005E220D" w:rsidP="00790349">
            <w:pPr>
              <w:tabs>
                <w:tab w:val="left" w:pos="7270"/>
              </w:tabs>
              <w:rPr>
                <w:bCs/>
                <w:lang w:val="en-US"/>
              </w:rPr>
            </w:pPr>
            <w:r w:rsidRPr="00041B44">
              <w:rPr>
                <w:bCs/>
                <w:lang w:val="en-US"/>
              </w:rPr>
              <w:t xml:space="preserve">Replacement word: </w:t>
            </w:r>
          </w:p>
        </w:tc>
        <w:tc>
          <w:tcPr>
            <w:tcW w:w="1937" w:type="dxa"/>
          </w:tcPr>
          <w:p w14:paraId="61DAA6AB" w14:textId="77777777" w:rsidR="005E220D" w:rsidRPr="00041B44" w:rsidRDefault="005E220D" w:rsidP="00790349">
            <w:pPr>
              <w:tabs>
                <w:tab w:val="left" w:pos="7270"/>
              </w:tabs>
              <w:rPr>
                <w:bCs/>
                <w:lang w:val="en-US"/>
              </w:rPr>
            </w:pPr>
            <w:proofErr w:type="spellStart"/>
            <w:r w:rsidRPr="00041B44">
              <w:rPr>
                <w:bCs/>
                <w:lang w:val="en-US"/>
              </w:rPr>
              <w:t>Geschäfte</w:t>
            </w:r>
            <w:proofErr w:type="spellEnd"/>
            <w:r w:rsidRPr="00041B44">
              <w:rPr>
                <w:bCs/>
                <w:lang w:val="en-US"/>
              </w:rPr>
              <w:t xml:space="preserve"> </w:t>
            </w:r>
            <w:r w:rsidRPr="00041B44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  <w:tc>
          <w:tcPr>
            <w:tcW w:w="2018" w:type="dxa"/>
            <w:gridSpan w:val="2"/>
          </w:tcPr>
          <w:p w14:paraId="1C38D17B" w14:textId="07C9722B" w:rsidR="005E220D" w:rsidRPr="00041B44" w:rsidRDefault="005E220D" w:rsidP="00790349">
            <w:pPr>
              <w:tabs>
                <w:tab w:val="left" w:pos="7270"/>
              </w:tabs>
              <w:rPr>
                <w:bCs/>
                <w:lang w:val="en-US"/>
              </w:rPr>
            </w:pPr>
            <w:r w:rsidRPr="00041B44">
              <w:rPr>
                <w:b/>
                <w:lang w:val="en-US"/>
              </w:rPr>
              <w:t>Hosen</w:t>
            </w:r>
            <w:r w:rsidRPr="00041B44">
              <w:rPr>
                <w:bCs/>
                <w:lang w:val="en-US"/>
              </w:rPr>
              <w:t xml:space="preserve"> </w:t>
            </w:r>
            <w:sdt>
              <w:sdtPr>
                <w:rPr>
                  <w:rFonts w:eastAsia="Times New Roman" w:cs="Arial"/>
                  <w:b/>
                  <w:lang w:val="fr-FR" w:eastAsia="en-GB"/>
                </w:rPr>
                <w:id w:val="-7394839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Pr="00041B44">
                  <w:rPr>
                    <w:rFonts w:ascii="Segoe UI Symbol" w:eastAsia="MS Gothic" w:hAnsi="Segoe UI Symbol" w:cs="Segoe UI Symbol"/>
                    <w:b/>
                    <w:lang w:val="fr-FR" w:eastAsia="en-GB"/>
                  </w:rPr>
                  <w:t>☒</w:t>
                </w:r>
              </w:sdtContent>
            </w:sdt>
          </w:p>
        </w:tc>
        <w:tc>
          <w:tcPr>
            <w:tcW w:w="1931" w:type="dxa"/>
            <w:gridSpan w:val="3"/>
          </w:tcPr>
          <w:p w14:paraId="4AC9099D" w14:textId="77777777" w:rsidR="005E220D" w:rsidRPr="00041B44" w:rsidRDefault="005E220D" w:rsidP="00790349">
            <w:pPr>
              <w:tabs>
                <w:tab w:val="left" w:pos="7270"/>
              </w:tabs>
              <w:rPr>
                <w:bCs/>
                <w:lang w:val="en-US"/>
              </w:rPr>
            </w:pPr>
            <w:r w:rsidRPr="00041B44">
              <w:rPr>
                <w:bCs/>
                <w:lang w:val="en-US"/>
              </w:rPr>
              <w:t xml:space="preserve">Stoff </w:t>
            </w:r>
            <w:r w:rsidRPr="00041B44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  <w:tc>
          <w:tcPr>
            <w:tcW w:w="1932" w:type="dxa"/>
          </w:tcPr>
          <w:p w14:paraId="3A1F1D28" w14:textId="698E72DA" w:rsidR="005E220D" w:rsidRPr="00790349" w:rsidRDefault="005E220D" w:rsidP="00790349">
            <w:pPr>
              <w:tabs>
                <w:tab w:val="left" w:pos="7270"/>
              </w:tabs>
              <w:rPr>
                <w:rFonts w:cs="Segoe UI Symbol"/>
                <w:bCs/>
                <w:lang w:val="en-US"/>
              </w:rPr>
            </w:pPr>
            <w:r w:rsidRPr="00041B44">
              <w:rPr>
                <w:bCs/>
                <w:lang w:val="en-US"/>
              </w:rPr>
              <w:t xml:space="preserve">Feuer </w:t>
            </w:r>
            <w:r w:rsidRPr="00041B44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</w:tr>
      <w:tr w:rsidR="00041B44" w:rsidRPr="00041B44" w14:paraId="09EFC2E4" w14:textId="77777777" w:rsidTr="00790349">
        <w:tc>
          <w:tcPr>
            <w:tcW w:w="10768" w:type="dxa"/>
            <w:gridSpan w:val="8"/>
          </w:tcPr>
          <w:p w14:paraId="7AB4ECDD" w14:textId="40ED1D6F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 xml:space="preserve">2. Er </w:t>
            </w:r>
            <w:r w:rsidR="0061738F" w:rsidRPr="00041B44">
              <w:rPr>
                <w:bCs/>
                <w:lang w:val="de-DE"/>
              </w:rPr>
              <w:t xml:space="preserve">bereitet eine </w:t>
            </w:r>
            <w:r w:rsidRPr="00041B44">
              <w:rPr>
                <w:bCs/>
                <w:lang w:val="de-DE"/>
              </w:rPr>
              <w:t>Pizza in der Bibliothek</w:t>
            </w:r>
            <w:r w:rsidR="0061738F" w:rsidRPr="00041B44">
              <w:rPr>
                <w:bCs/>
                <w:lang w:val="de-DE"/>
              </w:rPr>
              <w:t xml:space="preserve"> vor</w:t>
            </w:r>
            <w:r w:rsidRPr="00041B44">
              <w:rPr>
                <w:bCs/>
                <w:lang w:val="de-DE"/>
              </w:rPr>
              <w:t xml:space="preserve">. </w:t>
            </w:r>
            <w:r w:rsidR="0061738F" w:rsidRPr="00041B44">
              <w:rPr>
                <w:bCs/>
                <w:lang w:val="de-DE"/>
              </w:rPr>
              <w:t xml:space="preserve">Sie </w:t>
            </w:r>
            <w:r w:rsidRPr="00041B44">
              <w:rPr>
                <w:bCs/>
                <w:lang w:val="de-DE"/>
              </w:rPr>
              <w:t xml:space="preserve">ist sehr </w:t>
            </w:r>
            <w:r w:rsidR="0061738F" w:rsidRPr="00041B44">
              <w:rPr>
                <w:bCs/>
                <w:lang w:val="de-DE"/>
              </w:rPr>
              <w:t>lecker</w:t>
            </w:r>
            <w:r w:rsidRPr="00041B44">
              <w:rPr>
                <w:bCs/>
                <w:lang w:val="de-DE"/>
              </w:rPr>
              <w:t>!</w:t>
            </w:r>
          </w:p>
        </w:tc>
      </w:tr>
      <w:tr w:rsidR="00041B44" w:rsidRPr="00041B44" w14:paraId="7B141675" w14:textId="77777777" w:rsidTr="00790349">
        <w:tc>
          <w:tcPr>
            <w:tcW w:w="10768" w:type="dxa"/>
            <w:gridSpan w:val="8"/>
          </w:tcPr>
          <w:p w14:paraId="4E1447D2" w14:textId="123712D3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041B44">
              <w:rPr>
                <w:bCs/>
                <w:lang w:val="en-US"/>
              </w:rPr>
              <w:t xml:space="preserve">Unusual word: </w:t>
            </w:r>
            <w:r w:rsidRPr="00041B44">
              <w:rPr>
                <w:b/>
                <w:lang w:val="de-DE"/>
              </w:rPr>
              <w:t>Bibliothek</w:t>
            </w:r>
            <w:r w:rsidRPr="00041B44">
              <w:rPr>
                <w:bCs/>
                <w:lang w:val="en-US"/>
              </w:rPr>
              <w:t xml:space="preserve"> </w:t>
            </w:r>
          </w:p>
        </w:tc>
      </w:tr>
      <w:tr w:rsidR="00041B44" w:rsidRPr="00041B44" w14:paraId="7086CA53" w14:textId="77777777" w:rsidTr="00790349">
        <w:trPr>
          <w:trHeight w:val="599"/>
        </w:trPr>
        <w:tc>
          <w:tcPr>
            <w:tcW w:w="2950" w:type="dxa"/>
          </w:tcPr>
          <w:p w14:paraId="4CAE782B" w14:textId="65D9EC29" w:rsidR="005E220D" w:rsidRPr="00041B44" w:rsidRDefault="005E220D" w:rsidP="00790349">
            <w:pPr>
              <w:tabs>
                <w:tab w:val="left" w:pos="7270"/>
              </w:tabs>
              <w:rPr>
                <w:bCs/>
                <w:lang w:val="en-US"/>
              </w:rPr>
            </w:pPr>
            <w:r w:rsidRPr="00041B44">
              <w:rPr>
                <w:bCs/>
                <w:lang w:val="en-US"/>
              </w:rPr>
              <w:t xml:space="preserve">Replacement word: </w:t>
            </w:r>
          </w:p>
        </w:tc>
        <w:tc>
          <w:tcPr>
            <w:tcW w:w="1937" w:type="dxa"/>
          </w:tcPr>
          <w:p w14:paraId="5C44F897" w14:textId="3AF086E6" w:rsidR="005E220D" w:rsidRPr="00041B44" w:rsidRDefault="005E220D" w:rsidP="00790349">
            <w:pPr>
              <w:tabs>
                <w:tab w:val="left" w:pos="7270"/>
              </w:tabs>
              <w:rPr>
                <w:b/>
                <w:lang w:val="en-US"/>
              </w:rPr>
            </w:pPr>
            <w:proofErr w:type="spellStart"/>
            <w:r w:rsidRPr="00041B44">
              <w:rPr>
                <w:b/>
                <w:lang w:val="en-US"/>
              </w:rPr>
              <w:t>Küche</w:t>
            </w:r>
            <w:proofErr w:type="spellEnd"/>
            <w:r w:rsidRPr="00041B44">
              <w:rPr>
                <w:b/>
                <w:lang w:val="en-US"/>
              </w:rPr>
              <w:t xml:space="preserve"> </w:t>
            </w:r>
            <w:sdt>
              <w:sdtPr>
                <w:rPr>
                  <w:rFonts w:eastAsia="Times New Roman" w:cs="Arial"/>
                  <w:b/>
                  <w:lang w:val="fr-FR" w:eastAsia="en-GB"/>
                </w:rPr>
                <w:id w:val="58125969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1512B1" w:rsidRPr="00041B44">
                  <w:rPr>
                    <w:rFonts w:ascii="Segoe UI Symbol" w:eastAsia="MS Gothic" w:hAnsi="Segoe UI Symbol" w:cs="Segoe UI Symbol"/>
                    <w:b/>
                    <w:lang w:val="fr-FR" w:eastAsia="en-GB"/>
                  </w:rPr>
                  <w:t>☒</w:t>
                </w:r>
              </w:sdtContent>
            </w:sdt>
          </w:p>
        </w:tc>
        <w:tc>
          <w:tcPr>
            <w:tcW w:w="2018" w:type="dxa"/>
            <w:gridSpan w:val="2"/>
          </w:tcPr>
          <w:p w14:paraId="5D019311" w14:textId="77777777" w:rsidR="005E220D" w:rsidRPr="00041B44" w:rsidRDefault="005E220D" w:rsidP="00790349">
            <w:pPr>
              <w:tabs>
                <w:tab w:val="left" w:pos="7270"/>
              </w:tabs>
              <w:rPr>
                <w:bCs/>
                <w:lang w:val="en-US"/>
              </w:rPr>
            </w:pPr>
            <w:proofErr w:type="spellStart"/>
            <w:r w:rsidRPr="00041B44">
              <w:rPr>
                <w:bCs/>
                <w:lang w:val="en-US"/>
              </w:rPr>
              <w:t>Karte</w:t>
            </w:r>
            <w:proofErr w:type="spellEnd"/>
            <w:r w:rsidRPr="00041B44">
              <w:rPr>
                <w:bCs/>
                <w:lang w:val="en-US"/>
              </w:rPr>
              <w:t xml:space="preserve"> </w:t>
            </w:r>
            <w:sdt>
              <w:sdtPr>
                <w:rPr>
                  <w:rFonts w:eastAsia="Times New Roman" w:cs="Arial"/>
                  <w:b/>
                  <w:lang w:val="fr-FR" w:eastAsia="en-GB"/>
                </w:rPr>
                <w:id w:val="1985269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Pr="00041B44">
                  <w:rPr>
                    <w:rFonts w:ascii="Segoe UI Symbol" w:eastAsia="MS Gothic" w:hAnsi="Segoe UI Symbol" w:cs="Segoe UI Symbol"/>
                    <w:b/>
                    <w:lang w:val="fr-FR" w:eastAsia="en-GB"/>
                  </w:rPr>
                  <w:t>☐</w:t>
                </w:r>
              </w:sdtContent>
            </w:sdt>
          </w:p>
        </w:tc>
        <w:tc>
          <w:tcPr>
            <w:tcW w:w="1931" w:type="dxa"/>
            <w:gridSpan w:val="3"/>
          </w:tcPr>
          <w:p w14:paraId="2073E7B1" w14:textId="44F85B4F" w:rsidR="005E220D" w:rsidRPr="00041B44" w:rsidRDefault="005A4257" w:rsidP="00790349">
            <w:pPr>
              <w:tabs>
                <w:tab w:val="left" w:pos="7270"/>
              </w:tabs>
              <w:rPr>
                <w:bCs/>
                <w:lang w:val="en-US"/>
              </w:rPr>
            </w:pPr>
            <w:proofErr w:type="spellStart"/>
            <w:r w:rsidRPr="00041B44">
              <w:rPr>
                <w:rFonts w:cs="Segoe UI Symbol"/>
                <w:bCs/>
                <w:lang w:val="en-US"/>
              </w:rPr>
              <w:t>Tasche</w:t>
            </w:r>
            <w:proofErr w:type="spellEnd"/>
            <w:r w:rsidR="005E220D" w:rsidRPr="00041B44">
              <w:rPr>
                <w:rFonts w:cs="Segoe UI Symbol"/>
                <w:bCs/>
                <w:lang w:val="en-US"/>
              </w:rPr>
              <w:t xml:space="preserve"> </w:t>
            </w:r>
            <w:sdt>
              <w:sdtPr>
                <w:rPr>
                  <w:rFonts w:eastAsia="Times New Roman" w:cs="Arial"/>
                  <w:b/>
                  <w:lang w:val="fr-FR" w:eastAsia="en-GB"/>
                </w:rPr>
                <w:id w:val="-1484382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Pr="00041B44">
                  <w:rPr>
                    <w:rFonts w:ascii="Segoe UI Symbol" w:eastAsia="MS Gothic" w:hAnsi="Segoe UI Symbol" w:cs="Segoe UI Symbol"/>
                    <w:b/>
                    <w:lang w:val="fr-FR" w:eastAsia="en-GB"/>
                  </w:rPr>
                  <w:t>☐</w:t>
                </w:r>
              </w:sdtContent>
            </w:sdt>
          </w:p>
        </w:tc>
        <w:tc>
          <w:tcPr>
            <w:tcW w:w="1932" w:type="dxa"/>
          </w:tcPr>
          <w:p w14:paraId="3106E4DD" w14:textId="252E18DD" w:rsidR="005E220D" w:rsidRPr="00790349" w:rsidRDefault="005E220D" w:rsidP="00790349">
            <w:pPr>
              <w:tabs>
                <w:tab w:val="left" w:pos="7270"/>
              </w:tabs>
              <w:rPr>
                <w:rFonts w:cs="Segoe UI Symbol"/>
                <w:bCs/>
                <w:lang w:val="en-US"/>
              </w:rPr>
            </w:pPr>
            <w:r w:rsidRPr="00041B44">
              <w:rPr>
                <w:bCs/>
                <w:lang w:val="en-US"/>
              </w:rPr>
              <w:t xml:space="preserve"> Tafel </w:t>
            </w:r>
            <w:r w:rsidRPr="00041B44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</w:tr>
      <w:tr w:rsidR="00041B44" w:rsidRPr="00041B44" w14:paraId="49A484C6" w14:textId="77777777" w:rsidTr="00790349">
        <w:tc>
          <w:tcPr>
            <w:tcW w:w="10768" w:type="dxa"/>
            <w:gridSpan w:val="8"/>
          </w:tcPr>
          <w:p w14:paraId="7E0CBC66" w14:textId="637CB6BA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3. Das Mädchen ist neben dem Urlaub aufgewachs</w:t>
            </w:r>
            <w:r w:rsidR="001512B1" w:rsidRPr="00041B44">
              <w:rPr>
                <w:bCs/>
                <w:lang w:val="de-DE"/>
              </w:rPr>
              <w:t>en</w:t>
            </w:r>
            <w:r w:rsidRPr="00041B44">
              <w:rPr>
                <w:bCs/>
                <w:lang w:val="de-DE"/>
              </w:rPr>
              <w:t>! Sie kann sehr gut schwimmen.</w:t>
            </w:r>
          </w:p>
        </w:tc>
      </w:tr>
      <w:tr w:rsidR="00041B44" w:rsidRPr="00041B44" w14:paraId="0BFD579F" w14:textId="77777777" w:rsidTr="00790349">
        <w:tc>
          <w:tcPr>
            <w:tcW w:w="10768" w:type="dxa"/>
            <w:gridSpan w:val="8"/>
          </w:tcPr>
          <w:p w14:paraId="4786732D" w14:textId="44665BB6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041B44">
              <w:rPr>
                <w:bCs/>
                <w:lang w:val="en-US"/>
              </w:rPr>
              <w:t xml:space="preserve">Unusual word: </w:t>
            </w:r>
            <w:r w:rsidRPr="00041B44">
              <w:rPr>
                <w:b/>
                <w:lang w:val="de-DE"/>
              </w:rPr>
              <w:t>Urlaub</w:t>
            </w:r>
            <w:r w:rsidRPr="00041B44">
              <w:rPr>
                <w:bCs/>
                <w:lang w:val="en-US"/>
              </w:rPr>
              <w:t xml:space="preserve"> </w:t>
            </w:r>
          </w:p>
        </w:tc>
      </w:tr>
      <w:tr w:rsidR="00790349" w:rsidRPr="00041B44" w14:paraId="59AE4413" w14:textId="77777777" w:rsidTr="00790349">
        <w:tc>
          <w:tcPr>
            <w:tcW w:w="2950" w:type="dxa"/>
          </w:tcPr>
          <w:p w14:paraId="1117332D" w14:textId="25D9357A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041B44">
              <w:rPr>
                <w:bCs/>
                <w:lang w:val="en-US"/>
              </w:rPr>
              <w:t xml:space="preserve">Replacement word: </w:t>
            </w:r>
          </w:p>
        </w:tc>
        <w:tc>
          <w:tcPr>
            <w:tcW w:w="1974" w:type="dxa"/>
            <w:gridSpan w:val="2"/>
          </w:tcPr>
          <w:p w14:paraId="4212F29B" w14:textId="77777777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041B44">
              <w:rPr>
                <w:bCs/>
                <w:lang w:val="en-US"/>
              </w:rPr>
              <w:t xml:space="preserve"> </w:t>
            </w:r>
            <w:proofErr w:type="spellStart"/>
            <w:r w:rsidRPr="00041B44">
              <w:rPr>
                <w:bCs/>
                <w:lang w:val="en-US"/>
              </w:rPr>
              <w:t>Markt</w:t>
            </w:r>
            <w:proofErr w:type="spellEnd"/>
            <w:r w:rsidRPr="00041B44">
              <w:rPr>
                <w:bCs/>
                <w:lang w:val="en-US"/>
              </w:rPr>
              <w:t xml:space="preserve"> </w:t>
            </w:r>
            <w:r w:rsidRPr="00041B44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  <w:tc>
          <w:tcPr>
            <w:tcW w:w="2017" w:type="dxa"/>
            <w:gridSpan w:val="2"/>
          </w:tcPr>
          <w:p w14:paraId="6BF1F30E" w14:textId="77777777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proofErr w:type="spellStart"/>
            <w:r w:rsidRPr="00041B44">
              <w:rPr>
                <w:bCs/>
                <w:lang w:val="en-US"/>
              </w:rPr>
              <w:t>Bahnhof</w:t>
            </w:r>
            <w:proofErr w:type="spellEnd"/>
            <w:r w:rsidRPr="00041B44">
              <w:rPr>
                <w:bCs/>
                <w:lang w:val="en-US"/>
              </w:rPr>
              <w:t xml:space="preserve"> </w:t>
            </w:r>
            <w:sdt>
              <w:sdtPr>
                <w:rPr>
                  <w:rFonts w:eastAsia="Times New Roman" w:cs="Arial"/>
                  <w:b/>
                  <w:lang w:val="fr-FR" w:eastAsia="en-GB"/>
                </w:rPr>
                <w:id w:val="2075543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Pr="00041B44">
                  <w:rPr>
                    <w:rFonts w:ascii="Segoe UI Symbol" w:eastAsia="MS Gothic" w:hAnsi="Segoe UI Symbol" w:cs="Segoe UI Symbol"/>
                    <w:b/>
                    <w:lang w:val="fr-FR" w:eastAsia="en-GB"/>
                  </w:rPr>
                  <w:t>☐</w:t>
                </w:r>
              </w:sdtContent>
            </w:sdt>
          </w:p>
        </w:tc>
        <w:tc>
          <w:tcPr>
            <w:tcW w:w="1843" w:type="dxa"/>
          </w:tcPr>
          <w:p w14:paraId="3C065C9E" w14:textId="77777777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041B44">
              <w:rPr>
                <w:bCs/>
                <w:lang w:val="en-US"/>
              </w:rPr>
              <w:t xml:space="preserve">Berg </w:t>
            </w:r>
            <w:r w:rsidRPr="00041B44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  <w:tc>
          <w:tcPr>
            <w:tcW w:w="1984" w:type="dxa"/>
            <w:gridSpan w:val="2"/>
          </w:tcPr>
          <w:p w14:paraId="5B1BEF0A" w14:textId="1E6D40F9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/>
                <w:lang w:val="en-US"/>
              </w:rPr>
            </w:pPr>
            <w:r w:rsidRPr="00041B44">
              <w:rPr>
                <w:b/>
                <w:lang w:val="en-US"/>
              </w:rPr>
              <w:t xml:space="preserve">Strand </w:t>
            </w:r>
            <w:sdt>
              <w:sdtPr>
                <w:rPr>
                  <w:rFonts w:eastAsia="Times New Roman" w:cs="Arial"/>
                  <w:b/>
                  <w:lang w:val="fr-FR" w:eastAsia="en-GB"/>
                </w:rPr>
                <w:id w:val="146770403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1512B1" w:rsidRPr="00041B44">
                  <w:rPr>
                    <w:rFonts w:ascii="Segoe UI Symbol" w:eastAsia="MS Gothic" w:hAnsi="Segoe UI Symbol" w:cs="Segoe UI Symbol"/>
                    <w:b/>
                    <w:lang w:val="fr-FR" w:eastAsia="en-GB"/>
                  </w:rPr>
                  <w:t>☒</w:t>
                </w:r>
              </w:sdtContent>
            </w:sdt>
          </w:p>
        </w:tc>
      </w:tr>
    </w:tbl>
    <w:p w14:paraId="0D7666E5" w14:textId="77777777" w:rsidR="005E220D" w:rsidRPr="00041B44" w:rsidRDefault="005E220D" w:rsidP="005E220D">
      <w:pPr>
        <w:shd w:val="clear" w:color="auto" w:fill="FFFFFF"/>
        <w:tabs>
          <w:tab w:val="left" w:pos="7270"/>
        </w:tabs>
        <w:spacing w:after="0" w:line="240" w:lineRule="auto"/>
        <w:rPr>
          <w:bCs/>
          <w:lang w:val="en-US"/>
        </w:rPr>
      </w:pPr>
    </w:p>
    <w:tbl>
      <w:tblPr>
        <w:tblStyle w:val="TableGrid1"/>
        <w:tblW w:w="10768" w:type="dxa"/>
        <w:tblLook w:val="04A0" w:firstRow="1" w:lastRow="0" w:firstColumn="1" w:lastColumn="0" w:noHBand="0" w:noVBand="1"/>
      </w:tblPr>
      <w:tblGrid>
        <w:gridCol w:w="2972"/>
        <w:gridCol w:w="1985"/>
        <w:gridCol w:w="1984"/>
        <w:gridCol w:w="1843"/>
        <w:gridCol w:w="1984"/>
      </w:tblGrid>
      <w:tr w:rsidR="00041B44" w:rsidRPr="00041B44" w14:paraId="0BF451D7" w14:textId="77777777" w:rsidTr="00790349">
        <w:trPr>
          <w:trHeight w:val="553"/>
        </w:trPr>
        <w:tc>
          <w:tcPr>
            <w:tcW w:w="10768" w:type="dxa"/>
            <w:gridSpan w:val="5"/>
          </w:tcPr>
          <w:p w14:paraId="12561871" w14:textId="77777777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 xml:space="preserve">4. </w:t>
            </w:r>
            <w:proofErr w:type="gramStart"/>
            <w:r w:rsidRPr="00041B44">
              <w:rPr>
                <w:bCs/>
                <w:lang w:val="de-DE"/>
              </w:rPr>
              <w:t>Samstags</w:t>
            </w:r>
            <w:proofErr w:type="gramEnd"/>
            <w:r w:rsidRPr="00041B44">
              <w:rPr>
                <w:bCs/>
                <w:lang w:val="de-DE"/>
              </w:rPr>
              <w:t xml:space="preserve"> glaubt sie im Chor in die Kirche.</w:t>
            </w:r>
          </w:p>
        </w:tc>
      </w:tr>
      <w:tr w:rsidR="00041B44" w:rsidRPr="00041B44" w14:paraId="5556508D" w14:textId="77777777" w:rsidTr="00790349">
        <w:trPr>
          <w:trHeight w:val="553"/>
        </w:trPr>
        <w:tc>
          <w:tcPr>
            <w:tcW w:w="10768" w:type="dxa"/>
            <w:gridSpan w:val="5"/>
          </w:tcPr>
          <w:p w14:paraId="36F44DB8" w14:textId="0EF8D007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041B44">
              <w:rPr>
                <w:bCs/>
                <w:lang w:val="en-US"/>
              </w:rPr>
              <w:t xml:space="preserve">Unusual word: </w:t>
            </w:r>
            <w:r w:rsidRPr="00041B44">
              <w:rPr>
                <w:b/>
                <w:lang w:val="de-DE"/>
              </w:rPr>
              <w:t>glaubt</w:t>
            </w:r>
            <w:r w:rsidRPr="00041B44">
              <w:rPr>
                <w:bCs/>
                <w:lang w:val="en-US"/>
              </w:rPr>
              <w:t xml:space="preserve"> </w:t>
            </w:r>
          </w:p>
        </w:tc>
      </w:tr>
      <w:tr w:rsidR="00041B44" w:rsidRPr="00041B44" w14:paraId="588334DF" w14:textId="77777777" w:rsidTr="00790349">
        <w:trPr>
          <w:trHeight w:val="594"/>
        </w:trPr>
        <w:tc>
          <w:tcPr>
            <w:tcW w:w="2972" w:type="dxa"/>
          </w:tcPr>
          <w:p w14:paraId="6B5D20B7" w14:textId="7A5168D1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041B44">
              <w:rPr>
                <w:bCs/>
                <w:lang w:val="en-US"/>
              </w:rPr>
              <w:t xml:space="preserve">Replacement word: </w:t>
            </w:r>
          </w:p>
        </w:tc>
        <w:tc>
          <w:tcPr>
            <w:tcW w:w="1985" w:type="dxa"/>
          </w:tcPr>
          <w:p w14:paraId="6EBCF11B" w14:textId="77777777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proofErr w:type="spellStart"/>
            <w:r w:rsidRPr="00041B44">
              <w:rPr>
                <w:bCs/>
                <w:lang w:val="en-US"/>
              </w:rPr>
              <w:t>ruft</w:t>
            </w:r>
            <w:proofErr w:type="spellEnd"/>
            <w:r w:rsidRPr="00041B44">
              <w:rPr>
                <w:bCs/>
                <w:lang w:val="en-US"/>
              </w:rPr>
              <w:t xml:space="preserve"> </w:t>
            </w:r>
            <w:r w:rsidRPr="00041B44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  <w:tc>
          <w:tcPr>
            <w:tcW w:w="1984" w:type="dxa"/>
          </w:tcPr>
          <w:p w14:paraId="617A96E9" w14:textId="77777777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proofErr w:type="spellStart"/>
            <w:r w:rsidRPr="00041B44">
              <w:rPr>
                <w:rFonts w:eastAsia="Times New Roman" w:cs="Arial"/>
                <w:bCs/>
                <w:lang w:val="fr-FR" w:eastAsia="en-GB"/>
              </w:rPr>
              <w:t>hört</w:t>
            </w:r>
            <w:proofErr w:type="spellEnd"/>
            <w:r w:rsidRPr="00041B44">
              <w:rPr>
                <w:rFonts w:eastAsia="Times New Roman" w:cs="Arial"/>
                <w:b/>
                <w:lang w:val="fr-FR" w:eastAsia="en-GB"/>
              </w:rPr>
              <w:t xml:space="preserve"> </w:t>
            </w:r>
            <w:sdt>
              <w:sdtPr>
                <w:rPr>
                  <w:rFonts w:eastAsia="Times New Roman" w:cs="Arial"/>
                  <w:b/>
                  <w:lang w:val="fr-FR" w:eastAsia="en-GB"/>
                </w:rPr>
                <w:id w:val="-743333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Pr="00041B44">
                  <w:rPr>
                    <w:rFonts w:ascii="Segoe UI Symbol" w:eastAsia="MS Gothic" w:hAnsi="Segoe UI Symbol" w:cs="Segoe UI Symbol"/>
                    <w:b/>
                    <w:lang w:val="fr-FR" w:eastAsia="en-GB"/>
                  </w:rPr>
                  <w:t>☐</w:t>
                </w:r>
              </w:sdtContent>
            </w:sdt>
          </w:p>
        </w:tc>
        <w:tc>
          <w:tcPr>
            <w:tcW w:w="1843" w:type="dxa"/>
          </w:tcPr>
          <w:p w14:paraId="36FC5D75" w14:textId="52CBD71E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/>
                <w:lang w:val="en-US"/>
              </w:rPr>
            </w:pPr>
            <w:proofErr w:type="spellStart"/>
            <w:r w:rsidRPr="00041B44">
              <w:rPr>
                <w:b/>
                <w:lang w:val="en-US"/>
              </w:rPr>
              <w:t>singt</w:t>
            </w:r>
            <w:proofErr w:type="spellEnd"/>
            <w:r w:rsidRPr="00041B44">
              <w:rPr>
                <w:b/>
                <w:lang w:val="en-US"/>
              </w:rPr>
              <w:t xml:space="preserve"> </w:t>
            </w:r>
            <w:sdt>
              <w:sdtPr>
                <w:rPr>
                  <w:rFonts w:eastAsia="Times New Roman" w:cs="Arial"/>
                  <w:b/>
                  <w:lang w:val="fr-FR" w:eastAsia="en-GB"/>
                </w:rPr>
                <w:id w:val="193432240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1512B1" w:rsidRPr="00041B44">
                  <w:rPr>
                    <w:rFonts w:ascii="Segoe UI Symbol" w:eastAsia="MS Gothic" w:hAnsi="Segoe UI Symbol" w:cs="Segoe UI Symbol"/>
                    <w:b/>
                    <w:lang w:val="fr-FR" w:eastAsia="en-GB"/>
                  </w:rPr>
                  <w:t>☒</w:t>
                </w:r>
              </w:sdtContent>
            </w:sdt>
          </w:p>
        </w:tc>
        <w:tc>
          <w:tcPr>
            <w:tcW w:w="1984" w:type="dxa"/>
          </w:tcPr>
          <w:p w14:paraId="0A9A322A" w14:textId="77777777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proofErr w:type="spellStart"/>
            <w:r w:rsidRPr="00041B44">
              <w:rPr>
                <w:bCs/>
                <w:lang w:val="en-US"/>
              </w:rPr>
              <w:t>spricht</w:t>
            </w:r>
            <w:proofErr w:type="spellEnd"/>
            <w:r w:rsidRPr="00041B44">
              <w:rPr>
                <w:bCs/>
                <w:lang w:val="en-US"/>
              </w:rPr>
              <w:t xml:space="preserve"> </w:t>
            </w:r>
            <w:r w:rsidRPr="00041B44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</w:tr>
      <w:tr w:rsidR="00041B44" w:rsidRPr="00041B44" w14:paraId="01CEA820" w14:textId="77777777" w:rsidTr="00790349">
        <w:trPr>
          <w:trHeight w:val="632"/>
        </w:trPr>
        <w:tc>
          <w:tcPr>
            <w:tcW w:w="10768" w:type="dxa"/>
            <w:gridSpan w:val="5"/>
          </w:tcPr>
          <w:p w14:paraId="02B556C6" w14:textId="4F40AC0B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Cs/>
                <w:lang w:val="de-DE"/>
              </w:rPr>
            </w:pPr>
            <w:r w:rsidRPr="00041B44">
              <w:rPr>
                <w:bCs/>
                <w:lang w:val="de-DE"/>
              </w:rPr>
              <w:t>5. Der Weg ist ganz gleich. Nur 2000 Meter!</w:t>
            </w:r>
          </w:p>
        </w:tc>
      </w:tr>
      <w:tr w:rsidR="00041B44" w:rsidRPr="00041B44" w14:paraId="5D3128E4" w14:textId="77777777" w:rsidTr="00790349">
        <w:trPr>
          <w:trHeight w:val="553"/>
        </w:trPr>
        <w:tc>
          <w:tcPr>
            <w:tcW w:w="10768" w:type="dxa"/>
            <w:gridSpan w:val="5"/>
          </w:tcPr>
          <w:p w14:paraId="70147DF6" w14:textId="341546AF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041B44">
              <w:rPr>
                <w:bCs/>
                <w:lang w:val="en-US"/>
              </w:rPr>
              <w:t xml:space="preserve">Unusual word: </w:t>
            </w:r>
            <w:r w:rsidRPr="00041B44">
              <w:rPr>
                <w:b/>
                <w:lang w:val="de-DE"/>
              </w:rPr>
              <w:t>gleich</w:t>
            </w:r>
            <w:r w:rsidRPr="00041B44">
              <w:rPr>
                <w:bCs/>
                <w:lang w:val="en-US"/>
              </w:rPr>
              <w:t xml:space="preserve"> </w:t>
            </w:r>
          </w:p>
        </w:tc>
      </w:tr>
      <w:tr w:rsidR="00041B44" w:rsidRPr="00041B44" w14:paraId="0FDC2532" w14:textId="77777777" w:rsidTr="00790349">
        <w:trPr>
          <w:trHeight w:val="240"/>
        </w:trPr>
        <w:tc>
          <w:tcPr>
            <w:tcW w:w="2972" w:type="dxa"/>
          </w:tcPr>
          <w:p w14:paraId="41FAA5FE" w14:textId="2F4586CF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041B44">
              <w:rPr>
                <w:bCs/>
                <w:lang w:val="en-US"/>
              </w:rPr>
              <w:t xml:space="preserve">Replacement word: </w:t>
            </w:r>
          </w:p>
        </w:tc>
        <w:tc>
          <w:tcPr>
            <w:tcW w:w="1985" w:type="dxa"/>
          </w:tcPr>
          <w:p w14:paraId="47BEE215" w14:textId="77777777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r w:rsidRPr="00041B44">
              <w:rPr>
                <w:bCs/>
                <w:lang w:val="en-US"/>
              </w:rPr>
              <w:t xml:space="preserve">lang </w:t>
            </w:r>
            <w:r w:rsidRPr="00041B44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  <w:tc>
          <w:tcPr>
            <w:tcW w:w="1984" w:type="dxa"/>
          </w:tcPr>
          <w:p w14:paraId="00F40D2F" w14:textId="5D36FC16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/>
                <w:lang w:val="en-US"/>
              </w:rPr>
            </w:pPr>
            <w:proofErr w:type="spellStart"/>
            <w:r w:rsidRPr="00041B44">
              <w:rPr>
                <w:b/>
                <w:lang w:val="en-US"/>
              </w:rPr>
              <w:t>kurz</w:t>
            </w:r>
            <w:proofErr w:type="spellEnd"/>
            <w:r w:rsidRPr="00041B44">
              <w:rPr>
                <w:b/>
                <w:lang w:val="en-US"/>
              </w:rPr>
              <w:t xml:space="preserve"> </w:t>
            </w:r>
            <w:sdt>
              <w:sdtPr>
                <w:rPr>
                  <w:rFonts w:eastAsia="Times New Roman" w:cs="Arial"/>
                  <w:b/>
                  <w:lang w:val="fr-FR" w:eastAsia="en-GB"/>
                </w:rPr>
                <w:id w:val="34360579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Pr="00041B44">
                  <w:rPr>
                    <w:rFonts w:ascii="Segoe UI Symbol" w:eastAsia="MS Gothic" w:hAnsi="Segoe UI Symbol" w:cs="Segoe UI Symbol"/>
                    <w:b/>
                    <w:lang w:val="fr-FR" w:eastAsia="en-GB"/>
                  </w:rPr>
                  <w:t>☒</w:t>
                </w:r>
              </w:sdtContent>
            </w:sdt>
          </w:p>
        </w:tc>
        <w:tc>
          <w:tcPr>
            <w:tcW w:w="1843" w:type="dxa"/>
          </w:tcPr>
          <w:p w14:paraId="2DAA777A" w14:textId="77777777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proofErr w:type="spellStart"/>
            <w:r w:rsidRPr="00041B44">
              <w:rPr>
                <w:bCs/>
                <w:lang w:val="en-US"/>
              </w:rPr>
              <w:t>eng</w:t>
            </w:r>
            <w:proofErr w:type="spellEnd"/>
            <w:r w:rsidRPr="00041B44">
              <w:rPr>
                <w:bCs/>
                <w:lang w:val="en-US"/>
              </w:rPr>
              <w:t xml:space="preserve"> </w:t>
            </w:r>
            <w:r w:rsidRPr="00041B44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  <w:tc>
          <w:tcPr>
            <w:tcW w:w="1984" w:type="dxa"/>
          </w:tcPr>
          <w:p w14:paraId="7FB64E05" w14:textId="77777777" w:rsidR="005E220D" w:rsidRPr="00041B44" w:rsidRDefault="005E220D" w:rsidP="001512B1">
            <w:pPr>
              <w:tabs>
                <w:tab w:val="left" w:pos="7270"/>
              </w:tabs>
              <w:spacing w:line="480" w:lineRule="auto"/>
              <w:rPr>
                <w:bCs/>
                <w:lang w:val="en-US"/>
              </w:rPr>
            </w:pPr>
            <w:proofErr w:type="spellStart"/>
            <w:r w:rsidRPr="00041B44">
              <w:rPr>
                <w:bCs/>
                <w:lang w:val="en-US"/>
              </w:rPr>
              <w:t>breit</w:t>
            </w:r>
            <w:proofErr w:type="spellEnd"/>
            <w:r w:rsidRPr="00041B44">
              <w:rPr>
                <w:bCs/>
                <w:lang w:val="en-US"/>
              </w:rPr>
              <w:t xml:space="preserve"> </w:t>
            </w:r>
            <w:r w:rsidRPr="00041B44">
              <w:rPr>
                <w:rFonts w:ascii="Segoe UI Symbol" w:hAnsi="Segoe UI Symbol" w:cs="Segoe UI Symbol"/>
                <w:bCs/>
                <w:lang w:val="en-US"/>
              </w:rPr>
              <w:t>☐</w:t>
            </w:r>
          </w:p>
        </w:tc>
      </w:tr>
      <w:bookmarkEnd w:id="4"/>
    </w:tbl>
    <w:p w14:paraId="71E83099" w14:textId="09DA83E8" w:rsidR="00860A0B" w:rsidRPr="00041B44" w:rsidRDefault="00853A1F" w:rsidP="0052018A">
      <w:pPr>
        <w:rPr>
          <w:rFonts w:eastAsia="Times New Roman" w:cs="Arial"/>
          <w:b/>
          <w:shd w:val="clear" w:color="auto" w:fill="FFFFFF"/>
          <w:lang w:val="de-DE" w:eastAsia="en-GB"/>
        </w:rPr>
      </w:pPr>
      <w:r w:rsidRPr="00041B44">
        <w:rPr>
          <w:rFonts w:cs="Arial"/>
          <w:b/>
          <w:highlight w:val="yellow"/>
          <w:shd w:val="clear" w:color="auto" w:fill="FFFFFF"/>
          <w:lang w:val="de-DE"/>
        </w:rPr>
        <w:br w:type="page"/>
      </w:r>
      <w:r w:rsidR="0052018A" w:rsidRPr="00041B44">
        <w:rPr>
          <w:rFonts w:cs="Arial"/>
          <w:b/>
          <w:shd w:val="clear" w:color="auto" w:fill="FFFFFF"/>
          <w:lang w:val="de-DE"/>
        </w:rPr>
        <w:lastRenderedPageBreak/>
        <w:t>V</w:t>
      </w:r>
      <w:r w:rsidR="00860A0B" w:rsidRPr="00041B44">
        <w:rPr>
          <w:rFonts w:cs="Arial"/>
          <w:b/>
          <w:shd w:val="clear" w:color="auto" w:fill="FFFFFF"/>
          <w:lang w:val="de-DE"/>
        </w:rPr>
        <w:t>OCABULARY</w:t>
      </w:r>
      <w:r w:rsidR="00860A0B" w:rsidRPr="00041B44">
        <w:rPr>
          <w:rFonts w:eastAsia="Times New Roman" w:cs="Arial"/>
          <w:b/>
          <w:shd w:val="clear" w:color="auto" w:fill="FFFFFF"/>
          <w:lang w:val="de-DE" w:eastAsia="en-GB"/>
        </w:rPr>
        <w:t xml:space="preserve"> PART </w:t>
      </w:r>
      <w:r w:rsidR="005E220D" w:rsidRPr="00041B44">
        <w:rPr>
          <w:rFonts w:eastAsia="Times New Roman" w:cs="Arial"/>
          <w:b/>
          <w:shd w:val="clear" w:color="auto" w:fill="FFFFFF"/>
          <w:lang w:val="de-DE" w:eastAsia="en-GB"/>
        </w:rPr>
        <w:t>C</w:t>
      </w:r>
      <w:r w:rsidR="00860A0B" w:rsidRPr="00041B44">
        <w:rPr>
          <w:rFonts w:eastAsia="Times New Roman" w:cs="Arial"/>
          <w:b/>
          <w:shd w:val="clear" w:color="auto" w:fill="FFFFFF"/>
          <w:lang w:val="de-DE" w:eastAsia="en-GB"/>
        </w:rPr>
        <w:t xml:space="preserve"> (</w:t>
      </w:r>
      <w:r w:rsidR="00B2358A" w:rsidRPr="00041B44">
        <w:rPr>
          <w:rFonts w:eastAsia="Times New Roman" w:cs="Arial"/>
          <w:b/>
          <w:shd w:val="clear" w:color="auto" w:fill="FFFFFF"/>
          <w:lang w:val="de-DE" w:eastAsia="en-GB"/>
        </w:rPr>
        <w:t>INFERENCING</w:t>
      </w:r>
      <w:r w:rsidR="00860A0B" w:rsidRPr="00041B44">
        <w:rPr>
          <w:rFonts w:eastAsia="Times New Roman" w:cs="Arial"/>
          <w:b/>
          <w:shd w:val="clear" w:color="auto" w:fill="FFFFFF"/>
          <w:lang w:val="de-DE" w:eastAsia="en-GB"/>
        </w:rPr>
        <w:t>)</w:t>
      </w:r>
    </w:p>
    <w:p w14:paraId="739D4A4D" w14:textId="77777777" w:rsidR="00860A0B" w:rsidRPr="00041B44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sz w:val="28"/>
          <w:szCs w:val="28"/>
          <w:highlight w:val="yellow"/>
          <w:lang w:val="de-DE" w:eastAsia="en-GB"/>
        </w:rPr>
      </w:pPr>
      <w:r w:rsidRPr="00041B44">
        <w:rPr>
          <w:rFonts w:cs="Arial"/>
          <w:noProof/>
          <w:szCs w:val="20"/>
          <w:highlight w:val="yellow"/>
          <w:lang w:eastAsia="en-GB"/>
        </w:rPr>
        <mc:AlternateContent>
          <mc:Choice Requires="wps">
            <w:drawing>
              <wp:inline distT="0" distB="0" distL="0" distR="0" wp14:anchorId="2370AC80" wp14:editId="349675E1">
                <wp:extent cx="6817360" cy="277495"/>
                <wp:effectExtent l="0" t="0" r="15240" b="14605"/>
                <wp:docPr id="4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FA75D5" w14:textId="7FDBB107" w:rsidR="0061738F" w:rsidRPr="00FB2D61" w:rsidRDefault="0061738F" w:rsidP="00860A0B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5 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FB2D61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370AC80" id="Text Box 41" o:spid="_x0000_s1035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" strokecolor="#2f5597">
                <v:textbox>
                  <w:txbxContent>
                    <w:p w14:paraId="01FA75D5" w14:textId="7FDBB107" w:rsidR="0061738F" w:rsidRPr="00FB2D61" w:rsidRDefault="0061738F" w:rsidP="00860A0B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5 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FB2D61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E727971" w14:textId="77777777" w:rsidR="0026422C" w:rsidRPr="00041B44" w:rsidRDefault="0026422C" w:rsidP="0026422C">
      <w:pPr>
        <w:spacing w:after="0" w:line="240" w:lineRule="auto"/>
        <w:rPr>
          <w:bCs/>
          <w:sz w:val="12"/>
          <w:szCs w:val="12"/>
          <w:highlight w:val="yellow"/>
          <w:lang w:val="de-D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87"/>
        <w:gridCol w:w="3944"/>
        <w:gridCol w:w="3261"/>
        <w:gridCol w:w="456"/>
      </w:tblGrid>
      <w:tr w:rsidR="00041B44" w:rsidRPr="00041B44" w14:paraId="426895EA" w14:textId="77777777" w:rsidTr="001512B1">
        <w:trPr>
          <w:trHeight w:val="50"/>
        </w:trPr>
        <w:tc>
          <w:tcPr>
            <w:tcW w:w="587" w:type="dxa"/>
            <w:vMerge w:val="restart"/>
          </w:tcPr>
          <w:p w14:paraId="075F6CEE" w14:textId="77777777" w:rsidR="005E220D" w:rsidRPr="00041B44" w:rsidRDefault="005E220D" w:rsidP="001512B1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eastAsia="en-GB"/>
              </w:rPr>
              <w:br/>
            </w:r>
            <w:r w:rsidRPr="00041B44">
              <w:rPr>
                <w:rFonts w:eastAsia="Times New Roman" w:cs="Arial"/>
                <w:bCs/>
                <w:lang w:eastAsia="en-GB"/>
              </w:rPr>
              <w:br/>
            </w:r>
            <w:r w:rsidRPr="00041B44">
              <w:rPr>
                <w:rFonts w:eastAsia="Times New Roman" w:cs="Arial"/>
                <w:bCs/>
                <w:lang w:eastAsia="en-GB"/>
              </w:rPr>
              <w:br/>
            </w:r>
            <w:r w:rsidRPr="00041B44">
              <w:rPr>
                <w:rFonts w:eastAsia="Times New Roman" w:cs="Arial"/>
                <w:bCs/>
                <w:lang w:val="de-DE" w:eastAsia="en-GB"/>
              </w:rPr>
              <w:t>1.</w:t>
            </w:r>
          </w:p>
        </w:tc>
        <w:tc>
          <w:tcPr>
            <w:tcW w:w="7205" w:type="dxa"/>
            <w:gridSpan w:val="2"/>
          </w:tcPr>
          <w:p w14:paraId="72E29151" w14:textId="39BDB0D1" w:rsidR="005E220D" w:rsidRPr="00041B44" w:rsidRDefault="005E220D" w:rsidP="001512B1">
            <w:pPr>
              <w:rPr>
                <w:rFonts w:eastAsia="Times New Roman" w:cs="Arial"/>
                <w:lang w:val="de-DE" w:eastAsia="en-GB"/>
              </w:rPr>
            </w:pPr>
            <w:r w:rsidRPr="00041B44">
              <w:rPr>
                <w:rFonts w:eastAsia="Times New Roman" w:cs="Arial"/>
                <w:lang w:val="de-DE" w:eastAsia="en-GB"/>
              </w:rPr>
              <w:br/>
              <w:t>Sein Bruder sitz</w:t>
            </w:r>
            <w:r w:rsidR="005B3FF0" w:rsidRPr="00041B44">
              <w:rPr>
                <w:rFonts w:eastAsia="Times New Roman" w:cs="Arial"/>
                <w:lang w:val="de-DE" w:eastAsia="en-GB"/>
              </w:rPr>
              <w:t>t</w:t>
            </w:r>
            <w:r w:rsidRPr="00041B44">
              <w:rPr>
                <w:rFonts w:eastAsia="Times New Roman" w:cs="Arial"/>
                <w:lang w:val="de-DE" w:eastAsia="en-GB"/>
              </w:rPr>
              <w:t xml:space="preserve"> auf einem </w:t>
            </w:r>
            <w:r w:rsidRPr="00041B44">
              <w:rPr>
                <w:rFonts w:eastAsia="Times New Roman" w:cs="Arial"/>
                <w:b/>
                <w:bCs/>
                <w:lang w:val="de-DE" w:eastAsia="en-GB"/>
              </w:rPr>
              <w:t>Rohrsessel</w:t>
            </w:r>
            <w:r w:rsidRPr="00041B44">
              <w:rPr>
                <w:rFonts w:eastAsia="Times New Roman" w:cs="Arial"/>
                <w:lang w:val="de-DE" w:eastAsia="en-GB"/>
              </w:rPr>
              <w:t>.</w:t>
            </w:r>
          </w:p>
          <w:p w14:paraId="78EDCCBB" w14:textId="77777777" w:rsidR="005E220D" w:rsidRPr="00041B44" w:rsidRDefault="005E220D" w:rsidP="001512B1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  <w:tc>
          <w:tcPr>
            <w:tcW w:w="456" w:type="dxa"/>
          </w:tcPr>
          <w:p w14:paraId="55D408F6" w14:textId="77777777" w:rsidR="005E220D" w:rsidRPr="00041B44" w:rsidRDefault="005E220D" w:rsidP="001512B1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</w:tr>
      <w:tr w:rsidR="00041B44" w:rsidRPr="00041B44" w14:paraId="469FDCBF" w14:textId="77777777" w:rsidTr="001512B1">
        <w:trPr>
          <w:trHeight w:val="50"/>
        </w:trPr>
        <w:tc>
          <w:tcPr>
            <w:tcW w:w="587" w:type="dxa"/>
            <w:vMerge/>
          </w:tcPr>
          <w:p w14:paraId="414C15F6" w14:textId="77777777" w:rsidR="005E220D" w:rsidRPr="00041B44" w:rsidRDefault="005E220D" w:rsidP="001512B1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1EF3640C" w14:textId="77777777" w:rsidR="005E220D" w:rsidRPr="00041B44" w:rsidRDefault="005E220D" w:rsidP="001512B1">
            <w:pPr>
              <w:rPr>
                <w:rFonts w:eastAsia="Times New Roman" w:cs="Arial"/>
                <w:bCs/>
                <w:lang w:eastAsia="en-GB"/>
              </w:rPr>
            </w:pPr>
            <w:proofErr w:type="spellStart"/>
            <w:r w:rsidRPr="00041B44">
              <w:rPr>
                <w:rFonts w:eastAsia="Times New Roman" w:cs="Arial"/>
                <w:b/>
                <w:lang w:eastAsia="en-GB"/>
              </w:rPr>
              <w:t>Rohrsessel</w:t>
            </w:r>
            <w:proofErr w:type="spellEnd"/>
            <w:r w:rsidRPr="00041B44">
              <w:rPr>
                <w:rFonts w:eastAsia="Times New Roman" w:cs="Arial"/>
                <w:bCs/>
                <w:lang w:eastAsia="en-GB"/>
              </w:rPr>
              <w:t xml:space="preserve"> is a type of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1E67D" w14:textId="77777777" w:rsidR="005E220D" w:rsidRPr="00041B44" w:rsidRDefault="005E220D" w:rsidP="001512B1">
            <w:pPr>
              <w:rPr>
                <w:bCs/>
                <w:lang w:val="de-DE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a. </w:t>
            </w: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sport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44A37" w14:textId="77777777" w:rsidR="005E220D" w:rsidRPr="00041B44" w:rsidRDefault="00A41B25" w:rsidP="001512B1">
            <w:pPr>
              <w:rPr>
                <w:rFonts w:eastAsia="Times New Roman" w:cs="Arial"/>
                <w:bCs/>
                <w:lang w:val="de-DE" w:eastAsia="en-GB"/>
              </w:rPr>
            </w:pPr>
            <w:sdt>
              <w:sdtPr>
                <w:rPr>
                  <w:bCs/>
                  <w:lang w:val="de-DE"/>
                </w:rPr>
                <w:id w:val="888687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041B44" w:rsidRPr="00041B44" w14:paraId="0CF1769D" w14:textId="77777777" w:rsidTr="001512B1">
        <w:trPr>
          <w:trHeight w:val="50"/>
        </w:trPr>
        <w:tc>
          <w:tcPr>
            <w:tcW w:w="587" w:type="dxa"/>
            <w:vMerge/>
          </w:tcPr>
          <w:p w14:paraId="7DE47123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3FD53F2E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59E1A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b. </w:t>
            </w: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clothing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F35D7" w14:textId="77777777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-146664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041B44" w:rsidRPr="00041B44" w14:paraId="08F0B5E2" w14:textId="77777777" w:rsidTr="001512B1">
        <w:trPr>
          <w:trHeight w:val="50"/>
        </w:trPr>
        <w:tc>
          <w:tcPr>
            <w:tcW w:w="587" w:type="dxa"/>
            <w:vMerge/>
          </w:tcPr>
          <w:p w14:paraId="2660221B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51091AB5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274BB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c. </w:t>
            </w: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furniture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5281D" w14:textId="79D5EE5D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-433667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sdtContent>
            </w:sdt>
          </w:p>
        </w:tc>
      </w:tr>
      <w:tr w:rsidR="005E220D" w:rsidRPr="00041B44" w14:paraId="025F5192" w14:textId="77777777" w:rsidTr="001512B1">
        <w:trPr>
          <w:trHeight w:val="50"/>
        </w:trPr>
        <w:tc>
          <w:tcPr>
            <w:tcW w:w="587" w:type="dxa"/>
            <w:vMerge/>
            <w:tcBorders>
              <w:bottom w:val="single" w:sz="4" w:space="0" w:color="auto"/>
            </w:tcBorders>
          </w:tcPr>
          <w:p w14:paraId="157E4E4F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98EF0D0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9134F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d. </w:t>
            </w: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family</w:t>
            </w:r>
            <w:proofErr w:type="spellEnd"/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 </w:t>
            </w: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member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69CEF" w14:textId="77777777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1719167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</w:tbl>
    <w:p w14:paraId="1DC9123A" w14:textId="77777777" w:rsidR="005E220D" w:rsidRPr="00041B44" w:rsidRDefault="005E220D" w:rsidP="005E220D">
      <w:pPr>
        <w:rPr>
          <w:lang w:val="de-D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87"/>
        <w:gridCol w:w="3944"/>
        <w:gridCol w:w="3261"/>
        <w:gridCol w:w="456"/>
      </w:tblGrid>
      <w:tr w:rsidR="00041B44" w:rsidRPr="00041B44" w14:paraId="093916DE" w14:textId="77777777" w:rsidTr="001512B1">
        <w:trPr>
          <w:trHeight w:val="50"/>
        </w:trPr>
        <w:tc>
          <w:tcPr>
            <w:tcW w:w="587" w:type="dxa"/>
            <w:vMerge w:val="restart"/>
          </w:tcPr>
          <w:p w14:paraId="45CCF9CA" w14:textId="77777777" w:rsidR="005E220D" w:rsidRPr="00041B44" w:rsidRDefault="005E220D" w:rsidP="001512B1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br/>
            </w:r>
            <w:r w:rsidRPr="00041B44">
              <w:rPr>
                <w:rFonts w:eastAsia="Times New Roman" w:cs="Arial"/>
                <w:bCs/>
                <w:lang w:val="de-DE" w:eastAsia="en-GB"/>
              </w:rPr>
              <w:br/>
            </w:r>
            <w:r w:rsidRPr="00041B44">
              <w:rPr>
                <w:rFonts w:eastAsia="Times New Roman" w:cs="Arial"/>
                <w:bCs/>
                <w:lang w:val="de-DE" w:eastAsia="en-GB"/>
              </w:rPr>
              <w:br/>
              <w:t>2.</w:t>
            </w:r>
          </w:p>
        </w:tc>
        <w:tc>
          <w:tcPr>
            <w:tcW w:w="7205" w:type="dxa"/>
            <w:gridSpan w:val="2"/>
          </w:tcPr>
          <w:p w14:paraId="63978622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  <w:p w14:paraId="4701B8B1" w14:textId="5A431F04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Ich </w:t>
            </w:r>
            <w:r w:rsidR="009759AC" w:rsidRPr="00041B44">
              <w:rPr>
                <w:rFonts w:eastAsia="Times New Roman" w:cs="Arial"/>
                <w:bCs/>
                <w:lang w:val="de-DE" w:eastAsia="en-GB"/>
              </w:rPr>
              <w:t xml:space="preserve">trage </w:t>
            </w:r>
            <w:r w:rsidRPr="00041B44">
              <w:rPr>
                <w:rFonts w:eastAsia="Times New Roman" w:cs="Arial"/>
                <w:bCs/>
                <w:lang w:val="de-DE" w:eastAsia="en-GB"/>
              </w:rPr>
              <w:t>gern eine Mütze auf dem Kopf</w:t>
            </w:r>
            <w:r w:rsidR="004F5DFE" w:rsidRPr="00041B44">
              <w:rPr>
                <w:rFonts w:eastAsia="Times New Roman" w:cs="Arial"/>
                <w:bCs/>
                <w:lang w:val="de-DE" w:eastAsia="en-GB"/>
              </w:rPr>
              <w:t>.</w:t>
            </w:r>
          </w:p>
          <w:p w14:paraId="28173F2F" w14:textId="77777777" w:rsidR="005E220D" w:rsidRPr="00041B44" w:rsidRDefault="005E220D" w:rsidP="001512B1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  <w:tc>
          <w:tcPr>
            <w:tcW w:w="456" w:type="dxa"/>
          </w:tcPr>
          <w:p w14:paraId="1EDFC298" w14:textId="77777777" w:rsidR="005E220D" w:rsidRPr="00041B44" w:rsidRDefault="005E220D" w:rsidP="001512B1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</w:tr>
      <w:tr w:rsidR="00041B44" w:rsidRPr="00041B44" w14:paraId="2232CD06" w14:textId="77777777" w:rsidTr="001512B1">
        <w:trPr>
          <w:trHeight w:val="50"/>
        </w:trPr>
        <w:tc>
          <w:tcPr>
            <w:tcW w:w="587" w:type="dxa"/>
            <w:vMerge/>
          </w:tcPr>
          <w:p w14:paraId="6E2EE75C" w14:textId="77777777" w:rsidR="005E220D" w:rsidRPr="00041B44" w:rsidRDefault="005E220D" w:rsidP="001512B1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186EB4C7" w14:textId="77777777" w:rsidR="005E220D" w:rsidRPr="00041B44" w:rsidRDefault="005E220D" w:rsidP="001512B1">
            <w:pPr>
              <w:rPr>
                <w:rFonts w:eastAsia="Times New Roman" w:cs="Arial"/>
                <w:bCs/>
                <w:lang w:eastAsia="en-GB"/>
              </w:rPr>
            </w:pPr>
            <w:proofErr w:type="spellStart"/>
            <w:r w:rsidRPr="00041B44">
              <w:rPr>
                <w:rFonts w:eastAsia="Times New Roman" w:cs="Arial"/>
                <w:b/>
                <w:lang w:eastAsia="en-GB"/>
              </w:rPr>
              <w:t>Mütze</w:t>
            </w:r>
            <w:proofErr w:type="spellEnd"/>
            <w:r w:rsidRPr="00041B44">
              <w:rPr>
                <w:rFonts w:eastAsia="Times New Roman" w:cs="Arial"/>
                <w:bCs/>
                <w:lang w:eastAsia="en-GB"/>
              </w:rPr>
              <w:t xml:space="preserve"> is a type of 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9EF9C" w14:textId="77777777" w:rsidR="005E220D" w:rsidRPr="00041B44" w:rsidRDefault="005E220D" w:rsidP="001512B1">
            <w:pPr>
              <w:rPr>
                <w:bCs/>
                <w:lang w:val="de-DE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a. </w:t>
            </w: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movement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A3228" w14:textId="77777777" w:rsidR="005E220D" w:rsidRPr="00041B44" w:rsidRDefault="00A41B25" w:rsidP="001512B1">
            <w:pPr>
              <w:rPr>
                <w:rFonts w:eastAsia="Times New Roman" w:cs="Arial"/>
                <w:bCs/>
                <w:lang w:val="de-DE" w:eastAsia="en-GB"/>
              </w:rPr>
            </w:pPr>
            <w:sdt>
              <w:sdtPr>
                <w:rPr>
                  <w:bCs/>
                  <w:lang w:val="de-DE"/>
                </w:rPr>
                <w:id w:val="-900590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041B44" w:rsidRPr="00041B44" w14:paraId="33BBDA79" w14:textId="77777777" w:rsidTr="001512B1">
        <w:trPr>
          <w:trHeight w:val="50"/>
        </w:trPr>
        <w:tc>
          <w:tcPr>
            <w:tcW w:w="587" w:type="dxa"/>
            <w:vMerge/>
          </w:tcPr>
          <w:p w14:paraId="11F02445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44AC17F3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F978D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>b. ha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5C0A1" w14:textId="3939B614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71632445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sdtContent>
            </w:sdt>
          </w:p>
        </w:tc>
      </w:tr>
      <w:tr w:rsidR="00041B44" w:rsidRPr="00041B44" w14:paraId="6B734F22" w14:textId="77777777" w:rsidTr="001512B1">
        <w:trPr>
          <w:trHeight w:val="50"/>
        </w:trPr>
        <w:tc>
          <w:tcPr>
            <w:tcW w:w="587" w:type="dxa"/>
            <w:vMerge/>
          </w:tcPr>
          <w:p w14:paraId="48B922B5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01754FED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7E63B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c. </w:t>
            </w: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thinking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82293" w14:textId="77777777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-1352643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5E220D" w:rsidRPr="00041B44" w14:paraId="18A6C528" w14:textId="77777777" w:rsidTr="001512B1">
        <w:trPr>
          <w:trHeight w:val="50"/>
        </w:trPr>
        <w:tc>
          <w:tcPr>
            <w:tcW w:w="587" w:type="dxa"/>
            <w:vMerge/>
            <w:tcBorders>
              <w:bottom w:val="single" w:sz="4" w:space="0" w:color="auto"/>
            </w:tcBorders>
          </w:tcPr>
          <w:p w14:paraId="41AFB8E6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0D55189D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DF656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d. </w:t>
            </w: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fabric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FF6AB" w14:textId="77777777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-792825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</w:tbl>
    <w:p w14:paraId="50E64A80" w14:textId="77777777" w:rsidR="005E220D" w:rsidRPr="00041B44" w:rsidRDefault="005E220D" w:rsidP="005E220D">
      <w:pPr>
        <w:rPr>
          <w:highlight w:val="yellow"/>
          <w:lang w:val="de-D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87"/>
        <w:gridCol w:w="3944"/>
        <w:gridCol w:w="3261"/>
        <w:gridCol w:w="456"/>
      </w:tblGrid>
      <w:tr w:rsidR="00041B44" w:rsidRPr="00041B44" w14:paraId="24E922D6" w14:textId="77777777" w:rsidTr="001512B1">
        <w:trPr>
          <w:trHeight w:val="50"/>
        </w:trPr>
        <w:tc>
          <w:tcPr>
            <w:tcW w:w="587" w:type="dxa"/>
            <w:vMerge w:val="restart"/>
          </w:tcPr>
          <w:p w14:paraId="2DC4E878" w14:textId="77777777" w:rsidR="005E220D" w:rsidRPr="00041B44" w:rsidRDefault="005E220D" w:rsidP="001512B1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br/>
            </w:r>
            <w:r w:rsidRPr="00041B44">
              <w:rPr>
                <w:rFonts w:eastAsia="Times New Roman" w:cs="Arial"/>
                <w:bCs/>
                <w:lang w:val="de-DE" w:eastAsia="en-GB"/>
              </w:rPr>
              <w:br/>
            </w:r>
            <w:r w:rsidRPr="00041B44">
              <w:rPr>
                <w:rFonts w:eastAsia="Times New Roman" w:cs="Arial"/>
                <w:bCs/>
                <w:lang w:val="de-DE" w:eastAsia="en-GB"/>
              </w:rPr>
              <w:br/>
              <w:t>3.</w:t>
            </w:r>
          </w:p>
        </w:tc>
        <w:tc>
          <w:tcPr>
            <w:tcW w:w="7205" w:type="dxa"/>
            <w:gridSpan w:val="2"/>
          </w:tcPr>
          <w:p w14:paraId="76170082" w14:textId="77777777" w:rsidR="005E220D" w:rsidRPr="00041B44" w:rsidRDefault="005E220D" w:rsidP="001512B1">
            <w:pPr>
              <w:rPr>
                <w:rFonts w:eastAsia="Times New Roman" w:cs="Arial"/>
                <w:lang w:val="de-DE" w:eastAsia="en-GB"/>
              </w:rPr>
            </w:pPr>
          </w:p>
          <w:p w14:paraId="6B7B6EEA" w14:textId="77777777" w:rsidR="005E220D" w:rsidRPr="00041B44" w:rsidRDefault="005E220D" w:rsidP="001512B1">
            <w:pPr>
              <w:rPr>
                <w:rFonts w:eastAsia="Times New Roman" w:cs="Arial"/>
                <w:lang w:val="de-DE" w:eastAsia="en-GB"/>
              </w:rPr>
            </w:pPr>
            <w:r w:rsidRPr="00041B44">
              <w:rPr>
                <w:rFonts w:eastAsia="Times New Roman" w:cs="Arial"/>
                <w:lang w:val="de-DE" w:eastAsia="en-GB"/>
              </w:rPr>
              <w:t xml:space="preserve">Das Paar </w:t>
            </w:r>
            <w:r w:rsidRPr="00041B44">
              <w:rPr>
                <w:rFonts w:eastAsia="Times New Roman" w:cs="Arial"/>
                <w:b/>
                <w:bCs/>
                <w:lang w:val="de-DE" w:eastAsia="en-GB"/>
              </w:rPr>
              <w:t>schlendert</w:t>
            </w:r>
            <w:r w:rsidRPr="00041B44">
              <w:rPr>
                <w:rFonts w:eastAsia="Times New Roman" w:cs="Arial"/>
                <w:lang w:val="de-DE" w:eastAsia="en-GB"/>
              </w:rPr>
              <w:t xml:space="preserve"> langsam durch das Dorf.</w:t>
            </w:r>
          </w:p>
          <w:p w14:paraId="795AF23A" w14:textId="77777777" w:rsidR="005E220D" w:rsidRPr="00041B44" w:rsidRDefault="005E220D" w:rsidP="001512B1">
            <w:pPr>
              <w:rPr>
                <w:rFonts w:eastAsia="Times New Roman" w:cs="Arial"/>
                <w:lang w:val="de-DE" w:eastAsia="en-GB"/>
              </w:rPr>
            </w:pPr>
          </w:p>
        </w:tc>
        <w:tc>
          <w:tcPr>
            <w:tcW w:w="456" w:type="dxa"/>
          </w:tcPr>
          <w:p w14:paraId="310B9894" w14:textId="77777777" w:rsidR="005E220D" w:rsidRPr="00041B44" w:rsidRDefault="005E220D" w:rsidP="001512B1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</w:tr>
      <w:tr w:rsidR="00041B44" w:rsidRPr="00041B44" w14:paraId="50F74F6D" w14:textId="77777777" w:rsidTr="001512B1">
        <w:trPr>
          <w:trHeight w:val="50"/>
        </w:trPr>
        <w:tc>
          <w:tcPr>
            <w:tcW w:w="587" w:type="dxa"/>
            <w:vMerge/>
          </w:tcPr>
          <w:p w14:paraId="1EEA20A5" w14:textId="77777777" w:rsidR="005E220D" w:rsidRPr="00041B44" w:rsidRDefault="005E220D" w:rsidP="001512B1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16F31690" w14:textId="77777777" w:rsidR="005E220D" w:rsidRPr="00041B44" w:rsidRDefault="005E220D" w:rsidP="001512B1">
            <w:pPr>
              <w:rPr>
                <w:rFonts w:eastAsia="Times New Roman" w:cs="Arial"/>
                <w:bCs/>
                <w:lang w:eastAsia="en-GB"/>
              </w:rPr>
            </w:pPr>
            <w:proofErr w:type="spellStart"/>
            <w:r w:rsidRPr="00041B44">
              <w:rPr>
                <w:rFonts w:eastAsia="Times New Roman" w:cs="Arial"/>
                <w:b/>
                <w:lang w:eastAsia="en-GB"/>
              </w:rPr>
              <w:t>Schlendern</w:t>
            </w:r>
            <w:proofErr w:type="spellEnd"/>
            <w:r w:rsidRPr="00041B44">
              <w:rPr>
                <w:rFonts w:eastAsia="Times New Roman" w:cs="Arial"/>
                <w:b/>
                <w:lang w:eastAsia="en-GB"/>
              </w:rPr>
              <w:t xml:space="preserve"> </w:t>
            </w:r>
            <w:r w:rsidRPr="00041B44">
              <w:rPr>
                <w:rFonts w:eastAsia="Times New Roman" w:cs="Arial"/>
                <w:bCs/>
                <w:lang w:eastAsia="en-GB"/>
              </w:rPr>
              <w:t>is a type of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543C5" w14:textId="77777777" w:rsidR="005E220D" w:rsidRPr="00041B44" w:rsidRDefault="005E220D" w:rsidP="001512B1">
            <w:pPr>
              <w:rPr>
                <w:bCs/>
                <w:lang w:val="de-DE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a. </w:t>
            </w: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eating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58B8B" w14:textId="77777777" w:rsidR="005E220D" w:rsidRPr="00041B44" w:rsidRDefault="00A41B25" w:rsidP="001512B1">
            <w:pPr>
              <w:rPr>
                <w:rFonts w:eastAsia="Times New Roman" w:cs="Arial"/>
                <w:bCs/>
                <w:lang w:val="de-DE" w:eastAsia="en-GB"/>
              </w:rPr>
            </w:pPr>
            <w:sdt>
              <w:sdtPr>
                <w:rPr>
                  <w:bCs/>
                  <w:lang w:val="de-DE"/>
                </w:rPr>
                <w:id w:val="521367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041B44" w:rsidRPr="00041B44" w14:paraId="38F2AECB" w14:textId="77777777" w:rsidTr="001512B1">
        <w:trPr>
          <w:trHeight w:val="50"/>
        </w:trPr>
        <w:tc>
          <w:tcPr>
            <w:tcW w:w="587" w:type="dxa"/>
            <w:vMerge/>
          </w:tcPr>
          <w:p w14:paraId="3AAEF339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64B59763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DAE52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b. </w:t>
            </w: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sitting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55535" w14:textId="77777777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-1093780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041B44" w:rsidRPr="00041B44" w14:paraId="0B184FEF" w14:textId="77777777" w:rsidTr="001512B1">
        <w:trPr>
          <w:trHeight w:val="50"/>
        </w:trPr>
        <w:tc>
          <w:tcPr>
            <w:tcW w:w="587" w:type="dxa"/>
            <w:vMerge/>
          </w:tcPr>
          <w:p w14:paraId="512861BC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153A47C9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09F5E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c. </w:t>
            </w: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painting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EBF92" w14:textId="77777777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1114630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5E220D" w:rsidRPr="00041B44" w14:paraId="3A06472D" w14:textId="77777777" w:rsidTr="001512B1">
        <w:trPr>
          <w:trHeight w:val="50"/>
        </w:trPr>
        <w:tc>
          <w:tcPr>
            <w:tcW w:w="587" w:type="dxa"/>
            <w:vMerge/>
            <w:tcBorders>
              <w:bottom w:val="single" w:sz="4" w:space="0" w:color="auto"/>
            </w:tcBorders>
          </w:tcPr>
          <w:p w14:paraId="3EBF3C19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9714E5E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84A56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d. </w:t>
            </w: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walking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88514" w14:textId="77777777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-190629133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sdtContent>
            </w:sdt>
          </w:p>
        </w:tc>
      </w:tr>
    </w:tbl>
    <w:p w14:paraId="1DE56D61" w14:textId="77777777" w:rsidR="005E220D" w:rsidRPr="00041B44" w:rsidRDefault="005E220D" w:rsidP="005E220D">
      <w:pPr>
        <w:spacing w:after="0" w:line="240" w:lineRule="auto"/>
        <w:rPr>
          <w:highlight w:val="yellow"/>
          <w:lang w:val="de-D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87"/>
        <w:gridCol w:w="3944"/>
        <w:gridCol w:w="3261"/>
        <w:gridCol w:w="456"/>
      </w:tblGrid>
      <w:tr w:rsidR="00041B44" w:rsidRPr="00041B44" w14:paraId="108393B9" w14:textId="77777777" w:rsidTr="001512B1">
        <w:trPr>
          <w:trHeight w:val="50"/>
        </w:trPr>
        <w:tc>
          <w:tcPr>
            <w:tcW w:w="587" w:type="dxa"/>
            <w:vMerge w:val="restart"/>
          </w:tcPr>
          <w:p w14:paraId="05A1E886" w14:textId="77777777" w:rsidR="005E220D" w:rsidRPr="00041B44" w:rsidRDefault="005E220D" w:rsidP="001512B1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br/>
            </w:r>
            <w:r w:rsidRPr="00041B44">
              <w:rPr>
                <w:rFonts w:eastAsia="Times New Roman" w:cs="Arial"/>
                <w:bCs/>
                <w:lang w:val="de-DE" w:eastAsia="en-GB"/>
              </w:rPr>
              <w:br/>
            </w:r>
            <w:r w:rsidRPr="00041B44">
              <w:rPr>
                <w:rFonts w:eastAsia="Times New Roman" w:cs="Arial"/>
                <w:bCs/>
                <w:lang w:val="de-DE" w:eastAsia="en-GB"/>
              </w:rPr>
              <w:br/>
              <w:t>4.</w:t>
            </w:r>
          </w:p>
        </w:tc>
        <w:tc>
          <w:tcPr>
            <w:tcW w:w="7205" w:type="dxa"/>
            <w:gridSpan w:val="2"/>
          </w:tcPr>
          <w:p w14:paraId="2F621EB1" w14:textId="77777777" w:rsidR="005E220D" w:rsidRPr="00041B44" w:rsidRDefault="005E220D" w:rsidP="001512B1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  <w:p w14:paraId="6240471D" w14:textId="77777777" w:rsidR="005E220D" w:rsidRPr="00041B44" w:rsidRDefault="005E220D" w:rsidP="001512B1">
            <w:pPr>
              <w:rPr>
                <w:rFonts w:eastAsia="Times New Roman" w:cs="Arial"/>
                <w:lang w:val="de-DE" w:eastAsia="en-GB"/>
              </w:rPr>
            </w:pPr>
            <w:r w:rsidRPr="00041B44">
              <w:rPr>
                <w:rFonts w:eastAsia="Times New Roman" w:cs="Arial"/>
                <w:lang w:val="de-DE" w:eastAsia="en-GB"/>
              </w:rPr>
              <w:t>Wir haben gestern</w:t>
            </w:r>
            <w:r w:rsidRPr="00041B44">
              <w:rPr>
                <w:rFonts w:eastAsia="Times New Roman" w:cs="Arial"/>
                <w:b/>
                <w:bCs/>
                <w:lang w:val="de-DE" w:eastAsia="en-GB"/>
              </w:rPr>
              <w:t xml:space="preserve"> Spätzle </w:t>
            </w:r>
            <w:r w:rsidRPr="00041B44">
              <w:rPr>
                <w:rFonts w:eastAsia="Times New Roman" w:cs="Arial"/>
                <w:lang w:val="de-DE" w:eastAsia="en-GB"/>
              </w:rPr>
              <w:t>mit Fleisch gegessen.</w:t>
            </w:r>
            <w:r w:rsidRPr="00041B44">
              <w:rPr>
                <w:rFonts w:eastAsia="Times New Roman" w:cs="Arial"/>
                <w:lang w:val="de-DE" w:eastAsia="en-GB"/>
              </w:rPr>
              <w:br/>
            </w:r>
          </w:p>
        </w:tc>
        <w:tc>
          <w:tcPr>
            <w:tcW w:w="456" w:type="dxa"/>
          </w:tcPr>
          <w:p w14:paraId="56F50311" w14:textId="77777777" w:rsidR="005E220D" w:rsidRPr="00041B44" w:rsidRDefault="005E220D" w:rsidP="001512B1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</w:tr>
      <w:tr w:rsidR="00041B44" w:rsidRPr="00041B44" w14:paraId="64A6D25B" w14:textId="77777777" w:rsidTr="001512B1">
        <w:trPr>
          <w:trHeight w:val="50"/>
        </w:trPr>
        <w:tc>
          <w:tcPr>
            <w:tcW w:w="587" w:type="dxa"/>
            <w:vMerge/>
            <w:tcBorders>
              <w:right w:val="single" w:sz="4" w:space="0" w:color="auto"/>
            </w:tcBorders>
          </w:tcPr>
          <w:p w14:paraId="22C6CCF1" w14:textId="77777777" w:rsidR="005E220D" w:rsidRPr="00041B44" w:rsidRDefault="005E220D" w:rsidP="001512B1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0FDE3" w14:textId="77777777" w:rsidR="005E220D" w:rsidRPr="00041B44" w:rsidRDefault="005E220D" w:rsidP="001512B1">
            <w:pPr>
              <w:rPr>
                <w:rFonts w:eastAsia="Times New Roman" w:cs="Arial"/>
                <w:lang w:eastAsia="en-GB"/>
              </w:rPr>
            </w:pPr>
            <w:r w:rsidRPr="00041B44">
              <w:rPr>
                <w:rFonts w:eastAsia="Times New Roman" w:cs="Arial"/>
                <w:b/>
                <w:bCs/>
                <w:lang w:eastAsia="en-GB"/>
              </w:rPr>
              <w:t xml:space="preserve">Spätzle </w:t>
            </w:r>
            <w:r w:rsidRPr="00041B44">
              <w:rPr>
                <w:rFonts w:eastAsia="Times New Roman" w:cs="Arial"/>
                <w:lang w:eastAsia="en-GB"/>
              </w:rPr>
              <w:t>is a type of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8BA1F" w14:textId="77777777" w:rsidR="005E220D" w:rsidRPr="00041B44" w:rsidRDefault="005E220D" w:rsidP="001512B1">
            <w:pPr>
              <w:rPr>
                <w:bCs/>
                <w:lang w:val="de-DE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a. </w:t>
            </w: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drink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8E3C5" w14:textId="77777777" w:rsidR="005E220D" w:rsidRPr="00041B44" w:rsidRDefault="00A41B25" w:rsidP="001512B1">
            <w:pPr>
              <w:rPr>
                <w:rFonts w:eastAsia="Times New Roman" w:cs="Arial"/>
                <w:bCs/>
                <w:lang w:val="de-DE" w:eastAsia="en-GB"/>
              </w:rPr>
            </w:pPr>
            <w:sdt>
              <w:sdtPr>
                <w:rPr>
                  <w:bCs/>
                  <w:lang w:val="de-DE"/>
                </w:rPr>
                <w:id w:val="639301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041B44" w:rsidRPr="00041B44" w14:paraId="5CA9203A" w14:textId="77777777" w:rsidTr="001512B1">
        <w:trPr>
          <w:trHeight w:val="50"/>
        </w:trPr>
        <w:tc>
          <w:tcPr>
            <w:tcW w:w="587" w:type="dxa"/>
            <w:vMerge/>
            <w:tcBorders>
              <w:right w:val="single" w:sz="4" w:space="0" w:color="auto"/>
            </w:tcBorders>
          </w:tcPr>
          <w:p w14:paraId="6EE0EC6F" w14:textId="77777777" w:rsidR="005E220D" w:rsidRPr="00041B44" w:rsidRDefault="005E220D" w:rsidP="001512B1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B566F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FC0C3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b. </w:t>
            </w: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celebration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2A38C" w14:textId="77777777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1936313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041B44" w:rsidRPr="00041B44" w14:paraId="2E90DA16" w14:textId="77777777" w:rsidTr="001512B1">
        <w:trPr>
          <w:trHeight w:val="50"/>
        </w:trPr>
        <w:tc>
          <w:tcPr>
            <w:tcW w:w="587" w:type="dxa"/>
            <w:vMerge/>
            <w:tcBorders>
              <w:right w:val="single" w:sz="4" w:space="0" w:color="auto"/>
            </w:tcBorders>
          </w:tcPr>
          <w:p w14:paraId="5F464043" w14:textId="77777777" w:rsidR="005E220D" w:rsidRPr="00041B44" w:rsidRDefault="005E220D" w:rsidP="001512B1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C3976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525A7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c. </w:t>
            </w: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food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263F0" w14:textId="3C4739FD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118131936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sdtContent>
            </w:sdt>
          </w:p>
        </w:tc>
      </w:tr>
      <w:tr w:rsidR="005E220D" w:rsidRPr="00041B44" w14:paraId="305423CF" w14:textId="77777777" w:rsidTr="001512B1">
        <w:trPr>
          <w:trHeight w:val="50"/>
        </w:trPr>
        <w:tc>
          <w:tcPr>
            <w:tcW w:w="587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060B470D" w14:textId="77777777" w:rsidR="005E220D" w:rsidRPr="00041B44" w:rsidRDefault="005E220D" w:rsidP="001512B1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17504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31C9B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d. </w:t>
            </w: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utensil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D2D6A" w14:textId="77777777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-1598007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</w:tbl>
    <w:p w14:paraId="26EE900C" w14:textId="77777777" w:rsidR="005E220D" w:rsidRPr="00041B44" w:rsidRDefault="005E220D" w:rsidP="005E220D">
      <w:pPr>
        <w:spacing w:after="0" w:line="240" w:lineRule="auto"/>
        <w:rPr>
          <w:highlight w:val="yellow"/>
          <w:lang w:val="de-D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87"/>
        <w:gridCol w:w="3944"/>
        <w:gridCol w:w="3261"/>
        <w:gridCol w:w="456"/>
      </w:tblGrid>
      <w:tr w:rsidR="00041B44" w:rsidRPr="00041B44" w14:paraId="03434BC0" w14:textId="77777777" w:rsidTr="001512B1">
        <w:trPr>
          <w:trHeight w:val="50"/>
        </w:trPr>
        <w:tc>
          <w:tcPr>
            <w:tcW w:w="587" w:type="dxa"/>
            <w:vMerge w:val="restart"/>
          </w:tcPr>
          <w:p w14:paraId="2918D9A7" w14:textId="77777777" w:rsidR="005E220D" w:rsidRPr="00041B44" w:rsidRDefault="005E220D" w:rsidP="001512B1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br/>
            </w:r>
            <w:r w:rsidRPr="00041B44">
              <w:rPr>
                <w:rFonts w:eastAsia="Times New Roman" w:cs="Arial"/>
                <w:bCs/>
                <w:lang w:val="de-DE" w:eastAsia="en-GB"/>
              </w:rPr>
              <w:br/>
            </w:r>
            <w:r w:rsidRPr="00041B44">
              <w:rPr>
                <w:rFonts w:eastAsia="Times New Roman" w:cs="Arial"/>
                <w:bCs/>
                <w:lang w:val="de-DE" w:eastAsia="en-GB"/>
              </w:rPr>
              <w:br/>
              <w:t>5.</w:t>
            </w:r>
          </w:p>
        </w:tc>
        <w:tc>
          <w:tcPr>
            <w:tcW w:w="7205" w:type="dxa"/>
            <w:gridSpan w:val="2"/>
          </w:tcPr>
          <w:p w14:paraId="3962A579" w14:textId="192C7A88" w:rsidR="005E220D" w:rsidRPr="00041B44" w:rsidRDefault="005E220D" w:rsidP="001512B1">
            <w:pPr>
              <w:rPr>
                <w:rFonts w:eastAsia="Times New Roman" w:cs="Arial"/>
                <w:lang w:val="de-DE" w:eastAsia="en-GB"/>
              </w:rPr>
            </w:pPr>
            <w:r w:rsidRPr="00041B44">
              <w:rPr>
                <w:rFonts w:eastAsia="Times New Roman" w:cs="Arial"/>
                <w:lang w:val="de-DE" w:eastAsia="en-GB"/>
              </w:rPr>
              <w:br/>
              <w:t xml:space="preserve">Sie hat </w:t>
            </w:r>
            <w:r w:rsidRPr="00041B44">
              <w:rPr>
                <w:rFonts w:eastAsia="Times New Roman" w:cs="Arial"/>
                <w:b/>
                <w:bCs/>
                <w:lang w:val="de-DE" w:eastAsia="en-GB"/>
              </w:rPr>
              <w:t>geduldig</w:t>
            </w:r>
            <w:r w:rsidRPr="00041B44">
              <w:rPr>
                <w:rFonts w:eastAsia="Times New Roman" w:cs="Arial"/>
                <w:lang w:val="de-DE" w:eastAsia="en-GB"/>
              </w:rPr>
              <w:t xml:space="preserve"> </w:t>
            </w:r>
            <w:r w:rsidR="0061738F" w:rsidRPr="00041B44">
              <w:rPr>
                <w:rFonts w:eastAsia="Times New Roman" w:cs="Arial"/>
                <w:lang w:val="de-DE" w:eastAsia="en-GB"/>
              </w:rPr>
              <w:t xml:space="preserve">auf </w:t>
            </w:r>
            <w:r w:rsidRPr="00041B44">
              <w:rPr>
                <w:rFonts w:eastAsia="Times New Roman" w:cs="Arial"/>
                <w:lang w:val="de-DE" w:eastAsia="en-GB"/>
              </w:rPr>
              <w:t>alle Fragen geantwortet.</w:t>
            </w:r>
          </w:p>
          <w:p w14:paraId="1872E994" w14:textId="77777777" w:rsidR="005E220D" w:rsidRPr="00041B44" w:rsidRDefault="005E220D" w:rsidP="001512B1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  <w:tc>
          <w:tcPr>
            <w:tcW w:w="456" w:type="dxa"/>
          </w:tcPr>
          <w:p w14:paraId="0B778559" w14:textId="77777777" w:rsidR="005E220D" w:rsidRPr="00041B44" w:rsidRDefault="005E220D" w:rsidP="001512B1">
            <w:pPr>
              <w:rPr>
                <w:rFonts w:eastAsia="Times New Roman" w:cs="Arial"/>
                <w:b/>
                <w:bCs/>
                <w:lang w:val="de-DE" w:eastAsia="en-GB"/>
              </w:rPr>
            </w:pPr>
          </w:p>
        </w:tc>
      </w:tr>
      <w:tr w:rsidR="00041B44" w:rsidRPr="00041B44" w14:paraId="073F7EF6" w14:textId="77777777" w:rsidTr="001512B1">
        <w:trPr>
          <w:trHeight w:val="50"/>
        </w:trPr>
        <w:tc>
          <w:tcPr>
            <w:tcW w:w="587" w:type="dxa"/>
            <w:vMerge/>
          </w:tcPr>
          <w:p w14:paraId="47BDC2DE" w14:textId="77777777" w:rsidR="005E220D" w:rsidRPr="00041B44" w:rsidRDefault="005E220D" w:rsidP="001512B1">
            <w:pPr>
              <w:jc w:val="center"/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55E98861" w14:textId="77777777" w:rsidR="005E220D" w:rsidRPr="00041B44" w:rsidRDefault="005E220D" w:rsidP="001512B1">
            <w:pPr>
              <w:rPr>
                <w:rFonts w:eastAsia="Times New Roman" w:cs="Arial"/>
                <w:bCs/>
                <w:lang w:eastAsia="en-GB"/>
              </w:rPr>
            </w:pPr>
            <w:proofErr w:type="spellStart"/>
            <w:r w:rsidRPr="00041B44">
              <w:rPr>
                <w:rFonts w:eastAsia="Times New Roman" w:cs="Arial"/>
                <w:b/>
                <w:lang w:eastAsia="en-GB"/>
              </w:rPr>
              <w:t>Geduldig</w:t>
            </w:r>
            <w:proofErr w:type="spellEnd"/>
            <w:r w:rsidRPr="00041B44">
              <w:rPr>
                <w:rFonts w:eastAsia="Times New Roman" w:cs="Arial"/>
                <w:bCs/>
                <w:lang w:eastAsia="en-GB"/>
              </w:rPr>
              <w:t xml:space="preserve"> is a type of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1D7E3" w14:textId="77777777" w:rsidR="005E220D" w:rsidRPr="00041B44" w:rsidRDefault="005E220D" w:rsidP="001512B1">
            <w:pPr>
              <w:rPr>
                <w:bCs/>
                <w:lang w:val="de-DE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a. personal </w:t>
            </w: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characteristic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419D2" w14:textId="0B656AC3" w:rsidR="005E220D" w:rsidRPr="00041B44" w:rsidRDefault="00A41B25" w:rsidP="001512B1">
            <w:pPr>
              <w:rPr>
                <w:rFonts w:eastAsia="Times New Roman" w:cs="Arial"/>
                <w:bCs/>
                <w:lang w:val="de-DE" w:eastAsia="en-GB"/>
              </w:rPr>
            </w:pPr>
            <w:sdt>
              <w:sdtPr>
                <w:rPr>
                  <w:bCs/>
                  <w:lang w:val="de-DE"/>
                </w:rPr>
                <w:id w:val="11966598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sdtContent>
            </w:sdt>
          </w:p>
        </w:tc>
      </w:tr>
      <w:tr w:rsidR="00041B44" w:rsidRPr="00041B44" w14:paraId="0B3FC6CF" w14:textId="77777777" w:rsidTr="001512B1">
        <w:trPr>
          <w:trHeight w:val="50"/>
        </w:trPr>
        <w:tc>
          <w:tcPr>
            <w:tcW w:w="587" w:type="dxa"/>
            <w:vMerge/>
          </w:tcPr>
          <w:p w14:paraId="29F64589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67D66C03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AA7BA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b. </w:t>
            </w: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beauty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14EFB" w14:textId="77777777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1503016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041B44" w:rsidRPr="00041B44" w14:paraId="08E97A54" w14:textId="77777777" w:rsidTr="001512B1">
        <w:trPr>
          <w:trHeight w:val="50"/>
        </w:trPr>
        <w:tc>
          <w:tcPr>
            <w:tcW w:w="587" w:type="dxa"/>
            <w:vMerge/>
          </w:tcPr>
          <w:p w14:paraId="28BA9B96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19EF9FAA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CEBE4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c. </w:t>
            </w:r>
            <w:proofErr w:type="spellStart"/>
            <w:r w:rsidRPr="00041B44">
              <w:rPr>
                <w:rFonts w:eastAsia="Times New Roman" w:cs="Arial"/>
                <w:bCs/>
                <w:lang w:val="de-DE" w:eastAsia="en-GB"/>
              </w:rPr>
              <w:t>colour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246F9" w14:textId="77777777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1041556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  <w:tr w:rsidR="005E220D" w:rsidRPr="00041B44" w14:paraId="5B611959" w14:textId="77777777" w:rsidTr="001512B1">
        <w:trPr>
          <w:trHeight w:val="50"/>
        </w:trPr>
        <w:tc>
          <w:tcPr>
            <w:tcW w:w="587" w:type="dxa"/>
            <w:vMerge/>
            <w:tcBorders>
              <w:bottom w:val="single" w:sz="4" w:space="0" w:color="auto"/>
            </w:tcBorders>
          </w:tcPr>
          <w:p w14:paraId="0006A104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195BC848" w14:textId="77777777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F43FA" w14:textId="43F08E95" w:rsidR="005E220D" w:rsidRPr="00041B44" w:rsidRDefault="005E220D" w:rsidP="001512B1">
            <w:pPr>
              <w:rPr>
                <w:rFonts w:eastAsia="Times New Roman" w:cs="Arial"/>
                <w:bCs/>
                <w:lang w:val="de-DE" w:eastAsia="en-GB"/>
              </w:rPr>
            </w:pPr>
            <w:r w:rsidRPr="00041B44">
              <w:rPr>
                <w:rFonts w:eastAsia="Times New Roman" w:cs="Arial"/>
                <w:bCs/>
                <w:lang w:val="de-DE" w:eastAsia="en-GB"/>
              </w:rPr>
              <w:t xml:space="preserve">d. </w:t>
            </w:r>
            <w:proofErr w:type="spellStart"/>
            <w:r w:rsidR="00BB57F2" w:rsidRPr="00041B44">
              <w:rPr>
                <w:rFonts w:eastAsia="Times New Roman" w:cs="Arial"/>
                <w:bCs/>
                <w:lang w:val="de-DE" w:eastAsia="en-GB"/>
              </w:rPr>
              <w:t>distance</w:t>
            </w:r>
            <w:proofErr w:type="spellEnd"/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FC2CD" w14:textId="77777777" w:rsidR="005E220D" w:rsidRPr="00041B44" w:rsidRDefault="00A41B25" w:rsidP="001512B1">
            <w:pPr>
              <w:rPr>
                <w:bCs/>
                <w:lang w:val="de-DE"/>
              </w:rPr>
            </w:pPr>
            <w:sdt>
              <w:sdtPr>
                <w:rPr>
                  <w:bCs/>
                  <w:lang w:val="de-DE"/>
                </w:rPr>
                <w:id w:val="660818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5E220D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</w:p>
        </w:tc>
      </w:tr>
    </w:tbl>
    <w:p w14:paraId="33C0EF4D" w14:textId="77777777" w:rsidR="005E220D" w:rsidRPr="00041B44" w:rsidRDefault="005E220D" w:rsidP="005E220D">
      <w:pPr>
        <w:rPr>
          <w:b/>
          <w:lang w:val="fr-FR"/>
        </w:rPr>
      </w:pPr>
    </w:p>
    <w:p w14:paraId="723BE2AD" w14:textId="77777777" w:rsidR="005E220D" w:rsidRPr="00041B44" w:rsidRDefault="005E220D">
      <w:pPr>
        <w:rPr>
          <w:b/>
          <w:lang w:val="fr-FR"/>
        </w:rPr>
      </w:pPr>
      <w:r w:rsidRPr="00041B44">
        <w:rPr>
          <w:b/>
          <w:lang w:val="fr-FR"/>
        </w:rPr>
        <w:br w:type="page"/>
      </w:r>
    </w:p>
    <w:p w14:paraId="467AD427" w14:textId="37F34334" w:rsidR="005E220D" w:rsidRPr="00041B44" w:rsidRDefault="005E220D" w:rsidP="005E220D">
      <w:pPr>
        <w:rPr>
          <w:b/>
          <w:lang w:val="fr-FR"/>
        </w:rPr>
      </w:pPr>
      <w:r w:rsidRPr="00041B44">
        <w:rPr>
          <w:b/>
          <w:lang w:val="fr-FR"/>
        </w:rPr>
        <w:lastRenderedPageBreak/>
        <w:t>PART D (WORD PARTS)</w:t>
      </w:r>
    </w:p>
    <w:p w14:paraId="0A65FC68" w14:textId="13A51015" w:rsidR="0052018A" w:rsidRPr="00041B44" w:rsidRDefault="0052018A" w:rsidP="005E220D">
      <w:pPr>
        <w:rPr>
          <w:b/>
          <w:lang w:val="fr-FR"/>
        </w:rPr>
      </w:pPr>
      <w:r w:rsidRPr="00041B44">
        <w:rPr>
          <w:rFonts w:cs="Arial"/>
          <w:noProof/>
          <w:szCs w:val="20"/>
          <w:highlight w:val="yellow"/>
          <w:lang w:eastAsia="en-GB"/>
        </w:rPr>
        <mc:AlternateContent>
          <mc:Choice Requires="wps">
            <w:drawing>
              <wp:inline distT="0" distB="0" distL="0" distR="0" wp14:anchorId="3E66A1B0" wp14:editId="0255AF4A">
                <wp:extent cx="6817360" cy="277495"/>
                <wp:effectExtent l="0" t="0" r="15240" b="14605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90E572" w14:textId="6803CAF3" w:rsidR="0061738F" w:rsidRPr="00790349" w:rsidRDefault="009759AC" w:rsidP="0052018A">
                            <w:pPr>
                              <w:jc w:val="center"/>
                            </w:pPr>
                            <w:r w:rsidRPr="00790349">
                              <w:rPr>
                                <w:rFonts w:cs="Arial"/>
                                <w:szCs w:val="20"/>
                              </w:rPr>
                              <w:t>1</w:t>
                            </w:r>
                            <w:r w:rsidR="0061738F" w:rsidRPr="00790349">
                              <w:rPr>
                                <w:rFonts w:cs="Arial"/>
                                <w:szCs w:val="20"/>
                              </w:rPr>
                              <w:t xml:space="preserve"> mark / item = max. </w:t>
                            </w:r>
                            <w:r w:rsidR="0061738F" w:rsidRPr="00790349">
                              <w:rPr>
                                <w:rFonts w:cs="Arial"/>
                                <w:b/>
                                <w:szCs w:val="20"/>
                              </w:rPr>
                              <w:t xml:space="preserve">5 </w:t>
                            </w:r>
                            <w:r w:rsidR="0061738F" w:rsidRPr="00790349">
                              <w:rPr>
                                <w:rFonts w:cs="Arial"/>
                                <w:szCs w:val="20"/>
                              </w:rPr>
                              <w:t>marks in tota</w:t>
                            </w:r>
                            <w:r w:rsidR="0061738F" w:rsidRPr="00790349"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66A1B0" id="Text Box 7" o:spid="_x0000_s1036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" strokecolor="#2f5597">
                <v:textbox>
                  <w:txbxContent>
                    <w:p w14:paraId="0590E572" w14:textId="6803CAF3" w:rsidR="0061738F" w:rsidRPr="00790349" w:rsidRDefault="009759AC" w:rsidP="0052018A">
                      <w:pPr>
                        <w:jc w:val="center"/>
                      </w:pPr>
                      <w:r w:rsidRPr="00790349">
                        <w:rPr>
                          <w:rFonts w:cs="Arial"/>
                          <w:szCs w:val="20"/>
                        </w:rPr>
                        <w:t>1</w:t>
                      </w:r>
                      <w:r w:rsidR="0061738F" w:rsidRPr="00790349">
                        <w:rPr>
                          <w:rFonts w:cs="Arial"/>
                          <w:szCs w:val="20"/>
                        </w:rPr>
                        <w:t xml:space="preserve"> mark / item = max. </w:t>
                      </w:r>
                      <w:r w:rsidR="0061738F" w:rsidRPr="00790349">
                        <w:rPr>
                          <w:rFonts w:cs="Arial"/>
                          <w:b/>
                          <w:szCs w:val="20"/>
                        </w:rPr>
                        <w:t xml:space="preserve">5 </w:t>
                      </w:r>
                      <w:r w:rsidR="0061738F" w:rsidRPr="00790349">
                        <w:rPr>
                          <w:rFonts w:cs="Arial"/>
                          <w:szCs w:val="20"/>
                        </w:rPr>
                        <w:t>marks in tota</w:t>
                      </w:r>
                      <w:r w:rsidR="0061738F" w:rsidRPr="00790349"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81E5D8F" w14:textId="77777777" w:rsidR="005E220D" w:rsidRPr="00041B44" w:rsidRDefault="005E220D" w:rsidP="005E220D">
      <w:pPr>
        <w:rPr>
          <w:lang w:val="fr-FR"/>
        </w:rPr>
      </w:pPr>
    </w:p>
    <w:p w14:paraId="1A774128" w14:textId="77777777" w:rsidR="009759AC" w:rsidRPr="00041B44" w:rsidRDefault="009759AC" w:rsidP="009759AC">
      <w:pPr>
        <w:rPr>
          <w:lang w:val="fr-FR"/>
        </w:rPr>
      </w:pPr>
      <w:r w:rsidRPr="00041B44">
        <w:rPr>
          <w:b/>
          <w:lang w:val="fr-FR"/>
        </w:rPr>
        <w:t xml:space="preserve">1. </w:t>
      </w:r>
      <w:proofErr w:type="spellStart"/>
      <w:r w:rsidRPr="00041B44">
        <w:rPr>
          <w:b/>
          <w:lang w:val="fr-FR"/>
        </w:rPr>
        <w:t>unbekannt</w:t>
      </w:r>
      <w:proofErr w:type="spellEnd"/>
    </w:p>
    <w:p w14:paraId="6C0B61BD" w14:textId="316EA163" w:rsidR="009759AC" w:rsidRPr="00041B44" w:rsidRDefault="009759AC" w:rsidP="009759AC">
      <w:r w:rsidRPr="00041B44">
        <w:t xml:space="preserve">Which part of this word means ‘known’?  </w:t>
      </w:r>
      <w:proofErr w:type="spellStart"/>
      <w:r w:rsidRPr="00041B44">
        <w:rPr>
          <w:b/>
          <w:bCs/>
        </w:rPr>
        <w:t>bekannt</w:t>
      </w:r>
      <w:proofErr w:type="spellEnd"/>
    </w:p>
    <w:p w14:paraId="0BB17112" w14:textId="77777777" w:rsidR="009759AC" w:rsidRPr="00041B44" w:rsidRDefault="009759AC" w:rsidP="009759AC">
      <w:r w:rsidRPr="00041B44">
        <w:rPr>
          <w:b/>
        </w:rPr>
        <w:br/>
        <w:t xml:space="preserve">2. die </w:t>
      </w:r>
      <w:proofErr w:type="spellStart"/>
      <w:r w:rsidRPr="00041B44">
        <w:rPr>
          <w:b/>
        </w:rPr>
        <w:t>Schönheit</w:t>
      </w:r>
      <w:proofErr w:type="spellEnd"/>
    </w:p>
    <w:p w14:paraId="314B781C" w14:textId="2C946502" w:rsidR="009759AC" w:rsidRPr="00041B44" w:rsidRDefault="009759AC" w:rsidP="009759AC">
      <w:r w:rsidRPr="00041B44">
        <w:t>Which part of this word means ‘-ty’?  -</w:t>
      </w:r>
      <w:proofErr w:type="spellStart"/>
      <w:r w:rsidRPr="00041B44">
        <w:rPr>
          <w:b/>
          <w:bCs/>
        </w:rPr>
        <w:t>heit</w:t>
      </w:r>
      <w:proofErr w:type="spellEnd"/>
    </w:p>
    <w:p w14:paraId="374BA955" w14:textId="77777777" w:rsidR="009759AC" w:rsidRPr="00041B44" w:rsidRDefault="009759AC" w:rsidP="009759AC">
      <w:pPr>
        <w:rPr>
          <w:b/>
          <w:bCs/>
        </w:rPr>
      </w:pPr>
      <w:r w:rsidRPr="00041B44">
        <w:rPr>
          <w:b/>
          <w:bCs/>
        </w:rPr>
        <w:br/>
        <w:t xml:space="preserve">3. der </w:t>
      </w:r>
      <w:proofErr w:type="spellStart"/>
      <w:r w:rsidRPr="00041B44">
        <w:rPr>
          <w:b/>
          <w:bCs/>
        </w:rPr>
        <w:t>Hauptberuf</w:t>
      </w:r>
      <w:proofErr w:type="spellEnd"/>
    </w:p>
    <w:p w14:paraId="6CABEF94" w14:textId="4B3D3762" w:rsidR="009759AC" w:rsidRPr="00041B44" w:rsidRDefault="009759AC" w:rsidP="009759AC">
      <w:r w:rsidRPr="00041B44">
        <w:t>Which part of this word means ‘main</w:t>
      </w:r>
      <w:proofErr w:type="gramStart"/>
      <w:r w:rsidRPr="00041B44">
        <w:t>’ ?</w:t>
      </w:r>
      <w:proofErr w:type="gramEnd"/>
      <w:r w:rsidRPr="00041B44">
        <w:t xml:space="preserve"> </w:t>
      </w:r>
      <w:r w:rsidRPr="00041B44">
        <w:rPr>
          <w:b/>
          <w:bCs/>
        </w:rPr>
        <w:t>Haupt</w:t>
      </w:r>
      <w:r w:rsidRPr="00041B44">
        <w:t>-</w:t>
      </w:r>
    </w:p>
    <w:p w14:paraId="1B12E878" w14:textId="77777777" w:rsidR="009759AC" w:rsidRPr="00041B44" w:rsidRDefault="009759AC" w:rsidP="009759AC">
      <w:pPr>
        <w:rPr>
          <w:b/>
          <w:bCs/>
        </w:rPr>
      </w:pPr>
      <w:r w:rsidRPr="00041B44">
        <w:rPr>
          <w:b/>
          <w:bCs/>
        </w:rPr>
        <w:br/>
        <w:t xml:space="preserve">4. der </w:t>
      </w:r>
      <w:proofErr w:type="spellStart"/>
      <w:r w:rsidRPr="00041B44">
        <w:rPr>
          <w:b/>
          <w:bCs/>
        </w:rPr>
        <w:t>Lieblingsnachbar</w:t>
      </w:r>
      <w:proofErr w:type="spellEnd"/>
      <w:r w:rsidRPr="00041B44">
        <w:rPr>
          <w:b/>
          <w:bCs/>
        </w:rPr>
        <w:t xml:space="preserve"> </w:t>
      </w:r>
    </w:p>
    <w:p w14:paraId="3F6D060E" w14:textId="59E5E04A" w:rsidR="009759AC" w:rsidRPr="00041B44" w:rsidRDefault="009759AC" w:rsidP="009759AC">
      <w:r w:rsidRPr="00041B44">
        <w:t>Which part of this word means ‘neighbour</w:t>
      </w:r>
      <w:proofErr w:type="gramStart"/>
      <w:r w:rsidRPr="00041B44">
        <w:t>’ ?</w:t>
      </w:r>
      <w:proofErr w:type="gramEnd"/>
      <w:r w:rsidRPr="00041B44">
        <w:t xml:space="preserve"> </w:t>
      </w:r>
      <w:r w:rsidRPr="00041B44">
        <w:rPr>
          <w:b/>
          <w:bCs/>
        </w:rPr>
        <w:t>Nachbar</w:t>
      </w:r>
    </w:p>
    <w:p w14:paraId="548E2558" w14:textId="77777777" w:rsidR="009759AC" w:rsidRPr="00041B44" w:rsidRDefault="009759AC" w:rsidP="009759AC">
      <w:pPr>
        <w:rPr>
          <w:b/>
          <w:bCs/>
        </w:rPr>
      </w:pPr>
      <w:r w:rsidRPr="00041B44">
        <w:rPr>
          <w:b/>
          <w:bCs/>
        </w:rPr>
        <w:br/>
        <w:t xml:space="preserve">5. die </w:t>
      </w:r>
      <w:proofErr w:type="spellStart"/>
      <w:r w:rsidRPr="00041B44">
        <w:rPr>
          <w:b/>
          <w:bCs/>
        </w:rPr>
        <w:t>Richtigkeit</w:t>
      </w:r>
      <w:proofErr w:type="spellEnd"/>
      <w:r w:rsidRPr="00041B44">
        <w:rPr>
          <w:b/>
          <w:bCs/>
        </w:rPr>
        <w:t xml:space="preserve"> </w:t>
      </w:r>
    </w:p>
    <w:p w14:paraId="6C3B8E23" w14:textId="6C6E99D8" w:rsidR="009759AC" w:rsidRPr="00041B44" w:rsidRDefault="009759AC" w:rsidP="009759AC">
      <w:pPr>
        <w:rPr>
          <w:lang w:val="de-DE"/>
        </w:rPr>
      </w:pPr>
      <w:r w:rsidRPr="00041B44">
        <w:t>Which part of this word means ‘-ness</w:t>
      </w:r>
      <w:proofErr w:type="gramStart"/>
      <w:r w:rsidRPr="00041B44">
        <w:t>’ ?</w:t>
      </w:r>
      <w:proofErr w:type="gramEnd"/>
      <w:r w:rsidRPr="00041B44">
        <w:t xml:space="preserve"> </w:t>
      </w:r>
      <w:r w:rsidRPr="00041B44">
        <w:rPr>
          <w:lang w:val="de-DE"/>
        </w:rPr>
        <w:t>-</w:t>
      </w:r>
      <w:proofErr w:type="spellStart"/>
      <w:r w:rsidRPr="00041B44">
        <w:rPr>
          <w:b/>
          <w:bCs/>
          <w:lang w:val="de-DE"/>
        </w:rPr>
        <w:t>keit</w:t>
      </w:r>
      <w:proofErr w:type="spellEnd"/>
    </w:p>
    <w:p w14:paraId="089F64B0" w14:textId="7A903C8B" w:rsidR="00DB5F04" w:rsidRPr="00041B44" w:rsidRDefault="005E220D" w:rsidP="005E220D">
      <w:pPr>
        <w:rPr>
          <w:b/>
          <w:sz w:val="36"/>
          <w:szCs w:val="36"/>
          <w:lang w:val="de-DE"/>
        </w:rPr>
      </w:pPr>
      <w:r w:rsidRPr="00041B44">
        <w:rPr>
          <w:b/>
          <w:highlight w:val="yellow"/>
          <w:lang w:val="de-DE"/>
        </w:rPr>
        <w:br/>
      </w:r>
      <w:r w:rsidR="00A96DE3" w:rsidRPr="00041B44">
        <w:rPr>
          <w:lang w:val="de-DE"/>
        </w:rPr>
        <w:br w:type="page"/>
      </w:r>
      <w:bookmarkStart w:id="5" w:name="_Hlk59288644"/>
      <w:r w:rsidR="003D7548" w:rsidRPr="00041B44">
        <w:rPr>
          <w:rStyle w:val="Strong"/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016F083" wp14:editId="5C0BC441">
                <wp:simplePos x="0" y="0"/>
                <wp:positionH relativeFrom="column">
                  <wp:posOffset>1270</wp:posOffset>
                </wp:positionH>
                <wp:positionV relativeFrom="paragraph">
                  <wp:posOffset>234760</wp:posOffset>
                </wp:positionV>
                <wp:extent cx="6915150" cy="277495"/>
                <wp:effectExtent l="0" t="0" r="19050" b="2730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1515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1B5A60" w14:textId="2CEFA9E5" w:rsidR="0061738F" w:rsidRPr="00625F20" w:rsidRDefault="0061738F" w:rsidP="00DB5F0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3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16F083" id="Text Box 4" o:spid="_x0000_s1037" type="#_x0000_t202" style="position:absolute;margin-left:.1pt;margin-top:18.5pt;width:544.5pt;height:21.8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" strokecolor="#2f5496 [2408]">
                <v:textbox>
                  <w:txbxContent>
                    <w:p w14:paraId="301B5A60" w14:textId="2CEFA9E5" w:rsidR="0061738F" w:rsidRPr="00625F20" w:rsidRDefault="0061738F" w:rsidP="00DB5F0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3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  <w:r w:rsidR="00DB5F04" w:rsidRPr="00041B44">
        <w:rPr>
          <w:rStyle w:val="Strong"/>
          <w:lang w:val="de-DE"/>
        </w:rPr>
        <w:t>GRAMMAR</w:t>
      </w:r>
      <w:r w:rsidR="00DB5F04" w:rsidRPr="00041B44">
        <w:rPr>
          <w:b/>
          <w:bCs/>
          <w:lang w:val="de-DE"/>
        </w:rPr>
        <w:t xml:space="preserve"> PART A (</w:t>
      </w:r>
      <w:r w:rsidR="00EF4535" w:rsidRPr="00041B44">
        <w:rPr>
          <w:b/>
          <w:bCs/>
          <w:lang w:val="de-DE"/>
        </w:rPr>
        <w:t>REFLEXIVE STRUCTURES</w:t>
      </w:r>
      <w:r w:rsidR="00DB5F04" w:rsidRPr="00041B44">
        <w:rPr>
          <w:b/>
          <w:bCs/>
          <w:lang w:val="de-DE"/>
        </w:rPr>
        <w:t>)</w:t>
      </w:r>
    </w:p>
    <w:p w14:paraId="00E5BB7E" w14:textId="7BBB46D3" w:rsidR="00DB5F04" w:rsidRPr="00041B44" w:rsidRDefault="00DB5F04" w:rsidP="00DB5F04">
      <w:pPr>
        <w:pStyle w:val="Heading2"/>
        <w:spacing w:after="0"/>
        <w:rPr>
          <w:rStyle w:val="Strong"/>
          <w:color w:val="1F3864" w:themeColor="accent5" w:themeShade="80"/>
          <w:highlight w:val="yellow"/>
          <w:lang w:val="de-DE"/>
        </w:rPr>
      </w:pPr>
    </w:p>
    <w:p w14:paraId="5A991432" w14:textId="7A8CC145" w:rsidR="003D7548" w:rsidRPr="00041B44" w:rsidRDefault="003D7548" w:rsidP="003D7548">
      <w:pPr>
        <w:rPr>
          <w:highlight w:val="yellow"/>
          <w:lang w:val="de-DE"/>
        </w:rPr>
      </w:pPr>
    </w:p>
    <w:p w14:paraId="0272DDF4" w14:textId="77777777" w:rsidR="00EF4535" w:rsidRPr="00041B44" w:rsidRDefault="00EF4535" w:rsidP="00EF4535">
      <w:pPr>
        <w:spacing w:after="0" w:line="360" w:lineRule="auto"/>
        <w:rPr>
          <w:rFonts w:cs="Arial"/>
          <w:sz w:val="32"/>
          <w:shd w:val="clear" w:color="auto" w:fill="FFFFFF"/>
        </w:rPr>
      </w:pPr>
      <w:r w:rsidRPr="00041B44">
        <w:rPr>
          <w:rFonts w:cs="Arial"/>
          <w:shd w:val="clear" w:color="auto" w:fill="FFFFFF"/>
          <w:lang w:val="de-DE"/>
        </w:rPr>
        <w:t xml:space="preserve">1. </w:t>
      </w:r>
      <w:r w:rsidRPr="00041B44">
        <w:rPr>
          <w:rFonts w:cs="Arial"/>
          <w:szCs w:val="20"/>
          <w:shd w:val="clear" w:color="auto" w:fill="FFFFFF"/>
          <w:lang w:val="de-DE"/>
        </w:rPr>
        <w:t>Er fragt sich.</w:t>
      </w:r>
      <w:r w:rsidRPr="00041B44">
        <w:rPr>
          <w:rFonts w:cs="Arial"/>
          <w:szCs w:val="20"/>
          <w:shd w:val="clear" w:color="auto" w:fill="FFFFFF"/>
          <w:lang w:val="de-DE"/>
        </w:rPr>
        <w:tab/>
      </w:r>
      <w:r w:rsidRPr="00041B44">
        <w:rPr>
          <w:rFonts w:cs="Arial"/>
          <w:szCs w:val="20"/>
          <w:shd w:val="clear" w:color="auto" w:fill="FFFFFF"/>
          <w:lang w:val="de-DE"/>
        </w:rPr>
        <w:tab/>
      </w:r>
      <w:r w:rsidRPr="00041B44">
        <w:rPr>
          <w:rFonts w:cs="Arial"/>
          <w:szCs w:val="20"/>
          <w:shd w:val="clear" w:color="auto" w:fill="FFFFFF"/>
          <w:lang w:val="de-DE"/>
        </w:rPr>
        <w:tab/>
      </w:r>
      <w:r w:rsidRPr="00041B44">
        <w:rPr>
          <w:rFonts w:cs="Arial"/>
          <w:szCs w:val="20"/>
          <w:shd w:val="clear" w:color="auto" w:fill="FFFFFF"/>
          <w:lang w:val="de-DE"/>
        </w:rPr>
        <w:tab/>
      </w:r>
      <w:r w:rsidRPr="00041B44">
        <w:rPr>
          <w:rFonts w:cs="Arial"/>
          <w:szCs w:val="20"/>
          <w:shd w:val="clear" w:color="auto" w:fill="FFFFFF"/>
          <w:lang w:val="de-DE"/>
        </w:rPr>
        <w:tab/>
      </w:r>
      <w:sdt>
        <w:sdtPr>
          <w:rPr>
            <w:rFonts w:cs="Helvetica"/>
            <w:shd w:val="clear" w:color="auto" w:fill="FFFFFF"/>
          </w:rPr>
          <w:id w:val="841745250"/>
          <w14:checkbox>
            <w14:checked w14:val="1"/>
            <w14:checkedState w14:val="2612" w14:font="MS Gothic"/>
            <w14:uncheckedState w14:val="2610" w14:font="MS Gothic"/>
          </w14:checkbox>
        </w:sdtPr>
        <w:sdtEndPr>
          <w:rPr>
            <w:color w:val="1F3864" w:themeColor="accent5" w:themeShade="80"/>
          </w:rPr>
        </w:sdtEndPr>
        <w:sdtContent>
          <w:r w:rsidRPr="00041B44">
            <w:rPr>
              <w:rFonts w:ascii="Segoe UI Symbol" w:eastAsia="MS Gothic" w:hAnsi="Segoe UI Symbol" w:cs="Segoe UI Symbol"/>
              <w:shd w:val="clear" w:color="auto" w:fill="FFFFFF"/>
            </w:rPr>
            <w:t>☒</w:t>
          </w:r>
        </w:sdtContent>
      </w:sdt>
      <w:r w:rsidRPr="00041B44">
        <w:rPr>
          <w:rFonts w:cs="Helvetica"/>
          <w:shd w:val="clear" w:color="auto" w:fill="FFFFFF"/>
        </w:rPr>
        <w:t xml:space="preserve"> </w:t>
      </w:r>
      <w:r w:rsidRPr="00041B44">
        <w:rPr>
          <w:rFonts w:cs="Arial"/>
          <w:shd w:val="clear" w:color="auto" w:fill="FFFFFF"/>
        </w:rPr>
        <w:t xml:space="preserve"> to self</w:t>
      </w:r>
      <w:r w:rsidRPr="00041B44">
        <w:rPr>
          <w:rFonts w:cs="Helvetica"/>
          <w:shd w:val="clear" w:color="auto" w:fill="FFFFFF"/>
        </w:rPr>
        <w:tab/>
      </w:r>
      <w:r w:rsidRPr="00041B44">
        <w:rPr>
          <w:rFonts w:cs="Helvetica"/>
          <w:shd w:val="clear" w:color="auto" w:fill="FFFFFF"/>
        </w:rPr>
        <w:tab/>
      </w:r>
      <w:sdt>
        <w:sdtPr>
          <w:rPr>
            <w:rFonts w:cs="Helvetica"/>
            <w:shd w:val="clear" w:color="auto" w:fill="FFFFFF"/>
          </w:rPr>
          <w:id w:val="48443595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olor w:val="1F3864" w:themeColor="accent5" w:themeShade="80"/>
          </w:rPr>
        </w:sdtEndPr>
        <w:sdtContent>
          <w:r w:rsidRPr="00041B44">
            <w:rPr>
              <w:rFonts w:ascii="Segoe UI Symbol" w:eastAsia="MS Gothic" w:hAnsi="Segoe UI Symbol" w:cs="Segoe UI Symbol"/>
              <w:shd w:val="clear" w:color="auto" w:fill="FFFFFF"/>
            </w:rPr>
            <w:t>☐</w:t>
          </w:r>
        </w:sdtContent>
      </w:sdt>
      <w:r w:rsidRPr="00041B44">
        <w:rPr>
          <w:rFonts w:cs="Helvetica"/>
          <w:shd w:val="clear" w:color="auto" w:fill="FFFFFF"/>
        </w:rPr>
        <w:t xml:space="preserve"> to someone else</w:t>
      </w:r>
    </w:p>
    <w:p w14:paraId="0BB984E1" w14:textId="77777777" w:rsidR="00EF4535" w:rsidRPr="00041B44" w:rsidRDefault="00EF4535" w:rsidP="00EF4535">
      <w:pPr>
        <w:spacing w:after="0" w:line="360" w:lineRule="auto"/>
        <w:rPr>
          <w:rFonts w:cs="Arial"/>
          <w:b/>
          <w:sz w:val="32"/>
          <w:shd w:val="clear" w:color="auto" w:fill="FFFFFF"/>
        </w:rPr>
      </w:pPr>
      <w:r w:rsidRPr="00041B44">
        <w:rPr>
          <w:rFonts w:cs="Arial"/>
          <w:shd w:val="clear" w:color="auto" w:fill="FFFFFF"/>
        </w:rPr>
        <w:t xml:space="preserve">2. Du </w:t>
      </w:r>
      <w:proofErr w:type="spellStart"/>
      <w:r w:rsidRPr="00041B44">
        <w:rPr>
          <w:rFonts w:cs="Arial"/>
          <w:shd w:val="clear" w:color="auto" w:fill="FFFFFF"/>
        </w:rPr>
        <w:t>findest</w:t>
      </w:r>
      <w:proofErr w:type="spellEnd"/>
      <w:r w:rsidRPr="00041B44">
        <w:rPr>
          <w:rFonts w:cs="Arial"/>
          <w:shd w:val="clear" w:color="auto" w:fill="FFFFFF"/>
        </w:rPr>
        <w:t xml:space="preserve"> </w:t>
      </w:r>
      <w:proofErr w:type="spellStart"/>
      <w:r w:rsidRPr="00041B44">
        <w:rPr>
          <w:rFonts w:cs="Arial"/>
          <w:shd w:val="clear" w:color="auto" w:fill="FFFFFF"/>
        </w:rPr>
        <w:t>mich.</w:t>
      </w:r>
      <w:proofErr w:type="spellEnd"/>
      <w:r w:rsidRPr="00041B44">
        <w:rPr>
          <w:rFonts w:cs="Arial"/>
          <w:szCs w:val="20"/>
          <w:shd w:val="clear" w:color="auto" w:fill="FFFFFF"/>
        </w:rPr>
        <w:tab/>
      </w:r>
      <w:r w:rsidRPr="00041B44">
        <w:rPr>
          <w:rFonts w:cs="Arial"/>
          <w:szCs w:val="20"/>
          <w:shd w:val="clear" w:color="auto" w:fill="FFFFFF"/>
        </w:rPr>
        <w:tab/>
      </w:r>
      <w:r w:rsidRPr="00041B44">
        <w:rPr>
          <w:rFonts w:cs="Arial"/>
          <w:szCs w:val="20"/>
          <w:shd w:val="clear" w:color="auto" w:fill="FFFFFF"/>
        </w:rPr>
        <w:tab/>
      </w:r>
      <w:r w:rsidRPr="00041B44">
        <w:rPr>
          <w:rFonts w:cs="Arial"/>
          <w:szCs w:val="20"/>
          <w:shd w:val="clear" w:color="auto" w:fill="FFFFFF"/>
        </w:rPr>
        <w:tab/>
      </w:r>
      <w:r w:rsidRPr="00041B44">
        <w:rPr>
          <w:rFonts w:cs="Arial"/>
          <w:szCs w:val="20"/>
          <w:shd w:val="clear" w:color="auto" w:fill="FFFFFF"/>
        </w:rPr>
        <w:tab/>
      </w:r>
      <w:sdt>
        <w:sdtPr>
          <w:rPr>
            <w:rFonts w:cs="Helvetica"/>
            <w:shd w:val="clear" w:color="auto" w:fill="FFFFFF"/>
          </w:rPr>
          <w:id w:val="74423131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olor w:val="1F3864" w:themeColor="accent5" w:themeShade="80"/>
          </w:rPr>
        </w:sdtEndPr>
        <w:sdtContent>
          <w:r w:rsidRPr="00041B44">
            <w:rPr>
              <w:rFonts w:ascii="Segoe UI Symbol" w:eastAsia="MS Gothic" w:hAnsi="Segoe UI Symbol" w:cs="Segoe UI Symbol"/>
              <w:shd w:val="clear" w:color="auto" w:fill="FFFFFF"/>
            </w:rPr>
            <w:t>☐</w:t>
          </w:r>
        </w:sdtContent>
      </w:sdt>
      <w:r w:rsidRPr="00041B44">
        <w:rPr>
          <w:rFonts w:cs="Helvetica"/>
          <w:shd w:val="clear" w:color="auto" w:fill="FFFFFF"/>
        </w:rPr>
        <w:t xml:space="preserve"> </w:t>
      </w:r>
      <w:r w:rsidRPr="00041B44">
        <w:rPr>
          <w:rFonts w:cs="Arial"/>
          <w:shd w:val="clear" w:color="auto" w:fill="FFFFFF"/>
        </w:rPr>
        <w:t xml:space="preserve"> to self</w:t>
      </w:r>
      <w:r w:rsidRPr="00041B44">
        <w:rPr>
          <w:rFonts w:cs="Helvetica"/>
          <w:shd w:val="clear" w:color="auto" w:fill="FFFFFF"/>
        </w:rPr>
        <w:tab/>
      </w:r>
      <w:r w:rsidRPr="00041B44">
        <w:rPr>
          <w:rFonts w:cs="Helvetica"/>
          <w:shd w:val="clear" w:color="auto" w:fill="FFFFFF"/>
        </w:rPr>
        <w:tab/>
      </w:r>
      <w:sdt>
        <w:sdtPr>
          <w:rPr>
            <w:rFonts w:cs="Helvetica"/>
            <w:shd w:val="clear" w:color="auto" w:fill="FFFFFF"/>
          </w:rPr>
          <w:id w:val="-1387635033"/>
          <w14:checkbox>
            <w14:checked w14:val="1"/>
            <w14:checkedState w14:val="2612" w14:font="MS Gothic"/>
            <w14:uncheckedState w14:val="2610" w14:font="MS Gothic"/>
          </w14:checkbox>
        </w:sdtPr>
        <w:sdtEndPr>
          <w:rPr>
            <w:color w:val="1F3864" w:themeColor="accent5" w:themeShade="80"/>
          </w:rPr>
        </w:sdtEndPr>
        <w:sdtContent>
          <w:r w:rsidRPr="00041B44">
            <w:rPr>
              <w:rFonts w:ascii="Segoe UI Symbol" w:eastAsia="MS Gothic" w:hAnsi="Segoe UI Symbol" w:cs="Segoe UI Symbol"/>
              <w:shd w:val="clear" w:color="auto" w:fill="FFFFFF"/>
            </w:rPr>
            <w:t>☒</w:t>
          </w:r>
        </w:sdtContent>
      </w:sdt>
      <w:r w:rsidRPr="00041B44">
        <w:rPr>
          <w:rFonts w:cs="Helvetica"/>
          <w:shd w:val="clear" w:color="auto" w:fill="FFFFFF"/>
        </w:rPr>
        <w:t xml:space="preserve"> to someone else</w:t>
      </w:r>
    </w:p>
    <w:p w14:paraId="672B57CC" w14:textId="77777777" w:rsidR="00EF4535" w:rsidRPr="00041B44" w:rsidRDefault="00EF4535" w:rsidP="00EF4535">
      <w:pPr>
        <w:spacing w:after="0" w:line="360" w:lineRule="auto"/>
        <w:rPr>
          <w:rFonts w:cs="Arial"/>
          <w:sz w:val="32"/>
          <w:shd w:val="clear" w:color="auto" w:fill="FFFFFF"/>
        </w:rPr>
      </w:pPr>
      <w:r w:rsidRPr="00041B44">
        <w:rPr>
          <w:rFonts w:cs="Arial"/>
          <w:shd w:val="clear" w:color="auto" w:fill="FFFFFF"/>
        </w:rPr>
        <w:t xml:space="preserve">3. </w:t>
      </w:r>
      <w:proofErr w:type="spellStart"/>
      <w:r w:rsidRPr="00041B44">
        <w:rPr>
          <w:rFonts w:cs="Arial"/>
          <w:shd w:val="clear" w:color="auto" w:fill="FFFFFF"/>
        </w:rPr>
        <w:t>Wir</w:t>
      </w:r>
      <w:proofErr w:type="spellEnd"/>
      <w:r w:rsidRPr="00041B44">
        <w:rPr>
          <w:rFonts w:cs="Arial"/>
          <w:shd w:val="clear" w:color="auto" w:fill="FFFFFF"/>
        </w:rPr>
        <w:t xml:space="preserve"> </w:t>
      </w:r>
      <w:proofErr w:type="spellStart"/>
      <w:r w:rsidRPr="00041B44">
        <w:rPr>
          <w:rFonts w:cs="Arial"/>
          <w:shd w:val="clear" w:color="auto" w:fill="FFFFFF"/>
        </w:rPr>
        <w:t>unterhalten</w:t>
      </w:r>
      <w:proofErr w:type="spellEnd"/>
      <w:r w:rsidRPr="00041B44">
        <w:rPr>
          <w:rFonts w:cs="Arial"/>
          <w:shd w:val="clear" w:color="auto" w:fill="FFFFFF"/>
        </w:rPr>
        <w:t xml:space="preserve"> uns.</w:t>
      </w:r>
      <w:r w:rsidRPr="00041B44">
        <w:rPr>
          <w:rFonts w:cs="Arial"/>
          <w:szCs w:val="20"/>
          <w:shd w:val="clear" w:color="auto" w:fill="FFFFFF"/>
        </w:rPr>
        <w:tab/>
      </w:r>
      <w:r w:rsidRPr="00041B44">
        <w:rPr>
          <w:rFonts w:cs="Arial"/>
          <w:szCs w:val="20"/>
          <w:shd w:val="clear" w:color="auto" w:fill="FFFFFF"/>
        </w:rPr>
        <w:tab/>
      </w:r>
      <w:r w:rsidRPr="00041B44">
        <w:rPr>
          <w:rFonts w:cs="Arial"/>
          <w:szCs w:val="20"/>
          <w:shd w:val="clear" w:color="auto" w:fill="FFFFFF"/>
        </w:rPr>
        <w:tab/>
      </w:r>
      <w:r w:rsidRPr="00041B44">
        <w:rPr>
          <w:rFonts w:cs="Arial"/>
          <w:szCs w:val="20"/>
          <w:shd w:val="clear" w:color="auto" w:fill="FFFFFF"/>
        </w:rPr>
        <w:tab/>
      </w:r>
      <w:sdt>
        <w:sdtPr>
          <w:rPr>
            <w:rFonts w:cs="Helvetica"/>
            <w:shd w:val="clear" w:color="auto" w:fill="FFFFFF"/>
          </w:rPr>
          <w:id w:val="412667821"/>
          <w14:checkbox>
            <w14:checked w14:val="1"/>
            <w14:checkedState w14:val="2612" w14:font="MS Gothic"/>
            <w14:uncheckedState w14:val="2610" w14:font="MS Gothic"/>
          </w14:checkbox>
        </w:sdtPr>
        <w:sdtEndPr>
          <w:rPr>
            <w:color w:val="1F3864" w:themeColor="accent5" w:themeShade="80"/>
          </w:rPr>
        </w:sdtEndPr>
        <w:sdtContent>
          <w:r w:rsidRPr="00041B44">
            <w:rPr>
              <w:rFonts w:ascii="Segoe UI Symbol" w:eastAsia="MS Gothic" w:hAnsi="Segoe UI Symbol" w:cs="Segoe UI Symbol"/>
              <w:shd w:val="clear" w:color="auto" w:fill="FFFFFF"/>
            </w:rPr>
            <w:t>☒</w:t>
          </w:r>
        </w:sdtContent>
      </w:sdt>
      <w:r w:rsidRPr="00041B44">
        <w:rPr>
          <w:rFonts w:cs="Helvetica"/>
          <w:shd w:val="clear" w:color="auto" w:fill="FFFFFF"/>
        </w:rPr>
        <w:t xml:space="preserve"> </w:t>
      </w:r>
      <w:r w:rsidRPr="00041B44">
        <w:rPr>
          <w:rFonts w:cs="Arial"/>
          <w:shd w:val="clear" w:color="auto" w:fill="FFFFFF"/>
        </w:rPr>
        <w:t xml:space="preserve"> to self</w:t>
      </w:r>
      <w:r w:rsidRPr="00041B44">
        <w:rPr>
          <w:rFonts w:cs="Helvetica"/>
          <w:shd w:val="clear" w:color="auto" w:fill="FFFFFF"/>
        </w:rPr>
        <w:tab/>
      </w:r>
      <w:r w:rsidRPr="00041B44">
        <w:rPr>
          <w:rFonts w:cs="Helvetica"/>
          <w:shd w:val="clear" w:color="auto" w:fill="FFFFFF"/>
        </w:rPr>
        <w:tab/>
      </w:r>
      <w:sdt>
        <w:sdtPr>
          <w:rPr>
            <w:rFonts w:cs="Helvetica"/>
            <w:shd w:val="clear" w:color="auto" w:fill="FFFFFF"/>
          </w:rPr>
          <w:id w:val="-175944662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olor w:val="1F3864" w:themeColor="accent5" w:themeShade="80"/>
          </w:rPr>
        </w:sdtEndPr>
        <w:sdtContent>
          <w:r w:rsidRPr="00041B44">
            <w:rPr>
              <w:rFonts w:ascii="Segoe UI Symbol" w:eastAsia="MS Gothic" w:hAnsi="Segoe UI Symbol" w:cs="Segoe UI Symbol"/>
              <w:shd w:val="clear" w:color="auto" w:fill="FFFFFF"/>
            </w:rPr>
            <w:t>☐</w:t>
          </w:r>
        </w:sdtContent>
      </w:sdt>
      <w:r w:rsidRPr="00041B44">
        <w:rPr>
          <w:rFonts w:cs="Helvetica"/>
          <w:shd w:val="clear" w:color="auto" w:fill="FFFFFF"/>
        </w:rPr>
        <w:t xml:space="preserve"> to someone else</w:t>
      </w:r>
    </w:p>
    <w:p w14:paraId="46B9EA69" w14:textId="77777777" w:rsidR="00853A1F" w:rsidRPr="00041B44" w:rsidRDefault="00853A1F" w:rsidP="00853A1F">
      <w:pPr>
        <w:rPr>
          <w:highlight w:val="yellow"/>
        </w:rPr>
      </w:pPr>
    </w:p>
    <w:p w14:paraId="236F928B" w14:textId="5A416C1D" w:rsidR="00DB5F04" w:rsidRPr="00041B44" w:rsidRDefault="008E4332" w:rsidP="00041B44">
      <w:r w:rsidRPr="00041B44">
        <w:rPr>
          <w:rStyle w:val="Strong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4DA9C1E" wp14:editId="62698ECB">
                <wp:simplePos x="0" y="0"/>
                <wp:positionH relativeFrom="column">
                  <wp:posOffset>-635</wp:posOffset>
                </wp:positionH>
                <wp:positionV relativeFrom="paragraph">
                  <wp:posOffset>293333</wp:posOffset>
                </wp:positionV>
                <wp:extent cx="6934200" cy="277495"/>
                <wp:effectExtent l="0" t="0" r="19050" b="2730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420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D099E1" w14:textId="3A51E50C" w:rsidR="0061738F" w:rsidRPr="00625F20" w:rsidRDefault="0061738F" w:rsidP="00DB5F0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5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DA9C1E" id="Text Box 5" o:spid="_x0000_s1038" type="#_x0000_t202" style="position:absolute;margin-left:-.05pt;margin-top:23.1pt;width:546pt;height:21.8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" strokecolor="#2f5496 [2408]">
                <v:textbox>
                  <w:txbxContent>
                    <w:p w14:paraId="7ED099E1" w14:textId="3A51E50C" w:rsidR="0061738F" w:rsidRPr="00625F20" w:rsidRDefault="0061738F" w:rsidP="00DB5F0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5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  <w:r w:rsidR="00DB5F04" w:rsidRPr="00041B44">
        <w:rPr>
          <w:rStyle w:val="Strong"/>
        </w:rPr>
        <w:t>GRAMMAR</w:t>
      </w:r>
      <w:r w:rsidR="00DB5F04" w:rsidRPr="00041B44">
        <w:t xml:space="preserve"> </w:t>
      </w:r>
      <w:r w:rsidR="00DB5F04" w:rsidRPr="00041B44">
        <w:rPr>
          <w:b/>
          <w:bCs/>
        </w:rPr>
        <w:t>PART B (</w:t>
      </w:r>
      <w:r w:rsidR="00EF4535" w:rsidRPr="00041B44">
        <w:rPr>
          <w:b/>
          <w:bCs/>
        </w:rPr>
        <w:t>WORD ORDER</w:t>
      </w:r>
      <w:r w:rsidR="00DB5F04" w:rsidRPr="00041B44">
        <w:rPr>
          <w:b/>
          <w:bCs/>
        </w:rPr>
        <w:t>)</w:t>
      </w:r>
    </w:p>
    <w:p w14:paraId="661EAB44" w14:textId="7E8976A4" w:rsidR="00DB5F04" w:rsidRPr="00041B44" w:rsidRDefault="00DB5F04" w:rsidP="00DB5F04">
      <w:pPr>
        <w:rPr>
          <w:highlight w:val="yellow"/>
        </w:rPr>
      </w:pPr>
    </w:p>
    <w:p w14:paraId="4CE0E6A1" w14:textId="77777777" w:rsidR="008E4332" w:rsidRPr="00041B44" w:rsidRDefault="008E4332" w:rsidP="008E4332">
      <w:pPr>
        <w:spacing w:after="0"/>
        <w:rPr>
          <w:highlight w:val="yellow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557"/>
        <w:gridCol w:w="5250"/>
        <w:gridCol w:w="4394"/>
      </w:tblGrid>
      <w:tr w:rsidR="00041B44" w:rsidRPr="00041B44" w14:paraId="0F858248" w14:textId="77777777" w:rsidTr="00EF4535">
        <w:trPr>
          <w:trHeight w:val="709"/>
        </w:trPr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7EB24" w14:textId="77777777" w:rsidR="00EF4535" w:rsidRPr="00041B44" w:rsidRDefault="00EF4535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1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4649574" w14:textId="6DAEFD71" w:rsidR="00EF4535" w:rsidRPr="00041B44" w:rsidRDefault="00EF4535">
            <w:pPr>
              <w:spacing w:line="360" w:lineRule="auto"/>
              <w:rPr>
                <w:bCs/>
                <w:lang w:val="de-DE"/>
              </w:rPr>
            </w:pPr>
            <w:r w:rsidRPr="00041B44">
              <w:rPr>
                <w:rFonts w:cs="Arial"/>
                <w:shd w:val="clear" w:color="auto" w:fill="FFFFFF"/>
                <w:lang w:val="de-DE"/>
              </w:rPr>
              <w:t xml:space="preserve">Ich </w:t>
            </w:r>
            <w:r w:rsidR="00FA757E" w:rsidRPr="00041B44">
              <w:rPr>
                <w:rFonts w:cs="Arial"/>
                <w:shd w:val="clear" w:color="auto" w:fill="FFFFFF"/>
                <w:lang w:val="de-DE"/>
              </w:rPr>
              <w:t xml:space="preserve">meine </w:t>
            </w:r>
            <w:r w:rsidRPr="00041B44">
              <w:rPr>
                <w:rFonts w:cs="Arial"/>
                <w:shd w:val="clear" w:color="auto" w:fill="FFFFFF"/>
                <w:lang w:val="de-DE"/>
              </w:rPr>
              <w:t xml:space="preserve">nicht, </w:t>
            </w:r>
            <w:r w:rsidR="00FA757E" w:rsidRPr="00041B44">
              <w:rPr>
                <w:rFonts w:cs="Arial"/>
                <w:shd w:val="clear" w:color="auto" w:fill="FFFFFF"/>
                <w:lang w:val="de-DE"/>
              </w:rPr>
              <w:t xml:space="preserve">dass </w:t>
            </w:r>
            <w:r w:rsidRPr="00041B44">
              <w:rPr>
                <w:rFonts w:cs="Arial"/>
                <w:shd w:val="clear" w:color="auto" w:fill="FFFFFF"/>
                <w:lang w:val="de-DE"/>
              </w:rPr>
              <w:t>...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C640A7" w14:textId="77777777" w:rsidR="00EF4535" w:rsidRPr="00041B44" w:rsidRDefault="00A41B25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-1940133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EF4535" w:rsidRPr="00041B44">
              <w:rPr>
                <w:rFonts w:cs="Times New Roman"/>
                <w:bCs/>
                <w:lang w:val="de-DE"/>
              </w:rPr>
              <w:t xml:space="preserve"> sie wird anrufen.</w:t>
            </w:r>
          </w:p>
          <w:p w14:paraId="5DAB4BBD" w14:textId="77777777" w:rsidR="00EF4535" w:rsidRPr="00041B44" w:rsidRDefault="00A41B25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147372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sdtContent>
            </w:sdt>
            <w:r w:rsidR="00EF4535" w:rsidRPr="00041B44">
              <w:rPr>
                <w:rFonts w:cs="Arial"/>
                <w:shd w:val="clear" w:color="auto" w:fill="FFFFFF"/>
                <w:lang w:val="de-DE"/>
              </w:rPr>
              <w:t xml:space="preserve"> sie anrufen wird</w:t>
            </w:r>
            <w:r w:rsidR="00EF4535" w:rsidRPr="00041B44">
              <w:rPr>
                <w:rFonts w:cs="Times New Roman"/>
                <w:bCs/>
                <w:lang w:val="de-DE"/>
              </w:rPr>
              <w:t xml:space="preserve">. </w:t>
            </w:r>
          </w:p>
        </w:tc>
      </w:tr>
      <w:tr w:rsidR="00041B44" w:rsidRPr="00041B44" w14:paraId="4141EE10" w14:textId="77777777" w:rsidTr="00EF4535">
        <w:trPr>
          <w:trHeight w:val="709"/>
        </w:trPr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E3B7DC" w14:textId="77777777" w:rsidR="00EF4535" w:rsidRPr="00041B44" w:rsidRDefault="00EF4535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2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E113323" w14:textId="029C9FA5" w:rsidR="00EF4535" w:rsidRPr="00041B44" w:rsidRDefault="00EF4535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r w:rsidRPr="00041B44">
              <w:rPr>
                <w:rFonts w:cs="Arial"/>
                <w:shd w:val="clear" w:color="auto" w:fill="FFFFFF"/>
                <w:lang w:val="de-DE"/>
              </w:rPr>
              <w:t xml:space="preserve">Du </w:t>
            </w:r>
            <w:r w:rsidR="00425E6B" w:rsidRPr="00041B44">
              <w:rPr>
                <w:rFonts w:cs="Arial"/>
                <w:shd w:val="clear" w:color="auto" w:fill="FFFFFF"/>
                <w:lang w:val="de-DE"/>
              </w:rPr>
              <w:t>hast</w:t>
            </w:r>
            <w:r w:rsidRPr="00041B44">
              <w:rPr>
                <w:rFonts w:cs="Arial"/>
                <w:shd w:val="clear" w:color="auto" w:fill="FFFFFF"/>
                <w:lang w:val="de-DE"/>
              </w:rPr>
              <w:t xml:space="preserve"> ihn </w:t>
            </w:r>
            <w:r w:rsidR="00425E6B" w:rsidRPr="00041B44">
              <w:rPr>
                <w:rFonts w:cs="Arial"/>
                <w:shd w:val="clear" w:color="auto" w:fill="FFFFFF"/>
                <w:lang w:val="de-DE"/>
              </w:rPr>
              <w:t>ge</w:t>
            </w:r>
            <w:r w:rsidRPr="00041B44">
              <w:rPr>
                <w:rFonts w:cs="Arial"/>
                <w:shd w:val="clear" w:color="auto" w:fill="FFFFFF"/>
                <w:lang w:val="de-DE"/>
              </w:rPr>
              <w:t>sehen, als ...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E392BD" w14:textId="77777777" w:rsidR="00EF4535" w:rsidRPr="00041B44" w:rsidRDefault="00A41B25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-928810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EF4535" w:rsidRPr="00041B44">
              <w:rPr>
                <w:rFonts w:cs="Times New Roman"/>
                <w:bCs/>
                <w:lang w:val="de-DE"/>
              </w:rPr>
              <w:t xml:space="preserve"> er ist angekommen.</w:t>
            </w:r>
          </w:p>
          <w:p w14:paraId="09815260" w14:textId="77777777" w:rsidR="00EF4535" w:rsidRPr="00041B44" w:rsidRDefault="00A41B25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21082336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sdtContent>
            </w:sdt>
            <w:r w:rsidR="00EF4535" w:rsidRPr="00041B44">
              <w:rPr>
                <w:rFonts w:cs="Arial"/>
                <w:shd w:val="clear" w:color="auto" w:fill="FFFFFF"/>
                <w:lang w:val="de-DE"/>
              </w:rPr>
              <w:t xml:space="preserve"> er angekommen ist.</w:t>
            </w:r>
          </w:p>
        </w:tc>
      </w:tr>
      <w:tr w:rsidR="00041B44" w:rsidRPr="00041B44" w14:paraId="40609434" w14:textId="77777777" w:rsidTr="00EF4535">
        <w:trPr>
          <w:trHeight w:val="711"/>
        </w:trPr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56B6B4" w14:textId="77777777" w:rsidR="00EF4535" w:rsidRPr="00041B44" w:rsidRDefault="00EF4535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3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EABD788" w14:textId="77777777" w:rsidR="00EF4535" w:rsidRPr="00041B44" w:rsidRDefault="00EF4535">
            <w:pPr>
              <w:spacing w:line="360" w:lineRule="auto"/>
              <w:rPr>
                <w:b/>
                <w:bCs/>
                <w:lang w:val="de-DE"/>
              </w:rPr>
            </w:pPr>
            <w:proofErr w:type="spellStart"/>
            <w:r w:rsidRPr="00041B44">
              <w:rPr>
                <w:rFonts w:cs="Arial"/>
                <w:shd w:val="clear" w:color="auto" w:fill="FFFFFF"/>
              </w:rPr>
              <w:t>Wir</w:t>
            </w:r>
            <w:proofErr w:type="spellEnd"/>
            <w:r w:rsidRPr="00041B44">
              <w:rPr>
                <w:rFonts w:cs="Arial"/>
                <w:shd w:val="clear" w:color="auto" w:fill="FFFFFF"/>
              </w:rPr>
              <w:t xml:space="preserve"> </w:t>
            </w:r>
            <w:proofErr w:type="spellStart"/>
            <w:r w:rsidRPr="00041B44">
              <w:rPr>
                <w:rFonts w:cs="Arial"/>
                <w:shd w:val="clear" w:color="auto" w:fill="FFFFFF"/>
              </w:rPr>
              <w:t>essen</w:t>
            </w:r>
            <w:proofErr w:type="spellEnd"/>
            <w:r w:rsidRPr="00041B44">
              <w:rPr>
                <w:rFonts w:cs="Arial"/>
                <w:shd w:val="clear" w:color="auto" w:fill="FFFFFF"/>
              </w:rPr>
              <w:t xml:space="preserve"> </w:t>
            </w:r>
            <w:proofErr w:type="spellStart"/>
            <w:r w:rsidRPr="00041B44">
              <w:rPr>
                <w:rFonts w:cs="Arial"/>
                <w:shd w:val="clear" w:color="auto" w:fill="FFFFFF"/>
              </w:rPr>
              <w:t>jetzt</w:t>
            </w:r>
            <w:proofErr w:type="spellEnd"/>
            <w:r w:rsidRPr="00041B44">
              <w:rPr>
                <w:rFonts w:cs="Arial"/>
                <w:shd w:val="clear" w:color="auto" w:fill="FFFFFF"/>
              </w:rPr>
              <w:t xml:space="preserve">, </w:t>
            </w:r>
            <w:proofErr w:type="spellStart"/>
            <w:r w:rsidRPr="00041B44">
              <w:rPr>
                <w:rFonts w:cs="Arial"/>
                <w:shd w:val="clear" w:color="auto" w:fill="FFFFFF"/>
              </w:rPr>
              <w:t>aber</w:t>
            </w:r>
            <w:proofErr w:type="spellEnd"/>
            <w:r w:rsidRPr="00041B44">
              <w:rPr>
                <w:rFonts w:cs="Arial"/>
                <w:shd w:val="clear" w:color="auto" w:fill="FFFFFF"/>
              </w:rPr>
              <w:t xml:space="preserve"> …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784278" w14:textId="77777777" w:rsidR="00EF4535" w:rsidRPr="00041B44" w:rsidRDefault="00A41B25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11803958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sdtContent>
            </w:sdt>
            <w:r w:rsidR="00EF4535" w:rsidRPr="00041B44">
              <w:rPr>
                <w:rFonts w:cs="Times New Roman"/>
                <w:bCs/>
                <w:lang w:val="de-DE"/>
              </w:rPr>
              <w:t xml:space="preserve"> </w:t>
            </w:r>
            <w:r w:rsidR="00EF4535" w:rsidRPr="00041B44">
              <w:rPr>
                <w:rFonts w:cs="Arial"/>
                <w:shd w:val="clear" w:color="auto" w:fill="FFFFFF"/>
                <w:lang w:val="de-DE"/>
              </w:rPr>
              <w:t>wir sollen danach arbeiten</w:t>
            </w:r>
            <w:r w:rsidR="00EF4535" w:rsidRPr="00041B44">
              <w:rPr>
                <w:rFonts w:cstheme="majorHAnsi"/>
                <w:shd w:val="clear" w:color="auto" w:fill="FFFFFF"/>
                <w:lang w:val="de-DE"/>
              </w:rPr>
              <w:t>.</w:t>
            </w:r>
          </w:p>
          <w:p w14:paraId="4D9AA2B3" w14:textId="77777777" w:rsidR="00EF4535" w:rsidRPr="00041B44" w:rsidRDefault="00A41B25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1706371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EF4535" w:rsidRPr="00041B44">
              <w:rPr>
                <w:rFonts w:cs="Times New Roman"/>
                <w:bCs/>
                <w:lang w:val="de-DE"/>
              </w:rPr>
              <w:t xml:space="preserve"> </w:t>
            </w:r>
            <w:r w:rsidR="00EF4535" w:rsidRPr="00041B44">
              <w:rPr>
                <w:rFonts w:cs="Arial"/>
                <w:shd w:val="clear" w:color="auto" w:fill="FFFFFF"/>
                <w:lang w:val="de-DE"/>
              </w:rPr>
              <w:t>wir danach arbeiten sollen.</w:t>
            </w:r>
          </w:p>
        </w:tc>
      </w:tr>
      <w:tr w:rsidR="00041B44" w:rsidRPr="00041B44" w14:paraId="39C25DE0" w14:textId="77777777" w:rsidTr="00EF4535">
        <w:trPr>
          <w:trHeight w:val="711"/>
        </w:trPr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226D4D" w14:textId="77777777" w:rsidR="00EF4535" w:rsidRPr="00041B44" w:rsidRDefault="00EF4535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4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7C7F7B7" w14:textId="77777777" w:rsidR="00EF4535" w:rsidRPr="00041B44" w:rsidRDefault="00EF4535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r w:rsidRPr="00041B44">
              <w:rPr>
                <w:rFonts w:cs="Arial"/>
                <w:shd w:val="clear" w:color="auto" w:fill="FFFFFF"/>
                <w:lang w:val="de-DE"/>
              </w:rPr>
              <w:t>Er hatte kein Problem, weil …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771207" w14:textId="77777777" w:rsidR="00EF4535" w:rsidRPr="00041B44" w:rsidRDefault="00A41B25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445896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EF4535" w:rsidRPr="00041B44">
              <w:rPr>
                <w:rFonts w:cs="Times New Roman"/>
                <w:bCs/>
                <w:lang w:val="de-DE"/>
              </w:rPr>
              <w:t xml:space="preserve"> </w:t>
            </w:r>
            <w:r w:rsidR="00EF4535" w:rsidRPr="00041B44">
              <w:rPr>
                <w:rFonts w:cs="Arial"/>
                <w:shd w:val="clear" w:color="auto" w:fill="FFFFFF"/>
                <w:lang w:val="de-DE"/>
              </w:rPr>
              <w:t>er konnte gut Deutsch sprechen</w:t>
            </w:r>
            <w:r w:rsidR="00EF4535" w:rsidRPr="00041B44">
              <w:rPr>
                <w:rFonts w:cstheme="majorHAnsi"/>
                <w:shd w:val="clear" w:color="auto" w:fill="FFFFFF"/>
                <w:lang w:val="de-DE"/>
              </w:rPr>
              <w:t>.</w:t>
            </w:r>
          </w:p>
          <w:p w14:paraId="3BFB7B9F" w14:textId="77777777" w:rsidR="00EF4535" w:rsidRPr="00041B44" w:rsidRDefault="00A41B25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160091652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sdtContent>
            </w:sdt>
            <w:r w:rsidR="00EF4535" w:rsidRPr="00041B44">
              <w:rPr>
                <w:rFonts w:cs="Times New Roman"/>
                <w:bCs/>
                <w:lang w:val="de-DE"/>
              </w:rPr>
              <w:t xml:space="preserve"> </w:t>
            </w:r>
            <w:r w:rsidR="00EF4535" w:rsidRPr="00041B44">
              <w:rPr>
                <w:rFonts w:cs="Arial"/>
                <w:shd w:val="clear" w:color="auto" w:fill="FFFFFF"/>
                <w:lang w:val="de-DE"/>
              </w:rPr>
              <w:t>er gut Deutsch sprechen konnte.</w:t>
            </w:r>
          </w:p>
        </w:tc>
      </w:tr>
      <w:tr w:rsidR="00EF4535" w:rsidRPr="00041B44" w14:paraId="48500CC4" w14:textId="77777777" w:rsidTr="00EF4535">
        <w:trPr>
          <w:trHeight w:val="711"/>
        </w:trPr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982F6A" w14:textId="77777777" w:rsidR="00EF4535" w:rsidRPr="00041B44" w:rsidRDefault="00EF4535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5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95FFBEF" w14:textId="77777777" w:rsidR="00EF4535" w:rsidRPr="00041B44" w:rsidRDefault="00EF4535">
            <w:pPr>
              <w:spacing w:line="360" w:lineRule="auto"/>
              <w:rPr>
                <w:rFonts w:cs="Arial"/>
                <w:shd w:val="clear" w:color="auto" w:fill="FFFFFF"/>
              </w:rPr>
            </w:pPr>
            <w:r w:rsidRPr="00041B44">
              <w:rPr>
                <w:rFonts w:cs="Arial"/>
                <w:shd w:val="clear" w:color="auto" w:fill="FFFFFF"/>
              </w:rPr>
              <w:t xml:space="preserve">Sie </w:t>
            </w:r>
            <w:proofErr w:type="spellStart"/>
            <w:r w:rsidRPr="00041B44">
              <w:rPr>
                <w:rFonts w:cs="Arial"/>
                <w:shd w:val="clear" w:color="auto" w:fill="FFFFFF"/>
              </w:rPr>
              <w:t>sind</w:t>
            </w:r>
            <w:proofErr w:type="spellEnd"/>
            <w:r w:rsidRPr="00041B44">
              <w:rPr>
                <w:rFonts w:cs="Arial"/>
                <w:shd w:val="clear" w:color="auto" w:fill="FFFFFF"/>
              </w:rPr>
              <w:t xml:space="preserve"> </w:t>
            </w:r>
            <w:proofErr w:type="spellStart"/>
            <w:r w:rsidRPr="00041B44">
              <w:rPr>
                <w:rFonts w:cs="Arial"/>
                <w:shd w:val="clear" w:color="auto" w:fill="FFFFFF"/>
              </w:rPr>
              <w:t>müde</w:t>
            </w:r>
            <w:proofErr w:type="spellEnd"/>
            <w:r w:rsidRPr="00041B44">
              <w:rPr>
                <w:rFonts w:cs="Arial"/>
                <w:shd w:val="clear" w:color="auto" w:fill="FFFFFF"/>
              </w:rPr>
              <w:t xml:space="preserve">, </w:t>
            </w:r>
            <w:proofErr w:type="spellStart"/>
            <w:r w:rsidRPr="00041B44">
              <w:rPr>
                <w:rFonts w:cs="Arial"/>
                <w:shd w:val="clear" w:color="auto" w:fill="FFFFFF"/>
              </w:rPr>
              <w:t>denn</w:t>
            </w:r>
            <w:proofErr w:type="spellEnd"/>
            <w:r w:rsidRPr="00041B44">
              <w:rPr>
                <w:rFonts w:cs="Arial"/>
                <w:shd w:val="clear" w:color="auto" w:fill="FFFFFF"/>
              </w:rPr>
              <w:t xml:space="preserve"> …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50AE35" w14:textId="77777777" w:rsidR="00EF4535" w:rsidRPr="00041B44" w:rsidRDefault="00A41B25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122772031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sdtContent>
            </w:sdt>
            <w:r w:rsidR="00EF4535" w:rsidRPr="00041B44">
              <w:rPr>
                <w:rFonts w:cs="Times New Roman"/>
                <w:bCs/>
                <w:lang w:val="de-DE"/>
              </w:rPr>
              <w:t xml:space="preserve"> </w:t>
            </w:r>
            <w:r w:rsidR="00EF4535" w:rsidRPr="00041B44">
              <w:rPr>
                <w:rFonts w:cs="Arial"/>
                <w:shd w:val="clear" w:color="auto" w:fill="FFFFFF"/>
                <w:lang w:val="de-DE"/>
              </w:rPr>
              <w:t>sie sind sehr weit gefahren</w:t>
            </w:r>
            <w:r w:rsidR="00EF4535" w:rsidRPr="00041B44">
              <w:rPr>
                <w:rFonts w:cstheme="majorHAnsi"/>
                <w:shd w:val="clear" w:color="auto" w:fill="FFFFFF"/>
                <w:lang w:val="de-DE"/>
              </w:rPr>
              <w:t>.</w:t>
            </w:r>
          </w:p>
          <w:p w14:paraId="3C37EB70" w14:textId="77777777" w:rsidR="00EF4535" w:rsidRPr="00041B44" w:rsidRDefault="00A41B25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450988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EF4535" w:rsidRPr="00041B44">
              <w:rPr>
                <w:rFonts w:cs="Times New Roman"/>
                <w:bCs/>
                <w:lang w:val="de-DE"/>
              </w:rPr>
              <w:t xml:space="preserve"> </w:t>
            </w:r>
            <w:r w:rsidR="00EF4535" w:rsidRPr="00041B44">
              <w:rPr>
                <w:rFonts w:cs="Arial"/>
                <w:shd w:val="clear" w:color="auto" w:fill="FFFFFF"/>
                <w:lang w:val="de-DE"/>
              </w:rPr>
              <w:t>sie sehr weit gefahren sind</w:t>
            </w:r>
            <w:r w:rsidR="00EF4535" w:rsidRPr="00041B44">
              <w:rPr>
                <w:rFonts w:cstheme="majorHAnsi"/>
                <w:shd w:val="clear" w:color="auto" w:fill="FFFFFF"/>
                <w:lang w:val="de-DE"/>
              </w:rPr>
              <w:t>.</w:t>
            </w:r>
          </w:p>
        </w:tc>
      </w:tr>
    </w:tbl>
    <w:p w14:paraId="78468080" w14:textId="77777777" w:rsidR="008E4332" w:rsidRPr="00041B44" w:rsidRDefault="008E4332" w:rsidP="008E4332">
      <w:pPr>
        <w:pStyle w:val="Heading2"/>
        <w:rPr>
          <w:color w:val="1F3864" w:themeColor="accent5" w:themeShade="80"/>
          <w:lang w:val="de-DE"/>
        </w:rPr>
      </w:pPr>
    </w:p>
    <w:p w14:paraId="58D4ED3C" w14:textId="77777777" w:rsidR="00041B44" w:rsidRPr="00041B44" w:rsidRDefault="00041B44">
      <w:pPr>
        <w:rPr>
          <w:rStyle w:val="Strong"/>
          <w:lang w:val="fr-FR"/>
        </w:rPr>
      </w:pPr>
      <w:r w:rsidRPr="00041B44">
        <w:rPr>
          <w:rStyle w:val="Strong"/>
          <w:lang w:val="fr-FR"/>
        </w:rPr>
        <w:br w:type="page"/>
      </w:r>
    </w:p>
    <w:p w14:paraId="280F443F" w14:textId="785465DE" w:rsidR="00DB5F04" w:rsidRPr="00041B44" w:rsidRDefault="00DB5F04" w:rsidP="00041B44">
      <w:pPr>
        <w:rPr>
          <w:b/>
          <w:bCs/>
          <w:lang w:val="fr-FR"/>
        </w:rPr>
      </w:pPr>
      <w:r w:rsidRPr="00041B44">
        <w:rPr>
          <w:rStyle w:val="Strong"/>
          <w:lang w:val="fr-FR"/>
        </w:rPr>
        <w:lastRenderedPageBreak/>
        <w:t>GRAMMAR</w:t>
      </w:r>
      <w:r w:rsidRPr="00041B44">
        <w:rPr>
          <w:b/>
          <w:bCs/>
          <w:lang w:val="fr-FR"/>
        </w:rPr>
        <w:t xml:space="preserve"> PART </w:t>
      </w:r>
      <w:r w:rsidR="003616C7" w:rsidRPr="00041B44">
        <w:rPr>
          <w:b/>
          <w:bCs/>
          <w:lang w:val="fr-FR"/>
        </w:rPr>
        <w:t>C</w:t>
      </w:r>
      <w:r w:rsidRPr="00041B44">
        <w:rPr>
          <w:b/>
          <w:bCs/>
          <w:lang w:val="fr-FR"/>
        </w:rPr>
        <w:t xml:space="preserve"> (</w:t>
      </w:r>
      <w:r w:rsidR="00EF4535" w:rsidRPr="00041B44">
        <w:rPr>
          <w:b/>
          <w:bCs/>
          <w:lang w:val="fr-FR"/>
        </w:rPr>
        <w:t>INFINITIVE STRUCTURES</w:t>
      </w:r>
      <w:r w:rsidRPr="00041B44">
        <w:rPr>
          <w:b/>
          <w:bCs/>
          <w:lang w:val="fr-FR"/>
        </w:rPr>
        <w:t>)</w:t>
      </w:r>
    </w:p>
    <w:p w14:paraId="6CB9F0A3" w14:textId="77777777" w:rsidR="00DB5F04" w:rsidRPr="00041B44" w:rsidRDefault="00DB5F04" w:rsidP="00DB5F04">
      <w:pPr>
        <w:rPr>
          <w:lang w:val="de-DE"/>
        </w:rPr>
      </w:pPr>
      <w:r w:rsidRPr="00041B44">
        <w:rPr>
          <w:rStyle w:val="Strong"/>
          <w:noProof/>
          <w:lang w:eastAsia="en-GB"/>
        </w:rPr>
        <mc:AlternateContent>
          <mc:Choice Requires="wps">
            <w:drawing>
              <wp:inline distT="0" distB="0" distL="0" distR="0" wp14:anchorId="34518F8E" wp14:editId="0AA6912B">
                <wp:extent cx="6483350" cy="277495"/>
                <wp:effectExtent l="0" t="0" r="12700" b="27305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335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9D03A9" w14:textId="302D31A5" w:rsidR="0061738F" w:rsidRPr="00625F20" w:rsidRDefault="0061738F" w:rsidP="00DB5F0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5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518F8E" id="Text Box 6" o:spid="_x0000_s1039" type="#_x0000_t202" style="width:510.5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" strokecolor="#2f5496 [2408]">
                <v:textbox>
                  <w:txbxContent>
                    <w:p w14:paraId="529D03A9" w14:textId="302D31A5" w:rsidR="0061738F" w:rsidRPr="00625F20" w:rsidRDefault="0061738F" w:rsidP="00DB5F0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5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557"/>
        <w:gridCol w:w="5250"/>
        <w:gridCol w:w="4394"/>
      </w:tblGrid>
      <w:tr w:rsidR="00041B44" w:rsidRPr="00041B44" w14:paraId="5AF5840C" w14:textId="77777777" w:rsidTr="00EF4535">
        <w:trPr>
          <w:trHeight w:val="709"/>
        </w:trPr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B66DE2" w14:textId="77777777" w:rsidR="00EF4535" w:rsidRPr="00041B44" w:rsidRDefault="00EF4535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1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1A24F5E" w14:textId="77777777" w:rsidR="00EF4535" w:rsidRPr="00041B44" w:rsidRDefault="00EF4535">
            <w:pPr>
              <w:spacing w:line="360" w:lineRule="auto"/>
              <w:rPr>
                <w:bCs/>
                <w:lang w:val="de-DE"/>
              </w:rPr>
            </w:pPr>
            <w:r w:rsidRPr="00041B44">
              <w:rPr>
                <w:rFonts w:cs="Arial"/>
                <w:shd w:val="clear" w:color="auto" w:fill="FFFFFF"/>
                <w:lang w:val="de-DE"/>
              </w:rPr>
              <w:t>Du wolltest ...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BA1F0" w14:textId="77777777" w:rsidR="00EF4535" w:rsidRPr="00041B44" w:rsidRDefault="00A41B25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80042853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sdtContent>
            </w:sdt>
            <w:r w:rsidR="00EF4535" w:rsidRPr="00041B44">
              <w:rPr>
                <w:rFonts w:cs="Times New Roman"/>
                <w:bCs/>
                <w:lang w:val="de-DE"/>
              </w:rPr>
              <w:t xml:space="preserve"> </w:t>
            </w:r>
            <w:r w:rsidR="00EF4535" w:rsidRPr="00041B44">
              <w:rPr>
                <w:rFonts w:cs="Arial"/>
                <w:shd w:val="clear" w:color="auto" w:fill="FFFFFF"/>
                <w:lang w:val="de-DE"/>
              </w:rPr>
              <w:t>Sport machen</w:t>
            </w:r>
            <w:r w:rsidR="00EF4535" w:rsidRPr="00041B44">
              <w:rPr>
                <w:rFonts w:cs="Times New Roman"/>
                <w:bCs/>
                <w:lang w:val="de-DE"/>
              </w:rPr>
              <w:t>.</w:t>
            </w:r>
          </w:p>
          <w:p w14:paraId="31105765" w14:textId="77777777" w:rsidR="00EF4535" w:rsidRPr="00041B44" w:rsidRDefault="00A41B25">
            <w:pPr>
              <w:spacing w:line="360" w:lineRule="auto"/>
              <w:rPr>
                <w:b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1026451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EF4535" w:rsidRPr="00041B44">
              <w:rPr>
                <w:rFonts w:cs="Times New Roman"/>
                <w:bCs/>
                <w:lang w:val="de-DE"/>
              </w:rPr>
              <w:t xml:space="preserve"> </w:t>
            </w:r>
            <w:r w:rsidR="00EF4535" w:rsidRPr="00041B44">
              <w:rPr>
                <w:rFonts w:cs="Arial"/>
                <w:shd w:val="clear" w:color="auto" w:fill="FFFFFF"/>
                <w:lang w:val="de-DE"/>
              </w:rPr>
              <w:t>Sport zu machen.</w:t>
            </w:r>
          </w:p>
        </w:tc>
      </w:tr>
      <w:tr w:rsidR="00041B44" w:rsidRPr="00041B44" w14:paraId="6C952A3C" w14:textId="77777777" w:rsidTr="00EF4535">
        <w:trPr>
          <w:trHeight w:val="709"/>
        </w:trPr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7AFB5" w14:textId="77777777" w:rsidR="00EF4535" w:rsidRPr="00041B44" w:rsidRDefault="00EF4535">
            <w:pPr>
              <w:spacing w:line="360" w:lineRule="auto"/>
              <w:rPr>
                <w:lang w:val="de-DE"/>
              </w:rPr>
            </w:pPr>
            <w:r w:rsidRPr="00041B44">
              <w:t>2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87C6315" w14:textId="77777777" w:rsidR="00EF4535" w:rsidRPr="00041B44" w:rsidRDefault="00EF4535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r w:rsidRPr="00041B44">
              <w:rPr>
                <w:rFonts w:cs="Arial"/>
                <w:shd w:val="clear" w:color="auto" w:fill="FFFFFF"/>
                <w:lang w:val="de-DE"/>
              </w:rPr>
              <w:t>Ich habe Lust, ...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F1FC89" w14:textId="77777777" w:rsidR="00EF4535" w:rsidRPr="00041B44" w:rsidRDefault="00A41B25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-359820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EF4535" w:rsidRPr="00041B44">
              <w:rPr>
                <w:rFonts w:cs="Times New Roman"/>
                <w:bCs/>
                <w:lang w:val="de-DE"/>
              </w:rPr>
              <w:t xml:space="preserve"> </w:t>
            </w:r>
            <w:r w:rsidR="00EF4535" w:rsidRPr="00041B44">
              <w:rPr>
                <w:rFonts w:cs="Arial"/>
                <w:shd w:val="clear" w:color="auto" w:fill="FFFFFF"/>
                <w:lang w:val="de-DE"/>
              </w:rPr>
              <w:t>Geschichte studieren</w:t>
            </w:r>
            <w:r w:rsidR="00EF4535" w:rsidRPr="00041B44">
              <w:rPr>
                <w:rFonts w:cs="Times New Roman"/>
                <w:bCs/>
                <w:lang w:val="de-DE"/>
              </w:rPr>
              <w:t>.</w:t>
            </w:r>
          </w:p>
          <w:p w14:paraId="6C7200CA" w14:textId="77777777" w:rsidR="00EF4535" w:rsidRPr="00041B44" w:rsidRDefault="00A41B25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8930085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sdtContent>
            </w:sdt>
            <w:r w:rsidR="00EF4535" w:rsidRPr="00041B44">
              <w:rPr>
                <w:rFonts w:cs="Times New Roman"/>
                <w:bCs/>
                <w:lang w:val="de-DE"/>
              </w:rPr>
              <w:t xml:space="preserve"> </w:t>
            </w:r>
            <w:r w:rsidR="00EF4535" w:rsidRPr="00041B44">
              <w:rPr>
                <w:rFonts w:cs="Arial"/>
                <w:shd w:val="clear" w:color="auto" w:fill="FFFFFF"/>
                <w:lang w:val="de-DE"/>
              </w:rPr>
              <w:t>Geschichte zu studieren.</w:t>
            </w:r>
          </w:p>
        </w:tc>
      </w:tr>
      <w:tr w:rsidR="00041B44" w:rsidRPr="00041B44" w14:paraId="3B5C22F6" w14:textId="77777777" w:rsidTr="00EF4535">
        <w:trPr>
          <w:trHeight w:val="709"/>
        </w:trPr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822C85" w14:textId="77777777" w:rsidR="00EF4535" w:rsidRPr="00041B44" w:rsidRDefault="00EF4535">
            <w:pPr>
              <w:spacing w:line="360" w:lineRule="auto"/>
            </w:pPr>
            <w:r w:rsidRPr="00041B44">
              <w:rPr>
                <w:lang w:val="de-DE"/>
              </w:rPr>
              <w:t>3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9F2B35F" w14:textId="77777777" w:rsidR="00EF4535" w:rsidRPr="00041B44" w:rsidRDefault="00EF4535">
            <w:pPr>
              <w:spacing w:line="360" w:lineRule="auto"/>
              <w:rPr>
                <w:rFonts w:cs="Arial"/>
                <w:shd w:val="clear" w:color="auto" w:fill="FFFFFF"/>
              </w:rPr>
            </w:pPr>
            <w:r w:rsidRPr="00041B44">
              <w:rPr>
                <w:rFonts w:cs="Arial"/>
                <w:shd w:val="clear" w:color="auto" w:fill="FFFFFF"/>
              </w:rPr>
              <w:t xml:space="preserve">Ich </w:t>
            </w:r>
            <w:proofErr w:type="spellStart"/>
            <w:r w:rsidRPr="00041B44">
              <w:rPr>
                <w:rFonts w:cs="Arial"/>
                <w:shd w:val="clear" w:color="auto" w:fill="FFFFFF"/>
              </w:rPr>
              <w:t>möchte</w:t>
            </w:r>
            <w:proofErr w:type="spellEnd"/>
            <w:r w:rsidRPr="00041B44">
              <w:rPr>
                <w:rFonts w:cs="Arial"/>
                <w:shd w:val="clear" w:color="auto" w:fill="FFFFFF"/>
              </w:rPr>
              <w:t xml:space="preserve"> …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8212D" w14:textId="147C5175" w:rsidR="00EF4535" w:rsidRPr="00041B44" w:rsidRDefault="00A41B25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112073492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sdtContent>
            </w:sdt>
            <w:r w:rsidR="00EF4535" w:rsidRPr="00041B44">
              <w:rPr>
                <w:rFonts w:cs="Times New Roman"/>
                <w:bCs/>
                <w:lang w:val="de-DE"/>
              </w:rPr>
              <w:t xml:space="preserve"> </w:t>
            </w:r>
            <w:r w:rsidR="00425E6B" w:rsidRPr="00041B44">
              <w:rPr>
                <w:rFonts w:cs="Arial"/>
                <w:shd w:val="clear" w:color="auto" w:fill="FFFFFF"/>
                <w:lang w:val="de-DE"/>
              </w:rPr>
              <w:t>ein</w:t>
            </w:r>
            <w:r w:rsidR="00EF4535" w:rsidRPr="00041B44">
              <w:rPr>
                <w:rFonts w:cs="Arial"/>
                <w:shd w:val="clear" w:color="auto" w:fill="FFFFFF"/>
                <w:lang w:val="de-DE"/>
              </w:rPr>
              <w:t xml:space="preserve"> Auto kaufen</w:t>
            </w:r>
            <w:r w:rsidR="00EF4535" w:rsidRPr="00041B44">
              <w:rPr>
                <w:rFonts w:cs="Times New Roman"/>
                <w:bCs/>
                <w:lang w:val="de-DE"/>
              </w:rPr>
              <w:t>.</w:t>
            </w:r>
          </w:p>
          <w:p w14:paraId="647D70C5" w14:textId="03714E78" w:rsidR="00EF4535" w:rsidRPr="00041B44" w:rsidRDefault="00A41B25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-114676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EF4535" w:rsidRPr="00041B44">
              <w:rPr>
                <w:rFonts w:cs="Times New Roman"/>
                <w:bCs/>
                <w:lang w:val="de-DE"/>
              </w:rPr>
              <w:t xml:space="preserve"> </w:t>
            </w:r>
            <w:r w:rsidR="00425E6B" w:rsidRPr="00041B44">
              <w:rPr>
                <w:rFonts w:cs="Arial"/>
                <w:shd w:val="clear" w:color="auto" w:fill="FFFFFF"/>
                <w:lang w:val="de-DE"/>
              </w:rPr>
              <w:t>ein</w:t>
            </w:r>
            <w:r w:rsidR="00EF4535" w:rsidRPr="00041B44">
              <w:rPr>
                <w:rFonts w:cs="Arial"/>
                <w:shd w:val="clear" w:color="auto" w:fill="FFFFFF"/>
                <w:lang w:val="de-DE"/>
              </w:rPr>
              <w:t xml:space="preserve"> Auto zu kaufen.</w:t>
            </w:r>
          </w:p>
        </w:tc>
      </w:tr>
      <w:tr w:rsidR="00041B44" w:rsidRPr="00041B44" w14:paraId="1DD8CEDF" w14:textId="77777777" w:rsidTr="00EF4535">
        <w:trPr>
          <w:trHeight w:val="709"/>
        </w:trPr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B618B3" w14:textId="77777777" w:rsidR="00EF4535" w:rsidRPr="00041B44" w:rsidRDefault="00EF4535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4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CDE62FE" w14:textId="77777777" w:rsidR="00EF4535" w:rsidRPr="00041B44" w:rsidRDefault="00EF4535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r w:rsidRPr="00041B44">
              <w:rPr>
                <w:rFonts w:cs="Arial"/>
                <w:shd w:val="clear" w:color="auto" w:fill="FFFFFF"/>
                <w:lang w:val="de-DE"/>
              </w:rPr>
              <w:t>Es ist wichtig, ...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888D8D" w14:textId="77777777" w:rsidR="00EF4535" w:rsidRPr="00041B44" w:rsidRDefault="00A41B25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-1441530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EF4535" w:rsidRPr="00041B44">
              <w:rPr>
                <w:rFonts w:cs="Times New Roman"/>
                <w:bCs/>
                <w:lang w:val="de-DE"/>
              </w:rPr>
              <w:t xml:space="preserve"> </w:t>
            </w:r>
            <w:r w:rsidR="00EF4535" w:rsidRPr="00041B44">
              <w:rPr>
                <w:rFonts w:cs="Arial"/>
                <w:shd w:val="clear" w:color="auto" w:fill="FFFFFF"/>
                <w:lang w:val="de-DE"/>
              </w:rPr>
              <w:t>das Problem verstehen</w:t>
            </w:r>
            <w:r w:rsidR="00EF4535" w:rsidRPr="00041B44">
              <w:rPr>
                <w:rFonts w:cs="Times New Roman"/>
                <w:bCs/>
                <w:lang w:val="de-DE"/>
              </w:rPr>
              <w:t>.</w:t>
            </w:r>
          </w:p>
          <w:p w14:paraId="43AB4DE9" w14:textId="77777777" w:rsidR="00EF4535" w:rsidRPr="00041B44" w:rsidRDefault="00A41B25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17358867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sdtContent>
            </w:sdt>
            <w:r w:rsidR="00EF4535" w:rsidRPr="00041B44">
              <w:rPr>
                <w:rFonts w:cs="Times New Roman"/>
                <w:bCs/>
                <w:lang w:val="de-DE"/>
              </w:rPr>
              <w:t xml:space="preserve"> </w:t>
            </w:r>
            <w:r w:rsidR="00EF4535" w:rsidRPr="00041B44">
              <w:rPr>
                <w:rFonts w:cs="Arial"/>
                <w:shd w:val="clear" w:color="auto" w:fill="FFFFFF"/>
                <w:lang w:val="de-DE"/>
              </w:rPr>
              <w:t>das Problem zu verstehen.</w:t>
            </w:r>
          </w:p>
        </w:tc>
      </w:tr>
      <w:tr w:rsidR="00EF4535" w:rsidRPr="00041B44" w14:paraId="0D1F1319" w14:textId="77777777" w:rsidTr="00EF4535">
        <w:trPr>
          <w:trHeight w:val="709"/>
        </w:trPr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4F1B8" w14:textId="77777777" w:rsidR="00EF4535" w:rsidRPr="00041B44" w:rsidRDefault="00EF4535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5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439D5DF" w14:textId="77777777" w:rsidR="00EF4535" w:rsidRPr="00041B44" w:rsidRDefault="00EF4535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r w:rsidRPr="00041B44">
              <w:rPr>
                <w:rFonts w:cs="Arial"/>
                <w:shd w:val="clear" w:color="auto" w:fill="FFFFFF"/>
                <w:lang w:val="de-DE"/>
              </w:rPr>
              <w:t>Wir müssen den Zug nehmen, statt ...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CE7E11" w14:textId="77777777" w:rsidR="00EF4535" w:rsidRPr="00041B44" w:rsidRDefault="00A41B25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-382026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☐</w:t>
                </w:r>
              </w:sdtContent>
            </w:sdt>
            <w:r w:rsidR="00EF4535" w:rsidRPr="00041B44">
              <w:rPr>
                <w:rFonts w:cs="Times New Roman"/>
                <w:bCs/>
                <w:lang w:val="de-DE"/>
              </w:rPr>
              <w:t xml:space="preserve"> </w:t>
            </w:r>
            <w:r w:rsidR="00EF4535" w:rsidRPr="00041B44">
              <w:rPr>
                <w:rFonts w:cs="Arial"/>
                <w:shd w:val="clear" w:color="auto" w:fill="FFFFFF"/>
                <w:lang w:val="de-DE"/>
              </w:rPr>
              <w:t>mit dem Auto fahren</w:t>
            </w:r>
            <w:r w:rsidR="00EF4535" w:rsidRPr="00041B44">
              <w:rPr>
                <w:rFonts w:cs="Times New Roman"/>
                <w:bCs/>
                <w:lang w:val="de-DE"/>
              </w:rPr>
              <w:t>.</w:t>
            </w:r>
          </w:p>
          <w:p w14:paraId="41C7128A" w14:textId="77777777" w:rsidR="00EF4535" w:rsidRPr="00041B44" w:rsidRDefault="00A41B25">
            <w:pPr>
              <w:spacing w:line="360" w:lineRule="auto"/>
              <w:rPr>
                <w:rFonts w:cs="Times New Roman"/>
                <w:bCs/>
                <w:lang w:val="de-DE"/>
              </w:rPr>
            </w:pPr>
            <w:sdt>
              <w:sdtPr>
                <w:rPr>
                  <w:rFonts w:cs="Times New Roman"/>
                  <w:bCs/>
                  <w:lang w:val="de-DE"/>
                </w:rPr>
                <w:id w:val="-15173020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bCs/>
                    <w:lang w:val="de-DE"/>
                  </w:rPr>
                  <w:t>☒</w:t>
                </w:r>
              </w:sdtContent>
            </w:sdt>
            <w:r w:rsidR="00EF4535" w:rsidRPr="00041B44">
              <w:rPr>
                <w:rFonts w:cs="Times New Roman"/>
                <w:bCs/>
                <w:lang w:val="de-DE"/>
              </w:rPr>
              <w:t xml:space="preserve"> </w:t>
            </w:r>
            <w:r w:rsidR="00EF4535" w:rsidRPr="00041B44">
              <w:rPr>
                <w:rFonts w:cs="Arial"/>
                <w:shd w:val="clear" w:color="auto" w:fill="FFFFFF"/>
                <w:lang w:val="de-DE"/>
              </w:rPr>
              <w:t>mit dem Auto zu fahren.</w:t>
            </w:r>
          </w:p>
        </w:tc>
      </w:tr>
    </w:tbl>
    <w:p w14:paraId="282A2B53" w14:textId="5648C10A" w:rsidR="00DB5F04" w:rsidRPr="00041B44" w:rsidRDefault="00DB5F04" w:rsidP="00DB5F04">
      <w:pPr>
        <w:pStyle w:val="Heading2"/>
        <w:spacing w:after="0"/>
        <w:rPr>
          <w:rStyle w:val="Strong"/>
          <w:color w:val="1F3864" w:themeColor="accent5" w:themeShade="80"/>
          <w:lang w:val="de-DE"/>
        </w:rPr>
      </w:pPr>
    </w:p>
    <w:p w14:paraId="70A6C2AF" w14:textId="6510235F" w:rsidR="00EF4535" w:rsidRPr="00041B44" w:rsidRDefault="00EF4535" w:rsidP="00041B44">
      <w:pPr>
        <w:rPr>
          <w:b/>
          <w:bCs/>
        </w:rPr>
      </w:pPr>
      <w:r w:rsidRPr="00041B44">
        <w:rPr>
          <w:rStyle w:val="Strong"/>
        </w:rPr>
        <w:t>GRAMMAR</w:t>
      </w:r>
      <w:r w:rsidRPr="00041B44">
        <w:rPr>
          <w:b/>
          <w:bCs/>
        </w:rPr>
        <w:t xml:space="preserve"> PART D (GENDER, NUMBER AND CASE AGREEMENT)</w:t>
      </w:r>
    </w:p>
    <w:p w14:paraId="4887A923" w14:textId="77777777" w:rsidR="00EF4535" w:rsidRPr="00041B44" w:rsidRDefault="00EF4535" w:rsidP="00EF4535">
      <w:pPr>
        <w:rPr>
          <w:lang w:val="de-DE"/>
        </w:rPr>
      </w:pPr>
      <w:r w:rsidRPr="00041B44">
        <w:rPr>
          <w:rStyle w:val="Strong"/>
          <w:noProof/>
          <w:lang w:eastAsia="en-GB"/>
        </w:rPr>
        <mc:AlternateContent>
          <mc:Choice Requires="wps">
            <w:drawing>
              <wp:inline distT="0" distB="0" distL="0" distR="0" wp14:anchorId="17707D68" wp14:editId="5187C284">
                <wp:extent cx="6483350" cy="277495"/>
                <wp:effectExtent l="0" t="0" r="12700" b="27305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335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255E51" w14:textId="3EB80D69" w:rsidR="0061738F" w:rsidRPr="00625F20" w:rsidRDefault="0061738F" w:rsidP="00EF4535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9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707D68" id="_x0000_s1040" type="#_x0000_t202" style="width:510.5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" strokecolor="#2f5496 [2408]">
                <v:textbox>
                  <w:txbxContent>
                    <w:p w14:paraId="5B255E51" w14:textId="3EB80D69" w:rsidR="0061738F" w:rsidRPr="00625F20" w:rsidRDefault="0061738F" w:rsidP="00EF4535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9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70"/>
        <w:gridCol w:w="3778"/>
        <w:gridCol w:w="1984"/>
        <w:gridCol w:w="2552"/>
        <w:gridCol w:w="2268"/>
      </w:tblGrid>
      <w:tr w:rsidR="00041B44" w:rsidRPr="00041B44" w14:paraId="272E5A30" w14:textId="77777777" w:rsidTr="00EF4535">
        <w:trPr>
          <w:trHeight w:val="581"/>
        </w:trPr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72832" w14:textId="77777777" w:rsidR="00EF4535" w:rsidRPr="00041B44" w:rsidRDefault="00EF4535">
            <w:pPr>
              <w:spacing w:line="360" w:lineRule="auto"/>
              <w:rPr>
                <w:szCs w:val="22"/>
                <w:lang w:val="de-DE"/>
              </w:rPr>
            </w:pPr>
            <w:r w:rsidRPr="00041B44">
              <w:rPr>
                <w:szCs w:val="22"/>
                <w:lang w:val="de-DE"/>
              </w:rPr>
              <w:t>1.</w:t>
            </w:r>
          </w:p>
        </w:tc>
        <w:tc>
          <w:tcPr>
            <w:tcW w:w="3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EDEBEC" w14:textId="558322AD" w:rsidR="00EF4535" w:rsidRPr="00041B44" w:rsidRDefault="00425E6B">
            <w:pPr>
              <w:spacing w:line="360" w:lineRule="auto"/>
              <w:rPr>
                <w:szCs w:val="22"/>
                <w:lang w:val="de-DE"/>
              </w:rPr>
            </w:pPr>
            <w:proofErr w:type="spellStart"/>
            <w:r w:rsidRPr="00041B44">
              <w:rPr>
                <w:rFonts w:cs="Arial"/>
                <w:szCs w:val="20"/>
                <w:shd w:val="clear" w:color="auto" w:fill="FFFFFF"/>
              </w:rPr>
              <w:t>Mit</w:t>
            </w:r>
            <w:proofErr w:type="spellEnd"/>
            <w:r w:rsidRPr="00041B44">
              <w:rPr>
                <w:rFonts w:cs="Arial"/>
                <w:szCs w:val="20"/>
                <w:shd w:val="clear" w:color="auto" w:fill="FFFFFF"/>
              </w:rPr>
              <w:t xml:space="preserve"> </w:t>
            </w:r>
            <w:proofErr w:type="spellStart"/>
            <w:r w:rsidRPr="00041B44">
              <w:rPr>
                <w:rFonts w:cs="Arial"/>
                <w:szCs w:val="20"/>
                <w:shd w:val="clear" w:color="auto" w:fill="FFFFFF"/>
              </w:rPr>
              <w:t>w</w:t>
            </w:r>
            <w:r w:rsidR="00EF4535" w:rsidRPr="00041B44">
              <w:rPr>
                <w:rFonts w:cs="Arial"/>
                <w:szCs w:val="20"/>
                <w:shd w:val="clear" w:color="auto" w:fill="FFFFFF"/>
              </w:rPr>
              <w:t>elchem</w:t>
            </w:r>
            <w:proofErr w:type="spellEnd"/>
            <w:r w:rsidR="00EF4535" w:rsidRPr="00041B44">
              <w:rPr>
                <w:rFonts w:cs="Arial"/>
                <w:szCs w:val="20"/>
                <w:shd w:val="clear" w:color="auto" w:fill="FFFFFF"/>
              </w:rPr>
              <w:t xml:space="preserve"> </w:t>
            </w:r>
            <w:r w:rsidR="00EF4535" w:rsidRPr="00041B44">
              <w:rPr>
                <w:rFonts w:cs="Arial"/>
                <w:shd w:val="clear" w:color="auto" w:fill="FFFFFF"/>
                <w:lang w:val="de-DE"/>
              </w:rPr>
              <w:t>____</w:t>
            </w:r>
            <w:r w:rsidR="00EF4535" w:rsidRPr="00041B44">
              <w:rPr>
                <w:rFonts w:cs="Arial"/>
                <w:szCs w:val="20"/>
                <w:shd w:val="clear" w:color="auto" w:fill="FFFFFF"/>
              </w:rPr>
              <w:t xml:space="preserve"> </w:t>
            </w:r>
            <w:proofErr w:type="spellStart"/>
            <w:r w:rsidR="00EF4535" w:rsidRPr="00041B44">
              <w:rPr>
                <w:rFonts w:cs="Arial"/>
                <w:szCs w:val="20"/>
                <w:shd w:val="clear" w:color="auto" w:fill="FFFFFF"/>
              </w:rPr>
              <w:t>sprichst</w:t>
            </w:r>
            <w:proofErr w:type="spellEnd"/>
            <w:r w:rsidR="00EF4535" w:rsidRPr="00041B44">
              <w:rPr>
                <w:rFonts w:cs="Arial"/>
                <w:szCs w:val="20"/>
                <w:shd w:val="clear" w:color="auto" w:fill="FFFFFF"/>
              </w:rPr>
              <w:t xml:space="preserve"> du?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80637A" w14:textId="77777777" w:rsidR="00EF4535" w:rsidRPr="00041B44" w:rsidRDefault="00A41B2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94778312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lang w:val="de-DE"/>
                  </w:rPr>
                  <w:t>☒</w:t>
                </w:r>
              </w:sdtContent>
            </w:sdt>
            <w:r w:rsidR="00EF4535" w:rsidRPr="00041B44">
              <w:rPr>
                <w:lang w:val="de-DE"/>
              </w:rPr>
              <w:t xml:space="preserve"> Mann (m.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74EF46" w14:textId="77777777" w:rsidR="00EF4535" w:rsidRPr="00041B44" w:rsidRDefault="00A41B25">
            <w:pPr>
              <w:spacing w:line="360" w:lineRule="auto"/>
            </w:pPr>
            <w:sdt>
              <w:sdtPr>
                <w:id w:val="-2123304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F4535" w:rsidRPr="00041B44">
              <w:t xml:space="preserve"> Frau (f.)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C33DD" w14:textId="77777777" w:rsidR="00EF4535" w:rsidRPr="00041B44" w:rsidRDefault="00A41B25">
            <w:pPr>
              <w:spacing w:line="360" w:lineRule="auto"/>
              <w:rPr>
                <w:lang w:val="de-DE"/>
              </w:rPr>
            </w:pPr>
            <w:sdt>
              <w:sdtPr>
                <w:id w:val="1647711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F4535" w:rsidRPr="00041B44">
              <w:t xml:space="preserve"> </w:t>
            </w:r>
            <w:proofErr w:type="spellStart"/>
            <w:r w:rsidR="00EF4535" w:rsidRPr="00041B44">
              <w:t>Schüler</w:t>
            </w:r>
            <w:proofErr w:type="spellEnd"/>
            <w:r w:rsidR="00EF4535" w:rsidRPr="00041B44">
              <w:t xml:space="preserve"> (m.pl.)</w:t>
            </w:r>
          </w:p>
        </w:tc>
      </w:tr>
      <w:tr w:rsidR="00041B44" w:rsidRPr="00041B44" w14:paraId="4B51663A" w14:textId="77777777" w:rsidTr="00EF4535">
        <w:trPr>
          <w:trHeight w:val="581"/>
        </w:trPr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6A00E" w14:textId="77777777" w:rsidR="00EF4535" w:rsidRPr="00041B44" w:rsidRDefault="00EF4535">
            <w:pPr>
              <w:spacing w:line="360" w:lineRule="auto"/>
              <w:rPr>
                <w:szCs w:val="22"/>
                <w:lang w:val="de-DE"/>
              </w:rPr>
            </w:pPr>
            <w:r w:rsidRPr="00041B44">
              <w:rPr>
                <w:szCs w:val="22"/>
                <w:lang w:val="de-DE"/>
              </w:rPr>
              <w:t>2.</w:t>
            </w:r>
          </w:p>
        </w:tc>
        <w:tc>
          <w:tcPr>
            <w:tcW w:w="3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710E8" w14:textId="77777777" w:rsidR="00EF4535" w:rsidRPr="00041B44" w:rsidRDefault="00EF4535">
            <w:pPr>
              <w:spacing w:line="360" w:lineRule="auto"/>
              <w:rPr>
                <w:rFonts w:cs="Arial"/>
                <w:szCs w:val="20"/>
                <w:shd w:val="clear" w:color="auto" w:fill="FFFFFF"/>
              </w:rPr>
            </w:pPr>
            <w:r w:rsidRPr="00041B44">
              <w:rPr>
                <w:rFonts w:cs="Arial"/>
                <w:szCs w:val="20"/>
                <w:shd w:val="clear" w:color="auto" w:fill="FFFFFF"/>
              </w:rPr>
              <w:t xml:space="preserve">Er </w:t>
            </w:r>
            <w:proofErr w:type="spellStart"/>
            <w:r w:rsidRPr="00041B44">
              <w:rPr>
                <w:rFonts w:cs="Arial"/>
                <w:szCs w:val="20"/>
                <w:shd w:val="clear" w:color="auto" w:fill="FFFFFF"/>
              </w:rPr>
              <w:t>kommt</w:t>
            </w:r>
            <w:proofErr w:type="spellEnd"/>
            <w:r w:rsidRPr="00041B44">
              <w:rPr>
                <w:rFonts w:cs="Arial"/>
                <w:szCs w:val="20"/>
                <w:shd w:val="clear" w:color="auto" w:fill="FFFFFF"/>
              </w:rPr>
              <w:t xml:space="preserve"> </w:t>
            </w:r>
            <w:proofErr w:type="spellStart"/>
            <w:r w:rsidRPr="00041B44">
              <w:rPr>
                <w:rFonts w:cs="Arial"/>
                <w:szCs w:val="20"/>
                <w:shd w:val="clear" w:color="auto" w:fill="FFFFFF"/>
              </w:rPr>
              <w:t>aus</w:t>
            </w:r>
            <w:proofErr w:type="spellEnd"/>
            <w:r w:rsidRPr="00041B44">
              <w:rPr>
                <w:rFonts w:cs="Arial"/>
                <w:szCs w:val="20"/>
                <w:shd w:val="clear" w:color="auto" w:fill="FFFFFF"/>
              </w:rPr>
              <w:t xml:space="preserve"> den </w:t>
            </w:r>
            <w:r w:rsidRPr="00041B44">
              <w:rPr>
                <w:rFonts w:cs="Arial"/>
                <w:shd w:val="clear" w:color="auto" w:fill="FFFFFF"/>
                <w:lang w:val="de-DE"/>
              </w:rPr>
              <w:t>_____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04343" w14:textId="77777777" w:rsidR="00EF4535" w:rsidRPr="00041B44" w:rsidRDefault="00A41B2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1645801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lang w:val="de-DE"/>
                  </w:rPr>
                  <w:t>☐</w:t>
                </w:r>
              </w:sdtContent>
            </w:sdt>
            <w:r w:rsidR="00EF4535" w:rsidRPr="00041B44">
              <w:rPr>
                <w:lang w:val="de-DE"/>
              </w:rPr>
              <w:t xml:space="preserve"> Wohnung (f.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B136E9" w14:textId="77777777" w:rsidR="00EF4535" w:rsidRPr="00041B44" w:rsidRDefault="00A41B2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187445113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lang w:val="de-DE"/>
                  </w:rPr>
                  <w:t>☒</w:t>
                </w:r>
              </w:sdtContent>
            </w:sdt>
            <w:r w:rsidR="00EF4535" w:rsidRPr="00041B44">
              <w:rPr>
                <w:lang w:val="de-DE"/>
              </w:rPr>
              <w:t xml:space="preserve"> Geschäften (n.pl.)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944CC1" w14:textId="77777777" w:rsidR="00EF4535" w:rsidRPr="00041B44" w:rsidRDefault="00A41B2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1129674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lang w:val="de-DE"/>
                  </w:rPr>
                  <w:t>☐</w:t>
                </w:r>
              </w:sdtContent>
            </w:sdt>
            <w:r w:rsidR="00EF4535" w:rsidRPr="00041B44">
              <w:rPr>
                <w:lang w:val="de-DE"/>
              </w:rPr>
              <w:t xml:space="preserve"> Haus (n.)</w:t>
            </w:r>
          </w:p>
        </w:tc>
      </w:tr>
      <w:tr w:rsidR="00041B44" w:rsidRPr="00041B44" w14:paraId="3460DE28" w14:textId="77777777" w:rsidTr="00EF4535">
        <w:trPr>
          <w:trHeight w:val="581"/>
        </w:trPr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B8EF3" w14:textId="77777777" w:rsidR="00EF4535" w:rsidRPr="00041B44" w:rsidRDefault="00EF4535">
            <w:pPr>
              <w:spacing w:line="360" w:lineRule="auto"/>
              <w:rPr>
                <w:szCs w:val="22"/>
                <w:lang w:val="de-DE"/>
              </w:rPr>
            </w:pPr>
            <w:r w:rsidRPr="00041B44">
              <w:rPr>
                <w:szCs w:val="22"/>
                <w:lang w:val="de-DE"/>
              </w:rPr>
              <w:t>3.</w:t>
            </w:r>
          </w:p>
        </w:tc>
        <w:tc>
          <w:tcPr>
            <w:tcW w:w="3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7A583" w14:textId="77777777" w:rsidR="00EF4535" w:rsidRPr="00041B44" w:rsidRDefault="00EF4535">
            <w:pPr>
              <w:spacing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 xml:space="preserve">Wir kaufen das für eine </w:t>
            </w:r>
            <w:r w:rsidRPr="00041B44">
              <w:rPr>
                <w:rFonts w:cs="Arial"/>
                <w:shd w:val="clear" w:color="auto" w:fill="FFFFFF"/>
                <w:lang w:val="de-DE"/>
              </w:rPr>
              <w:t>_____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D59D5C" w14:textId="77777777" w:rsidR="00EF4535" w:rsidRPr="00041B44" w:rsidRDefault="00A41B2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1838066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lang w:val="de-DE"/>
                  </w:rPr>
                  <w:t>☐</w:t>
                </w:r>
              </w:sdtContent>
            </w:sdt>
            <w:r w:rsidR="00EF4535" w:rsidRPr="00041B44">
              <w:rPr>
                <w:lang w:val="de-DE"/>
              </w:rPr>
              <w:t xml:space="preserve"> Konzert (n.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2952E" w14:textId="77777777" w:rsidR="00EF4535" w:rsidRPr="00041B44" w:rsidRDefault="00A41B2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4521758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lang w:val="de-DE"/>
                  </w:rPr>
                  <w:t>☒</w:t>
                </w:r>
              </w:sdtContent>
            </w:sdt>
            <w:r w:rsidR="00EF4535" w:rsidRPr="00041B44">
              <w:rPr>
                <w:lang w:val="de-DE"/>
              </w:rPr>
              <w:t xml:space="preserve"> Freundin (f.)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21FFD7" w14:textId="77777777" w:rsidR="00EF4535" w:rsidRPr="00041B44" w:rsidRDefault="00A41B2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175970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lang w:val="de-DE"/>
                  </w:rPr>
                  <w:t>☐</w:t>
                </w:r>
              </w:sdtContent>
            </w:sdt>
            <w:r w:rsidR="00EF4535" w:rsidRPr="00041B44">
              <w:rPr>
                <w:lang w:val="de-DE"/>
              </w:rPr>
              <w:t xml:space="preserve"> Lehrer (m.)</w:t>
            </w:r>
          </w:p>
        </w:tc>
      </w:tr>
      <w:tr w:rsidR="00041B44" w:rsidRPr="00041B44" w14:paraId="22D2AB5D" w14:textId="77777777" w:rsidTr="00EF4535">
        <w:trPr>
          <w:trHeight w:val="581"/>
        </w:trPr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377289" w14:textId="77777777" w:rsidR="00EF4535" w:rsidRPr="00041B44" w:rsidRDefault="00EF4535">
            <w:pPr>
              <w:spacing w:line="360" w:lineRule="auto"/>
              <w:rPr>
                <w:szCs w:val="22"/>
                <w:lang w:val="de-DE"/>
              </w:rPr>
            </w:pPr>
            <w:r w:rsidRPr="00041B44">
              <w:rPr>
                <w:szCs w:val="22"/>
                <w:lang w:val="de-DE"/>
              </w:rPr>
              <w:t>4.</w:t>
            </w:r>
          </w:p>
        </w:tc>
        <w:tc>
          <w:tcPr>
            <w:tcW w:w="3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1A89F" w14:textId="77777777" w:rsidR="00EF4535" w:rsidRPr="00041B44" w:rsidRDefault="00EF4535">
            <w:pPr>
              <w:spacing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 xml:space="preserve">Magst du ihre </w:t>
            </w:r>
            <w:r w:rsidRPr="00041B44">
              <w:rPr>
                <w:rFonts w:cs="Arial"/>
                <w:shd w:val="clear" w:color="auto" w:fill="FFFFFF"/>
                <w:lang w:val="de-DE"/>
              </w:rPr>
              <w:t>_____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E8DBD" w14:textId="77777777" w:rsidR="00EF4535" w:rsidRPr="00041B44" w:rsidRDefault="00A41B2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285466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lang w:val="de-DE"/>
                  </w:rPr>
                  <w:t>☐</w:t>
                </w:r>
              </w:sdtContent>
            </w:sdt>
            <w:r w:rsidR="00EF4535" w:rsidRPr="00041B44">
              <w:rPr>
                <w:lang w:val="de-DE"/>
              </w:rPr>
              <w:t xml:space="preserve"> Hund (m.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30826A" w14:textId="77777777" w:rsidR="00EF4535" w:rsidRPr="00041B44" w:rsidRDefault="00A41B2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879209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lang w:val="de-DE"/>
                  </w:rPr>
                  <w:t>☐</w:t>
                </w:r>
              </w:sdtContent>
            </w:sdt>
            <w:r w:rsidR="00EF4535" w:rsidRPr="00041B44">
              <w:rPr>
                <w:lang w:val="de-DE"/>
              </w:rPr>
              <w:t xml:space="preserve"> Haus (n.)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805C8" w14:textId="77777777" w:rsidR="00EF4535" w:rsidRPr="00041B44" w:rsidRDefault="00A41B2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60940160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lang w:val="de-DE"/>
                  </w:rPr>
                  <w:t>☒</w:t>
                </w:r>
              </w:sdtContent>
            </w:sdt>
            <w:r w:rsidR="00EF4535" w:rsidRPr="00041B44">
              <w:rPr>
                <w:lang w:val="de-DE"/>
              </w:rPr>
              <w:t xml:space="preserve"> Wohnung (f.)</w:t>
            </w:r>
          </w:p>
        </w:tc>
      </w:tr>
      <w:tr w:rsidR="00041B44" w:rsidRPr="00041B44" w14:paraId="57B9FFDD" w14:textId="77777777" w:rsidTr="00EF4535">
        <w:trPr>
          <w:trHeight w:val="581"/>
        </w:trPr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4E33C" w14:textId="77777777" w:rsidR="00EF4535" w:rsidRPr="00041B44" w:rsidRDefault="00EF4535">
            <w:pPr>
              <w:spacing w:line="360" w:lineRule="auto"/>
              <w:rPr>
                <w:szCs w:val="22"/>
                <w:lang w:val="de-DE"/>
              </w:rPr>
            </w:pPr>
            <w:r w:rsidRPr="00041B44">
              <w:rPr>
                <w:szCs w:val="22"/>
                <w:lang w:val="de-DE"/>
              </w:rPr>
              <w:t>5.</w:t>
            </w:r>
          </w:p>
        </w:tc>
        <w:tc>
          <w:tcPr>
            <w:tcW w:w="3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E1D1B" w14:textId="77777777" w:rsidR="00EF4535" w:rsidRPr="00041B44" w:rsidRDefault="00EF4535">
            <w:pPr>
              <w:spacing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 xml:space="preserve">Welchen </w:t>
            </w:r>
            <w:r w:rsidRPr="00041B44">
              <w:rPr>
                <w:rFonts w:cs="Arial"/>
                <w:shd w:val="clear" w:color="auto" w:fill="FFFFFF"/>
                <w:lang w:val="de-DE"/>
              </w:rPr>
              <w:t>_____ hilfst du?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FF8A60" w14:textId="77777777" w:rsidR="00EF4535" w:rsidRPr="00041B44" w:rsidRDefault="00A41B2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2122679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lang w:val="de-DE"/>
                  </w:rPr>
                  <w:t>☐</w:t>
                </w:r>
              </w:sdtContent>
            </w:sdt>
            <w:r w:rsidR="00EF4535" w:rsidRPr="00041B44">
              <w:rPr>
                <w:lang w:val="de-DE"/>
              </w:rPr>
              <w:t xml:space="preserve"> Mädchen (n.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3821" w14:textId="77777777" w:rsidR="00EF4535" w:rsidRPr="00041B44" w:rsidRDefault="00A41B2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2054377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lang w:val="de-DE"/>
                  </w:rPr>
                  <w:t>☐</w:t>
                </w:r>
              </w:sdtContent>
            </w:sdt>
            <w:r w:rsidR="00EF4535" w:rsidRPr="00041B44">
              <w:rPr>
                <w:lang w:val="de-DE"/>
              </w:rPr>
              <w:t xml:space="preserve"> </w:t>
            </w:r>
            <w:r w:rsidR="00EF4535" w:rsidRPr="00041B44">
              <w:rPr>
                <w:rFonts w:cs="Arial"/>
                <w:shd w:val="clear" w:color="auto" w:fill="FFFFFF"/>
                <w:lang w:val="de-DE"/>
              </w:rPr>
              <w:t>Schülerin</w:t>
            </w:r>
            <w:r w:rsidR="00EF4535" w:rsidRPr="00041B44">
              <w:rPr>
                <w:lang w:val="de-DE"/>
              </w:rPr>
              <w:t xml:space="preserve"> (f.)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206C1" w14:textId="77777777" w:rsidR="00EF4535" w:rsidRPr="00041B44" w:rsidRDefault="00A41B2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30034741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lang w:val="de-DE"/>
                  </w:rPr>
                  <w:t>☒</w:t>
                </w:r>
              </w:sdtContent>
            </w:sdt>
            <w:r w:rsidR="00EF4535" w:rsidRPr="00041B44">
              <w:rPr>
                <w:lang w:val="de-DE"/>
              </w:rPr>
              <w:t xml:space="preserve"> Freunden (m.pl.)</w:t>
            </w:r>
          </w:p>
        </w:tc>
      </w:tr>
      <w:tr w:rsidR="00041B44" w:rsidRPr="00041B44" w14:paraId="72D973A1" w14:textId="77777777" w:rsidTr="00EF4535">
        <w:trPr>
          <w:trHeight w:val="581"/>
        </w:trPr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9B4C1" w14:textId="77777777" w:rsidR="00EF4535" w:rsidRPr="00041B44" w:rsidRDefault="00EF4535">
            <w:pPr>
              <w:spacing w:line="360" w:lineRule="auto"/>
              <w:rPr>
                <w:szCs w:val="22"/>
                <w:lang w:val="de-DE"/>
              </w:rPr>
            </w:pPr>
            <w:r w:rsidRPr="00041B44">
              <w:rPr>
                <w:szCs w:val="22"/>
                <w:lang w:val="de-DE"/>
              </w:rPr>
              <w:t>6.</w:t>
            </w:r>
          </w:p>
        </w:tc>
        <w:tc>
          <w:tcPr>
            <w:tcW w:w="3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B80011" w14:textId="77777777" w:rsidR="00EF4535" w:rsidRPr="00041B44" w:rsidRDefault="00EF4535">
            <w:pPr>
              <w:spacing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 xml:space="preserve">Das ist von einer </w:t>
            </w:r>
            <w:r w:rsidRPr="00041B44">
              <w:rPr>
                <w:rFonts w:cs="Arial"/>
                <w:shd w:val="clear" w:color="auto" w:fill="FFFFFF"/>
                <w:lang w:val="de-DE"/>
              </w:rPr>
              <w:t>_____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E76F9B" w14:textId="77777777" w:rsidR="00EF4535" w:rsidRPr="00041B44" w:rsidRDefault="00A41B2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975101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lang w:val="de-DE"/>
                  </w:rPr>
                  <w:t>☐</w:t>
                </w:r>
              </w:sdtContent>
            </w:sdt>
            <w:r w:rsidR="00EF4535" w:rsidRPr="00041B44">
              <w:rPr>
                <w:lang w:val="de-DE"/>
              </w:rPr>
              <w:t xml:space="preserve"> Park (m.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16893" w14:textId="77777777" w:rsidR="00EF4535" w:rsidRPr="00041B44" w:rsidRDefault="00A41B2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20578099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lang w:val="de-DE"/>
                  </w:rPr>
                  <w:t>☒</w:t>
                </w:r>
              </w:sdtContent>
            </w:sdt>
            <w:r w:rsidR="00EF4535" w:rsidRPr="00041B44">
              <w:rPr>
                <w:lang w:val="de-DE"/>
              </w:rPr>
              <w:t xml:space="preserve"> </w:t>
            </w:r>
            <w:r w:rsidR="00EF4535" w:rsidRPr="00041B44">
              <w:rPr>
                <w:rFonts w:cs="Arial"/>
                <w:shd w:val="clear" w:color="auto" w:fill="FFFFFF"/>
                <w:lang w:val="de-DE"/>
              </w:rPr>
              <w:t>Schule</w:t>
            </w:r>
            <w:r w:rsidR="00EF4535" w:rsidRPr="00041B44">
              <w:rPr>
                <w:lang w:val="de-DE"/>
              </w:rPr>
              <w:t xml:space="preserve"> (f.)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058C05" w14:textId="77777777" w:rsidR="00EF4535" w:rsidRPr="00041B44" w:rsidRDefault="00A41B2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1195688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lang w:val="de-DE"/>
                  </w:rPr>
                  <w:t>☐</w:t>
                </w:r>
              </w:sdtContent>
            </w:sdt>
            <w:r w:rsidR="00EF4535" w:rsidRPr="00041B44">
              <w:rPr>
                <w:lang w:val="de-DE"/>
              </w:rPr>
              <w:t xml:space="preserve"> Museum (n.)</w:t>
            </w:r>
          </w:p>
        </w:tc>
      </w:tr>
      <w:tr w:rsidR="00041B44" w:rsidRPr="00041B44" w14:paraId="7AF04C80" w14:textId="77777777" w:rsidTr="00EF4535">
        <w:trPr>
          <w:trHeight w:val="581"/>
        </w:trPr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35E333" w14:textId="77777777" w:rsidR="00EF4535" w:rsidRPr="00041B44" w:rsidRDefault="00EF4535">
            <w:pPr>
              <w:spacing w:line="360" w:lineRule="auto"/>
              <w:rPr>
                <w:szCs w:val="22"/>
                <w:lang w:val="de-DE"/>
              </w:rPr>
            </w:pPr>
            <w:r w:rsidRPr="00041B44">
              <w:rPr>
                <w:szCs w:val="22"/>
                <w:lang w:val="de-DE"/>
              </w:rPr>
              <w:t>7.</w:t>
            </w:r>
          </w:p>
        </w:tc>
        <w:tc>
          <w:tcPr>
            <w:tcW w:w="3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59CACE" w14:textId="77777777" w:rsidR="00EF4535" w:rsidRPr="00041B44" w:rsidRDefault="00EF4535">
            <w:pPr>
              <w:spacing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 xml:space="preserve">Sie wandern durch den </w:t>
            </w:r>
            <w:r w:rsidRPr="00041B44">
              <w:rPr>
                <w:rFonts w:cs="Arial"/>
                <w:shd w:val="clear" w:color="auto" w:fill="FFFFFF"/>
                <w:lang w:val="de-DE"/>
              </w:rPr>
              <w:t>_____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C63246" w14:textId="77777777" w:rsidR="00EF4535" w:rsidRPr="00041B44" w:rsidRDefault="00A41B2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187723525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lang w:val="de-DE"/>
                  </w:rPr>
                  <w:t>☒</w:t>
                </w:r>
              </w:sdtContent>
            </w:sdt>
            <w:r w:rsidR="00EF4535" w:rsidRPr="00041B44">
              <w:rPr>
                <w:lang w:val="de-DE"/>
              </w:rPr>
              <w:t xml:space="preserve"> Wald (m.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83A7EE" w14:textId="77777777" w:rsidR="00EF4535" w:rsidRPr="00041B44" w:rsidRDefault="00A41B2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1931551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lang w:val="de-DE"/>
                  </w:rPr>
                  <w:t>☐</w:t>
                </w:r>
              </w:sdtContent>
            </w:sdt>
            <w:r w:rsidR="00EF4535" w:rsidRPr="00041B44">
              <w:rPr>
                <w:lang w:val="de-DE"/>
              </w:rPr>
              <w:t xml:space="preserve"> </w:t>
            </w:r>
            <w:r w:rsidR="00EF4535" w:rsidRPr="00041B44">
              <w:rPr>
                <w:rFonts w:cs="Arial"/>
                <w:shd w:val="clear" w:color="auto" w:fill="FFFFFF"/>
                <w:lang w:val="de-DE"/>
              </w:rPr>
              <w:t>Stadt</w:t>
            </w:r>
            <w:r w:rsidR="00EF4535" w:rsidRPr="00041B44">
              <w:rPr>
                <w:lang w:val="de-DE"/>
              </w:rPr>
              <w:t xml:space="preserve"> (f.)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CE4314" w14:textId="77777777" w:rsidR="00EF4535" w:rsidRPr="00041B44" w:rsidRDefault="00A41B2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1866435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lang w:val="de-DE"/>
                  </w:rPr>
                  <w:t>☐</w:t>
                </w:r>
              </w:sdtContent>
            </w:sdt>
            <w:r w:rsidR="00EF4535" w:rsidRPr="00041B44">
              <w:rPr>
                <w:lang w:val="de-DE"/>
              </w:rPr>
              <w:t xml:space="preserve"> Gärten (m.pl.)</w:t>
            </w:r>
          </w:p>
        </w:tc>
      </w:tr>
      <w:tr w:rsidR="00041B44" w:rsidRPr="00041B44" w14:paraId="180A4D12" w14:textId="77777777" w:rsidTr="00EF4535">
        <w:trPr>
          <w:trHeight w:val="581"/>
        </w:trPr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3BC77" w14:textId="77777777" w:rsidR="00EF4535" w:rsidRPr="00041B44" w:rsidRDefault="00EF4535">
            <w:pPr>
              <w:spacing w:line="360" w:lineRule="auto"/>
              <w:rPr>
                <w:szCs w:val="22"/>
                <w:lang w:val="de-DE"/>
              </w:rPr>
            </w:pPr>
            <w:r w:rsidRPr="00041B44">
              <w:rPr>
                <w:szCs w:val="22"/>
                <w:lang w:val="de-DE"/>
              </w:rPr>
              <w:t>8.</w:t>
            </w:r>
          </w:p>
        </w:tc>
        <w:tc>
          <w:tcPr>
            <w:tcW w:w="3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5205B5" w14:textId="77777777" w:rsidR="00EF4535" w:rsidRPr="00041B44" w:rsidRDefault="00EF4535">
            <w:pPr>
              <w:spacing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 xml:space="preserve">Du willst einen großen </w:t>
            </w:r>
            <w:r w:rsidRPr="00041B44">
              <w:rPr>
                <w:rFonts w:cs="Arial"/>
                <w:shd w:val="clear" w:color="auto" w:fill="FFFFFF"/>
                <w:lang w:val="de-DE"/>
              </w:rPr>
              <w:t>_____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1E0EC" w14:textId="77777777" w:rsidR="00EF4535" w:rsidRPr="00041B44" w:rsidRDefault="00A41B2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99387357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lang w:val="de-DE"/>
                  </w:rPr>
                  <w:t>☒</w:t>
                </w:r>
              </w:sdtContent>
            </w:sdt>
            <w:r w:rsidR="00EF4535" w:rsidRPr="00041B44">
              <w:rPr>
                <w:lang w:val="de-DE"/>
              </w:rPr>
              <w:t xml:space="preserve"> Garten (m.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E9459" w14:textId="77777777" w:rsidR="00EF4535" w:rsidRPr="00041B44" w:rsidRDefault="00A41B2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144692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lang w:val="de-DE"/>
                  </w:rPr>
                  <w:t>☐</w:t>
                </w:r>
              </w:sdtContent>
            </w:sdt>
            <w:r w:rsidR="00EF4535" w:rsidRPr="00041B44">
              <w:rPr>
                <w:lang w:val="de-DE"/>
              </w:rPr>
              <w:t xml:space="preserve"> </w:t>
            </w:r>
            <w:r w:rsidR="00EF4535" w:rsidRPr="00041B44">
              <w:rPr>
                <w:rFonts w:cs="Arial"/>
                <w:shd w:val="clear" w:color="auto" w:fill="FFFFFF"/>
                <w:lang w:val="de-DE"/>
              </w:rPr>
              <w:t>Flasche</w:t>
            </w:r>
            <w:r w:rsidR="00EF4535" w:rsidRPr="00041B44">
              <w:rPr>
                <w:lang w:val="de-DE"/>
              </w:rPr>
              <w:t xml:space="preserve"> (f.)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E19A3" w14:textId="77777777" w:rsidR="00EF4535" w:rsidRPr="00041B44" w:rsidRDefault="00A41B25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182411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EF4535" w:rsidRPr="00041B44">
                  <w:rPr>
                    <w:rFonts w:ascii="Segoe UI Symbol" w:eastAsia="MS Gothic" w:hAnsi="Segoe UI Symbol" w:cs="Segoe UI Symbol"/>
                    <w:lang w:val="de-DE"/>
                  </w:rPr>
                  <w:t>☐</w:t>
                </w:r>
              </w:sdtContent>
            </w:sdt>
            <w:r w:rsidR="00EF4535" w:rsidRPr="00041B44">
              <w:rPr>
                <w:lang w:val="de-DE"/>
              </w:rPr>
              <w:t xml:space="preserve"> Auto (n.)</w:t>
            </w:r>
          </w:p>
        </w:tc>
      </w:tr>
      <w:tr w:rsidR="00F743E0" w:rsidRPr="00041B44" w14:paraId="33735B03" w14:textId="77777777" w:rsidTr="00EF4535">
        <w:trPr>
          <w:trHeight w:val="581"/>
        </w:trPr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B63C1" w14:textId="6C76E3CD" w:rsidR="00F743E0" w:rsidRPr="00041B44" w:rsidRDefault="00F743E0" w:rsidP="00F743E0">
            <w:pPr>
              <w:spacing w:line="360" w:lineRule="auto"/>
              <w:rPr>
                <w:szCs w:val="22"/>
                <w:lang w:val="de-DE"/>
              </w:rPr>
            </w:pPr>
            <w:r w:rsidRPr="00041B44">
              <w:rPr>
                <w:szCs w:val="22"/>
                <w:lang w:val="de-DE"/>
              </w:rPr>
              <w:t>9.</w:t>
            </w:r>
          </w:p>
        </w:tc>
        <w:tc>
          <w:tcPr>
            <w:tcW w:w="3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EC711" w14:textId="7F0F477A" w:rsidR="00F743E0" w:rsidRPr="00041B44" w:rsidRDefault="00F743E0" w:rsidP="00F743E0">
            <w:pPr>
              <w:spacing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Die Katze springt auf die ___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7BD01" w14:textId="1B35E256" w:rsidR="00F743E0" w:rsidRPr="00041B44" w:rsidRDefault="00A41B25" w:rsidP="00F743E0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2125835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F743E0" w:rsidRPr="00041B44">
                  <w:rPr>
                    <w:rFonts w:ascii="Segoe UI Symbol" w:eastAsia="MS Gothic" w:hAnsi="Segoe UI Symbol" w:cs="Segoe UI Symbol"/>
                    <w:lang w:val="de-DE"/>
                  </w:rPr>
                  <w:t>☐</w:t>
                </w:r>
              </w:sdtContent>
            </w:sdt>
            <w:r w:rsidR="00F743E0" w:rsidRPr="00041B44">
              <w:rPr>
                <w:lang w:val="de-DE"/>
              </w:rPr>
              <w:t xml:space="preserve"> Boden (m.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AA382" w14:textId="49AF4A7F" w:rsidR="00F743E0" w:rsidRPr="00041B44" w:rsidRDefault="00A41B25" w:rsidP="00F743E0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5756352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F743E0" w:rsidRPr="00041B44">
                  <w:rPr>
                    <w:rFonts w:ascii="Segoe UI Symbol" w:eastAsia="MS Gothic" w:hAnsi="Segoe UI Symbol" w:cs="Segoe UI Symbol"/>
                    <w:lang w:val="de-DE"/>
                  </w:rPr>
                  <w:t>☒</w:t>
                </w:r>
              </w:sdtContent>
            </w:sdt>
            <w:r w:rsidR="00F743E0" w:rsidRPr="00041B44">
              <w:rPr>
                <w:lang w:val="de-DE"/>
              </w:rPr>
              <w:t xml:space="preserve"> </w:t>
            </w:r>
            <w:r w:rsidR="00F743E0" w:rsidRPr="00041B44">
              <w:rPr>
                <w:rFonts w:cs="Arial"/>
                <w:shd w:val="clear" w:color="auto" w:fill="FFFFFF"/>
                <w:lang w:val="de-DE"/>
              </w:rPr>
              <w:t>Zeitung</w:t>
            </w:r>
            <w:r w:rsidR="00F743E0" w:rsidRPr="00041B44">
              <w:rPr>
                <w:lang w:val="de-DE"/>
              </w:rPr>
              <w:t xml:space="preserve"> (f.)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F8B63" w14:textId="0779F349" w:rsidR="00F743E0" w:rsidRPr="00041B44" w:rsidRDefault="00A41B25" w:rsidP="00F743E0">
            <w:pPr>
              <w:spacing w:line="360" w:lineRule="auto"/>
              <w:rPr>
                <w:lang w:val="de-DE"/>
              </w:rPr>
            </w:pPr>
            <w:sdt>
              <w:sdtPr>
                <w:rPr>
                  <w:lang w:val="de-DE"/>
                </w:rPr>
                <w:id w:val="-38656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1F3864" w:themeColor="accent5" w:themeShade="80"/>
                </w:rPr>
              </w:sdtEndPr>
              <w:sdtContent>
                <w:r w:rsidR="00F743E0" w:rsidRPr="00041B44">
                  <w:rPr>
                    <w:rFonts w:ascii="Segoe UI Symbol" w:eastAsia="MS Gothic" w:hAnsi="Segoe UI Symbol" w:cs="Segoe UI Symbol"/>
                    <w:lang w:val="de-DE"/>
                  </w:rPr>
                  <w:t>☐</w:t>
                </w:r>
              </w:sdtContent>
            </w:sdt>
            <w:r w:rsidR="00F743E0" w:rsidRPr="00041B44">
              <w:rPr>
                <w:lang w:val="de-DE"/>
              </w:rPr>
              <w:t xml:space="preserve"> Spiel (n.)</w:t>
            </w:r>
          </w:p>
        </w:tc>
      </w:tr>
    </w:tbl>
    <w:p w14:paraId="0AD92899" w14:textId="77777777" w:rsidR="008E4332" w:rsidRPr="00041B44" w:rsidRDefault="008E4332" w:rsidP="00DB5F04">
      <w:pPr>
        <w:pStyle w:val="Heading2"/>
        <w:rPr>
          <w:rStyle w:val="Strong"/>
          <w:color w:val="1F3864" w:themeColor="accent5" w:themeShade="80"/>
          <w:lang w:val="de-DE"/>
        </w:rPr>
      </w:pPr>
    </w:p>
    <w:p w14:paraId="748FF59C" w14:textId="77777777" w:rsidR="00041B44" w:rsidRPr="00041B44" w:rsidRDefault="00041B44">
      <w:pPr>
        <w:rPr>
          <w:rFonts w:cs="Helvetica"/>
          <w:b/>
          <w:shd w:val="clear" w:color="auto" w:fill="FFFFFF"/>
        </w:rPr>
      </w:pPr>
      <w:r w:rsidRPr="00041B44">
        <w:rPr>
          <w:rFonts w:cs="Helvetica"/>
          <w:b/>
          <w:shd w:val="clear" w:color="auto" w:fill="FFFFFF"/>
        </w:rPr>
        <w:br w:type="page"/>
      </w:r>
    </w:p>
    <w:p w14:paraId="3D69C755" w14:textId="7B9DECBC" w:rsidR="0052018A" w:rsidRPr="00041B44" w:rsidRDefault="0052018A" w:rsidP="0052018A">
      <w:pPr>
        <w:spacing w:after="0" w:line="360" w:lineRule="auto"/>
        <w:rPr>
          <w:rFonts w:cs="Helvetica"/>
          <w:b/>
          <w:shd w:val="clear" w:color="auto" w:fill="FFFFFF"/>
        </w:rPr>
      </w:pPr>
      <w:r w:rsidRPr="00041B44">
        <w:rPr>
          <w:rFonts w:cs="Helvetica"/>
          <w:b/>
          <w:shd w:val="clear" w:color="auto" w:fill="FFFFFF"/>
        </w:rPr>
        <w:lastRenderedPageBreak/>
        <w:t>PART E (DERIVATIONAL MORPHOLOGY)</w:t>
      </w:r>
    </w:p>
    <w:p w14:paraId="6A323E31" w14:textId="77777777" w:rsidR="0052018A" w:rsidRPr="00041B44" w:rsidRDefault="0052018A" w:rsidP="0052018A">
      <w:pPr>
        <w:rPr>
          <w:lang w:val="de-DE"/>
        </w:rPr>
      </w:pPr>
      <w:r w:rsidRPr="00041B44">
        <w:rPr>
          <w:rStyle w:val="Strong"/>
          <w:noProof/>
          <w:lang w:eastAsia="en-GB"/>
        </w:rPr>
        <mc:AlternateContent>
          <mc:Choice Requires="wps">
            <w:drawing>
              <wp:inline distT="0" distB="0" distL="0" distR="0" wp14:anchorId="2488CB33" wp14:editId="48BC691B">
                <wp:extent cx="7000875" cy="277495"/>
                <wp:effectExtent l="0" t="0" r="28575" b="27305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0875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956A7B" w14:textId="59A42EED" w:rsidR="0061738F" w:rsidRPr="00625F20" w:rsidRDefault="0061738F" w:rsidP="0052018A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0.5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5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88CB33" id="Text Box 12" o:spid="_x0000_s1041" type="#_x0000_t202" style="width:551.25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" strokecolor="#2f5496 [2408]">
                <v:textbox>
                  <w:txbxContent>
                    <w:p w14:paraId="77956A7B" w14:textId="59A42EED" w:rsidR="0061738F" w:rsidRPr="00625F20" w:rsidRDefault="0061738F" w:rsidP="0052018A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0.5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5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W w:w="1104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7"/>
        <w:gridCol w:w="2692"/>
        <w:gridCol w:w="2835"/>
        <w:gridCol w:w="5103"/>
      </w:tblGrid>
      <w:tr w:rsidR="00041B44" w:rsidRPr="00041B44" w14:paraId="1DC70945" w14:textId="77777777" w:rsidTr="0052018A">
        <w:trPr>
          <w:trHeight w:val="283"/>
        </w:trPr>
        <w:tc>
          <w:tcPr>
            <w:tcW w:w="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6AF91D" w14:textId="77777777" w:rsidR="0052018A" w:rsidRPr="00041B44" w:rsidRDefault="0052018A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1.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E3813C" w14:textId="77777777" w:rsidR="0052018A" w:rsidRPr="00041B44" w:rsidRDefault="0052018A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proofErr w:type="spellStart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Noun</w:t>
            </w:r>
            <w:proofErr w:type="spellEnd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: die Erklärung</w:t>
            </w:r>
          </w:p>
        </w:tc>
        <w:tc>
          <w:tcPr>
            <w:tcW w:w="283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E1C160" w14:textId="5914102C" w:rsidR="0052018A" w:rsidRPr="00041B44" w:rsidRDefault="0052018A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 xml:space="preserve">Verb: </w:t>
            </w:r>
            <w:r w:rsidRPr="00041B44">
              <w:rPr>
                <w:rFonts w:cs="Arial"/>
                <w:b/>
                <w:bCs/>
                <w:szCs w:val="20"/>
                <w:shd w:val="clear" w:color="auto" w:fill="FFFFFF"/>
                <w:lang w:val="de-DE"/>
              </w:rPr>
              <w:t>erklären</w:t>
            </w:r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 xml:space="preserve"> </w:t>
            </w:r>
          </w:p>
        </w:tc>
        <w:tc>
          <w:tcPr>
            <w:tcW w:w="510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8C44CE6" w14:textId="6444B8C7" w:rsidR="0052018A" w:rsidRPr="00041B44" w:rsidRDefault="0052018A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 xml:space="preserve">English </w:t>
            </w:r>
            <w:proofErr w:type="spellStart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meaning</w:t>
            </w:r>
            <w:proofErr w:type="spellEnd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 xml:space="preserve">: </w:t>
            </w:r>
            <w:proofErr w:type="spellStart"/>
            <w:r w:rsidRPr="00041B44">
              <w:rPr>
                <w:rFonts w:cs="Arial"/>
                <w:b/>
                <w:bCs/>
                <w:szCs w:val="20"/>
                <w:shd w:val="clear" w:color="auto" w:fill="FFFFFF"/>
                <w:lang w:val="de-DE"/>
              </w:rPr>
              <w:t>to</w:t>
            </w:r>
            <w:proofErr w:type="spellEnd"/>
            <w:r w:rsidRPr="00041B44">
              <w:rPr>
                <w:rFonts w:cs="Arial"/>
                <w:b/>
                <w:bCs/>
                <w:szCs w:val="20"/>
                <w:shd w:val="clear" w:color="auto" w:fill="FFFFFF"/>
                <w:lang w:val="de-DE"/>
              </w:rPr>
              <w:t xml:space="preserve"> </w:t>
            </w:r>
            <w:proofErr w:type="spellStart"/>
            <w:r w:rsidRPr="00041B44">
              <w:rPr>
                <w:rFonts w:cs="Arial"/>
                <w:b/>
                <w:bCs/>
                <w:szCs w:val="20"/>
                <w:shd w:val="clear" w:color="auto" w:fill="FFFFFF"/>
                <w:lang w:val="de-DE"/>
              </w:rPr>
              <w:t>explain</w:t>
            </w:r>
            <w:proofErr w:type="spellEnd"/>
          </w:p>
        </w:tc>
      </w:tr>
      <w:tr w:rsidR="00041B44" w:rsidRPr="00041B44" w14:paraId="1C48CC02" w14:textId="77777777" w:rsidTr="0052018A">
        <w:trPr>
          <w:trHeight w:val="283"/>
        </w:trPr>
        <w:tc>
          <w:tcPr>
            <w:tcW w:w="41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BB5D53" w14:textId="77777777" w:rsidR="0052018A" w:rsidRPr="00041B44" w:rsidRDefault="0052018A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2.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F8415F" w14:textId="77777777" w:rsidR="0052018A" w:rsidRPr="00041B44" w:rsidRDefault="0052018A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proofErr w:type="spellStart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Noun</w:t>
            </w:r>
            <w:proofErr w:type="spellEnd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: der Fahrer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F0BC0A" w14:textId="24FB2E26" w:rsidR="0052018A" w:rsidRPr="00041B44" w:rsidRDefault="0052018A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 xml:space="preserve">Verb: </w:t>
            </w:r>
            <w:r w:rsidRPr="00041B44">
              <w:rPr>
                <w:rFonts w:cs="Arial"/>
                <w:b/>
                <w:bCs/>
                <w:szCs w:val="20"/>
                <w:shd w:val="clear" w:color="auto" w:fill="FFFFFF"/>
                <w:lang w:val="de-DE"/>
              </w:rPr>
              <w:t>fahren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56AC65D" w14:textId="520FB827" w:rsidR="0052018A" w:rsidRPr="00041B44" w:rsidRDefault="0052018A">
            <w:pPr>
              <w:spacing w:after="0" w:line="360" w:lineRule="auto"/>
              <w:rPr>
                <w:rFonts w:cs="Arial"/>
                <w:szCs w:val="20"/>
                <w:shd w:val="clear" w:color="auto" w:fill="FFFFFF"/>
              </w:rPr>
            </w:pPr>
            <w:r w:rsidRPr="00041B44">
              <w:rPr>
                <w:rFonts w:cs="Arial"/>
                <w:szCs w:val="20"/>
                <w:shd w:val="clear" w:color="auto" w:fill="FFFFFF"/>
              </w:rPr>
              <w:t xml:space="preserve">English meaning: </w:t>
            </w:r>
            <w:r w:rsidRPr="00041B44">
              <w:rPr>
                <w:rFonts w:cs="Arial"/>
                <w:b/>
                <w:bCs/>
                <w:szCs w:val="20"/>
                <w:shd w:val="clear" w:color="auto" w:fill="FFFFFF"/>
              </w:rPr>
              <w:t>to drive, travel, go (transport)</w:t>
            </w:r>
            <w:r w:rsidRPr="00041B44">
              <w:rPr>
                <w:rFonts w:cs="Arial"/>
                <w:szCs w:val="20"/>
                <w:shd w:val="clear" w:color="auto" w:fill="FFFFFF"/>
              </w:rPr>
              <w:t xml:space="preserve"> (any one or more of the meanings)</w:t>
            </w:r>
          </w:p>
        </w:tc>
      </w:tr>
    </w:tbl>
    <w:p w14:paraId="2FC723B2" w14:textId="77777777" w:rsidR="0052018A" w:rsidRPr="00041B44" w:rsidRDefault="0052018A" w:rsidP="0052018A">
      <w:pPr>
        <w:spacing w:line="360" w:lineRule="auto"/>
        <w:rPr>
          <w:rFonts w:cs="Arial"/>
          <w:szCs w:val="20"/>
          <w:shd w:val="clear" w:color="auto" w:fill="FFFFFF"/>
        </w:rPr>
      </w:pPr>
      <w:r w:rsidRPr="00041B44">
        <w:rPr>
          <w:rFonts w:cs="Arial"/>
          <w:szCs w:val="20"/>
          <w:shd w:val="clear" w:color="auto" w:fill="FFFFFF"/>
        </w:rPr>
        <w:t>Change the noun into an adjective. Write the English meaning of the adjective.</w:t>
      </w:r>
    </w:p>
    <w:tbl>
      <w:tblPr>
        <w:tblW w:w="1104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7"/>
        <w:gridCol w:w="2692"/>
        <w:gridCol w:w="2835"/>
        <w:gridCol w:w="5103"/>
      </w:tblGrid>
      <w:tr w:rsidR="0052018A" w:rsidRPr="00041B44" w14:paraId="78B163C9" w14:textId="77777777" w:rsidTr="0052018A">
        <w:trPr>
          <w:trHeight w:val="283"/>
        </w:trPr>
        <w:tc>
          <w:tcPr>
            <w:tcW w:w="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B13BA2" w14:textId="77777777" w:rsidR="0052018A" w:rsidRPr="00041B44" w:rsidRDefault="0052018A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3.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4972C4" w14:textId="4D076284" w:rsidR="0052018A" w:rsidRPr="00041B44" w:rsidRDefault="0052018A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proofErr w:type="spellStart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Noun</w:t>
            </w:r>
            <w:proofErr w:type="spellEnd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 xml:space="preserve">: die </w:t>
            </w:r>
            <w:r w:rsidR="00231331" w:rsidRPr="00041B44">
              <w:rPr>
                <w:rFonts w:cs="Arial"/>
                <w:szCs w:val="20"/>
                <w:shd w:val="clear" w:color="auto" w:fill="FFFFFF"/>
                <w:lang w:val="de-DE"/>
              </w:rPr>
              <w:t>Krankheit</w:t>
            </w:r>
          </w:p>
        </w:tc>
        <w:tc>
          <w:tcPr>
            <w:tcW w:w="283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C4BCE4" w14:textId="5BD7E372" w:rsidR="0052018A" w:rsidRPr="00041B44" w:rsidRDefault="0052018A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proofErr w:type="spellStart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Adjective</w:t>
            </w:r>
            <w:proofErr w:type="spellEnd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 xml:space="preserve">: </w:t>
            </w:r>
            <w:r w:rsidR="00231331" w:rsidRPr="00041B44">
              <w:rPr>
                <w:rFonts w:cs="Arial"/>
                <w:b/>
                <w:bCs/>
                <w:szCs w:val="20"/>
                <w:shd w:val="clear" w:color="auto" w:fill="FFFFFF"/>
                <w:lang w:val="de-DE"/>
              </w:rPr>
              <w:t>krank</w:t>
            </w:r>
            <w:r w:rsidR="00231331" w:rsidRPr="00041B44">
              <w:rPr>
                <w:rFonts w:cs="Arial"/>
                <w:szCs w:val="20"/>
                <w:shd w:val="clear" w:color="auto" w:fill="FFFFFF"/>
                <w:lang w:val="de-DE"/>
              </w:rPr>
              <w:t xml:space="preserve"> </w:t>
            </w:r>
          </w:p>
        </w:tc>
        <w:tc>
          <w:tcPr>
            <w:tcW w:w="510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58F620D" w14:textId="043D8534" w:rsidR="0052018A" w:rsidRPr="00041B44" w:rsidRDefault="0052018A">
            <w:pPr>
              <w:spacing w:after="0" w:line="360" w:lineRule="auto"/>
              <w:rPr>
                <w:rFonts w:cs="Arial"/>
                <w:szCs w:val="20"/>
                <w:shd w:val="clear" w:color="auto" w:fill="FFFFFF"/>
              </w:rPr>
            </w:pPr>
            <w:r w:rsidRPr="00041B44">
              <w:rPr>
                <w:rFonts w:cs="Arial"/>
                <w:szCs w:val="20"/>
                <w:shd w:val="clear" w:color="auto" w:fill="FFFFFF"/>
              </w:rPr>
              <w:t xml:space="preserve">English meaning: </w:t>
            </w:r>
            <w:r w:rsidR="00231331" w:rsidRPr="00041B44">
              <w:rPr>
                <w:rFonts w:cs="Arial"/>
                <w:b/>
                <w:bCs/>
                <w:szCs w:val="20"/>
                <w:shd w:val="clear" w:color="auto" w:fill="FFFFFF"/>
              </w:rPr>
              <w:t>sick, ill</w:t>
            </w:r>
            <w:r w:rsidRPr="00041B44">
              <w:rPr>
                <w:rFonts w:cs="Arial"/>
                <w:b/>
                <w:bCs/>
                <w:szCs w:val="20"/>
                <w:shd w:val="clear" w:color="auto" w:fill="FFFFFF"/>
              </w:rPr>
              <w:br/>
            </w:r>
            <w:r w:rsidRPr="00041B44">
              <w:rPr>
                <w:rFonts w:cs="Arial"/>
                <w:szCs w:val="20"/>
                <w:shd w:val="clear" w:color="auto" w:fill="FFFFFF"/>
              </w:rPr>
              <w:t>(any one or more of the meanings)</w:t>
            </w:r>
          </w:p>
        </w:tc>
      </w:tr>
    </w:tbl>
    <w:p w14:paraId="484E18C5" w14:textId="77777777" w:rsidR="0052018A" w:rsidRPr="00041B44" w:rsidRDefault="0052018A" w:rsidP="0052018A">
      <w:pPr>
        <w:spacing w:after="0" w:line="360" w:lineRule="auto"/>
        <w:rPr>
          <w:rFonts w:cs="Arial"/>
          <w:szCs w:val="20"/>
          <w:shd w:val="clear" w:color="auto" w:fill="FFFFFF"/>
        </w:rPr>
      </w:pPr>
    </w:p>
    <w:p w14:paraId="7719160E" w14:textId="77777777" w:rsidR="0052018A" w:rsidRPr="00041B44" w:rsidRDefault="0052018A" w:rsidP="0052018A">
      <w:pPr>
        <w:spacing w:line="360" w:lineRule="auto"/>
        <w:rPr>
          <w:rFonts w:cs="Arial"/>
          <w:szCs w:val="20"/>
          <w:shd w:val="clear" w:color="auto" w:fill="FFFFFF"/>
        </w:rPr>
      </w:pPr>
      <w:r w:rsidRPr="00041B44">
        <w:rPr>
          <w:rFonts w:cs="Arial"/>
          <w:szCs w:val="20"/>
          <w:shd w:val="clear" w:color="auto" w:fill="FFFFFF"/>
        </w:rPr>
        <w:t>Change the adjective into a noun.  Write the English meaning of the noun.</w:t>
      </w:r>
    </w:p>
    <w:tbl>
      <w:tblPr>
        <w:tblW w:w="1104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7"/>
        <w:gridCol w:w="2692"/>
        <w:gridCol w:w="2835"/>
        <w:gridCol w:w="5103"/>
      </w:tblGrid>
      <w:tr w:rsidR="0052018A" w:rsidRPr="00041B44" w14:paraId="46464BF8" w14:textId="77777777" w:rsidTr="0052018A">
        <w:trPr>
          <w:trHeight w:val="283"/>
        </w:trPr>
        <w:tc>
          <w:tcPr>
            <w:tcW w:w="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7004C9" w14:textId="77777777" w:rsidR="0052018A" w:rsidRPr="00041B44" w:rsidRDefault="0052018A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4.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744380" w14:textId="77777777" w:rsidR="0052018A" w:rsidRPr="00041B44" w:rsidRDefault="0052018A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proofErr w:type="spellStart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Adjective</w:t>
            </w:r>
            <w:proofErr w:type="spellEnd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: zeitlos</w:t>
            </w:r>
          </w:p>
        </w:tc>
        <w:tc>
          <w:tcPr>
            <w:tcW w:w="283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4E4CFC" w14:textId="4374947F" w:rsidR="0052018A" w:rsidRPr="00041B44" w:rsidRDefault="0052018A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proofErr w:type="spellStart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Noun</w:t>
            </w:r>
            <w:proofErr w:type="spellEnd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 xml:space="preserve">: </w:t>
            </w:r>
            <w:r w:rsidRPr="00041B44">
              <w:rPr>
                <w:rFonts w:cs="Arial"/>
                <w:b/>
                <w:bCs/>
                <w:szCs w:val="20"/>
                <w:shd w:val="clear" w:color="auto" w:fill="FFFFFF"/>
                <w:lang w:val="de-DE"/>
              </w:rPr>
              <w:t>(die) Zeit</w:t>
            </w:r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 xml:space="preserve"> </w:t>
            </w:r>
          </w:p>
        </w:tc>
        <w:tc>
          <w:tcPr>
            <w:tcW w:w="510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DEC1DF6" w14:textId="418C27FD" w:rsidR="0052018A" w:rsidRPr="00041B44" w:rsidRDefault="0052018A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 xml:space="preserve">English </w:t>
            </w:r>
            <w:proofErr w:type="spellStart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meaning</w:t>
            </w:r>
            <w:proofErr w:type="spellEnd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 xml:space="preserve">: </w:t>
            </w:r>
            <w:r w:rsidRPr="00041B44">
              <w:rPr>
                <w:rFonts w:cs="Arial"/>
                <w:b/>
                <w:bCs/>
                <w:szCs w:val="20"/>
                <w:shd w:val="clear" w:color="auto" w:fill="FFFFFF"/>
                <w:lang w:val="de-DE"/>
              </w:rPr>
              <w:t>time</w:t>
            </w:r>
          </w:p>
        </w:tc>
      </w:tr>
    </w:tbl>
    <w:p w14:paraId="11DD4EA0" w14:textId="77777777" w:rsidR="0052018A" w:rsidRPr="00041B44" w:rsidRDefault="0052018A" w:rsidP="0052018A">
      <w:pPr>
        <w:spacing w:after="0" w:line="360" w:lineRule="auto"/>
        <w:rPr>
          <w:rFonts w:cs="Arial"/>
          <w:szCs w:val="20"/>
          <w:shd w:val="clear" w:color="auto" w:fill="FFFFFF"/>
          <w:lang w:val="de-DE"/>
        </w:rPr>
      </w:pPr>
    </w:p>
    <w:p w14:paraId="721E0852" w14:textId="77777777" w:rsidR="0052018A" w:rsidRPr="00041B44" w:rsidRDefault="0052018A" w:rsidP="0052018A">
      <w:pPr>
        <w:spacing w:line="360" w:lineRule="auto"/>
        <w:rPr>
          <w:rFonts w:cs="Arial"/>
          <w:szCs w:val="20"/>
          <w:shd w:val="clear" w:color="auto" w:fill="FFFFFF"/>
        </w:rPr>
      </w:pPr>
      <w:r w:rsidRPr="00041B44">
        <w:rPr>
          <w:rFonts w:cs="Arial"/>
          <w:szCs w:val="20"/>
          <w:shd w:val="clear" w:color="auto" w:fill="FFFFFF"/>
        </w:rPr>
        <w:t>Change the ordinal number into a cardinal number. Write the English meaning of the cardinal number.</w:t>
      </w:r>
    </w:p>
    <w:tbl>
      <w:tblPr>
        <w:tblW w:w="1104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7"/>
        <w:gridCol w:w="2692"/>
        <w:gridCol w:w="2835"/>
        <w:gridCol w:w="5103"/>
        <w:tblGridChange w:id="6">
          <w:tblGrid>
            <w:gridCol w:w="417"/>
            <w:gridCol w:w="2692"/>
            <w:gridCol w:w="2835"/>
            <w:gridCol w:w="5103"/>
          </w:tblGrid>
        </w:tblGridChange>
      </w:tblGrid>
      <w:tr w:rsidR="00041B44" w:rsidRPr="00041B44" w14:paraId="6EED29E2" w14:textId="77777777" w:rsidTr="004C3569">
        <w:trPr>
          <w:trHeight w:val="283"/>
        </w:trPr>
        <w:tc>
          <w:tcPr>
            <w:tcW w:w="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321479" w14:textId="77777777" w:rsidR="0052018A" w:rsidRPr="00041B44" w:rsidRDefault="0052018A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5.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4821F9" w14:textId="77777777" w:rsidR="0052018A" w:rsidRPr="00041B44" w:rsidRDefault="0052018A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proofErr w:type="spellStart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Ordinal</w:t>
            </w:r>
            <w:proofErr w:type="spellEnd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 xml:space="preserve"> </w:t>
            </w:r>
            <w:proofErr w:type="spellStart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number</w:t>
            </w:r>
            <w:proofErr w:type="spellEnd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: zwanzigste (</w:t>
            </w:r>
            <w:proofErr w:type="spellStart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twenty</w:t>
            </w:r>
            <w:proofErr w:type="spellEnd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)</w:t>
            </w:r>
          </w:p>
        </w:tc>
        <w:tc>
          <w:tcPr>
            <w:tcW w:w="283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4C3A42" w14:textId="48E2E0B3" w:rsidR="0052018A" w:rsidRPr="00041B44" w:rsidRDefault="0052018A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proofErr w:type="spellStart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Cardinal</w:t>
            </w:r>
            <w:proofErr w:type="spellEnd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 xml:space="preserve"> </w:t>
            </w:r>
            <w:proofErr w:type="spellStart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number</w:t>
            </w:r>
            <w:proofErr w:type="spellEnd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 xml:space="preserve">: </w:t>
            </w:r>
            <w:r w:rsidRPr="00041B44">
              <w:rPr>
                <w:rFonts w:cs="Arial"/>
                <w:b/>
                <w:bCs/>
                <w:szCs w:val="20"/>
                <w:shd w:val="clear" w:color="auto" w:fill="FFFFFF"/>
                <w:lang w:val="de-DE"/>
              </w:rPr>
              <w:t>zwanzig</w:t>
            </w:r>
          </w:p>
        </w:tc>
        <w:tc>
          <w:tcPr>
            <w:tcW w:w="510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1E639F90" w14:textId="25F58EBE" w:rsidR="0052018A" w:rsidRPr="00041B44" w:rsidRDefault="0052018A">
            <w:pPr>
              <w:spacing w:after="0" w:line="360" w:lineRule="auto"/>
              <w:rPr>
                <w:rFonts w:cs="Arial"/>
                <w:szCs w:val="20"/>
                <w:shd w:val="clear" w:color="auto" w:fill="FFFFFF"/>
                <w:lang w:val="de-DE"/>
              </w:rPr>
            </w:pPr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 xml:space="preserve">English </w:t>
            </w:r>
            <w:proofErr w:type="spellStart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meaning</w:t>
            </w:r>
            <w:proofErr w:type="spellEnd"/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 xml:space="preserve">: </w:t>
            </w:r>
            <w:proofErr w:type="spellStart"/>
            <w:r w:rsidRPr="00041B44">
              <w:rPr>
                <w:rFonts w:cs="Arial"/>
                <w:b/>
                <w:bCs/>
                <w:szCs w:val="20"/>
                <w:shd w:val="clear" w:color="auto" w:fill="FFFFFF"/>
                <w:lang w:val="de-DE"/>
              </w:rPr>
              <w:t>twenty</w:t>
            </w:r>
            <w:proofErr w:type="spellEnd"/>
          </w:p>
        </w:tc>
      </w:tr>
    </w:tbl>
    <w:p w14:paraId="22A149C6" w14:textId="5A993FF4" w:rsidR="00DB5F04" w:rsidRPr="00041B44" w:rsidRDefault="003616C7">
      <w:pPr>
        <w:rPr>
          <w:rFonts w:cs="Arial"/>
          <w:b/>
          <w:sz w:val="48"/>
          <w:szCs w:val="48"/>
          <w:shd w:val="clear" w:color="auto" w:fill="FFFFFF"/>
        </w:rPr>
      </w:pPr>
      <w:r w:rsidRPr="00041B44">
        <w:rPr>
          <w:rStyle w:val="Strong"/>
          <w:lang w:val="de-DE"/>
        </w:rPr>
        <w:br w:type="page"/>
      </w:r>
    </w:p>
    <w:p w14:paraId="6BE7C424" w14:textId="7BF93633" w:rsidR="00860A0B" w:rsidRPr="00041B44" w:rsidRDefault="00860A0B" w:rsidP="00041B44">
      <w:pPr>
        <w:pStyle w:val="Heading1"/>
        <w:rPr>
          <w:b/>
          <w:bCs/>
          <w:shd w:val="clear" w:color="auto" w:fill="FFFFFF"/>
        </w:rPr>
      </w:pPr>
      <w:r w:rsidRPr="00041B44">
        <w:rPr>
          <w:b/>
          <w:bCs/>
          <w:shd w:val="clear" w:color="auto" w:fill="FFFFFF"/>
        </w:rPr>
        <w:lastRenderedPageBreak/>
        <w:t>SECTION C: Writing</w:t>
      </w:r>
    </w:p>
    <w:bookmarkEnd w:id="5"/>
    <w:p w14:paraId="682E7E23" w14:textId="77777777" w:rsidR="00860A0B" w:rsidRPr="00041B44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lang w:eastAsia="en-GB"/>
        </w:rPr>
      </w:pPr>
    </w:p>
    <w:p w14:paraId="5AA9FE52" w14:textId="1C641970" w:rsidR="00860A0B" w:rsidRPr="00041B44" w:rsidRDefault="00860A0B" w:rsidP="00860A0B">
      <w:pPr>
        <w:shd w:val="clear" w:color="auto" w:fill="FFFFFF"/>
        <w:spacing w:after="0" w:line="360" w:lineRule="auto"/>
        <w:rPr>
          <w:rFonts w:eastAsia="Times New Roman" w:cs="Arial"/>
          <w:b/>
          <w:bCs/>
          <w:lang w:eastAsia="en-GB"/>
        </w:rPr>
      </w:pPr>
      <w:r w:rsidRPr="00041B44">
        <w:rPr>
          <w:rFonts w:eastAsia="Times New Roman" w:cs="Arial"/>
          <w:b/>
          <w:bCs/>
          <w:lang w:eastAsia="en-GB"/>
        </w:rPr>
        <w:t>VOCABULARY PART A (</w:t>
      </w:r>
      <w:r w:rsidR="00B2358A" w:rsidRPr="00041B44">
        <w:rPr>
          <w:rFonts w:eastAsia="Times New Roman" w:cs="Arial"/>
          <w:b/>
          <w:bCs/>
          <w:lang w:eastAsia="en-GB"/>
        </w:rPr>
        <w:t>TRANSLATION</w:t>
      </w:r>
      <w:r w:rsidRPr="00041B44">
        <w:rPr>
          <w:rFonts w:eastAsia="Times New Roman" w:cs="Arial"/>
          <w:b/>
          <w:bCs/>
          <w:lang w:eastAsia="en-GB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041B44" w:rsidRPr="00041B44" w14:paraId="5C1B87AC" w14:textId="77777777" w:rsidTr="0070384D">
        <w:trPr>
          <w:trHeight w:val="190"/>
        </w:trPr>
        <w:tc>
          <w:tcPr>
            <w:tcW w:w="10737" w:type="dxa"/>
          </w:tcPr>
          <w:p w14:paraId="17C42DBE" w14:textId="5D558181" w:rsidR="00D60D4C" w:rsidRPr="00041B44" w:rsidRDefault="00D60D4C" w:rsidP="0070384D">
            <w:pPr>
              <w:jc w:val="center"/>
              <w:rPr>
                <w:rFonts w:cs="Arial"/>
                <w:szCs w:val="20"/>
              </w:rPr>
            </w:pPr>
            <w:r w:rsidRPr="00041B44">
              <w:rPr>
                <w:rFonts w:cs="Arial"/>
                <w:szCs w:val="20"/>
              </w:rPr>
              <w:t xml:space="preserve">1 mark / item = max. </w:t>
            </w:r>
            <w:r w:rsidR="00785349" w:rsidRPr="00041B44">
              <w:rPr>
                <w:rFonts w:cs="Arial"/>
                <w:b/>
                <w:bCs/>
                <w:szCs w:val="20"/>
              </w:rPr>
              <w:t>1</w:t>
            </w:r>
            <w:r w:rsidR="001E78A7" w:rsidRPr="00041B44">
              <w:rPr>
                <w:rFonts w:cs="Arial"/>
                <w:b/>
                <w:bCs/>
                <w:szCs w:val="20"/>
              </w:rPr>
              <w:t>5</w:t>
            </w:r>
            <w:r w:rsidRPr="00041B44">
              <w:rPr>
                <w:rFonts w:cs="Arial"/>
                <w:szCs w:val="20"/>
              </w:rPr>
              <w:t xml:space="preserve"> marks in total</w:t>
            </w:r>
          </w:p>
        </w:tc>
      </w:tr>
      <w:tr w:rsidR="00D60D4C" w:rsidRPr="00041B44" w14:paraId="4003C210" w14:textId="77777777" w:rsidTr="00691B5A">
        <w:trPr>
          <w:trHeight w:val="1823"/>
        </w:trPr>
        <w:tc>
          <w:tcPr>
            <w:tcW w:w="10737" w:type="dxa"/>
          </w:tcPr>
          <w:p w14:paraId="2730AD6C" w14:textId="77777777" w:rsidR="00D60D4C" w:rsidRPr="00041B44" w:rsidRDefault="00D60D4C" w:rsidP="0070384D">
            <w:pPr>
              <w:rPr>
                <w:rFonts w:cs="Arial"/>
                <w:szCs w:val="20"/>
              </w:rPr>
            </w:pPr>
            <w:r w:rsidRPr="00041B44">
              <w:rPr>
                <w:rFonts w:cs="Arial"/>
                <w:szCs w:val="20"/>
              </w:rPr>
              <w:t xml:space="preserve">Notes on tolerance: </w:t>
            </w:r>
          </w:p>
          <w:p w14:paraId="1179DD35" w14:textId="77777777" w:rsidR="00D60D4C" w:rsidRPr="00041B44" w:rsidRDefault="00D60D4C" w:rsidP="0070384D">
            <w:pPr>
              <w:rPr>
                <w:rFonts w:cs="Arial"/>
                <w:szCs w:val="20"/>
              </w:rPr>
            </w:pPr>
          </w:p>
          <w:p w14:paraId="0B27ECFC" w14:textId="29E9ABE7" w:rsidR="00D60D4C" w:rsidRPr="00041B44" w:rsidRDefault="00D60D4C" w:rsidP="0070384D">
            <w:pPr>
              <w:rPr>
                <w:rFonts w:cs="Arial"/>
                <w:szCs w:val="20"/>
              </w:rPr>
            </w:pPr>
            <w:r w:rsidRPr="00041B44">
              <w:rPr>
                <w:rFonts w:cs="Arial"/>
                <w:b/>
                <w:szCs w:val="20"/>
              </w:rPr>
              <w:t xml:space="preserve">0 </w:t>
            </w:r>
            <w:r w:rsidRPr="00041B44">
              <w:rPr>
                <w:rFonts w:cs="Arial"/>
                <w:szCs w:val="20"/>
              </w:rPr>
              <w:t xml:space="preserve">mark awarded for an otherwise </w:t>
            </w:r>
            <w:proofErr w:type="gramStart"/>
            <w:r w:rsidRPr="00041B44">
              <w:rPr>
                <w:rFonts w:cs="Arial"/>
                <w:szCs w:val="20"/>
              </w:rPr>
              <w:t>correctly-spelled</w:t>
            </w:r>
            <w:proofErr w:type="gramEnd"/>
            <w:r w:rsidRPr="00041B44">
              <w:rPr>
                <w:rFonts w:cs="Arial"/>
                <w:szCs w:val="20"/>
              </w:rPr>
              <w:t xml:space="preserve"> word with a </w:t>
            </w:r>
            <w:r w:rsidRPr="00041B44">
              <w:rPr>
                <w:rFonts w:cs="Arial"/>
                <w:b/>
                <w:bCs/>
                <w:szCs w:val="20"/>
              </w:rPr>
              <w:t>missing accent,</w:t>
            </w:r>
            <w:r w:rsidRPr="00041B44">
              <w:rPr>
                <w:rFonts w:cs="Arial"/>
                <w:szCs w:val="20"/>
              </w:rPr>
              <w:t xml:space="preserve"> or with an </w:t>
            </w:r>
            <w:r w:rsidRPr="00041B44">
              <w:rPr>
                <w:rFonts w:cs="Arial"/>
                <w:b/>
                <w:bCs/>
                <w:szCs w:val="20"/>
              </w:rPr>
              <w:t>unnecessary accent</w:t>
            </w:r>
            <w:r w:rsidRPr="00041B44">
              <w:rPr>
                <w:rFonts w:cs="Arial"/>
                <w:szCs w:val="20"/>
              </w:rPr>
              <w:t xml:space="preserve"> </w:t>
            </w:r>
            <w:r w:rsidRPr="00041B44">
              <w:rPr>
                <w:rFonts w:cs="Arial"/>
                <w:b/>
                <w:bCs/>
                <w:szCs w:val="20"/>
              </w:rPr>
              <w:t>added</w:t>
            </w:r>
            <w:r w:rsidRPr="00041B44">
              <w:rPr>
                <w:rFonts w:cs="Arial"/>
                <w:szCs w:val="20"/>
              </w:rPr>
              <w:t xml:space="preserve"> to a non-accented letter.</w:t>
            </w:r>
          </w:p>
          <w:p w14:paraId="04747A23" w14:textId="77777777" w:rsidR="00550455" w:rsidRPr="00041B44" w:rsidRDefault="00550455" w:rsidP="0070384D">
            <w:pPr>
              <w:rPr>
                <w:rFonts w:cs="Arial"/>
                <w:szCs w:val="20"/>
              </w:rPr>
            </w:pPr>
          </w:p>
          <w:p w14:paraId="497620CB" w14:textId="7E6AE5B5" w:rsidR="00D60D4C" w:rsidRPr="00041B44" w:rsidRDefault="00D60D4C" w:rsidP="0070384D">
            <w:pPr>
              <w:rPr>
                <w:rFonts w:cs="Arial"/>
                <w:szCs w:val="20"/>
              </w:rPr>
            </w:pPr>
            <w:r w:rsidRPr="00041B44">
              <w:rPr>
                <w:rFonts w:cs="Arial"/>
                <w:b/>
                <w:szCs w:val="20"/>
              </w:rPr>
              <w:t>0.5</w:t>
            </w:r>
            <w:r w:rsidRPr="00041B44">
              <w:rPr>
                <w:rFonts w:cs="Arial"/>
                <w:szCs w:val="20"/>
              </w:rPr>
              <w:t xml:space="preserve"> mark awarded for a correct noun with a </w:t>
            </w:r>
            <w:r w:rsidRPr="00041B44">
              <w:rPr>
                <w:rFonts w:cs="Arial"/>
                <w:b/>
                <w:bCs/>
                <w:szCs w:val="20"/>
              </w:rPr>
              <w:t>missing or incorrect article</w:t>
            </w:r>
            <w:r w:rsidR="00264833" w:rsidRPr="00041B44">
              <w:rPr>
                <w:rFonts w:cs="Arial"/>
                <w:b/>
                <w:bCs/>
                <w:szCs w:val="20"/>
              </w:rPr>
              <w:t xml:space="preserve"> or </w:t>
            </w:r>
            <w:r w:rsidR="00231331" w:rsidRPr="00041B44">
              <w:rPr>
                <w:rFonts w:cs="Arial"/>
                <w:b/>
                <w:bCs/>
                <w:szCs w:val="20"/>
              </w:rPr>
              <w:t xml:space="preserve">a </w:t>
            </w:r>
            <w:r w:rsidR="00264833" w:rsidRPr="00041B44">
              <w:rPr>
                <w:rFonts w:cs="Arial"/>
                <w:b/>
                <w:bCs/>
                <w:szCs w:val="20"/>
              </w:rPr>
              <w:t xml:space="preserve">missing </w:t>
            </w:r>
            <w:r w:rsidR="00231331" w:rsidRPr="00041B44">
              <w:rPr>
                <w:rFonts w:cs="Arial"/>
                <w:b/>
                <w:bCs/>
                <w:szCs w:val="20"/>
              </w:rPr>
              <w:t xml:space="preserve">or unneeded </w:t>
            </w:r>
            <w:r w:rsidR="00264833" w:rsidRPr="00041B44">
              <w:rPr>
                <w:rFonts w:cs="Arial"/>
                <w:b/>
                <w:bCs/>
                <w:szCs w:val="20"/>
              </w:rPr>
              <w:t>capital letter</w:t>
            </w:r>
            <w:r w:rsidR="009E35DA" w:rsidRPr="00041B44">
              <w:rPr>
                <w:rFonts w:cs="Arial"/>
                <w:szCs w:val="20"/>
              </w:rPr>
              <w:t>.</w:t>
            </w:r>
          </w:p>
          <w:p w14:paraId="272B37AD" w14:textId="26D6FB44" w:rsidR="009E35DA" w:rsidRPr="00041B44" w:rsidRDefault="009E35DA" w:rsidP="009D622D">
            <w:pPr>
              <w:rPr>
                <w:rFonts w:cs="Arial"/>
                <w:szCs w:val="20"/>
              </w:rPr>
            </w:pPr>
          </w:p>
        </w:tc>
      </w:tr>
    </w:tbl>
    <w:p w14:paraId="087FE011" w14:textId="77777777" w:rsidR="00691B5A" w:rsidRPr="00041B44" w:rsidRDefault="00691B5A" w:rsidP="008953C7">
      <w:pPr>
        <w:shd w:val="clear" w:color="auto" w:fill="FFFFFF"/>
        <w:spacing w:after="0" w:line="276" w:lineRule="auto"/>
        <w:rPr>
          <w:rFonts w:eastAsia="Times New Roman" w:cs="Arial"/>
          <w:lang w:eastAsia="en-GB"/>
        </w:rPr>
      </w:pPr>
    </w:p>
    <w:p w14:paraId="65148201" w14:textId="63EB8A5A" w:rsidR="00860A0B" w:rsidRPr="00041B44" w:rsidRDefault="00860A0B" w:rsidP="00B2358A">
      <w:pPr>
        <w:shd w:val="clear" w:color="auto" w:fill="FFFFFF"/>
        <w:spacing w:after="0" w:line="276" w:lineRule="auto"/>
        <w:rPr>
          <w:rFonts w:eastAsia="Times New Roman" w:cs="Arial"/>
          <w:lang w:val="de-DE" w:eastAsia="en-GB"/>
        </w:rPr>
      </w:pPr>
      <w:bookmarkStart w:id="7" w:name="_Hlk88827309"/>
      <w:r w:rsidRPr="00041B44">
        <w:rPr>
          <w:rFonts w:eastAsia="Times New Roman" w:cs="Arial"/>
          <w:lang w:val="de-DE" w:eastAsia="en-GB"/>
        </w:rPr>
        <w:t xml:space="preserve">1. </w:t>
      </w:r>
      <w:r w:rsidR="00E64C56" w:rsidRPr="00041B44">
        <w:rPr>
          <w:rFonts w:eastAsia="Times New Roman" w:cs="Arial"/>
          <w:lang w:val="de-DE" w:eastAsia="en-GB"/>
        </w:rPr>
        <w:t xml:space="preserve">Er kann </w:t>
      </w:r>
      <w:r w:rsidR="00E64C56" w:rsidRPr="00041B44">
        <w:rPr>
          <w:rFonts w:eastAsia="Times New Roman" w:cs="Arial"/>
          <w:b/>
          <w:bCs/>
          <w:lang w:val="de-DE" w:eastAsia="en-GB"/>
        </w:rPr>
        <w:t>weder</w:t>
      </w:r>
      <w:r w:rsidR="00E64C56" w:rsidRPr="00041B44">
        <w:rPr>
          <w:rFonts w:eastAsia="Times New Roman" w:cs="Arial"/>
          <w:lang w:val="de-DE" w:eastAsia="en-GB"/>
        </w:rPr>
        <w:t xml:space="preserve"> lesen </w:t>
      </w:r>
      <w:r w:rsidR="00E64C56" w:rsidRPr="00041B44">
        <w:rPr>
          <w:rFonts w:eastAsia="Times New Roman" w:cs="Arial"/>
          <w:b/>
          <w:bCs/>
          <w:lang w:val="de-DE" w:eastAsia="en-GB"/>
        </w:rPr>
        <w:t>noch</w:t>
      </w:r>
      <w:r w:rsidR="00E64C56" w:rsidRPr="00041B44">
        <w:rPr>
          <w:rFonts w:eastAsia="Times New Roman" w:cs="Arial"/>
          <w:lang w:val="de-DE" w:eastAsia="en-GB"/>
        </w:rPr>
        <w:t xml:space="preserve"> schreiben</w:t>
      </w:r>
      <w:r w:rsidRPr="00041B44">
        <w:rPr>
          <w:rFonts w:eastAsia="Times New Roman" w:cs="Arial"/>
          <w:lang w:val="de-DE" w:eastAsia="en-GB"/>
        </w:rPr>
        <w:t xml:space="preserve">. </w:t>
      </w:r>
      <w:bookmarkStart w:id="8" w:name="_Hlk88829580"/>
      <w:r w:rsidRPr="00041B44">
        <w:rPr>
          <w:rFonts w:eastAsia="Times New Roman" w:cs="Arial"/>
          <w:lang w:val="de-DE" w:eastAsia="en-GB"/>
        </w:rPr>
        <w:t>(</w:t>
      </w:r>
      <w:proofErr w:type="spellStart"/>
      <w:r w:rsidR="00BB603E" w:rsidRPr="00041B44">
        <w:rPr>
          <w:rFonts w:eastAsia="Times New Roman" w:cs="Arial"/>
          <w:b/>
          <w:lang w:val="de-DE" w:eastAsia="en-GB"/>
        </w:rPr>
        <w:t>neither</w:t>
      </w:r>
      <w:proofErr w:type="spellEnd"/>
      <w:r w:rsidR="00BB603E" w:rsidRPr="00041B44">
        <w:rPr>
          <w:rFonts w:eastAsia="Times New Roman" w:cs="Arial"/>
          <w:b/>
          <w:lang w:val="de-DE" w:eastAsia="en-GB"/>
        </w:rPr>
        <w:t xml:space="preserve"> </w:t>
      </w:r>
      <w:r w:rsidR="00E64C56" w:rsidRPr="00041B44">
        <w:rPr>
          <w:rFonts w:eastAsia="Times New Roman" w:cs="Arial"/>
          <w:b/>
          <w:lang w:val="de-DE" w:eastAsia="en-GB"/>
        </w:rPr>
        <w:t>...</w:t>
      </w:r>
      <w:proofErr w:type="spellStart"/>
      <w:r w:rsidR="00E64C56" w:rsidRPr="00041B44">
        <w:rPr>
          <w:rFonts w:eastAsia="Times New Roman" w:cs="Arial"/>
          <w:b/>
          <w:lang w:val="de-DE" w:eastAsia="en-GB"/>
        </w:rPr>
        <w:t>no</w:t>
      </w:r>
      <w:r w:rsidR="00BB603E" w:rsidRPr="00041B44">
        <w:rPr>
          <w:rFonts w:eastAsia="Times New Roman" w:cs="Arial"/>
          <w:b/>
          <w:lang w:val="de-DE" w:eastAsia="en-GB"/>
        </w:rPr>
        <w:t>r</w:t>
      </w:r>
      <w:proofErr w:type="spellEnd"/>
      <w:r w:rsidR="00E64C56" w:rsidRPr="00041B44">
        <w:rPr>
          <w:rFonts w:eastAsia="Times New Roman" w:cs="Arial"/>
          <w:b/>
          <w:lang w:val="de-DE" w:eastAsia="en-GB"/>
        </w:rPr>
        <w:t>...</w:t>
      </w:r>
      <w:r w:rsidRPr="00041B44">
        <w:rPr>
          <w:rFonts w:eastAsia="Times New Roman" w:cs="Arial"/>
          <w:lang w:val="de-DE" w:eastAsia="en-GB"/>
        </w:rPr>
        <w:t>)</w:t>
      </w:r>
      <w:r w:rsidRPr="00041B44">
        <w:rPr>
          <w:rFonts w:eastAsia="Times New Roman" w:cs="Arial"/>
          <w:b/>
          <w:lang w:val="de-DE" w:eastAsia="en-GB"/>
        </w:rPr>
        <w:tab/>
      </w:r>
      <w:bookmarkEnd w:id="8"/>
      <w:r w:rsidRPr="00041B44">
        <w:rPr>
          <w:rFonts w:eastAsia="Times New Roman" w:cs="Arial"/>
          <w:b/>
          <w:lang w:val="de-DE" w:eastAsia="en-GB"/>
        </w:rPr>
        <w:tab/>
      </w:r>
      <w:r w:rsidRPr="00041B44">
        <w:rPr>
          <w:rFonts w:eastAsia="Times New Roman" w:cs="Arial"/>
          <w:b/>
          <w:lang w:val="de-DE" w:eastAsia="en-GB"/>
        </w:rPr>
        <w:tab/>
      </w:r>
    </w:p>
    <w:p w14:paraId="5ECC5A58" w14:textId="7A823E7D" w:rsidR="00860A0B" w:rsidRPr="00041B44" w:rsidRDefault="00860A0B" w:rsidP="00B2358A">
      <w:pPr>
        <w:shd w:val="clear" w:color="auto" w:fill="FFFFFF"/>
        <w:spacing w:after="0" w:line="276" w:lineRule="auto"/>
        <w:rPr>
          <w:rFonts w:eastAsia="Times New Roman" w:cs="Arial"/>
          <w:lang w:val="de-DE" w:eastAsia="en-GB"/>
        </w:rPr>
      </w:pPr>
      <w:r w:rsidRPr="00041B44">
        <w:rPr>
          <w:rFonts w:eastAsia="Times New Roman" w:cs="Arial"/>
          <w:lang w:val="de-DE" w:eastAsia="en-GB"/>
        </w:rPr>
        <w:t>2.</w:t>
      </w:r>
      <w:r w:rsidR="00C13041" w:rsidRPr="00041B44">
        <w:rPr>
          <w:rFonts w:eastAsia="Times New Roman" w:cs="Arial"/>
          <w:lang w:val="de-DE" w:eastAsia="en-GB"/>
        </w:rPr>
        <w:t xml:space="preserve"> </w:t>
      </w:r>
      <w:r w:rsidR="00E64C56" w:rsidRPr="00041B44">
        <w:rPr>
          <w:rFonts w:eastAsia="Times New Roman" w:cs="Arial"/>
          <w:lang w:val="de-DE" w:eastAsia="en-GB"/>
        </w:rPr>
        <w:t xml:space="preserve">Es sieht </w:t>
      </w:r>
      <w:r w:rsidR="00E64C56" w:rsidRPr="00041B44">
        <w:rPr>
          <w:rFonts w:eastAsia="Times New Roman" w:cs="Arial"/>
          <w:b/>
          <w:bCs/>
          <w:lang w:val="de-DE" w:eastAsia="en-GB"/>
        </w:rPr>
        <w:t xml:space="preserve">fremd </w:t>
      </w:r>
      <w:r w:rsidR="00E64C56" w:rsidRPr="00041B44">
        <w:rPr>
          <w:rFonts w:eastAsia="Times New Roman" w:cs="Arial"/>
          <w:lang w:val="de-DE" w:eastAsia="en-GB"/>
        </w:rPr>
        <w:t xml:space="preserve">aus. </w:t>
      </w:r>
      <w:bookmarkStart w:id="9" w:name="_Hlk88829590"/>
      <w:r w:rsidR="00E64C56" w:rsidRPr="00041B44">
        <w:rPr>
          <w:rFonts w:eastAsia="Times New Roman" w:cs="Arial"/>
          <w:lang w:val="de-DE" w:eastAsia="en-GB"/>
        </w:rPr>
        <w:t>(</w:t>
      </w:r>
      <w:proofErr w:type="spellStart"/>
      <w:r w:rsidR="00E64C56" w:rsidRPr="00041B44">
        <w:rPr>
          <w:rFonts w:eastAsia="Times New Roman" w:cs="Arial"/>
          <w:b/>
          <w:bCs/>
          <w:lang w:val="de-DE" w:eastAsia="en-GB"/>
        </w:rPr>
        <w:t>foreign</w:t>
      </w:r>
      <w:proofErr w:type="spellEnd"/>
      <w:r w:rsidR="00E64C56" w:rsidRPr="00041B44">
        <w:rPr>
          <w:rFonts w:eastAsia="Times New Roman" w:cs="Arial"/>
          <w:b/>
          <w:bCs/>
          <w:lang w:val="de-DE" w:eastAsia="en-GB"/>
        </w:rPr>
        <w:t xml:space="preserve">, </w:t>
      </w:r>
      <w:proofErr w:type="spellStart"/>
      <w:r w:rsidR="00E64C56" w:rsidRPr="00041B44">
        <w:rPr>
          <w:rFonts w:eastAsia="Times New Roman" w:cs="Arial"/>
          <w:b/>
          <w:bCs/>
          <w:lang w:val="de-DE" w:eastAsia="en-GB"/>
        </w:rPr>
        <w:t>strange</w:t>
      </w:r>
      <w:proofErr w:type="spellEnd"/>
      <w:r w:rsidR="00E64C56" w:rsidRPr="00041B44">
        <w:rPr>
          <w:rFonts w:eastAsia="Times New Roman" w:cs="Arial"/>
          <w:b/>
          <w:bCs/>
          <w:lang w:val="de-DE" w:eastAsia="en-GB"/>
        </w:rPr>
        <w:t>)</w:t>
      </w:r>
      <w:bookmarkEnd w:id="9"/>
      <w:r w:rsidRPr="00041B44">
        <w:rPr>
          <w:rFonts w:eastAsia="Times New Roman" w:cs="Arial"/>
          <w:lang w:val="de-DE" w:eastAsia="en-GB"/>
        </w:rPr>
        <w:tab/>
      </w:r>
      <w:r w:rsidRPr="00041B44">
        <w:rPr>
          <w:rFonts w:eastAsia="Times New Roman" w:cs="Arial"/>
          <w:lang w:val="de-DE" w:eastAsia="en-GB"/>
        </w:rPr>
        <w:tab/>
      </w:r>
      <w:r w:rsidRPr="00041B44">
        <w:rPr>
          <w:rFonts w:eastAsia="Times New Roman" w:cs="Arial"/>
          <w:lang w:val="de-DE" w:eastAsia="en-GB"/>
        </w:rPr>
        <w:tab/>
      </w:r>
      <w:r w:rsidRPr="00041B44">
        <w:rPr>
          <w:rFonts w:eastAsia="Times New Roman" w:cs="Arial"/>
          <w:lang w:val="de-DE" w:eastAsia="en-GB"/>
        </w:rPr>
        <w:tab/>
      </w:r>
    </w:p>
    <w:p w14:paraId="47F216CC" w14:textId="681D75CF" w:rsidR="00860A0B" w:rsidRPr="00041B44" w:rsidRDefault="008E32C7" w:rsidP="00B2358A">
      <w:pPr>
        <w:spacing w:after="0" w:line="276" w:lineRule="auto"/>
        <w:rPr>
          <w:rFonts w:eastAsia="Times New Roman" w:cs="Arial"/>
          <w:lang w:val="de-DE" w:eastAsia="en-GB"/>
        </w:rPr>
      </w:pPr>
      <w:r w:rsidRPr="00041B44">
        <w:rPr>
          <w:rFonts w:eastAsia="Times New Roman" w:cs="Arial"/>
          <w:lang w:val="de-DE" w:eastAsia="en-GB"/>
        </w:rPr>
        <w:t>3</w:t>
      </w:r>
      <w:r w:rsidR="00860A0B" w:rsidRPr="00041B44">
        <w:rPr>
          <w:rFonts w:eastAsia="Times New Roman" w:cs="Arial"/>
          <w:lang w:val="de-DE" w:eastAsia="en-GB"/>
        </w:rPr>
        <w:t>.</w:t>
      </w:r>
      <w:r w:rsidR="003E2FF5" w:rsidRPr="00041B44">
        <w:rPr>
          <w:rFonts w:eastAsia="Times New Roman" w:cs="Arial"/>
          <w:lang w:val="de-DE" w:eastAsia="en-GB"/>
        </w:rPr>
        <w:t xml:space="preserve"> </w:t>
      </w:r>
      <w:r w:rsidR="00E64C56" w:rsidRPr="00041B44">
        <w:rPr>
          <w:rFonts w:eastAsia="Times New Roman" w:cs="Arial"/>
          <w:lang w:val="de-DE" w:eastAsia="en-GB"/>
        </w:rPr>
        <w:t>Im</w:t>
      </w:r>
      <w:r w:rsidR="00E64C56" w:rsidRPr="00041B44">
        <w:rPr>
          <w:rFonts w:eastAsia="Times New Roman" w:cs="Arial"/>
          <w:b/>
          <w:bCs/>
          <w:lang w:val="de-DE" w:eastAsia="en-GB"/>
        </w:rPr>
        <w:t xml:space="preserve"> November</w:t>
      </w:r>
      <w:r w:rsidR="00E64C56" w:rsidRPr="00041B44">
        <w:rPr>
          <w:rFonts w:eastAsia="Times New Roman" w:cs="Arial"/>
          <w:lang w:val="de-DE" w:eastAsia="en-GB"/>
        </w:rPr>
        <w:t xml:space="preserve"> ist es dann endlich </w:t>
      </w:r>
      <w:proofErr w:type="gramStart"/>
      <w:r w:rsidR="00E64C56" w:rsidRPr="00041B44">
        <w:rPr>
          <w:rFonts w:eastAsia="Times New Roman" w:cs="Arial"/>
          <w:lang w:val="de-DE" w:eastAsia="en-GB"/>
        </w:rPr>
        <w:t>soweit</w:t>
      </w:r>
      <w:proofErr w:type="gramEnd"/>
      <w:r w:rsidR="00AA48D7" w:rsidRPr="00041B44">
        <w:rPr>
          <w:rFonts w:eastAsia="Times New Roman" w:cs="Arial"/>
          <w:lang w:val="de-DE" w:eastAsia="en-GB"/>
        </w:rPr>
        <w:t xml:space="preserve">. </w:t>
      </w:r>
      <w:bookmarkStart w:id="10" w:name="_Hlk88829599"/>
      <w:r w:rsidR="00AA48D7" w:rsidRPr="00041B44">
        <w:rPr>
          <w:rFonts w:eastAsia="Times New Roman" w:cs="Arial"/>
          <w:lang w:val="de-DE" w:eastAsia="en-GB"/>
        </w:rPr>
        <w:t>(</w:t>
      </w:r>
      <w:r w:rsidR="00E64C56" w:rsidRPr="00041B44">
        <w:rPr>
          <w:rFonts w:eastAsia="Times New Roman" w:cs="Arial"/>
          <w:b/>
          <w:bCs/>
          <w:lang w:val="de-DE" w:eastAsia="en-GB"/>
        </w:rPr>
        <w:t>November</w:t>
      </w:r>
      <w:r w:rsidR="009D4966" w:rsidRPr="00041B44">
        <w:rPr>
          <w:rFonts w:eastAsia="Times New Roman" w:cs="Arial"/>
          <w:lang w:val="de-DE" w:eastAsia="en-GB"/>
        </w:rPr>
        <w:t>)</w:t>
      </w:r>
      <w:r w:rsidR="00860A0B" w:rsidRPr="00041B44">
        <w:rPr>
          <w:rFonts w:eastAsia="Times New Roman" w:cs="Arial"/>
          <w:lang w:val="de-DE" w:eastAsia="en-GB"/>
        </w:rPr>
        <w:tab/>
      </w:r>
      <w:bookmarkEnd w:id="10"/>
      <w:r w:rsidR="00860A0B" w:rsidRPr="00041B44">
        <w:rPr>
          <w:rFonts w:eastAsia="Times New Roman" w:cs="Arial"/>
          <w:lang w:val="de-DE" w:eastAsia="en-GB"/>
        </w:rPr>
        <w:tab/>
      </w:r>
      <w:r w:rsidR="00860A0B" w:rsidRPr="00041B44">
        <w:rPr>
          <w:rFonts w:eastAsia="Times New Roman" w:cs="Arial"/>
          <w:lang w:val="de-DE" w:eastAsia="en-GB"/>
        </w:rPr>
        <w:tab/>
      </w:r>
      <w:r w:rsidR="00860A0B" w:rsidRPr="00041B44">
        <w:rPr>
          <w:rFonts w:eastAsia="Times New Roman" w:cs="Arial"/>
          <w:lang w:val="de-DE" w:eastAsia="en-GB"/>
        </w:rPr>
        <w:tab/>
      </w:r>
    </w:p>
    <w:p w14:paraId="0C83A874" w14:textId="63AB7404" w:rsidR="00860A0B" w:rsidRPr="00041B44" w:rsidRDefault="008E32C7" w:rsidP="00B2358A">
      <w:pPr>
        <w:spacing w:after="0" w:line="276" w:lineRule="auto"/>
        <w:rPr>
          <w:rFonts w:eastAsia="Times New Roman" w:cs="Arial"/>
          <w:lang w:eastAsia="en-GB"/>
        </w:rPr>
      </w:pPr>
      <w:r w:rsidRPr="00041B44">
        <w:rPr>
          <w:rFonts w:eastAsia="Times New Roman" w:cs="Arial"/>
          <w:lang w:val="de-DE" w:eastAsia="en-GB"/>
        </w:rPr>
        <w:t>4</w:t>
      </w:r>
      <w:r w:rsidR="00860A0B" w:rsidRPr="00041B44">
        <w:rPr>
          <w:rFonts w:eastAsia="Times New Roman" w:cs="Arial"/>
          <w:lang w:val="de-DE" w:eastAsia="en-GB"/>
        </w:rPr>
        <w:t>.</w:t>
      </w:r>
      <w:r w:rsidR="00E66A70" w:rsidRPr="00041B44">
        <w:rPr>
          <w:rFonts w:eastAsia="Times New Roman" w:cs="Arial"/>
          <w:lang w:val="de-DE" w:eastAsia="en-GB"/>
        </w:rPr>
        <w:t xml:space="preserve"> </w:t>
      </w:r>
      <w:r w:rsidR="00E64C56" w:rsidRPr="00041B44">
        <w:rPr>
          <w:rFonts w:eastAsia="Times New Roman" w:cs="Arial"/>
          <w:lang w:val="de-DE" w:eastAsia="en-GB"/>
        </w:rPr>
        <w:t xml:space="preserve">Jetzt </w:t>
      </w:r>
      <w:r w:rsidR="00E64C56" w:rsidRPr="00041B44">
        <w:rPr>
          <w:rFonts w:eastAsia="Times New Roman" w:cs="Arial"/>
          <w:b/>
          <w:bCs/>
          <w:lang w:val="de-DE" w:eastAsia="en-GB"/>
        </w:rPr>
        <w:t>musste</w:t>
      </w:r>
      <w:r w:rsidR="00E64C56" w:rsidRPr="00041B44">
        <w:rPr>
          <w:rFonts w:eastAsia="Times New Roman" w:cs="Arial"/>
          <w:lang w:val="de-DE" w:eastAsia="en-GB"/>
        </w:rPr>
        <w:t xml:space="preserve"> sie nur noch gekocht werden</w:t>
      </w:r>
      <w:r w:rsidR="00AA3A97" w:rsidRPr="00041B44">
        <w:rPr>
          <w:rFonts w:eastAsia="Times New Roman" w:cs="Arial"/>
          <w:lang w:val="de-DE" w:eastAsia="en-GB"/>
        </w:rPr>
        <w:t xml:space="preserve">. </w:t>
      </w:r>
      <w:bookmarkStart w:id="11" w:name="_Hlk88829610"/>
      <w:r w:rsidR="001C3791" w:rsidRPr="00041B44">
        <w:rPr>
          <w:rFonts w:eastAsia="Times New Roman" w:cs="Arial"/>
          <w:lang w:eastAsia="en-GB"/>
        </w:rPr>
        <w:t>(</w:t>
      </w:r>
      <w:r w:rsidR="00E64C56" w:rsidRPr="00041B44">
        <w:rPr>
          <w:rFonts w:eastAsia="Times New Roman" w:cs="Arial"/>
          <w:b/>
          <w:bCs/>
          <w:lang w:eastAsia="en-GB"/>
        </w:rPr>
        <w:t>I, s/he, it had to</w:t>
      </w:r>
      <w:r w:rsidR="001C3791" w:rsidRPr="00041B44">
        <w:rPr>
          <w:rFonts w:eastAsia="Times New Roman" w:cs="Arial"/>
          <w:lang w:eastAsia="en-GB"/>
        </w:rPr>
        <w:t>)</w:t>
      </w:r>
      <w:r w:rsidR="00860A0B" w:rsidRPr="00041B44">
        <w:rPr>
          <w:rFonts w:eastAsia="Times New Roman" w:cs="Arial"/>
          <w:lang w:eastAsia="en-GB"/>
        </w:rPr>
        <w:tab/>
      </w:r>
      <w:bookmarkEnd w:id="11"/>
      <w:r w:rsidR="00860A0B" w:rsidRPr="00041B44">
        <w:rPr>
          <w:rFonts w:eastAsia="Times New Roman" w:cs="Arial"/>
          <w:lang w:eastAsia="en-GB"/>
        </w:rPr>
        <w:tab/>
      </w:r>
      <w:r w:rsidR="00860A0B" w:rsidRPr="00041B44">
        <w:rPr>
          <w:rFonts w:eastAsia="Times New Roman" w:cs="Arial"/>
          <w:lang w:eastAsia="en-GB"/>
        </w:rPr>
        <w:tab/>
      </w:r>
      <w:r w:rsidR="00860A0B" w:rsidRPr="00041B44">
        <w:rPr>
          <w:rFonts w:eastAsia="Times New Roman" w:cs="Arial"/>
          <w:lang w:eastAsia="en-GB"/>
        </w:rPr>
        <w:tab/>
      </w:r>
    </w:p>
    <w:p w14:paraId="31E22602" w14:textId="4238C73F" w:rsidR="00860A0B" w:rsidRPr="00041B44" w:rsidRDefault="008E32C7" w:rsidP="00B2358A">
      <w:pPr>
        <w:spacing w:after="0" w:line="276" w:lineRule="auto"/>
        <w:rPr>
          <w:rFonts w:eastAsia="Times New Roman" w:cs="Arial"/>
          <w:lang w:val="de-DE" w:eastAsia="en-GB"/>
        </w:rPr>
      </w:pPr>
      <w:r w:rsidRPr="00041B44">
        <w:rPr>
          <w:rFonts w:eastAsia="Times New Roman" w:cs="Arial"/>
          <w:lang w:val="de-DE" w:eastAsia="en-GB"/>
        </w:rPr>
        <w:t>5</w:t>
      </w:r>
      <w:r w:rsidR="00860A0B" w:rsidRPr="00041B44">
        <w:rPr>
          <w:rFonts w:eastAsia="Times New Roman" w:cs="Arial"/>
          <w:lang w:val="de-DE" w:eastAsia="en-GB"/>
        </w:rPr>
        <w:t>.</w:t>
      </w:r>
      <w:r w:rsidR="00CF2905" w:rsidRPr="00041B44">
        <w:rPr>
          <w:rFonts w:eastAsia="Times New Roman" w:cs="Arial"/>
          <w:lang w:val="de-DE" w:eastAsia="en-GB"/>
        </w:rPr>
        <w:t xml:space="preserve"> </w:t>
      </w:r>
      <w:r w:rsidR="00E64C56" w:rsidRPr="00041B44">
        <w:rPr>
          <w:rFonts w:eastAsia="Times New Roman" w:cs="Arial"/>
          <w:lang w:val="de-DE" w:eastAsia="en-GB"/>
        </w:rPr>
        <w:t xml:space="preserve">Ich würde gerne durch </w:t>
      </w:r>
      <w:r w:rsidR="00E64C56" w:rsidRPr="00041B44">
        <w:rPr>
          <w:rFonts w:eastAsia="Times New Roman" w:cs="Arial"/>
          <w:b/>
          <w:bCs/>
          <w:lang w:val="de-DE" w:eastAsia="en-GB"/>
        </w:rPr>
        <w:t>Italien</w:t>
      </w:r>
      <w:r w:rsidR="00E64C56" w:rsidRPr="00041B44">
        <w:rPr>
          <w:rFonts w:eastAsia="Times New Roman" w:cs="Arial"/>
          <w:lang w:val="de-DE" w:eastAsia="en-GB"/>
        </w:rPr>
        <w:t xml:space="preserve"> reisen. </w:t>
      </w:r>
      <w:bookmarkStart w:id="12" w:name="_Hlk88829623"/>
      <w:r w:rsidR="00CF2905" w:rsidRPr="00041B44">
        <w:rPr>
          <w:rFonts w:eastAsia="Times New Roman" w:cs="Arial"/>
          <w:lang w:val="de-DE" w:eastAsia="en-GB"/>
        </w:rPr>
        <w:t>(</w:t>
      </w:r>
      <w:proofErr w:type="spellStart"/>
      <w:r w:rsidR="00E64C56" w:rsidRPr="00041B44">
        <w:rPr>
          <w:rFonts w:eastAsia="Times New Roman" w:cs="Arial"/>
          <w:b/>
          <w:bCs/>
          <w:lang w:val="de-DE" w:eastAsia="en-GB"/>
        </w:rPr>
        <w:t>Italy</w:t>
      </w:r>
      <w:proofErr w:type="spellEnd"/>
      <w:r w:rsidR="00CF2905" w:rsidRPr="00041B44">
        <w:rPr>
          <w:rFonts w:eastAsia="Times New Roman" w:cs="Arial"/>
          <w:lang w:val="de-DE" w:eastAsia="en-GB"/>
        </w:rPr>
        <w:t>)</w:t>
      </w:r>
      <w:bookmarkEnd w:id="12"/>
      <w:r w:rsidR="00CF2905" w:rsidRPr="00041B44">
        <w:rPr>
          <w:rFonts w:eastAsia="Times New Roman" w:cs="Arial"/>
          <w:lang w:val="de-DE" w:eastAsia="en-GB"/>
        </w:rPr>
        <w:tab/>
      </w:r>
      <w:r w:rsidR="00860A0B" w:rsidRPr="00041B44">
        <w:rPr>
          <w:rFonts w:eastAsia="Times New Roman" w:cs="Arial"/>
          <w:lang w:val="de-DE" w:eastAsia="en-GB"/>
        </w:rPr>
        <w:tab/>
      </w:r>
      <w:r w:rsidR="00860A0B" w:rsidRPr="00041B44">
        <w:rPr>
          <w:rFonts w:eastAsia="Times New Roman" w:cs="Arial"/>
          <w:lang w:val="de-DE" w:eastAsia="en-GB"/>
        </w:rPr>
        <w:tab/>
      </w:r>
      <w:r w:rsidR="00860A0B" w:rsidRPr="00041B44">
        <w:rPr>
          <w:rFonts w:eastAsia="Times New Roman" w:cs="Arial"/>
          <w:lang w:val="de-DE" w:eastAsia="en-GB"/>
        </w:rPr>
        <w:tab/>
      </w:r>
      <w:r w:rsidR="00860A0B" w:rsidRPr="00041B44">
        <w:rPr>
          <w:rFonts w:eastAsia="Times New Roman" w:cs="Arial"/>
          <w:lang w:val="de-DE" w:eastAsia="en-GB"/>
        </w:rPr>
        <w:tab/>
      </w:r>
      <w:r w:rsidR="00860A0B" w:rsidRPr="00041B44">
        <w:rPr>
          <w:rFonts w:eastAsia="Times New Roman" w:cs="Arial"/>
          <w:lang w:val="de-DE" w:eastAsia="en-GB"/>
        </w:rPr>
        <w:tab/>
      </w:r>
    </w:p>
    <w:p w14:paraId="5DEBC7AE" w14:textId="3B313C63" w:rsidR="00860A0B" w:rsidRPr="00041B44" w:rsidRDefault="008E32C7" w:rsidP="00B2358A">
      <w:pPr>
        <w:spacing w:after="0" w:line="276" w:lineRule="auto"/>
        <w:rPr>
          <w:rFonts w:eastAsia="Times New Roman" w:cs="Arial"/>
          <w:lang w:val="de-DE" w:eastAsia="en-GB"/>
        </w:rPr>
      </w:pPr>
      <w:r w:rsidRPr="00041B44">
        <w:rPr>
          <w:rFonts w:eastAsia="Times New Roman" w:cs="Arial"/>
          <w:lang w:val="de-DE" w:eastAsia="en-GB"/>
        </w:rPr>
        <w:t>6</w:t>
      </w:r>
      <w:r w:rsidR="00860A0B" w:rsidRPr="00041B44">
        <w:rPr>
          <w:rFonts w:eastAsia="Times New Roman" w:cs="Arial"/>
          <w:lang w:val="de-DE" w:eastAsia="en-GB"/>
        </w:rPr>
        <w:t>.</w:t>
      </w:r>
      <w:r w:rsidR="00CF2905" w:rsidRPr="00041B44">
        <w:rPr>
          <w:rFonts w:eastAsia="Times New Roman" w:cs="Arial"/>
          <w:lang w:val="de-DE" w:eastAsia="en-GB"/>
        </w:rPr>
        <w:t xml:space="preserve"> </w:t>
      </w:r>
      <w:r w:rsidR="00E64C56" w:rsidRPr="00041B44">
        <w:rPr>
          <w:rFonts w:eastAsia="Times New Roman" w:cs="Arial"/>
          <w:b/>
          <w:bCs/>
          <w:lang w:val="de-DE" w:eastAsia="en-GB"/>
        </w:rPr>
        <w:t>Meist</w:t>
      </w:r>
      <w:r w:rsidR="004E463B" w:rsidRPr="00041B44">
        <w:rPr>
          <w:rFonts w:eastAsia="Times New Roman" w:cs="Arial"/>
          <w:b/>
          <w:bCs/>
          <w:lang w:val="de-DE" w:eastAsia="en-GB"/>
        </w:rPr>
        <w:t>/Meistens</w:t>
      </w:r>
      <w:r w:rsidR="00E64C56" w:rsidRPr="00041B44">
        <w:rPr>
          <w:rFonts w:eastAsia="Times New Roman" w:cs="Arial"/>
          <w:lang w:val="de-DE" w:eastAsia="en-GB"/>
        </w:rPr>
        <w:t xml:space="preserve"> braucht es auch nicht mehr</w:t>
      </w:r>
      <w:r w:rsidR="00232F77" w:rsidRPr="00041B44">
        <w:rPr>
          <w:rFonts w:eastAsia="Times New Roman" w:cs="Arial"/>
          <w:lang w:val="de-DE" w:eastAsia="en-GB"/>
        </w:rPr>
        <w:t xml:space="preserve">. </w:t>
      </w:r>
      <w:bookmarkStart w:id="13" w:name="_Hlk88829635"/>
      <w:r w:rsidR="007C1396" w:rsidRPr="00041B44">
        <w:rPr>
          <w:rFonts w:eastAsia="Times New Roman" w:cs="Arial"/>
          <w:lang w:val="de-DE" w:eastAsia="en-GB"/>
        </w:rPr>
        <w:t>(</w:t>
      </w:r>
      <w:proofErr w:type="spellStart"/>
      <w:r w:rsidR="00E64C56" w:rsidRPr="00041B44">
        <w:rPr>
          <w:rFonts w:eastAsia="Times New Roman" w:cs="Arial"/>
          <w:b/>
          <w:bCs/>
          <w:lang w:val="de-DE" w:eastAsia="en-GB"/>
        </w:rPr>
        <w:t>mostly</w:t>
      </w:r>
      <w:proofErr w:type="spellEnd"/>
      <w:r w:rsidR="00E64C56" w:rsidRPr="00041B44">
        <w:rPr>
          <w:rFonts w:eastAsia="Times New Roman" w:cs="Arial"/>
          <w:b/>
          <w:bCs/>
          <w:lang w:val="de-DE" w:eastAsia="en-GB"/>
        </w:rPr>
        <w:t xml:space="preserve">, </w:t>
      </w:r>
      <w:proofErr w:type="spellStart"/>
      <w:r w:rsidR="00E64C56" w:rsidRPr="00041B44">
        <w:rPr>
          <w:rFonts w:eastAsia="Times New Roman" w:cs="Arial"/>
          <w:b/>
          <w:bCs/>
          <w:lang w:val="de-DE" w:eastAsia="en-GB"/>
        </w:rPr>
        <w:t>usually</w:t>
      </w:r>
      <w:proofErr w:type="spellEnd"/>
      <w:r w:rsidR="007C1396" w:rsidRPr="00041B44">
        <w:rPr>
          <w:rFonts w:eastAsia="Times New Roman" w:cs="Arial"/>
          <w:lang w:val="de-DE" w:eastAsia="en-GB"/>
        </w:rPr>
        <w:t>)</w:t>
      </w:r>
      <w:bookmarkEnd w:id="13"/>
      <w:r w:rsidR="00860A0B" w:rsidRPr="00041B44">
        <w:rPr>
          <w:rFonts w:eastAsia="Times New Roman" w:cs="Arial"/>
          <w:lang w:val="de-DE" w:eastAsia="en-GB"/>
        </w:rPr>
        <w:tab/>
      </w:r>
      <w:r w:rsidR="00860A0B" w:rsidRPr="00041B44">
        <w:rPr>
          <w:rFonts w:eastAsia="Times New Roman" w:cs="Arial"/>
          <w:lang w:val="de-DE" w:eastAsia="en-GB"/>
        </w:rPr>
        <w:tab/>
      </w:r>
      <w:r w:rsidR="00860A0B" w:rsidRPr="00041B44">
        <w:rPr>
          <w:rFonts w:eastAsia="Times New Roman" w:cs="Arial"/>
          <w:lang w:val="de-DE" w:eastAsia="en-GB"/>
        </w:rPr>
        <w:tab/>
      </w:r>
      <w:r w:rsidR="00860A0B" w:rsidRPr="00041B44">
        <w:rPr>
          <w:rFonts w:eastAsia="Times New Roman" w:cs="Arial"/>
          <w:lang w:val="de-DE" w:eastAsia="en-GB"/>
        </w:rPr>
        <w:tab/>
      </w:r>
    </w:p>
    <w:p w14:paraId="39585666" w14:textId="193B37E7" w:rsidR="00860A0B" w:rsidRPr="00041B44" w:rsidRDefault="008E32C7" w:rsidP="00B2358A">
      <w:pPr>
        <w:spacing w:after="0" w:line="276" w:lineRule="auto"/>
        <w:rPr>
          <w:rFonts w:eastAsia="Times New Roman" w:cs="Arial"/>
          <w:lang w:val="de-DE" w:eastAsia="en-GB"/>
        </w:rPr>
      </w:pPr>
      <w:r w:rsidRPr="00041B44">
        <w:rPr>
          <w:rFonts w:eastAsia="Times New Roman" w:cs="Arial"/>
          <w:lang w:val="de-DE" w:eastAsia="en-GB"/>
        </w:rPr>
        <w:t>7</w:t>
      </w:r>
      <w:r w:rsidR="00860A0B" w:rsidRPr="00041B44">
        <w:rPr>
          <w:rFonts w:eastAsia="Times New Roman" w:cs="Arial"/>
          <w:lang w:val="de-DE" w:eastAsia="en-GB"/>
        </w:rPr>
        <w:t>.</w:t>
      </w:r>
      <w:r w:rsidR="001122F1" w:rsidRPr="00041B44">
        <w:rPr>
          <w:rFonts w:eastAsia="Times New Roman" w:cs="Arial"/>
          <w:lang w:val="de-DE" w:eastAsia="en-GB"/>
        </w:rPr>
        <w:t xml:space="preserve"> </w:t>
      </w:r>
      <w:r w:rsidR="00E64C56" w:rsidRPr="00041B44">
        <w:rPr>
          <w:rFonts w:eastAsia="Times New Roman" w:cs="Arial"/>
          <w:lang w:val="de-DE" w:eastAsia="en-GB"/>
        </w:rPr>
        <w:t>Wir sehen uns wieder im</w:t>
      </w:r>
      <w:r w:rsidR="00E64C56" w:rsidRPr="00041B44">
        <w:rPr>
          <w:rFonts w:eastAsia="Times New Roman" w:cs="Arial"/>
          <w:b/>
          <w:bCs/>
          <w:lang w:val="de-DE" w:eastAsia="en-GB"/>
        </w:rPr>
        <w:t xml:space="preserve"> Juni</w:t>
      </w:r>
      <w:r w:rsidR="0061375D" w:rsidRPr="00041B44">
        <w:rPr>
          <w:rFonts w:eastAsia="Times New Roman" w:cs="Arial"/>
          <w:lang w:val="de-DE" w:eastAsia="en-GB"/>
        </w:rPr>
        <w:t xml:space="preserve">. </w:t>
      </w:r>
      <w:bookmarkStart w:id="14" w:name="_Hlk88829649"/>
      <w:r w:rsidR="001122F1" w:rsidRPr="00041B44">
        <w:rPr>
          <w:rFonts w:eastAsia="Times New Roman" w:cs="Arial"/>
          <w:lang w:val="de-DE" w:eastAsia="en-GB"/>
        </w:rPr>
        <w:t>(</w:t>
      </w:r>
      <w:r w:rsidR="00E64C56" w:rsidRPr="00041B44">
        <w:rPr>
          <w:rFonts w:eastAsia="Times New Roman" w:cs="Arial"/>
          <w:b/>
          <w:bCs/>
          <w:lang w:val="de-DE" w:eastAsia="en-GB"/>
        </w:rPr>
        <w:t>June</w:t>
      </w:r>
      <w:r w:rsidR="00957445" w:rsidRPr="00041B44">
        <w:rPr>
          <w:rFonts w:eastAsia="Times New Roman" w:cs="Arial"/>
          <w:lang w:val="de-DE" w:eastAsia="en-GB"/>
        </w:rPr>
        <w:t>)</w:t>
      </w:r>
      <w:bookmarkEnd w:id="14"/>
      <w:r w:rsidR="00860A0B" w:rsidRPr="00041B44">
        <w:rPr>
          <w:rFonts w:eastAsia="Times New Roman" w:cs="Arial"/>
          <w:lang w:val="de-DE" w:eastAsia="en-GB"/>
        </w:rPr>
        <w:tab/>
      </w:r>
      <w:r w:rsidR="00860A0B" w:rsidRPr="00041B44">
        <w:rPr>
          <w:rFonts w:eastAsia="Times New Roman" w:cs="Arial"/>
          <w:lang w:val="de-DE" w:eastAsia="en-GB"/>
        </w:rPr>
        <w:tab/>
      </w:r>
      <w:r w:rsidR="00860A0B" w:rsidRPr="00041B44">
        <w:rPr>
          <w:rFonts w:eastAsia="Times New Roman" w:cs="Arial"/>
          <w:lang w:val="de-DE" w:eastAsia="en-GB"/>
        </w:rPr>
        <w:tab/>
      </w:r>
      <w:r w:rsidR="00860A0B" w:rsidRPr="00041B44">
        <w:rPr>
          <w:rFonts w:eastAsia="Times New Roman" w:cs="Arial"/>
          <w:lang w:val="de-DE" w:eastAsia="en-GB"/>
        </w:rPr>
        <w:tab/>
      </w:r>
    </w:p>
    <w:p w14:paraId="0592ADCE" w14:textId="3E3C49F6" w:rsidR="00860A0B" w:rsidRPr="00041B44" w:rsidRDefault="008E32C7" w:rsidP="00B2358A">
      <w:pPr>
        <w:spacing w:after="0" w:line="276" w:lineRule="auto"/>
        <w:rPr>
          <w:rFonts w:eastAsia="Times New Roman" w:cs="Arial"/>
          <w:lang w:val="de-DE" w:eastAsia="en-GB"/>
        </w:rPr>
      </w:pPr>
      <w:r w:rsidRPr="00041B44">
        <w:rPr>
          <w:rFonts w:eastAsia="Times New Roman" w:cs="Arial"/>
          <w:lang w:val="de-DE" w:eastAsia="en-GB"/>
        </w:rPr>
        <w:t>8</w:t>
      </w:r>
      <w:r w:rsidR="00860A0B" w:rsidRPr="00041B44">
        <w:rPr>
          <w:rFonts w:eastAsia="Times New Roman" w:cs="Arial"/>
          <w:lang w:val="de-DE" w:eastAsia="en-GB"/>
        </w:rPr>
        <w:t>.</w:t>
      </w:r>
      <w:r w:rsidR="00957445" w:rsidRPr="00041B44">
        <w:rPr>
          <w:rFonts w:eastAsia="Times New Roman" w:cs="Arial"/>
          <w:lang w:val="de-DE" w:eastAsia="en-GB"/>
        </w:rPr>
        <w:t xml:space="preserve"> </w:t>
      </w:r>
      <w:r w:rsidR="00E64C56" w:rsidRPr="00041B44">
        <w:rPr>
          <w:rFonts w:eastAsia="Times New Roman" w:cs="Arial"/>
          <w:lang w:val="de-DE" w:eastAsia="en-GB"/>
        </w:rPr>
        <w:t xml:space="preserve">Kann </w:t>
      </w:r>
      <w:r w:rsidR="00E64C56" w:rsidRPr="00041B44">
        <w:rPr>
          <w:rFonts w:eastAsia="Times New Roman" w:cs="Arial"/>
          <w:b/>
          <w:bCs/>
          <w:lang w:val="de-DE" w:eastAsia="en-GB"/>
        </w:rPr>
        <w:t>jemand</w:t>
      </w:r>
      <w:r w:rsidR="00E64C56" w:rsidRPr="00041B44">
        <w:rPr>
          <w:rFonts w:eastAsia="Times New Roman" w:cs="Arial"/>
          <w:lang w:val="de-DE" w:eastAsia="en-GB"/>
        </w:rPr>
        <w:t xml:space="preserve"> helfen?</w:t>
      </w:r>
      <w:r w:rsidR="009A7FD5" w:rsidRPr="00041B44">
        <w:rPr>
          <w:rFonts w:eastAsia="Times New Roman" w:cs="Arial"/>
          <w:lang w:val="de-DE" w:eastAsia="en-GB"/>
        </w:rPr>
        <w:t xml:space="preserve"> </w:t>
      </w:r>
      <w:bookmarkStart w:id="15" w:name="_Hlk88829658"/>
      <w:r w:rsidR="009A7FD5" w:rsidRPr="00041B44">
        <w:rPr>
          <w:rFonts w:eastAsia="Times New Roman" w:cs="Arial"/>
          <w:lang w:val="de-DE" w:eastAsia="en-GB"/>
        </w:rPr>
        <w:t>(</w:t>
      </w:r>
      <w:proofErr w:type="spellStart"/>
      <w:r w:rsidR="00E64C56" w:rsidRPr="00041B44">
        <w:rPr>
          <w:rFonts w:eastAsia="Times New Roman" w:cs="Arial"/>
          <w:b/>
          <w:bCs/>
          <w:lang w:val="de-DE" w:eastAsia="en-GB"/>
        </w:rPr>
        <w:t>someone</w:t>
      </w:r>
      <w:proofErr w:type="spellEnd"/>
      <w:r w:rsidR="00E64C56" w:rsidRPr="00041B44">
        <w:rPr>
          <w:rFonts w:eastAsia="Times New Roman" w:cs="Arial"/>
          <w:b/>
          <w:bCs/>
          <w:lang w:val="de-DE" w:eastAsia="en-GB"/>
        </w:rPr>
        <w:t xml:space="preserve">, </w:t>
      </w:r>
      <w:proofErr w:type="spellStart"/>
      <w:r w:rsidR="00E64C56" w:rsidRPr="00041B44">
        <w:rPr>
          <w:rFonts w:eastAsia="Times New Roman" w:cs="Arial"/>
          <w:b/>
          <w:bCs/>
          <w:lang w:val="de-DE" w:eastAsia="en-GB"/>
        </w:rPr>
        <w:t>somebody</w:t>
      </w:r>
      <w:bookmarkEnd w:id="15"/>
      <w:proofErr w:type="spellEnd"/>
      <w:r w:rsidR="009A7FD5" w:rsidRPr="00041B44">
        <w:rPr>
          <w:rFonts w:eastAsia="Times New Roman" w:cs="Arial"/>
          <w:lang w:val="de-DE" w:eastAsia="en-GB"/>
        </w:rPr>
        <w:t>)</w:t>
      </w:r>
      <w:r w:rsidR="00860A0B" w:rsidRPr="00041B44">
        <w:rPr>
          <w:rFonts w:eastAsia="Times New Roman" w:cs="Arial"/>
          <w:lang w:val="de-DE" w:eastAsia="en-GB"/>
        </w:rPr>
        <w:tab/>
      </w:r>
      <w:r w:rsidR="00860A0B" w:rsidRPr="00041B44">
        <w:rPr>
          <w:rFonts w:eastAsia="Times New Roman" w:cs="Arial"/>
          <w:lang w:val="de-DE" w:eastAsia="en-GB"/>
        </w:rPr>
        <w:tab/>
      </w:r>
      <w:r w:rsidR="00860A0B" w:rsidRPr="00041B44">
        <w:rPr>
          <w:rFonts w:eastAsia="Times New Roman" w:cs="Arial"/>
          <w:lang w:val="de-DE" w:eastAsia="en-GB"/>
        </w:rPr>
        <w:tab/>
      </w:r>
      <w:r w:rsidR="00860A0B" w:rsidRPr="00041B44">
        <w:rPr>
          <w:rFonts w:eastAsia="Times New Roman" w:cs="Arial"/>
          <w:lang w:val="de-DE" w:eastAsia="en-GB"/>
        </w:rPr>
        <w:tab/>
      </w:r>
    </w:p>
    <w:p w14:paraId="67225DF9" w14:textId="7ADD466A" w:rsidR="00860A0B" w:rsidRPr="00041B44" w:rsidRDefault="008E32C7" w:rsidP="00B2358A">
      <w:pPr>
        <w:spacing w:after="0" w:line="276" w:lineRule="auto"/>
        <w:rPr>
          <w:rFonts w:eastAsia="Times New Roman" w:cs="Arial"/>
          <w:lang w:val="de-DE" w:eastAsia="en-GB"/>
        </w:rPr>
      </w:pPr>
      <w:r w:rsidRPr="00041B44">
        <w:rPr>
          <w:rFonts w:eastAsia="Times New Roman" w:cs="Arial"/>
          <w:lang w:val="de-DE" w:eastAsia="en-GB"/>
        </w:rPr>
        <w:t>9</w:t>
      </w:r>
      <w:r w:rsidR="00860A0B" w:rsidRPr="00041B44">
        <w:rPr>
          <w:rFonts w:eastAsia="Times New Roman" w:cs="Arial"/>
          <w:lang w:val="de-DE" w:eastAsia="en-GB"/>
        </w:rPr>
        <w:t>.</w:t>
      </w:r>
      <w:r w:rsidR="006C2B81" w:rsidRPr="00041B44">
        <w:rPr>
          <w:rFonts w:eastAsia="Times New Roman" w:cs="Arial"/>
          <w:lang w:val="de-DE" w:eastAsia="en-GB"/>
        </w:rPr>
        <w:t xml:space="preserve">  </w:t>
      </w:r>
      <w:r w:rsidR="00E64C56" w:rsidRPr="00041B44">
        <w:rPr>
          <w:rFonts w:eastAsia="Times New Roman" w:cs="Arial"/>
          <w:lang w:val="de-DE" w:eastAsia="en-GB"/>
        </w:rPr>
        <w:t xml:space="preserve">Ja, das ist </w:t>
      </w:r>
      <w:r w:rsidR="00E64C56" w:rsidRPr="00041B44">
        <w:rPr>
          <w:rFonts w:eastAsia="Times New Roman" w:cs="Arial"/>
          <w:b/>
          <w:bCs/>
          <w:lang w:val="de-DE" w:eastAsia="en-GB"/>
        </w:rPr>
        <w:t>typisch</w:t>
      </w:r>
      <w:r w:rsidR="00E64C56" w:rsidRPr="00041B44">
        <w:rPr>
          <w:rFonts w:eastAsia="Times New Roman" w:cs="Arial"/>
          <w:lang w:val="de-DE" w:eastAsia="en-GB"/>
        </w:rPr>
        <w:t xml:space="preserve"> deutsch</w:t>
      </w:r>
      <w:r w:rsidR="00710E75" w:rsidRPr="00041B44">
        <w:rPr>
          <w:rFonts w:eastAsia="Times New Roman" w:cs="Arial"/>
          <w:lang w:val="de-DE" w:eastAsia="en-GB"/>
        </w:rPr>
        <w:t xml:space="preserve">. </w:t>
      </w:r>
      <w:bookmarkStart w:id="16" w:name="_Hlk88829667"/>
      <w:r w:rsidR="006C2B81" w:rsidRPr="00041B44">
        <w:rPr>
          <w:rFonts w:eastAsia="Times New Roman" w:cs="Arial"/>
          <w:lang w:val="de-DE" w:eastAsia="en-GB"/>
        </w:rPr>
        <w:t>(</w:t>
      </w:r>
      <w:proofErr w:type="spellStart"/>
      <w:r w:rsidR="00E64C56" w:rsidRPr="00041B44">
        <w:rPr>
          <w:rFonts w:eastAsia="Times New Roman" w:cs="Arial"/>
          <w:b/>
          <w:bCs/>
          <w:lang w:val="de-DE" w:eastAsia="en-GB"/>
        </w:rPr>
        <w:t>typical</w:t>
      </w:r>
      <w:proofErr w:type="spellEnd"/>
      <w:r w:rsidR="006C2B81" w:rsidRPr="00041B44">
        <w:rPr>
          <w:rFonts w:eastAsia="Times New Roman" w:cs="Arial"/>
          <w:lang w:val="de-DE" w:eastAsia="en-GB"/>
        </w:rPr>
        <w:t>)</w:t>
      </w:r>
      <w:bookmarkEnd w:id="16"/>
      <w:r w:rsidR="00860A0B" w:rsidRPr="00041B44">
        <w:rPr>
          <w:rFonts w:eastAsia="Times New Roman" w:cs="Arial"/>
          <w:lang w:val="de-DE" w:eastAsia="en-GB"/>
        </w:rPr>
        <w:tab/>
      </w:r>
      <w:r w:rsidR="00860A0B" w:rsidRPr="00041B44">
        <w:rPr>
          <w:rFonts w:eastAsia="Times New Roman" w:cs="Arial"/>
          <w:lang w:val="de-DE" w:eastAsia="en-GB"/>
        </w:rPr>
        <w:tab/>
      </w:r>
      <w:r w:rsidR="00860A0B" w:rsidRPr="00041B44">
        <w:rPr>
          <w:rFonts w:eastAsia="Times New Roman" w:cs="Arial"/>
          <w:lang w:val="de-DE" w:eastAsia="en-GB"/>
        </w:rPr>
        <w:tab/>
      </w:r>
      <w:r w:rsidR="00860A0B" w:rsidRPr="00041B44">
        <w:rPr>
          <w:rFonts w:eastAsia="Times New Roman" w:cs="Arial"/>
          <w:lang w:val="de-DE" w:eastAsia="en-GB"/>
        </w:rPr>
        <w:tab/>
      </w:r>
      <w:r w:rsidR="00860A0B" w:rsidRPr="00041B44">
        <w:rPr>
          <w:rFonts w:eastAsia="Times New Roman" w:cs="Arial"/>
          <w:lang w:val="de-DE" w:eastAsia="en-GB"/>
        </w:rPr>
        <w:tab/>
      </w:r>
    </w:p>
    <w:p w14:paraId="0F0CFEB0" w14:textId="6D7C57E1" w:rsidR="001E78A7" w:rsidRPr="00041B44" w:rsidRDefault="008E32C7" w:rsidP="00B2358A">
      <w:pPr>
        <w:spacing w:after="0" w:line="276" w:lineRule="auto"/>
        <w:rPr>
          <w:rFonts w:eastAsia="Times New Roman" w:cs="Arial"/>
          <w:lang w:val="de-DE" w:eastAsia="en-GB"/>
        </w:rPr>
      </w:pPr>
      <w:r w:rsidRPr="00041B44">
        <w:rPr>
          <w:rFonts w:eastAsia="Times New Roman" w:cs="Arial"/>
          <w:lang w:val="de-DE" w:eastAsia="en-GB"/>
        </w:rPr>
        <w:t>10</w:t>
      </w:r>
      <w:r w:rsidR="00860A0B" w:rsidRPr="00041B44">
        <w:rPr>
          <w:rFonts w:eastAsia="Times New Roman" w:cs="Arial"/>
          <w:lang w:val="de-DE" w:eastAsia="en-GB"/>
        </w:rPr>
        <w:t>.</w:t>
      </w:r>
      <w:r w:rsidR="00136F22" w:rsidRPr="00041B44">
        <w:rPr>
          <w:rFonts w:eastAsia="Times New Roman" w:cs="Arial"/>
          <w:lang w:val="de-DE" w:eastAsia="en-GB"/>
        </w:rPr>
        <w:t xml:space="preserve"> </w:t>
      </w:r>
      <w:r w:rsidR="00E64C56" w:rsidRPr="00041B44">
        <w:rPr>
          <w:rFonts w:eastAsia="Times New Roman" w:cs="Arial"/>
          <w:b/>
          <w:bCs/>
          <w:lang w:val="de-DE" w:eastAsia="en-GB"/>
        </w:rPr>
        <w:t>Die Tradition</w:t>
      </w:r>
      <w:r w:rsidR="00E64C56" w:rsidRPr="00041B44">
        <w:rPr>
          <w:rFonts w:eastAsia="Times New Roman" w:cs="Arial"/>
          <w:lang w:val="de-DE" w:eastAsia="en-GB"/>
        </w:rPr>
        <w:t xml:space="preserve"> is</w:t>
      </w:r>
      <w:r w:rsidR="00DC2793" w:rsidRPr="00041B44">
        <w:rPr>
          <w:rFonts w:eastAsia="Times New Roman" w:cs="Arial"/>
          <w:lang w:val="de-DE" w:eastAsia="en-GB"/>
        </w:rPr>
        <w:t>t</w:t>
      </w:r>
      <w:r w:rsidR="00E64C56" w:rsidRPr="00041B44">
        <w:rPr>
          <w:rFonts w:eastAsia="Times New Roman" w:cs="Arial"/>
          <w:lang w:val="de-DE" w:eastAsia="en-GB"/>
        </w:rPr>
        <w:t xml:space="preserve"> schon alt.</w:t>
      </w:r>
      <w:r w:rsidR="00136F22" w:rsidRPr="00041B44">
        <w:rPr>
          <w:rFonts w:eastAsia="Times New Roman" w:cs="Arial"/>
          <w:lang w:val="de-DE" w:eastAsia="en-GB"/>
        </w:rPr>
        <w:t xml:space="preserve"> </w:t>
      </w:r>
      <w:bookmarkStart w:id="17" w:name="_Hlk88829678"/>
      <w:r w:rsidR="009D4809" w:rsidRPr="00041B44">
        <w:rPr>
          <w:rFonts w:eastAsia="Times New Roman" w:cs="Arial"/>
          <w:lang w:val="de-DE" w:eastAsia="en-GB"/>
        </w:rPr>
        <w:t>(</w:t>
      </w:r>
      <w:proofErr w:type="spellStart"/>
      <w:r w:rsidR="00E64C56" w:rsidRPr="00041B44">
        <w:rPr>
          <w:rFonts w:eastAsia="Times New Roman" w:cs="Arial"/>
          <w:b/>
          <w:bCs/>
          <w:lang w:val="de-DE" w:eastAsia="en-GB"/>
        </w:rPr>
        <w:t>tradition</w:t>
      </w:r>
      <w:bookmarkEnd w:id="17"/>
      <w:proofErr w:type="spellEnd"/>
      <w:r w:rsidR="00136F22" w:rsidRPr="00041B44">
        <w:rPr>
          <w:rFonts w:eastAsia="Times New Roman" w:cs="Arial"/>
          <w:lang w:val="de-DE" w:eastAsia="en-GB"/>
        </w:rPr>
        <w:t>)</w:t>
      </w:r>
      <w:r w:rsidR="00860A0B" w:rsidRPr="00041B44">
        <w:rPr>
          <w:rFonts w:eastAsia="Times New Roman" w:cs="Arial"/>
          <w:lang w:val="de-DE" w:eastAsia="en-GB"/>
        </w:rPr>
        <w:tab/>
      </w:r>
    </w:p>
    <w:p w14:paraId="56AD7AE7" w14:textId="4F927217" w:rsidR="00DE57F8" w:rsidRPr="00041B44" w:rsidRDefault="001E78A7" w:rsidP="00B2358A">
      <w:pPr>
        <w:spacing w:after="0" w:line="276" w:lineRule="auto"/>
        <w:rPr>
          <w:rFonts w:eastAsia="Times New Roman" w:cs="Arial"/>
          <w:lang w:val="de-DE" w:eastAsia="en-GB"/>
        </w:rPr>
      </w:pPr>
      <w:r w:rsidRPr="00041B44">
        <w:rPr>
          <w:rFonts w:eastAsia="Times New Roman" w:cs="Arial"/>
          <w:lang w:val="de-DE" w:eastAsia="en-GB"/>
        </w:rPr>
        <w:t xml:space="preserve">11. </w:t>
      </w:r>
      <w:r w:rsidR="00E64C56" w:rsidRPr="00041B44">
        <w:rPr>
          <w:rFonts w:eastAsia="Times New Roman" w:cs="Arial"/>
          <w:lang w:val="de-DE" w:eastAsia="en-GB"/>
        </w:rPr>
        <w:t xml:space="preserve">Der Junge will </w:t>
      </w:r>
      <w:r w:rsidR="00E64C56" w:rsidRPr="00041B44">
        <w:rPr>
          <w:rFonts w:eastAsia="Times New Roman" w:cs="Arial"/>
          <w:b/>
          <w:bCs/>
          <w:lang w:val="de-DE" w:eastAsia="en-GB"/>
        </w:rPr>
        <w:t>sich melden</w:t>
      </w:r>
      <w:r w:rsidR="00DE57F8" w:rsidRPr="00041B44">
        <w:rPr>
          <w:rFonts w:eastAsia="Times New Roman" w:cs="Arial"/>
          <w:lang w:val="de-DE" w:eastAsia="en-GB"/>
        </w:rPr>
        <w:t xml:space="preserve">. </w:t>
      </w:r>
      <w:bookmarkStart w:id="18" w:name="_Hlk88829692"/>
      <w:r w:rsidR="00DE57F8" w:rsidRPr="00041B44">
        <w:rPr>
          <w:rFonts w:eastAsia="Times New Roman" w:cs="Arial"/>
          <w:lang w:val="de-DE" w:eastAsia="en-GB"/>
        </w:rPr>
        <w:t>(</w:t>
      </w:r>
      <w:proofErr w:type="spellStart"/>
      <w:r w:rsidR="00E64C56" w:rsidRPr="00041B44">
        <w:rPr>
          <w:rFonts w:eastAsia="Times New Roman" w:cs="Arial"/>
          <w:b/>
          <w:bCs/>
          <w:lang w:val="de-DE" w:eastAsia="en-GB"/>
        </w:rPr>
        <w:t>to</w:t>
      </w:r>
      <w:proofErr w:type="spellEnd"/>
      <w:r w:rsidR="00E64C56" w:rsidRPr="00041B44">
        <w:rPr>
          <w:rFonts w:eastAsia="Times New Roman" w:cs="Arial"/>
          <w:b/>
          <w:bCs/>
          <w:lang w:val="de-DE" w:eastAsia="en-GB"/>
        </w:rPr>
        <w:t xml:space="preserve"> </w:t>
      </w:r>
      <w:proofErr w:type="spellStart"/>
      <w:r w:rsidR="00E64C56" w:rsidRPr="00041B44">
        <w:rPr>
          <w:rFonts w:eastAsia="Times New Roman" w:cs="Arial"/>
          <w:b/>
          <w:bCs/>
          <w:lang w:val="de-DE" w:eastAsia="en-GB"/>
        </w:rPr>
        <w:t>get</w:t>
      </w:r>
      <w:proofErr w:type="spellEnd"/>
      <w:r w:rsidR="00E64C56" w:rsidRPr="00041B44">
        <w:rPr>
          <w:rFonts w:eastAsia="Times New Roman" w:cs="Arial"/>
          <w:b/>
          <w:bCs/>
          <w:lang w:val="de-DE" w:eastAsia="en-GB"/>
        </w:rPr>
        <w:t xml:space="preserve"> in </w:t>
      </w:r>
      <w:proofErr w:type="spellStart"/>
      <w:r w:rsidR="00E64C56" w:rsidRPr="00041B44">
        <w:rPr>
          <w:rFonts w:eastAsia="Times New Roman" w:cs="Arial"/>
          <w:b/>
          <w:bCs/>
          <w:lang w:val="de-DE" w:eastAsia="en-GB"/>
        </w:rPr>
        <w:t>touch</w:t>
      </w:r>
      <w:proofErr w:type="spellEnd"/>
      <w:r w:rsidR="00DE57F8" w:rsidRPr="00041B44">
        <w:rPr>
          <w:rFonts w:eastAsia="Times New Roman" w:cs="Arial"/>
          <w:lang w:val="de-DE" w:eastAsia="en-GB"/>
        </w:rPr>
        <w:t>)</w:t>
      </w:r>
      <w:bookmarkEnd w:id="18"/>
      <w:r w:rsidR="00860A0B" w:rsidRPr="00041B44">
        <w:rPr>
          <w:rFonts w:eastAsia="Times New Roman" w:cs="Arial"/>
          <w:lang w:val="de-DE" w:eastAsia="en-GB"/>
        </w:rPr>
        <w:tab/>
      </w:r>
    </w:p>
    <w:p w14:paraId="2CCF3E26" w14:textId="5C1DA0F2" w:rsidR="00860A0B" w:rsidRPr="00041B44" w:rsidRDefault="00DE57F8" w:rsidP="00B2358A">
      <w:pPr>
        <w:spacing w:after="0" w:line="276" w:lineRule="auto"/>
        <w:rPr>
          <w:rFonts w:eastAsia="Times New Roman" w:cs="Arial"/>
          <w:lang w:val="de-DE" w:eastAsia="en-GB"/>
        </w:rPr>
      </w:pPr>
      <w:r w:rsidRPr="00041B44">
        <w:rPr>
          <w:rFonts w:eastAsia="Times New Roman" w:cs="Arial"/>
          <w:lang w:val="de-DE" w:eastAsia="en-GB"/>
        </w:rPr>
        <w:t xml:space="preserve">12. </w:t>
      </w:r>
      <w:r w:rsidR="00E64C56" w:rsidRPr="00041B44">
        <w:rPr>
          <w:rFonts w:eastAsia="Times New Roman" w:cs="Arial"/>
          <w:lang w:val="de-DE" w:eastAsia="en-GB"/>
        </w:rPr>
        <w:t xml:space="preserve">Wir waschen </w:t>
      </w:r>
      <w:r w:rsidR="00E64C56" w:rsidRPr="00041B44">
        <w:rPr>
          <w:rFonts w:eastAsia="Times New Roman" w:cs="Arial"/>
          <w:b/>
          <w:bCs/>
          <w:lang w:val="de-DE" w:eastAsia="en-GB"/>
        </w:rPr>
        <w:t>uns</w:t>
      </w:r>
      <w:r w:rsidRPr="00041B44">
        <w:rPr>
          <w:rFonts w:eastAsia="Times New Roman" w:cs="Arial"/>
          <w:lang w:val="de-DE" w:eastAsia="en-GB"/>
        </w:rPr>
        <w:t xml:space="preserve">. </w:t>
      </w:r>
      <w:bookmarkStart w:id="19" w:name="_Hlk88829703"/>
      <w:r w:rsidRPr="00041B44">
        <w:rPr>
          <w:rFonts w:eastAsia="Times New Roman" w:cs="Arial"/>
          <w:lang w:val="de-DE" w:eastAsia="en-GB"/>
        </w:rPr>
        <w:t>(</w:t>
      </w:r>
      <w:proofErr w:type="spellStart"/>
      <w:r w:rsidR="00E64C56" w:rsidRPr="00041B44">
        <w:rPr>
          <w:rFonts w:eastAsia="Times New Roman" w:cs="Arial"/>
          <w:b/>
          <w:bCs/>
          <w:lang w:val="de-DE" w:eastAsia="en-GB"/>
        </w:rPr>
        <w:t>us</w:t>
      </w:r>
      <w:proofErr w:type="spellEnd"/>
      <w:r w:rsidR="00E64C56" w:rsidRPr="00041B44">
        <w:rPr>
          <w:rFonts w:eastAsia="Times New Roman" w:cs="Arial"/>
          <w:b/>
          <w:bCs/>
          <w:lang w:val="de-DE" w:eastAsia="en-GB"/>
        </w:rPr>
        <w:t xml:space="preserve">, </w:t>
      </w:r>
      <w:proofErr w:type="spellStart"/>
      <w:r w:rsidR="00E64C56" w:rsidRPr="00041B44">
        <w:rPr>
          <w:rFonts w:eastAsia="Times New Roman" w:cs="Arial"/>
          <w:b/>
          <w:bCs/>
          <w:lang w:val="de-DE" w:eastAsia="en-GB"/>
        </w:rPr>
        <w:t>ourselves</w:t>
      </w:r>
      <w:proofErr w:type="spellEnd"/>
      <w:r w:rsidRPr="00041B44">
        <w:rPr>
          <w:rFonts w:eastAsia="Times New Roman" w:cs="Arial"/>
          <w:lang w:val="de-DE" w:eastAsia="en-GB"/>
        </w:rPr>
        <w:t>)</w:t>
      </w:r>
      <w:bookmarkEnd w:id="19"/>
      <w:r w:rsidR="00860A0B" w:rsidRPr="00041B44">
        <w:rPr>
          <w:rFonts w:eastAsia="Times New Roman" w:cs="Arial"/>
          <w:lang w:val="de-DE" w:eastAsia="en-GB"/>
        </w:rPr>
        <w:tab/>
      </w:r>
    </w:p>
    <w:p w14:paraId="0CF68B0A" w14:textId="76D95623" w:rsidR="00DE57F8" w:rsidRPr="00041B44" w:rsidRDefault="00DE57F8" w:rsidP="00B2358A">
      <w:pPr>
        <w:spacing w:after="0" w:line="276" w:lineRule="auto"/>
        <w:rPr>
          <w:rFonts w:eastAsia="Times New Roman" w:cs="Arial"/>
          <w:highlight w:val="yellow"/>
          <w:lang w:eastAsia="en-GB"/>
        </w:rPr>
      </w:pPr>
      <w:r w:rsidRPr="00041B44">
        <w:rPr>
          <w:rFonts w:eastAsia="Times New Roman" w:cs="Arial"/>
          <w:lang w:val="de-DE" w:eastAsia="en-GB"/>
        </w:rPr>
        <w:t xml:space="preserve">13. </w:t>
      </w:r>
      <w:r w:rsidR="00E64C56" w:rsidRPr="00041B44">
        <w:rPr>
          <w:rFonts w:eastAsia="Times New Roman" w:cs="Arial"/>
          <w:lang w:val="de-DE" w:eastAsia="en-GB"/>
        </w:rPr>
        <w:t xml:space="preserve">Wir wollen ihn Jakob </w:t>
      </w:r>
      <w:r w:rsidR="00E64C56" w:rsidRPr="00041B44">
        <w:rPr>
          <w:rFonts w:eastAsia="Times New Roman" w:cs="Arial"/>
          <w:b/>
          <w:bCs/>
          <w:lang w:val="de-DE" w:eastAsia="en-GB"/>
        </w:rPr>
        <w:t>nennen</w:t>
      </w:r>
      <w:r w:rsidRPr="00041B44">
        <w:rPr>
          <w:rFonts w:eastAsia="Times New Roman" w:cs="Arial"/>
          <w:lang w:val="de-DE" w:eastAsia="en-GB"/>
        </w:rPr>
        <w:t xml:space="preserve">. </w:t>
      </w:r>
      <w:bookmarkStart w:id="20" w:name="_Hlk88829720"/>
      <w:r w:rsidRPr="00041B44">
        <w:rPr>
          <w:rFonts w:eastAsia="Times New Roman" w:cs="Arial"/>
          <w:lang w:val="de-DE" w:eastAsia="en-GB"/>
        </w:rPr>
        <w:t>(</w:t>
      </w:r>
      <w:proofErr w:type="spellStart"/>
      <w:r w:rsidR="00AF1034" w:rsidRPr="00041B44">
        <w:rPr>
          <w:rFonts w:eastAsia="Times New Roman" w:cs="Arial"/>
          <w:b/>
          <w:bCs/>
          <w:lang w:val="de-DE" w:eastAsia="en-GB"/>
        </w:rPr>
        <w:t>call</w:t>
      </w:r>
      <w:proofErr w:type="spellEnd"/>
      <w:r w:rsidRPr="00041B44">
        <w:rPr>
          <w:rFonts w:eastAsia="Times New Roman" w:cs="Arial"/>
          <w:lang w:val="de-DE" w:eastAsia="en-GB"/>
        </w:rPr>
        <w:t>)</w:t>
      </w:r>
      <w:bookmarkEnd w:id="20"/>
      <w:r w:rsidRPr="00041B44">
        <w:rPr>
          <w:rFonts w:eastAsia="Times New Roman" w:cs="Arial"/>
          <w:highlight w:val="yellow"/>
          <w:lang w:val="de-DE" w:eastAsia="en-GB"/>
        </w:rPr>
        <w:br/>
      </w:r>
      <w:r w:rsidRPr="00041B44">
        <w:rPr>
          <w:rFonts w:eastAsia="Times New Roman" w:cs="Arial"/>
          <w:lang w:val="de-DE" w:eastAsia="en-GB"/>
        </w:rPr>
        <w:t xml:space="preserve">14. </w:t>
      </w:r>
      <w:r w:rsidR="00357401" w:rsidRPr="00041B44">
        <w:rPr>
          <w:rFonts w:eastAsia="Times New Roman" w:cs="Arial"/>
          <w:lang w:val="de-DE" w:eastAsia="en-GB"/>
        </w:rPr>
        <w:t>Er wurde in Schottland</w:t>
      </w:r>
      <w:r w:rsidR="008343EB" w:rsidRPr="00041B44">
        <w:rPr>
          <w:rFonts w:eastAsia="Times New Roman" w:cs="Arial"/>
          <w:lang w:val="de-DE" w:eastAsia="en-GB"/>
        </w:rPr>
        <w:t xml:space="preserve"> </w:t>
      </w:r>
      <w:r w:rsidR="00357401" w:rsidRPr="00041B44">
        <w:rPr>
          <w:rFonts w:eastAsia="Times New Roman" w:cs="Arial"/>
          <w:b/>
          <w:bCs/>
          <w:lang w:val="de-DE" w:eastAsia="en-GB"/>
        </w:rPr>
        <w:t>geboren</w:t>
      </w:r>
      <w:r w:rsidRPr="00041B44">
        <w:rPr>
          <w:rFonts w:eastAsia="Times New Roman" w:cs="Arial"/>
          <w:lang w:val="de-DE" w:eastAsia="en-GB"/>
        </w:rPr>
        <w:t xml:space="preserve">. </w:t>
      </w:r>
      <w:bookmarkStart w:id="21" w:name="_Hlk88829736"/>
      <w:r w:rsidRPr="00041B44">
        <w:rPr>
          <w:rFonts w:eastAsia="Times New Roman" w:cs="Arial"/>
          <w:lang w:val="en-US" w:eastAsia="en-GB"/>
        </w:rPr>
        <w:t>(</w:t>
      </w:r>
      <w:r w:rsidR="00357401" w:rsidRPr="00041B44">
        <w:rPr>
          <w:rFonts w:eastAsia="Times New Roman" w:cs="Arial"/>
          <w:b/>
          <w:bCs/>
          <w:lang w:val="en-US" w:eastAsia="en-GB"/>
        </w:rPr>
        <w:t>born</w:t>
      </w:r>
      <w:r w:rsidRPr="00041B44">
        <w:rPr>
          <w:rFonts w:eastAsia="Times New Roman" w:cs="Arial"/>
          <w:lang w:val="en-US" w:eastAsia="en-GB"/>
        </w:rPr>
        <w:t>)</w:t>
      </w:r>
      <w:bookmarkEnd w:id="21"/>
      <w:r w:rsidRPr="00041B44">
        <w:rPr>
          <w:rFonts w:eastAsia="Times New Roman" w:cs="Arial"/>
          <w:highlight w:val="yellow"/>
          <w:lang w:val="en-US" w:eastAsia="en-GB"/>
        </w:rPr>
        <w:br/>
      </w:r>
      <w:r w:rsidRPr="00041B44">
        <w:rPr>
          <w:rFonts w:eastAsia="Times New Roman" w:cs="Arial"/>
          <w:lang w:val="en-US" w:eastAsia="en-GB"/>
        </w:rPr>
        <w:t xml:space="preserve">15. </w:t>
      </w:r>
      <w:r w:rsidRPr="00041B44">
        <w:rPr>
          <w:rFonts w:eastAsia="Times New Roman" w:cs="Arial"/>
          <w:lang w:eastAsia="en-GB"/>
        </w:rPr>
        <w:t xml:space="preserve">Sie will </w:t>
      </w:r>
      <w:proofErr w:type="spellStart"/>
      <w:r w:rsidR="008343EB" w:rsidRPr="00041B44">
        <w:rPr>
          <w:rFonts w:eastAsia="Times New Roman" w:cs="Arial"/>
          <w:b/>
          <w:bCs/>
          <w:lang w:eastAsia="en-GB"/>
        </w:rPr>
        <w:t>frei</w:t>
      </w:r>
      <w:proofErr w:type="spellEnd"/>
      <w:r w:rsidR="008343EB" w:rsidRPr="00041B44">
        <w:rPr>
          <w:rFonts w:eastAsia="Times New Roman" w:cs="Arial"/>
          <w:lang w:eastAsia="en-GB"/>
        </w:rPr>
        <w:t xml:space="preserve"> sein</w:t>
      </w:r>
      <w:r w:rsidRPr="00041B44">
        <w:rPr>
          <w:rFonts w:eastAsia="Times New Roman" w:cs="Arial"/>
          <w:lang w:eastAsia="en-GB"/>
        </w:rPr>
        <w:t xml:space="preserve">. </w:t>
      </w:r>
      <w:bookmarkStart w:id="22" w:name="_Hlk88829743"/>
      <w:r w:rsidRPr="00041B44">
        <w:rPr>
          <w:rFonts w:eastAsia="Times New Roman" w:cs="Arial"/>
          <w:lang w:eastAsia="en-GB"/>
        </w:rPr>
        <w:t>(</w:t>
      </w:r>
      <w:r w:rsidR="008343EB" w:rsidRPr="00041B44">
        <w:rPr>
          <w:rFonts w:eastAsia="Times New Roman" w:cs="Arial"/>
          <w:b/>
          <w:bCs/>
          <w:lang w:eastAsia="en-GB"/>
        </w:rPr>
        <w:t>free</w:t>
      </w:r>
      <w:r w:rsidRPr="00041B44">
        <w:rPr>
          <w:rFonts w:eastAsia="Times New Roman" w:cs="Arial"/>
          <w:lang w:eastAsia="en-GB"/>
        </w:rPr>
        <w:t>)</w:t>
      </w:r>
      <w:bookmarkEnd w:id="22"/>
    </w:p>
    <w:bookmarkEnd w:id="7"/>
    <w:p w14:paraId="28A7F9D5" w14:textId="77777777" w:rsidR="00D60D4C" w:rsidRPr="00041B44" w:rsidRDefault="00D60D4C" w:rsidP="00860A0B">
      <w:pPr>
        <w:spacing w:after="0" w:line="360" w:lineRule="auto"/>
        <w:rPr>
          <w:rFonts w:eastAsia="Times New Roman" w:cs="Arial"/>
          <w:b/>
          <w:bCs/>
          <w:highlight w:val="yellow"/>
          <w:lang w:eastAsia="en-GB"/>
        </w:rPr>
      </w:pPr>
    </w:p>
    <w:p w14:paraId="6373F9B9" w14:textId="0525376A" w:rsidR="00860A0B" w:rsidRPr="00041B44" w:rsidRDefault="00860A0B" w:rsidP="00860A0B">
      <w:pPr>
        <w:spacing w:after="0" w:line="360" w:lineRule="auto"/>
        <w:rPr>
          <w:rFonts w:eastAsia="Times New Roman" w:cs="Arial"/>
          <w:b/>
          <w:bCs/>
          <w:lang w:eastAsia="en-GB"/>
        </w:rPr>
      </w:pPr>
      <w:r w:rsidRPr="00041B44">
        <w:rPr>
          <w:rFonts w:eastAsia="Times New Roman" w:cs="Arial"/>
          <w:b/>
          <w:bCs/>
          <w:lang w:eastAsia="en-GB"/>
        </w:rPr>
        <w:t>VOCABULARY PART B (SYNONYMS)</w:t>
      </w:r>
    </w:p>
    <w:p w14:paraId="73400E1D" w14:textId="77777777" w:rsidR="00860A0B" w:rsidRPr="00041B44" w:rsidRDefault="00860A0B" w:rsidP="00860A0B">
      <w:pPr>
        <w:spacing w:after="0" w:line="360" w:lineRule="auto"/>
        <w:rPr>
          <w:rFonts w:eastAsia="Times New Roman" w:cs="Arial"/>
          <w:sz w:val="28"/>
          <w:szCs w:val="28"/>
          <w:lang w:val="de-DE" w:eastAsia="en-GB"/>
        </w:rPr>
      </w:pPr>
      <w:r w:rsidRPr="00041B44">
        <w:rPr>
          <w:rFonts w:cs="Arial"/>
          <w:noProof/>
          <w:szCs w:val="20"/>
          <w:lang w:eastAsia="en-GB"/>
        </w:rPr>
        <mc:AlternateContent>
          <mc:Choice Requires="wps">
            <w:drawing>
              <wp:inline distT="0" distB="0" distL="0" distR="0" wp14:anchorId="0AEDEC9C" wp14:editId="3632CD02">
                <wp:extent cx="6817360" cy="514350"/>
                <wp:effectExtent l="0" t="0" r="21590" b="19050"/>
                <wp:docPr id="47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558462" w14:textId="6ED35024" w:rsidR="0061738F" w:rsidRPr="00FB2D61" w:rsidRDefault="0061738F" w:rsidP="00860A0B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 / </w:t>
                            </w: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item 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= max. </w:t>
                            </w:r>
                            <w:r w:rsidRPr="009E35DA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5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FB2D61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br/>
                            </w:r>
                            <w:r>
                              <w:rPr>
                                <w:color w:val="1F4E79"/>
                              </w:rPr>
                              <w:t>(Allow 0.5 mark per item if one answer is correc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EDEC9C" id="Text Box 47" o:spid="_x0000_s1042" type="#_x0000_t202" style="width:536.8pt;height:4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" strokecolor="#2f5597">
                <v:textbox>
                  <w:txbxContent>
                    <w:p w14:paraId="35558462" w14:textId="6ED35024" w:rsidR="0061738F" w:rsidRPr="00FB2D61" w:rsidRDefault="0061738F" w:rsidP="00860A0B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 / </w:t>
                      </w: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item 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= max. </w:t>
                      </w:r>
                      <w:r w:rsidRPr="009E35DA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5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FB2D61">
                        <w:rPr>
                          <w:color w:val="1F4E79" w:themeColor="accent1" w:themeShade="80"/>
                        </w:rPr>
                        <w:t>l</w:t>
                      </w:r>
                      <w:r>
                        <w:rPr>
                          <w:color w:val="1F4E79" w:themeColor="accent1" w:themeShade="80"/>
                        </w:rPr>
                        <w:br/>
                      </w:r>
                      <w:r>
                        <w:rPr>
                          <w:color w:val="1F4E79"/>
                        </w:rPr>
                        <w:t>(Allow 0.5 mark per item if one answer is correct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351D1EB" w14:textId="5D5840C9" w:rsidR="00407C0A" w:rsidRPr="00041B44" w:rsidRDefault="00407C0A" w:rsidP="00407C0A">
      <w:pPr>
        <w:spacing w:after="0" w:line="360" w:lineRule="auto"/>
        <w:rPr>
          <w:rFonts w:eastAsia="Times New Roman" w:cs="Arial"/>
          <w:lang w:val="de-DE" w:eastAsia="en-GB"/>
        </w:rPr>
      </w:pPr>
      <w:r w:rsidRPr="00041B44">
        <w:rPr>
          <w:rFonts w:eastAsia="Times New Roman" w:cs="Arial"/>
          <w:lang w:val="de-DE" w:eastAsia="en-GB"/>
        </w:rPr>
        <w:t xml:space="preserve">1. </w:t>
      </w:r>
      <w:proofErr w:type="spellStart"/>
      <w:r w:rsidRPr="00041B44">
        <w:rPr>
          <w:rFonts w:eastAsia="Times New Roman" w:cs="Arial"/>
          <w:lang w:val="de-DE" w:eastAsia="en-GB"/>
        </w:rPr>
        <w:t>room</w:t>
      </w:r>
      <w:proofErr w:type="spellEnd"/>
      <w:r w:rsidRPr="00041B44">
        <w:rPr>
          <w:rFonts w:eastAsia="Times New Roman" w:cs="Arial"/>
          <w:lang w:val="de-DE" w:eastAsia="en-GB"/>
        </w:rPr>
        <w:tab/>
      </w:r>
      <w:r w:rsidRPr="00041B44">
        <w:rPr>
          <w:rFonts w:eastAsia="Times New Roman" w:cs="Arial"/>
          <w:lang w:val="de-DE" w:eastAsia="en-GB"/>
        </w:rPr>
        <w:tab/>
      </w:r>
      <w:r w:rsidRPr="00041B44">
        <w:rPr>
          <w:rFonts w:eastAsia="Times New Roman" w:cs="Arial"/>
          <w:lang w:val="de-DE" w:eastAsia="en-GB"/>
        </w:rPr>
        <w:tab/>
      </w:r>
      <w:r w:rsidRPr="00041B44">
        <w:rPr>
          <w:rFonts w:eastAsia="Times New Roman" w:cs="Arial"/>
          <w:lang w:val="de-DE" w:eastAsia="en-GB"/>
        </w:rPr>
        <w:tab/>
        <w:t xml:space="preserve">1. </w:t>
      </w:r>
      <w:r w:rsidRPr="00041B44">
        <w:rPr>
          <w:rFonts w:eastAsia="Times New Roman" w:cs="Arial"/>
          <w:b/>
          <w:bCs/>
          <w:lang w:val="de-DE" w:eastAsia="en-GB"/>
        </w:rPr>
        <w:t xml:space="preserve">das </w:t>
      </w:r>
      <w:proofErr w:type="gramStart"/>
      <w:r w:rsidRPr="00041B44">
        <w:rPr>
          <w:rFonts w:eastAsia="Times New Roman" w:cs="Arial"/>
          <w:b/>
          <w:bCs/>
          <w:lang w:val="de-DE" w:eastAsia="en-GB"/>
        </w:rPr>
        <w:t>Zimmer</w:t>
      </w:r>
      <w:r w:rsidRPr="00041B44">
        <w:rPr>
          <w:rFonts w:eastAsia="Times New Roman" w:cs="Arial"/>
          <w:lang w:val="de-DE" w:eastAsia="en-GB"/>
        </w:rPr>
        <w:t xml:space="preserve">  2.</w:t>
      </w:r>
      <w:proofErr w:type="gramEnd"/>
      <w:r w:rsidRPr="00041B44">
        <w:rPr>
          <w:rFonts w:eastAsia="Times New Roman" w:cs="Arial"/>
          <w:lang w:val="de-DE" w:eastAsia="en-GB"/>
        </w:rPr>
        <w:t xml:space="preserve"> </w:t>
      </w:r>
      <w:r w:rsidRPr="00041B44">
        <w:rPr>
          <w:rFonts w:eastAsia="Times New Roman" w:cs="Arial"/>
          <w:b/>
          <w:bCs/>
          <w:lang w:val="de-DE" w:eastAsia="en-GB"/>
        </w:rPr>
        <w:t>der Raum</w:t>
      </w:r>
    </w:p>
    <w:p w14:paraId="44EEEDF3" w14:textId="208B786D" w:rsidR="00407C0A" w:rsidRPr="00041B44" w:rsidRDefault="00407C0A" w:rsidP="00407C0A">
      <w:pPr>
        <w:spacing w:after="0" w:line="360" w:lineRule="auto"/>
        <w:rPr>
          <w:rFonts w:eastAsia="Times New Roman" w:cs="Arial"/>
          <w:lang w:val="de-DE" w:eastAsia="en-GB"/>
        </w:rPr>
      </w:pPr>
      <w:r w:rsidRPr="00041B44">
        <w:rPr>
          <w:rFonts w:eastAsia="Times New Roman" w:cs="Arial"/>
          <w:lang w:val="de-DE" w:eastAsia="en-GB"/>
        </w:rPr>
        <w:t xml:space="preserve">2. </w:t>
      </w:r>
      <w:proofErr w:type="spellStart"/>
      <w:r w:rsidRPr="00041B44">
        <w:rPr>
          <w:rFonts w:eastAsia="Times New Roman" w:cs="Arial"/>
          <w:lang w:val="de-DE" w:eastAsia="en-GB"/>
        </w:rPr>
        <w:t>approximately</w:t>
      </w:r>
      <w:proofErr w:type="spellEnd"/>
      <w:r w:rsidRPr="00041B44">
        <w:rPr>
          <w:rFonts w:eastAsia="Times New Roman" w:cs="Arial"/>
          <w:lang w:val="de-DE" w:eastAsia="en-GB"/>
        </w:rPr>
        <w:t xml:space="preserve">, </w:t>
      </w:r>
      <w:proofErr w:type="spellStart"/>
      <w:r w:rsidRPr="00041B44">
        <w:rPr>
          <w:rFonts w:eastAsia="Times New Roman" w:cs="Arial"/>
          <w:lang w:val="de-DE" w:eastAsia="en-GB"/>
        </w:rPr>
        <w:t>about</w:t>
      </w:r>
      <w:proofErr w:type="spellEnd"/>
      <w:r w:rsidRPr="00041B44">
        <w:rPr>
          <w:rFonts w:eastAsia="Times New Roman" w:cs="Arial"/>
          <w:lang w:val="de-DE" w:eastAsia="en-GB"/>
        </w:rPr>
        <w:tab/>
      </w:r>
      <w:r w:rsidRPr="00041B44">
        <w:rPr>
          <w:rFonts w:eastAsia="Times New Roman" w:cs="Arial"/>
          <w:lang w:val="de-DE" w:eastAsia="en-GB"/>
        </w:rPr>
        <w:tab/>
        <w:t xml:space="preserve">1. </w:t>
      </w:r>
      <w:r w:rsidRPr="00041B44">
        <w:rPr>
          <w:rFonts w:eastAsia="Times New Roman" w:cs="Arial"/>
          <w:b/>
          <w:bCs/>
          <w:lang w:val="de-DE" w:eastAsia="en-GB"/>
        </w:rPr>
        <w:t>etwa</w:t>
      </w:r>
      <w:r w:rsidRPr="00041B44">
        <w:rPr>
          <w:rFonts w:eastAsia="Times New Roman" w:cs="Arial"/>
          <w:lang w:val="de-DE" w:eastAsia="en-GB"/>
        </w:rPr>
        <w:t xml:space="preserve"> 2. </w:t>
      </w:r>
      <w:r w:rsidRPr="00041B44">
        <w:rPr>
          <w:rFonts w:eastAsia="Times New Roman" w:cs="Arial"/>
          <w:b/>
          <w:bCs/>
          <w:lang w:val="de-DE" w:eastAsia="en-GB"/>
        </w:rPr>
        <w:t>ungefähr</w:t>
      </w:r>
    </w:p>
    <w:p w14:paraId="1D2B6B5B" w14:textId="743CF4F4" w:rsidR="00407C0A" w:rsidRPr="00041B44" w:rsidRDefault="00407C0A" w:rsidP="00407C0A">
      <w:pPr>
        <w:spacing w:after="0" w:line="360" w:lineRule="auto"/>
        <w:rPr>
          <w:rFonts w:eastAsia="Times New Roman" w:cs="Arial"/>
          <w:lang w:eastAsia="en-GB"/>
        </w:rPr>
      </w:pPr>
      <w:r w:rsidRPr="00041B44">
        <w:rPr>
          <w:rFonts w:eastAsia="Times New Roman" w:cs="Arial"/>
          <w:lang w:eastAsia="en-GB"/>
        </w:rPr>
        <w:t>3. to try, trying</w:t>
      </w:r>
      <w:r w:rsidRPr="00041B44">
        <w:rPr>
          <w:rFonts w:eastAsia="Times New Roman" w:cs="Arial"/>
          <w:lang w:eastAsia="en-GB"/>
        </w:rPr>
        <w:tab/>
      </w:r>
      <w:r w:rsidRPr="00041B44">
        <w:rPr>
          <w:rFonts w:eastAsia="Times New Roman" w:cs="Arial"/>
          <w:lang w:eastAsia="en-GB"/>
        </w:rPr>
        <w:tab/>
      </w:r>
      <w:r w:rsidRPr="00041B44">
        <w:rPr>
          <w:rFonts w:eastAsia="Times New Roman" w:cs="Arial"/>
          <w:lang w:eastAsia="en-GB"/>
        </w:rPr>
        <w:tab/>
        <w:t xml:space="preserve">1. </w:t>
      </w:r>
      <w:proofErr w:type="spellStart"/>
      <w:r w:rsidRPr="00041B44">
        <w:rPr>
          <w:rFonts w:eastAsia="Times New Roman" w:cs="Arial"/>
          <w:b/>
          <w:bCs/>
          <w:lang w:eastAsia="en-GB"/>
        </w:rPr>
        <w:t>probieren</w:t>
      </w:r>
      <w:proofErr w:type="spellEnd"/>
      <w:r w:rsidRPr="00041B44">
        <w:rPr>
          <w:rFonts w:eastAsia="Times New Roman" w:cs="Arial"/>
          <w:lang w:eastAsia="en-GB"/>
        </w:rPr>
        <w:t xml:space="preserve"> 2. </w:t>
      </w:r>
      <w:proofErr w:type="spellStart"/>
      <w:r w:rsidRPr="00041B44">
        <w:rPr>
          <w:rFonts w:eastAsia="Times New Roman" w:cs="Arial"/>
          <w:b/>
          <w:bCs/>
          <w:lang w:eastAsia="en-GB"/>
        </w:rPr>
        <w:t>versuchen</w:t>
      </w:r>
      <w:proofErr w:type="spellEnd"/>
    </w:p>
    <w:p w14:paraId="25C24100" w14:textId="7C9A5F4F" w:rsidR="00407C0A" w:rsidRPr="00041B44" w:rsidRDefault="00407C0A" w:rsidP="00407C0A">
      <w:pPr>
        <w:spacing w:after="0" w:line="360" w:lineRule="auto"/>
        <w:rPr>
          <w:rFonts w:eastAsia="Times New Roman" w:cs="Arial"/>
          <w:lang w:val="de-DE" w:eastAsia="en-GB"/>
        </w:rPr>
      </w:pPr>
      <w:r w:rsidRPr="00041B44">
        <w:rPr>
          <w:rFonts w:eastAsia="Times New Roman" w:cs="Arial"/>
          <w:lang w:val="de-DE" w:eastAsia="en-GB"/>
        </w:rPr>
        <w:t xml:space="preserve">4. </w:t>
      </w:r>
      <w:proofErr w:type="spellStart"/>
      <w:r w:rsidRPr="00041B44">
        <w:rPr>
          <w:rFonts w:eastAsia="Times New Roman" w:cs="Arial"/>
          <w:lang w:val="de-DE" w:eastAsia="en-GB"/>
        </w:rPr>
        <w:t>to</w:t>
      </w:r>
      <w:proofErr w:type="spellEnd"/>
      <w:r w:rsidRPr="00041B44">
        <w:rPr>
          <w:rFonts w:eastAsia="Times New Roman" w:cs="Arial"/>
          <w:lang w:val="de-DE" w:eastAsia="en-GB"/>
        </w:rPr>
        <w:t xml:space="preserve"> be happy</w:t>
      </w:r>
      <w:r w:rsidRPr="00041B44">
        <w:rPr>
          <w:rFonts w:eastAsia="Times New Roman" w:cs="Arial"/>
          <w:lang w:val="de-DE" w:eastAsia="en-GB"/>
        </w:rPr>
        <w:tab/>
      </w:r>
      <w:r w:rsidRPr="00041B44">
        <w:rPr>
          <w:rFonts w:eastAsia="Times New Roman" w:cs="Arial"/>
          <w:lang w:val="de-DE" w:eastAsia="en-GB"/>
        </w:rPr>
        <w:tab/>
      </w:r>
      <w:r w:rsidRPr="00041B44">
        <w:rPr>
          <w:rFonts w:eastAsia="Times New Roman" w:cs="Arial"/>
          <w:lang w:val="de-DE" w:eastAsia="en-GB"/>
        </w:rPr>
        <w:tab/>
        <w:t xml:space="preserve">1. </w:t>
      </w:r>
      <w:r w:rsidRPr="00041B44">
        <w:rPr>
          <w:rFonts w:eastAsia="Times New Roman" w:cs="Arial"/>
          <w:b/>
          <w:bCs/>
          <w:lang w:val="de-DE" w:eastAsia="en-GB"/>
        </w:rPr>
        <w:t>sich freuen</w:t>
      </w:r>
      <w:r w:rsidRPr="00041B44">
        <w:rPr>
          <w:rFonts w:eastAsia="Times New Roman" w:cs="Arial"/>
          <w:lang w:val="de-DE" w:eastAsia="en-GB"/>
        </w:rPr>
        <w:t xml:space="preserve"> 2. </w:t>
      </w:r>
      <w:r w:rsidRPr="00041B44">
        <w:rPr>
          <w:rFonts w:eastAsia="Times New Roman" w:cs="Arial"/>
          <w:b/>
          <w:bCs/>
          <w:lang w:val="de-DE" w:eastAsia="en-GB"/>
        </w:rPr>
        <w:t>glücklich sein</w:t>
      </w:r>
    </w:p>
    <w:p w14:paraId="2D578580" w14:textId="7A16252F" w:rsidR="00860A0B" w:rsidRPr="00041B44" w:rsidRDefault="00407C0A" w:rsidP="00041B44">
      <w:pPr>
        <w:spacing w:after="0" w:line="276" w:lineRule="auto"/>
        <w:contextualSpacing/>
        <w:rPr>
          <w:rFonts w:eastAsia="Times New Roman" w:cs="Arial"/>
          <w:b/>
          <w:bCs/>
          <w:lang w:eastAsia="en-GB"/>
        </w:rPr>
      </w:pPr>
      <w:r w:rsidRPr="00041B44">
        <w:rPr>
          <w:rFonts w:eastAsia="Times New Roman" w:cs="Arial"/>
          <w:lang w:eastAsia="en-GB"/>
        </w:rPr>
        <w:t>5. because</w:t>
      </w:r>
      <w:r w:rsidRPr="00041B44">
        <w:rPr>
          <w:rFonts w:eastAsia="Times New Roman" w:cs="Arial"/>
          <w:lang w:eastAsia="en-GB"/>
        </w:rPr>
        <w:tab/>
      </w:r>
      <w:r w:rsidRPr="00041B44">
        <w:rPr>
          <w:rFonts w:eastAsia="Times New Roman" w:cs="Arial"/>
          <w:lang w:eastAsia="en-GB"/>
        </w:rPr>
        <w:tab/>
      </w:r>
      <w:r w:rsidRPr="00041B44">
        <w:rPr>
          <w:rFonts w:eastAsia="Times New Roman" w:cs="Arial"/>
          <w:lang w:eastAsia="en-GB"/>
        </w:rPr>
        <w:tab/>
      </w:r>
      <w:r w:rsidRPr="00041B44">
        <w:rPr>
          <w:rFonts w:eastAsia="Times New Roman" w:cs="Arial"/>
          <w:lang w:eastAsia="en-GB"/>
        </w:rPr>
        <w:tab/>
        <w:t xml:space="preserve">1. </w:t>
      </w:r>
      <w:proofErr w:type="spellStart"/>
      <w:r w:rsidRPr="00041B44">
        <w:rPr>
          <w:rFonts w:eastAsia="Times New Roman" w:cs="Arial"/>
          <w:b/>
          <w:bCs/>
          <w:lang w:eastAsia="en-GB"/>
        </w:rPr>
        <w:t>denn</w:t>
      </w:r>
      <w:proofErr w:type="spellEnd"/>
      <w:r w:rsidRPr="00041B44">
        <w:rPr>
          <w:rFonts w:eastAsia="Times New Roman" w:cs="Arial"/>
          <w:lang w:eastAsia="en-GB"/>
        </w:rPr>
        <w:t xml:space="preserve"> 2. </w:t>
      </w:r>
      <w:proofErr w:type="spellStart"/>
      <w:r w:rsidRPr="00041B44">
        <w:rPr>
          <w:rFonts w:eastAsia="Times New Roman" w:cs="Arial"/>
          <w:b/>
          <w:bCs/>
          <w:lang w:eastAsia="en-GB"/>
        </w:rPr>
        <w:t>weil</w:t>
      </w:r>
      <w:proofErr w:type="spellEnd"/>
      <w:r w:rsidRPr="00041B44">
        <w:rPr>
          <w:rFonts w:eastAsia="Times New Roman" w:cs="Arial"/>
          <w:lang w:eastAsia="en-GB"/>
        </w:rPr>
        <w:t xml:space="preserve">  </w:t>
      </w:r>
      <w:bookmarkStart w:id="23" w:name="_Hlk59288680"/>
    </w:p>
    <w:p w14:paraId="5F9D4463" w14:textId="229B3E07" w:rsidR="007E381F" w:rsidRPr="00041B44" w:rsidRDefault="007E381F">
      <w:pPr>
        <w:rPr>
          <w:rFonts w:eastAsia="Times New Roman" w:cs="Arial"/>
          <w:b/>
          <w:bCs/>
          <w:lang w:eastAsia="en-GB"/>
        </w:rPr>
      </w:pPr>
      <w:r w:rsidRPr="00041B44">
        <w:rPr>
          <w:rFonts w:eastAsia="Times New Roman" w:cs="Arial"/>
          <w:b/>
          <w:bCs/>
          <w:lang w:eastAsia="en-GB"/>
        </w:rPr>
        <w:br w:type="page"/>
      </w:r>
    </w:p>
    <w:bookmarkEnd w:id="23"/>
    <w:p w14:paraId="48C514CB" w14:textId="03A09582" w:rsidR="00231331" w:rsidRPr="00041B44" w:rsidRDefault="00231331" w:rsidP="00231331">
      <w:pPr>
        <w:spacing w:after="0" w:line="360" w:lineRule="auto"/>
        <w:rPr>
          <w:rFonts w:eastAsia="Times New Roman" w:cs="Arial"/>
          <w:b/>
          <w:bCs/>
          <w:lang w:eastAsia="en-GB"/>
        </w:rPr>
      </w:pPr>
      <w:r w:rsidRPr="00041B44">
        <w:rPr>
          <w:rFonts w:eastAsia="Times New Roman" w:cs="Arial"/>
          <w:b/>
          <w:bCs/>
          <w:lang w:eastAsia="en-GB"/>
        </w:rPr>
        <w:lastRenderedPageBreak/>
        <w:t>VOCABULARY PART C (REGISTER)</w:t>
      </w:r>
    </w:p>
    <w:p w14:paraId="4BBB907A" w14:textId="77777777" w:rsidR="00231331" w:rsidRPr="00041B44" w:rsidRDefault="00231331" w:rsidP="00231331">
      <w:pPr>
        <w:spacing w:after="0" w:line="360" w:lineRule="auto"/>
        <w:rPr>
          <w:rFonts w:eastAsia="Times New Roman" w:cs="Arial"/>
          <w:sz w:val="28"/>
          <w:szCs w:val="28"/>
          <w:lang w:val="de-DE" w:eastAsia="en-GB"/>
        </w:rPr>
      </w:pPr>
      <w:r w:rsidRPr="00041B44">
        <w:rPr>
          <w:rFonts w:cs="Arial"/>
          <w:noProof/>
          <w:szCs w:val="20"/>
          <w:lang w:eastAsia="en-GB"/>
        </w:rPr>
        <mc:AlternateContent>
          <mc:Choice Requires="wps">
            <w:drawing>
              <wp:inline distT="0" distB="0" distL="0" distR="0" wp14:anchorId="76DF5F96" wp14:editId="7262EE42">
                <wp:extent cx="6817360" cy="514350"/>
                <wp:effectExtent l="0" t="0" r="21590" b="19050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E85F28" w14:textId="77777777" w:rsidR="00231331" w:rsidRPr="00FB2D61" w:rsidRDefault="00231331" w:rsidP="00231331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 / </w:t>
                            </w: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item 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= max. </w:t>
                            </w:r>
                            <w:r w:rsidRPr="009E35DA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5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FB2D61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br/>
                            </w:r>
                            <w:r>
                              <w:rPr>
                                <w:color w:val="1F4E79"/>
                              </w:rPr>
                              <w:t>(Allow 0.5 mark per item if one answer is correc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DF5F96" id="Text Box 15" o:spid="_x0000_s1043" type="#_x0000_t202" style="width:536.8pt;height:4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" strokecolor="#2f5597">
                <v:textbox>
                  <w:txbxContent>
                    <w:p w14:paraId="13E85F28" w14:textId="77777777" w:rsidR="00231331" w:rsidRPr="00FB2D61" w:rsidRDefault="00231331" w:rsidP="00231331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 / </w:t>
                      </w: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item 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= max. </w:t>
                      </w:r>
                      <w:r w:rsidRPr="009E35DA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5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FB2D61">
                        <w:rPr>
                          <w:color w:val="1F4E79" w:themeColor="accent1" w:themeShade="80"/>
                        </w:rPr>
                        <w:t>l</w:t>
                      </w:r>
                      <w:r>
                        <w:rPr>
                          <w:color w:val="1F4E79" w:themeColor="accent1" w:themeShade="80"/>
                        </w:rPr>
                        <w:br/>
                      </w:r>
                      <w:r>
                        <w:rPr>
                          <w:color w:val="1F4E79"/>
                        </w:rPr>
                        <w:t>(Allow 0.5 mark per item if one answer is correct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8D99992" w14:textId="43FB7DF6" w:rsidR="00231331" w:rsidRPr="00041B44" w:rsidRDefault="00231331" w:rsidP="00231331">
      <w:pPr>
        <w:rPr>
          <w:rFonts w:eastAsia="Times New Roman" w:cs="Arial"/>
          <w:b/>
          <w:bCs/>
          <w:lang w:val="de-DE" w:eastAsia="en-GB"/>
        </w:rPr>
      </w:pPr>
      <w:r w:rsidRPr="00041B44">
        <w:rPr>
          <w:rFonts w:eastAsia="Times New Roman" w:cs="Arial"/>
          <w:lang w:val="de-DE" w:eastAsia="en-GB"/>
        </w:rPr>
        <w:t xml:space="preserve">1. Ich </w:t>
      </w:r>
      <w:r w:rsidRPr="00041B44">
        <w:rPr>
          <w:rFonts w:eastAsia="Times New Roman" w:cs="Arial"/>
          <w:b/>
          <w:bCs/>
          <w:lang w:val="de-DE" w:eastAsia="en-GB"/>
        </w:rPr>
        <w:t>sehe</w:t>
      </w:r>
      <w:r w:rsidRPr="00041B44">
        <w:rPr>
          <w:rFonts w:eastAsia="Times New Roman" w:cs="Arial"/>
          <w:lang w:val="de-DE" w:eastAsia="en-GB"/>
        </w:rPr>
        <w:t xml:space="preserve"> einen Film mit meinem </w:t>
      </w:r>
      <w:r w:rsidRPr="00041B44">
        <w:rPr>
          <w:rFonts w:eastAsia="Times New Roman" w:cs="Arial"/>
          <w:b/>
          <w:bCs/>
          <w:lang w:val="de-DE" w:eastAsia="en-GB"/>
        </w:rPr>
        <w:t>Vater</w:t>
      </w:r>
      <w:r w:rsidRPr="00041B44">
        <w:rPr>
          <w:rFonts w:eastAsia="Times New Roman" w:cs="Arial"/>
          <w:lang w:val="de-DE" w:eastAsia="en-GB"/>
        </w:rPr>
        <w:t xml:space="preserve">. (2 </w:t>
      </w:r>
      <w:proofErr w:type="spellStart"/>
      <w:r w:rsidRPr="00041B44">
        <w:rPr>
          <w:rFonts w:eastAsia="Times New Roman" w:cs="Arial"/>
          <w:lang w:val="de-DE" w:eastAsia="en-GB"/>
        </w:rPr>
        <w:t>points</w:t>
      </w:r>
      <w:proofErr w:type="spellEnd"/>
      <w:r w:rsidRPr="00041B44">
        <w:rPr>
          <w:rFonts w:eastAsia="Times New Roman" w:cs="Arial"/>
          <w:lang w:val="de-DE" w:eastAsia="en-GB"/>
        </w:rPr>
        <w:t>)</w:t>
      </w:r>
      <w:r w:rsidRPr="00041B44">
        <w:rPr>
          <w:rFonts w:eastAsia="Times New Roman" w:cs="Arial"/>
          <w:lang w:val="de-DE" w:eastAsia="en-GB"/>
        </w:rPr>
        <w:br/>
        <w:t xml:space="preserve">2. Er hat das Geschenk von seiner </w:t>
      </w:r>
      <w:r w:rsidRPr="00041B44">
        <w:rPr>
          <w:rFonts w:eastAsia="Times New Roman" w:cs="Arial"/>
          <w:b/>
          <w:bCs/>
          <w:lang w:val="de-DE" w:eastAsia="en-GB"/>
        </w:rPr>
        <w:t>Mutter bekommen</w:t>
      </w:r>
      <w:r w:rsidRPr="00041B44">
        <w:rPr>
          <w:rFonts w:eastAsia="Times New Roman" w:cs="Arial"/>
          <w:lang w:val="de-DE" w:eastAsia="en-GB"/>
        </w:rPr>
        <w:t xml:space="preserve">. (2 </w:t>
      </w:r>
      <w:proofErr w:type="spellStart"/>
      <w:r w:rsidRPr="00041B44">
        <w:rPr>
          <w:rFonts w:eastAsia="Times New Roman" w:cs="Arial"/>
          <w:lang w:val="de-DE" w:eastAsia="en-GB"/>
        </w:rPr>
        <w:t>points</w:t>
      </w:r>
      <w:proofErr w:type="spellEnd"/>
      <w:r w:rsidRPr="00041B44">
        <w:rPr>
          <w:rFonts w:eastAsia="Times New Roman" w:cs="Arial"/>
          <w:lang w:val="de-DE" w:eastAsia="en-GB"/>
        </w:rPr>
        <w:t>)</w:t>
      </w:r>
      <w:r w:rsidRPr="00041B44">
        <w:rPr>
          <w:rFonts w:eastAsia="Times New Roman" w:cs="Arial"/>
          <w:lang w:val="de-DE" w:eastAsia="en-GB"/>
        </w:rPr>
        <w:br/>
        <w:t>3. Du hast nie ‚</w:t>
      </w:r>
      <w:r w:rsidRPr="00041B44">
        <w:rPr>
          <w:rFonts w:eastAsia="Times New Roman" w:cs="Arial"/>
          <w:b/>
          <w:bCs/>
          <w:lang w:val="de-DE" w:eastAsia="en-GB"/>
        </w:rPr>
        <w:t>Guten Tag</w:t>
      </w:r>
      <w:r w:rsidRPr="00041B44">
        <w:rPr>
          <w:rFonts w:eastAsia="Times New Roman" w:cs="Arial"/>
          <w:lang w:val="de-DE" w:eastAsia="en-GB"/>
        </w:rPr>
        <w:t xml:space="preserve">‘ gesagt. (1 </w:t>
      </w:r>
      <w:proofErr w:type="spellStart"/>
      <w:r w:rsidRPr="00041B44">
        <w:rPr>
          <w:rFonts w:eastAsia="Times New Roman" w:cs="Arial"/>
          <w:lang w:val="de-DE" w:eastAsia="en-GB"/>
        </w:rPr>
        <w:t>point</w:t>
      </w:r>
      <w:proofErr w:type="spellEnd"/>
      <w:r w:rsidRPr="00041B44">
        <w:rPr>
          <w:rFonts w:eastAsia="Times New Roman" w:cs="Arial"/>
          <w:lang w:val="de-DE" w:eastAsia="en-GB"/>
        </w:rPr>
        <w:t>)</w:t>
      </w:r>
    </w:p>
    <w:p w14:paraId="2D34759B" w14:textId="77777777" w:rsidR="00231331" w:rsidRPr="00041B44" w:rsidRDefault="00231331" w:rsidP="00231331">
      <w:pPr>
        <w:rPr>
          <w:rStyle w:val="Strong"/>
        </w:rPr>
      </w:pPr>
    </w:p>
    <w:p w14:paraId="409B1E77" w14:textId="221C27ED" w:rsidR="00982FB4" w:rsidRPr="00041B44" w:rsidRDefault="00982FB4" w:rsidP="00231331">
      <w:pPr>
        <w:rPr>
          <w:b/>
        </w:rPr>
      </w:pPr>
      <w:r w:rsidRPr="00041B44">
        <w:rPr>
          <w:rFonts w:cs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7143665" wp14:editId="3169BD54">
                <wp:simplePos x="0" y="0"/>
                <wp:positionH relativeFrom="column">
                  <wp:posOffset>0</wp:posOffset>
                </wp:positionH>
                <wp:positionV relativeFrom="paragraph">
                  <wp:posOffset>279400</wp:posOffset>
                </wp:positionV>
                <wp:extent cx="6877050" cy="1009015"/>
                <wp:effectExtent l="0" t="0" r="19050" b="19685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7050" cy="1009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D65D37" w14:textId="77777777" w:rsidR="0061738F" w:rsidRPr="00625F20" w:rsidRDefault="0061738F" w:rsidP="00982FB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2 marks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4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3428C59C" w14:textId="1BC729BF" w:rsidR="0061738F" w:rsidRDefault="0061738F" w:rsidP="00982FB4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</w:t>
                            </w:r>
                            <w:r w:rsidRPr="00625F20">
                              <w:rPr>
                                <w:bCs/>
                                <w:color w:val="1F4E79" w:themeColor="accent1" w:themeShade="80"/>
                              </w:rPr>
                              <w:t xml:space="preserve"> </w:t>
                            </w:r>
                            <w:r w:rsidRPr="00625F20">
                              <w:rPr>
                                <w:b/>
                                <w:bCs/>
                                <w:color w:val="1F4E79" w:themeColor="accent1" w:themeShade="80"/>
                              </w:rPr>
                              <w:t>mark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 for correct verb form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 xml:space="preserve"> (with tolerance for a </w:t>
                            </w:r>
                            <w:r w:rsidRPr="00747345">
                              <w:rPr>
                                <w:b/>
                                <w:bCs/>
                                <w:color w:val="1F4E79" w:themeColor="accent1" w:themeShade="80"/>
                              </w:rPr>
                              <w:t>missing accent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 xml:space="preserve">, or with an </w:t>
                            </w:r>
                            <w:r w:rsidRPr="00747345">
                              <w:rPr>
                                <w:b/>
                                <w:bCs/>
                                <w:color w:val="1F4E79" w:themeColor="accent1" w:themeShade="80"/>
                              </w:rPr>
                              <w:t>unnecessary accent added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 xml:space="preserve"> to a non-accented letter.)</w:t>
                            </w:r>
                          </w:p>
                          <w:p w14:paraId="02D1EB85" w14:textId="297367C1" w:rsidR="0061738F" w:rsidRPr="00625F20" w:rsidRDefault="0061738F" w:rsidP="00982FB4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 mark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 for 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>correct reflexive pronoun form</w:t>
                            </w:r>
                          </w:p>
                          <w:p w14:paraId="1B31B15D" w14:textId="77777777" w:rsidR="0061738F" w:rsidRPr="00625F20" w:rsidRDefault="0061738F" w:rsidP="00982FB4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143665" id="Text Box 9" o:spid="_x0000_s1044" type="#_x0000_t202" style="position:absolute;margin-left:0;margin-top:22pt;width:541.5pt;height:79.4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" strokecolor="#2f5496 [2408]">
                <v:textbox>
                  <w:txbxContent>
                    <w:p w14:paraId="67D65D37" w14:textId="77777777" w:rsidR="0061738F" w:rsidRPr="00625F20" w:rsidRDefault="0061738F" w:rsidP="00982FB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2 marks / item = max. 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4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3428C59C" w14:textId="1BC729BF" w:rsidR="0061738F" w:rsidRDefault="0061738F" w:rsidP="00982FB4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</w:t>
                      </w:r>
                      <w:r w:rsidRPr="00625F20">
                        <w:rPr>
                          <w:bCs/>
                          <w:color w:val="1F4E79" w:themeColor="accent1" w:themeShade="80"/>
                        </w:rPr>
                        <w:t xml:space="preserve"> </w:t>
                      </w:r>
                      <w:r w:rsidRPr="00625F20">
                        <w:rPr>
                          <w:b/>
                          <w:bCs/>
                          <w:color w:val="1F4E79" w:themeColor="accent1" w:themeShade="80"/>
                        </w:rPr>
                        <w:t>mark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 for correct verb form</w:t>
                      </w:r>
                      <w:r>
                        <w:rPr>
                          <w:color w:val="1F4E79" w:themeColor="accent1" w:themeShade="80"/>
                        </w:rPr>
                        <w:t xml:space="preserve"> (with tolerance for a </w:t>
                      </w:r>
                      <w:r w:rsidRPr="00747345">
                        <w:rPr>
                          <w:b/>
                          <w:bCs/>
                          <w:color w:val="1F4E79" w:themeColor="accent1" w:themeShade="80"/>
                        </w:rPr>
                        <w:t>missing accent</w:t>
                      </w:r>
                      <w:r>
                        <w:rPr>
                          <w:color w:val="1F4E79" w:themeColor="accent1" w:themeShade="80"/>
                        </w:rPr>
                        <w:t xml:space="preserve">, or with an </w:t>
                      </w:r>
                      <w:r w:rsidRPr="00747345">
                        <w:rPr>
                          <w:b/>
                          <w:bCs/>
                          <w:color w:val="1F4E79" w:themeColor="accent1" w:themeShade="80"/>
                        </w:rPr>
                        <w:t>unnecessary accent added</w:t>
                      </w:r>
                      <w:r>
                        <w:rPr>
                          <w:color w:val="1F4E79" w:themeColor="accent1" w:themeShade="80"/>
                        </w:rPr>
                        <w:t xml:space="preserve"> to a non-accented letter.)</w:t>
                      </w:r>
                    </w:p>
                    <w:p w14:paraId="02D1EB85" w14:textId="297367C1" w:rsidR="0061738F" w:rsidRPr="00625F20" w:rsidRDefault="0061738F" w:rsidP="00982FB4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 mark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 for </w:t>
                      </w:r>
                      <w:r>
                        <w:rPr>
                          <w:color w:val="1F4E79" w:themeColor="accent1" w:themeShade="80"/>
                        </w:rPr>
                        <w:t>correct reflexive pronoun form</w:t>
                      </w:r>
                    </w:p>
                    <w:p w14:paraId="1B31B15D" w14:textId="77777777" w:rsidR="0061738F" w:rsidRPr="00625F20" w:rsidRDefault="0061738F" w:rsidP="00982FB4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031A" w:rsidRPr="00041B44">
        <w:rPr>
          <w:rStyle w:val="Strong"/>
        </w:rPr>
        <w:t>GRAMMAR</w:t>
      </w:r>
      <w:r w:rsidR="00EB031A" w:rsidRPr="00041B44">
        <w:rPr>
          <w:b/>
          <w:bCs/>
        </w:rPr>
        <w:t xml:space="preserve"> PART A</w:t>
      </w:r>
      <w:r w:rsidR="00EB031A" w:rsidRPr="00041B44">
        <w:t xml:space="preserve"> </w:t>
      </w:r>
      <w:r w:rsidR="00EB031A" w:rsidRPr="00041B44">
        <w:rPr>
          <w:b/>
        </w:rPr>
        <w:t>(</w:t>
      </w:r>
      <w:r w:rsidRPr="00041B44">
        <w:rPr>
          <w:b/>
        </w:rPr>
        <w:t>REFLEXIVE STRUCTURES</w:t>
      </w:r>
      <w:r w:rsidR="00EB031A" w:rsidRPr="00041B44">
        <w:rPr>
          <w:b/>
        </w:rPr>
        <w:t>)</w:t>
      </w:r>
    </w:p>
    <w:p w14:paraId="6567377F" w14:textId="353A8A45" w:rsidR="00982FB4" w:rsidRPr="00041B44" w:rsidRDefault="00982FB4" w:rsidP="00691B5A">
      <w:pPr>
        <w:rPr>
          <w:b/>
        </w:rPr>
      </w:pPr>
    </w:p>
    <w:p w14:paraId="6FDA965D" w14:textId="718660CF" w:rsidR="00982FB4" w:rsidRPr="00041B44" w:rsidRDefault="00982FB4" w:rsidP="00691B5A">
      <w:pPr>
        <w:rPr>
          <w:b/>
        </w:rPr>
      </w:pPr>
    </w:p>
    <w:p w14:paraId="60996215" w14:textId="77777777" w:rsidR="00982FB4" w:rsidRPr="00041B44" w:rsidRDefault="00982FB4" w:rsidP="00691B5A">
      <w:pPr>
        <w:rPr>
          <w:b/>
        </w:rPr>
      </w:pPr>
    </w:p>
    <w:p w14:paraId="02A1DA73" w14:textId="6AB13125" w:rsidR="00E05BBA" w:rsidRPr="00041B44" w:rsidRDefault="00E05BBA" w:rsidP="00982FB4">
      <w:pPr>
        <w:rPr>
          <w:b/>
        </w:rPr>
      </w:pP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20"/>
        <w:gridCol w:w="6946"/>
        <w:gridCol w:w="3686"/>
      </w:tblGrid>
      <w:tr w:rsidR="00041B44" w:rsidRPr="00041B44" w14:paraId="12C032B6" w14:textId="77777777" w:rsidTr="00982FB4">
        <w:trPr>
          <w:trHeight w:val="523"/>
        </w:trPr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FAEE7D" w14:textId="77777777" w:rsidR="00982FB4" w:rsidRPr="00041B44" w:rsidRDefault="00982FB4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1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9C3C1B" w14:textId="2305B7A3" w:rsidR="00982FB4" w:rsidRPr="00041B44" w:rsidRDefault="00982FB4" w:rsidP="00982FB4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 xml:space="preserve">Du </w:t>
            </w:r>
            <w:r w:rsidRPr="00041B44">
              <w:rPr>
                <w:b/>
                <w:u w:val="single"/>
                <w:lang w:val="de-DE"/>
              </w:rPr>
              <w:t>unterhältst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dich.</w:t>
            </w:r>
            <w:r w:rsidRPr="00041B44">
              <w:rPr>
                <w:lang w:val="de-DE"/>
              </w:rPr>
              <w:t xml:space="preserve"> (</w:t>
            </w:r>
            <w:proofErr w:type="spellStart"/>
            <w:r w:rsidRPr="00041B44">
              <w:rPr>
                <w:lang w:val="de-DE"/>
              </w:rPr>
              <w:t>are</w:t>
            </w:r>
            <w:proofErr w:type="spellEnd"/>
            <w:r w:rsidRPr="00041B44">
              <w:rPr>
                <w:lang w:val="de-DE"/>
              </w:rPr>
              <w:t xml:space="preserve"> </w:t>
            </w:r>
            <w:proofErr w:type="spellStart"/>
            <w:r w:rsidRPr="00041B44">
              <w:rPr>
                <w:lang w:val="de-DE"/>
              </w:rPr>
              <w:t>chatting</w:t>
            </w:r>
            <w:proofErr w:type="spellEnd"/>
            <w:r w:rsidRPr="00041B44">
              <w:rPr>
                <w:lang w:val="de-DE"/>
              </w:rPr>
              <w:t>)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BA93AD" w14:textId="77777777" w:rsidR="00982FB4" w:rsidRPr="00041B44" w:rsidRDefault="00982FB4">
            <w:pPr>
              <w:spacing w:line="360" w:lineRule="auto"/>
              <w:rPr>
                <w:lang w:val="de-DE"/>
              </w:rPr>
            </w:pPr>
            <w:proofErr w:type="spellStart"/>
            <w:r w:rsidRPr="00041B44">
              <w:rPr>
                <w:rFonts w:cs="Times New Roman"/>
                <w:b/>
                <w:szCs w:val="20"/>
                <w:shd w:val="clear" w:color="auto" w:fill="FFFFFF"/>
                <w:lang w:val="de-DE"/>
              </w:rPr>
              <w:t>to</w:t>
            </w:r>
            <w:proofErr w:type="spellEnd"/>
            <w:r w:rsidRPr="00041B44">
              <w:rPr>
                <w:rFonts w:cs="Times New Roman"/>
                <w:b/>
                <w:szCs w:val="20"/>
                <w:shd w:val="clear" w:color="auto" w:fill="FFFFFF"/>
                <w:lang w:val="de-DE"/>
              </w:rPr>
              <w:t xml:space="preserve"> </w:t>
            </w:r>
            <w:proofErr w:type="spellStart"/>
            <w:r w:rsidRPr="00041B44">
              <w:rPr>
                <w:rFonts w:cs="Times New Roman"/>
                <w:b/>
                <w:szCs w:val="20"/>
                <w:shd w:val="clear" w:color="auto" w:fill="FFFFFF"/>
                <w:lang w:val="de-DE"/>
              </w:rPr>
              <w:t>chat</w:t>
            </w:r>
            <w:proofErr w:type="spellEnd"/>
            <w:r w:rsidRPr="00041B44">
              <w:rPr>
                <w:rFonts w:cs="Times New Roman"/>
                <w:b/>
                <w:szCs w:val="20"/>
                <w:shd w:val="clear" w:color="auto" w:fill="FFFFFF"/>
                <w:lang w:val="de-DE"/>
              </w:rPr>
              <w:t xml:space="preserve"> </w:t>
            </w:r>
            <w:r w:rsidRPr="00041B44">
              <w:rPr>
                <w:rFonts w:cs="Times New Roman"/>
                <w:szCs w:val="20"/>
                <w:shd w:val="clear" w:color="auto" w:fill="FFFFFF"/>
                <w:lang w:val="de-DE"/>
              </w:rPr>
              <w:t xml:space="preserve">= </w:t>
            </w:r>
            <w:r w:rsidRPr="00041B44">
              <w:rPr>
                <w:rFonts w:cs="Times New Roman"/>
                <w:i/>
                <w:szCs w:val="20"/>
                <w:shd w:val="clear" w:color="auto" w:fill="FFFFFF"/>
                <w:lang w:val="de-DE"/>
              </w:rPr>
              <w:t>sich unterhalten</w:t>
            </w:r>
          </w:p>
        </w:tc>
      </w:tr>
      <w:tr w:rsidR="00982FB4" w:rsidRPr="00041B44" w14:paraId="0BB3C91D" w14:textId="77777777" w:rsidTr="00982FB4">
        <w:trPr>
          <w:trHeight w:val="559"/>
        </w:trPr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6621F1" w14:textId="77777777" w:rsidR="00982FB4" w:rsidRPr="00041B44" w:rsidRDefault="00982FB4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2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112BC" w14:textId="7C4D8887" w:rsidR="00982FB4" w:rsidRPr="00041B44" w:rsidRDefault="00982FB4" w:rsidP="00982FB4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 xml:space="preserve">Ihr </w:t>
            </w:r>
            <w:r w:rsidRPr="00041B44">
              <w:rPr>
                <w:b/>
                <w:u w:val="single"/>
                <w:lang w:val="de-DE"/>
              </w:rPr>
              <w:t>entscheidet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euch.</w:t>
            </w:r>
            <w:r w:rsidRPr="00041B44">
              <w:rPr>
                <w:lang w:val="de-DE"/>
              </w:rPr>
              <w:t xml:space="preserve"> (</w:t>
            </w:r>
            <w:proofErr w:type="spellStart"/>
            <w:r w:rsidRPr="00041B44">
              <w:rPr>
                <w:lang w:val="de-DE"/>
              </w:rPr>
              <w:t>are</w:t>
            </w:r>
            <w:proofErr w:type="spellEnd"/>
            <w:r w:rsidRPr="00041B44">
              <w:rPr>
                <w:lang w:val="de-DE"/>
              </w:rPr>
              <w:t xml:space="preserve"> </w:t>
            </w:r>
            <w:proofErr w:type="spellStart"/>
            <w:r w:rsidRPr="00041B44">
              <w:rPr>
                <w:lang w:val="de-DE"/>
              </w:rPr>
              <w:t>deciding</w:t>
            </w:r>
            <w:proofErr w:type="spellEnd"/>
            <w:r w:rsidRPr="00041B44">
              <w:rPr>
                <w:lang w:val="de-DE"/>
              </w:rPr>
              <w:t>)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89DA0" w14:textId="77777777" w:rsidR="00982FB4" w:rsidRPr="00041B44" w:rsidRDefault="00982FB4">
            <w:pPr>
              <w:spacing w:line="360" w:lineRule="auto"/>
              <w:rPr>
                <w:lang w:val="de-DE"/>
              </w:rPr>
            </w:pPr>
            <w:proofErr w:type="spellStart"/>
            <w:r w:rsidRPr="00041B44">
              <w:rPr>
                <w:rFonts w:cs="Helvetica"/>
                <w:b/>
                <w:shd w:val="clear" w:color="auto" w:fill="FFFFFF"/>
                <w:lang w:val="de-DE"/>
              </w:rPr>
              <w:t>to</w:t>
            </w:r>
            <w:proofErr w:type="spellEnd"/>
            <w:r w:rsidRPr="00041B44">
              <w:rPr>
                <w:rFonts w:cs="Helvetica"/>
                <w:b/>
                <w:shd w:val="clear" w:color="auto" w:fill="FFFFFF"/>
                <w:lang w:val="de-DE"/>
              </w:rPr>
              <w:t xml:space="preserve"> </w:t>
            </w:r>
            <w:proofErr w:type="spellStart"/>
            <w:r w:rsidRPr="00041B44">
              <w:rPr>
                <w:rFonts w:cs="Helvetica"/>
                <w:b/>
                <w:shd w:val="clear" w:color="auto" w:fill="FFFFFF"/>
                <w:lang w:val="de-DE"/>
              </w:rPr>
              <w:t>decide</w:t>
            </w:r>
            <w:proofErr w:type="spellEnd"/>
            <w:r w:rsidRPr="00041B44">
              <w:rPr>
                <w:rFonts w:cs="Helvetica"/>
                <w:b/>
                <w:shd w:val="clear" w:color="auto" w:fill="FFFFFF"/>
                <w:lang w:val="de-DE"/>
              </w:rPr>
              <w:t xml:space="preserve"> </w:t>
            </w:r>
            <w:r w:rsidRPr="00041B44">
              <w:rPr>
                <w:rFonts w:cs="Helvetica"/>
                <w:shd w:val="clear" w:color="auto" w:fill="FFFFFF"/>
                <w:lang w:val="de-DE"/>
              </w:rPr>
              <w:t>=</w:t>
            </w:r>
            <w:r w:rsidRPr="00041B44">
              <w:rPr>
                <w:rFonts w:cs="Helvetica"/>
                <w:b/>
                <w:shd w:val="clear" w:color="auto" w:fill="FFFFFF"/>
                <w:lang w:val="de-DE"/>
              </w:rPr>
              <w:t xml:space="preserve"> </w:t>
            </w:r>
            <w:r w:rsidRPr="00041B44">
              <w:rPr>
                <w:rFonts w:cs="Helvetica"/>
                <w:i/>
                <w:shd w:val="clear" w:color="auto" w:fill="FFFFFF"/>
                <w:lang w:val="de-DE"/>
              </w:rPr>
              <w:t>sich entscheiden</w:t>
            </w:r>
          </w:p>
        </w:tc>
      </w:tr>
    </w:tbl>
    <w:p w14:paraId="67018966" w14:textId="2519BDE8" w:rsidR="00EB031A" w:rsidRPr="00041B44" w:rsidRDefault="00EB031A" w:rsidP="00EB031A">
      <w:pPr>
        <w:spacing w:after="0" w:line="276" w:lineRule="auto"/>
        <w:rPr>
          <w:lang w:val="de-DE"/>
        </w:rPr>
      </w:pPr>
    </w:p>
    <w:p w14:paraId="1FE8DE76" w14:textId="194FEBD6" w:rsidR="009E7379" w:rsidRPr="00041B44" w:rsidRDefault="009E7379" w:rsidP="009E7379">
      <w:pPr>
        <w:pStyle w:val="Heading2"/>
        <w:rPr>
          <w:b/>
          <w:color w:val="1F3864" w:themeColor="accent5" w:themeShade="80"/>
        </w:rPr>
      </w:pPr>
      <w:r w:rsidRPr="00041B44">
        <w:rPr>
          <w:rFonts w:cs="Times New Roman"/>
          <w:noProof/>
          <w:color w:val="1F3864" w:themeColor="accent5" w:themeShade="80"/>
          <w:lang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01F42F9" wp14:editId="6BCF05E1">
                <wp:simplePos x="0" y="0"/>
                <wp:positionH relativeFrom="column">
                  <wp:posOffset>1905</wp:posOffset>
                </wp:positionH>
                <wp:positionV relativeFrom="paragraph">
                  <wp:posOffset>285750</wp:posOffset>
                </wp:positionV>
                <wp:extent cx="6877050" cy="1244600"/>
                <wp:effectExtent l="0" t="0" r="19050" b="1270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7050" cy="1244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92EACF" w14:textId="56DA4AE4" w:rsidR="0061738F" w:rsidRPr="00625F20" w:rsidRDefault="0061738F" w:rsidP="00EB031A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3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s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1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506B2A0F" w14:textId="0AD43F95" w:rsidR="0061738F" w:rsidRPr="00E65ECF" w:rsidRDefault="0061738F" w:rsidP="00EB031A">
                            <w:pPr>
                              <w:spacing w:after="0"/>
                              <w:rPr>
                                <w:color w:val="1F4E79" w:themeColor="accent1" w:themeShade="80"/>
                                <w:u w:val="single"/>
                              </w:rPr>
                            </w:pPr>
                            <w:r w:rsidRPr="00E65ECF">
                              <w:rPr>
                                <w:color w:val="1F4E79" w:themeColor="accent1" w:themeShade="80"/>
                                <w:u w:val="single"/>
                              </w:rPr>
                              <w:t>Item 1:</w:t>
                            </w:r>
                          </w:p>
                          <w:p w14:paraId="1946EA68" w14:textId="537A4A34" w:rsidR="0061738F" w:rsidRPr="00625F20" w:rsidRDefault="0061738F" w:rsidP="00EB031A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 mark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 for word order (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>verb to end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)</w:t>
                            </w:r>
                          </w:p>
                          <w:p w14:paraId="7377540E" w14:textId="3669746D" w:rsidR="0061738F" w:rsidRDefault="0061738F" w:rsidP="00EB031A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</w:t>
                            </w:r>
                            <w:r w:rsidRPr="00625F20">
                              <w:rPr>
                                <w:bCs/>
                                <w:color w:val="1F4E79" w:themeColor="accent1" w:themeShade="80"/>
                              </w:rPr>
                              <w:t xml:space="preserve"> </w:t>
                            </w:r>
                            <w:r w:rsidRPr="00625F20">
                              <w:rPr>
                                <w:b/>
                                <w:bCs/>
                                <w:color w:val="1F4E79" w:themeColor="accent1" w:themeShade="80"/>
                              </w:rPr>
                              <w:t>mark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 for correct 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>form of ‘</w:t>
                            </w:r>
                            <w:proofErr w:type="spellStart"/>
                            <w:r>
                              <w:rPr>
                                <w:color w:val="1F4E79" w:themeColor="accent1" w:themeShade="80"/>
                              </w:rPr>
                              <w:t>werden</w:t>
                            </w:r>
                            <w:proofErr w:type="spellEnd"/>
                            <w:r>
                              <w:rPr>
                                <w:color w:val="1F4E79" w:themeColor="accent1" w:themeShade="80"/>
                              </w:rPr>
                              <w:t>’</w:t>
                            </w:r>
                          </w:p>
                          <w:p w14:paraId="06A44C06" w14:textId="1E9E0D1D" w:rsidR="0061738F" w:rsidRPr="00432687" w:rsidRDefault="0061738F" w:rsidP="00EB031A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b/>
                                <w:color w:val="1F4E79" w:themeColor="accent1" w:themeShade="80"/>
                              </w:rPr>
                              <w:t>1 mark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 xml:space="preserve"> for inclusion of main verb infinitive</w:t>
                            </w:r>
                          </w:p>
                          <w:p w14:paraId="0D57ED7B" w14:textId="3FF31003" w:rsidR="0061738F" w:rsidRPr="00625F20" w:rsidRDefault="0061738F" w:rsidP="00EB031A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1F42F9" id="Text Box 16" o:spid="_x0000_s1045" type="#_x0000_t202" style="position:absolute;margin-left:.15pt;margin-top:22.5pt;width:541.5pt;height:98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" strokecolor="#2f5496 [2408]">
                <v:textbox>
                  <w:txbxContent>
                    <w:p w14:paraId="4292EACF" w14:textId="56DA4AE4" w:rsidR="0061738F" w:rsidRPr="00625F20" w:rsidRDefault="0061738F" w:rsidP="00EB031A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3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s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1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506B2A0F" w14:textId="0AD43F95" w:rsidR="0061738F" w:rsidRPr="00E65ECF" w:rsidRDefault="0061738F" w:rsidP="00EB031A">
                      <w:pPr>
                        <w:spacing w:after="0"/>
                        <w:rPr>
                          <w:color w:val="1F4E79" w:themeColor="accent1" w:themeShade="80"/>
                          <w:u w:val="single"/>
                        </w:rPr>
                      </w:pPr>
                      <w:r w:rsidRPr="00E65ECF">
                        <w:rPr>
                          <w:color w:val="1F4E79" w:themeColor="accent1" w:themeShade="80"/>
                          <w:u w:val="single"/>
                        </w:rPr>
                        <w:t>Item 1:</w:t>
                      </w:r>
                    </w:p>
                    <w:p w14:paraId="1946EA68" w14:textId="537A4A34" w:rsidR="0061738F" w:rsidRPr="00625F20" w:rsidRDefault="0061738F" w:rsidP="00EB031A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 mark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 for word order (</w:t>
                      </w:r>
                      <w:r>
                        <w:rPr>
                          <w:color w:val="1F4E79" w:themeColor="accent1" w:themeShade="80"/>
                        </w:rPr>
                        <w:t>verb to end</w:t>
                      </w:r>
                      <w:r w:rsidRPr="00625F20">
                        <w:rPr>
                          <w:color w:val="1F4E79" w:themeColor="accent1" w:themeShade="80"/>
                        </w:rPr>
                        <w:t>)</w:t>
                      </w:r>
                    </w:p>
                    <w:p w14:paraId="7377540E" w14:textId="3669746D" w:rsidR="0061738F" w:rsidRDefault="0061738F" w:rsidP="00EB031A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</w:t>
                      </w:r>
                      <w:r w:rsidRPr="00625F20">
                        <w:rPr>
                          <w:bCs/>
                          <w:color w:val="1F4E79" w:themeColor="accent1" w:themeShade="80"/>
                        </w:rPr>
                        <w:t xml:space="preserve"> </w:t>
                      </w:r>
                      <w:r w:rsidRPr="00625F20">
                        <w:rPr>
                          <w:b/>
                          <w:bCs/>
                          <w:color w:val="1F4E79" w:themeColor="accent1" w:themeShade="80"/>
                        </w:rPr>
                        <w:t>mark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 for correct </w:t>
                      </w:r>
                      <w:r>
                        <w:rPr>
                          <w:color w:val="1F4E79" w:themeColor="accent1" w:themeShade="80"/>
                        </w:rPr>
                        <w:t>form of ‘</w:t>
                      </w:r>
                      <w:proofErr w:type="spellStart"/>
                      <w:r>
                        <w:rPr>
                          <w:color w:val="1F4E79" w:themeColor="accent1" w:themeShade="80"/>
                        </w:rPr>
                        <w:t>werden</w:t>
                      </w:r>
                      <w:proofErr w:type="spellEnd"/>
                      <w:r>
                        <w:rPr>
                          <w:color w:val="1F4E79" w:themeColor="accent1" w:themeShade="80"/>
                        </w:rPr>
                        <w:t>’</w:t>
                      </w:r>
                    </w:p>
                    <w:p w14:paraId="06A44C06" w14:textId="1E9E0D1D" w:rsidR="0061738F" w:rsidRPr="00432687" w:rsidRDefault="0061738F" w:rsidP="00EB031A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b/>
                          <w:color w:val="1F4E79" w:themeColor="accent1" w:themeShade="80"/>
                        </w:rPr>
                        <w:t>1 mark</w:t>
                      </w:r>
                      <w:r>
                        <w:rPr>
                          <w:color w:val="1F4E79" w:themeColor="accent1" w:themeShade="80"/>
                        </w:rPr>
                        <w:t xml:space="preserve"> for inclusion of main verb infinitive</w:t>
                      </w:r>
                    </w:p>
                    <w:p w14:paraId="0D57ED7B" w14:textId="3FF31003" w:rsidR="0061738F" w:rsidRPr="00625F20" w:rsidRDefault="0061738F" w:rsidP="00EB031A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031A" w:rsidRPr="00041B44">
        <w:rPr>
          <w:rStyle w:val="Strong"/>
          <w:color w:val="1F3864" w:themeColor="accent5" w:themeShade="80"/>
        </w:rPr>
        <w:t>GRAMMAR</w:t>
      </w:r>
      <w:r w:rsidR="00EB031A" w:rsidRPr="00041B44">
        <w:rPr>
          <w:b/>
          <w:bCs/>
          <w:color w:val="1F3864" w:themeColor="accent5" w:themeShade="80"/>
        </w:rPr>
        <w:t xml:space="preserve"> </w:t>
      </w:r>
      <w:r w:rsidR="00EB031A" w:rsidRPr="00041B44">
        <w:rPr>
          <w:b/>
          <w:color w:val="1F3864" w:themeColor="accent5" w:themeShade="80"/>
        </w:rPr>
        <w:t xml:space="preserve">PART </w:t>
      </w:r>
      <w:r w:rsidR="00432687" w:rsidRPr="00041B44">
        <w:rPr>
          <w:b/>
          <w:color w:val="1F3864" w:themeColor="accent5" w:themeShade="80"/>
        </w:rPr>
        <w:t>B</w:t>
      </w:r>
      <w:r w:rsidR="00EB031A" w:rsidRPr="00041B44">
        <w:rPr>
          <w:b/>
          <w:color w:val="1F3864" w:themeColor="accent5" w:themeShade="80"/>
        </w:rPr>
        <w:t xml:space="preserve"> (VERB FORMS </w:t>
      </w:r>
      <w:r w:rsidR="008E02A6" w:rsidRPr="00041B44">
        <w:rPr>
          <w:b/>
          <w:color w:val="1F3864" w:themeColor="accent5" w:themeShade="80"/>
        </w:rPr>
        <w:t>AND</w:t>
      </w:r>
      <w:r w:rsidR="00EB031A" w:rsidRPr="00041B44">
        <w:rPr>
          <w:b/>
          <w:color w:val="1F3864" w:themeColor="accent5" w:themeShade="80"/>
        </w:rPr>
        <w:t xml:space="preserve"> WORD ORDER)</w:t>
      </w:r>
    </w:p>
    <w:p w14:paraId="73962546" w14:textId="7EFE1BC4" w:rsidR="00006E71" w:rsidRPr="00041B44" w:rsidRDefault="00006E71" w:rsidP="00006E71"/>
    <w:p w14:paraId="757C3A51" w14:textId="03D25233" w:rsidR="00006E71" w:rsidRPr="00041B44" w:rsidRDefault="00006E71" w:rsidP="00006E71"/>
    <w:p w14:paraId="36A82826" w14:textId="77777777" w:rsidR="00006E71" w:rsidRPr="00041B44" w:rsidRDefault="00006E71" w:rsidP="00006E71"/>
    <w:p w14:paraId="1C912FCC" w14:textId="66111E25" w:rsidR="009E7379" w:rsidRPr="00041B44" w:rsidRDefault="009E7379" w:rsidP="009E7379"/>
    <w:tbl>
      <w:tblPr>
        <w:tblStyle w:val="TableGrid"/>
        <w:tblW w:w="11057" w:type="dxa"/>
        <w:tblLook w:val="04A0" w:firstRow="1" w:lastRow="0" w:firstColumn="1" w:lastColumn="0" w:noHBand="0" w:noVBand="1"/>
      </w:tblPr>
      <w:tblGrid>
        <w:gridCol w:w="421"/>
        <w:gridCol w:w="7659"/>
        <w:gridCol w:w="2977"/>
      </w:tblGrid>
      <w:tr w:rsidR="00041B44" w:rsidRPr="00041B44" w14:paraId="5CEBEB46" w14:textId="77777777" w:rsidTr="00006E71">
        <w:trPr>
          <w:trHeight w:val="20"/>
        </w:trPr>
        <w:tc>
          <w:tcPr>
            <w:tcW w:w="42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3039690" w14:textId="77777777" w:rsidR="00006E71" w:rsidRPr="00041B44" w:rsidRDefault="00006E71">
            <w:pPr>
              <w:spacing w:line="360" w:lineRule="auto"/>
            </w:pPr>
          </w:p>
        </w:tc>
        <w:tc>
          <w:tcPr>
            <w:tcW w:w="76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B3F284" w14:textId="77777777" w:rsidR="00006E71" w:rsidRPr="00041B44" w:rsidRDefault="00006E71">
            <w:pPr>
              <w:spacing w:line="360" w:lineRule="auto"/>
              <w:rPr>
                <w:rFonts w:cs="Arial"/>
                <w:sz w:val="22"/>
                <w:shd w:val="clear" w:color="auto" w:fill="FFFFFF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16BBAD9" w14:textId="77777777" w:rsidR="00006E71" w:rsidRPr="00041B44" w:rsidRDefault="00006E71">
            <w:pPr>
              <w:spacing w:line="276" w:lineRule="auto"/>
              <w:rPr>
                <w:rFonts w:cs="Times New Roman"/>
                <w:b/>
                <w:sz w:val="22"/>
                <w:szCs w:val="22"/>
                <w:lang w:val="de-DE"/>
              </w:rPr>
            </w:pPr>
            <w:proofErr w:type="spellStart"/>
            <w:r w:rsidRPr="00041B44">
              <w:rPr>
                <w:rFonts w:cs="Times New Roman"/>
                <w:b/>
                <w:sz w:val="22"/>
                <w:szCs w:val="22"/>
                <w:lang w:val="de-DE"/>
              </w:rPr>
              <w:t>Clues</w:t>
            </w:r>
            <w:proofErr w:type="spellEnd"/>
          </w:p>
        </w:tc>
      </w:tr>
      <w:tr w:rsidR="00006E71" w:rsidRPr="00041B44" w14:paraId="7C6DC6F0" w14:textId="77777777" w:rsidTr="00006E71">
        <w:trPr>
          <w:trHeight w:val="20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ADD177" w14:textId="77777777" w:rsidR="00006E71" w:rsidRPr="00041B44" w:rsidRDefault="00006E71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1.</w:t>
            </w:r>
          </w:p>
        </w:tc>
        <w:tc>
          <w:tcPr>
            <w:tcW w:w="7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49B7CB" w14:textId="0947B53C" w:rsidR="00006E71" w:rsidRPr="00041B44" w:rsidRDefault="00006E71">
            <w:pPr>
              <w:spacing w:line="360" w:lineRule="auto"/>
              <w:rPr>
                <w:lang w:val="de-DE"/>
              </w:rPr>
            </w:pPr>
            <w:r w:rsidRPr="00041B44">
              <w:rPr>
                <w:rFonts w:cs="Arial"/>
                <w:shd w:val="clear" w:color="auto" w:fill="FFFFFF"/>
                <w:lang w:val="de-DE"/>
              </w:rPr>
              <w:t xml:space="preserve">Er freut sich, wenn </w:t>
            </w:r>
            <w:r w:rsidR="00432687" w:rsidRPr="00041B44">
              <w:rPr>
                <w:b/>
                <w:u w:val="single"/>
                <w:lang w:val="de-DE"/>
              </w:rPr>
              <w:t>er</w:t>
            </w:r>
            <w:r w:rsidR="00432687" w:rsidRPr="00041B44">
              <w:rPr>
                <w:lang w:val="de-DE"/>
              </w:rPr>
              <w:t xml:space="preserve"> </w:t>
            </w:r>
            <w:r w:rsidR="00432687" w:rsidRPr="00041B44">
              <w:rPr>
                <w:b/>
                <w:u w:val="single"/>
                <w:lang w:val="de-DE"/>
              </w:rPr>
              <w:t>spielen</w:t>
            </w:r>
            <w:r w:rsidR="00432687" w:rsidRPr="00041B44">
              <w:rPr>
                <w:lang w:val="de-DE"/>
              </w:rPr>
              <w:t xml:space="preserve"> </w:t>
            </w:r>
            <w:r w:rsidR="00432687" w:rsidRPr="00041B44">
              <w:rPr>
                <w:b/>
                <w:u w:val="single"/>
                <w:lang w:val="de-DE"/>
              </w:rPr>
              <w:t>wird</w:t>
            </w:r>
            <w:r w:rsidRPr="00041B44">
              <w:rPr>
                <w:lang w:val="de-DE"/>
              </w:rPr>
              <w:t>.</w:t>
            </w:r>
          </w:p>
          <w:p w14:paraId="7B1CC05B" w14:textId="77777777" w:rsidR="00006E71" w:rsidRPr="00041B44" w:rsidRDefault="00006E71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 xml:space="preserve">                             (he will </w:t>
            </w:r>
            <w:proofErr w:type="spellStart"/>
            <w:r w:rsidRPr="00041B44">
              <w:rPr>
                <w:lang w:val="de-DE"/>
              </w:rPr>
              <w:t>play</w:t>
            </w:r>
            <w:proofErr w:type="spellEnd"/>
            <w:r w:rsidRPr="00041B44">
              <w:rPr>
                <w:lang w:val="de-DE"/>
              </w:rPr>
              <w:t>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0C6C8E" w14:textId="77777777" w:rsidR="00006E71" w:rsidRPr="00041B44" w:rsidRDefault="00006E71">
            <w:pPr>
              <w:spacing w:line="276" w:lineRule="auto"/>
              <w:rPr>
                <w:rFonts w:cs="Times New Roman"/>
                <w:szCs w:val="28"/>
                <w:lang w:val="de-DE"/>
              </w:rPr>
            </w:pPr>
            <w:proofErr w:type="gramStart"/>
            <w:r w:rsidRPr="00041B44">
              <w:rPr>
                <w:rFonts w:cs="Times New Roman"/>
                <w:b/>
                <w:szCs w:val="28"/>
                <w:lang w:val="de-DE"/>
              </w:rPr>
              <w:t>he</w:t>
            </w:r>
            <w:proofErr w:type="gramEnd"/>
            <w:r w:rsidRPr="00041B44">
              <w:rPr>
                <w:rFonts w:cs="Times New Roman"/>
                <w:szCs w:val="28"/>
                <w:lang w:val="de-DE"/>
              </w:rPr>
              <w:t xml:space="preserve"> = </w:t>
            </w:r>
            <w:r w:rsidRPr="00041B44">
              <w:rPr>
                <w:rFonts w:cs="Times New Roman"/>
                <w:i/>
                <w:szCs w:val="28"/>
                <w:lang w:val="de-DE"/>
              </w:rPr>
              <w:t>er</w:t>
            </w:r>
          </w:p>
          <w:p w14:paraId="0CAD430E" w14:textId="77777777" w:rsidR="00006E71" w:rsidRPr="00041B44" w:rsidRDefault="00006E71">
            <w:pPr>
              <w:spacing w:line="276" w:lineRule="auto"/>
              <w:rPr>
                <w:rFonts w:cs="Times New Roman"/>
                <w:szCs w:val="28"/>
                <w:lang w:val="de-DE"/>
              </w:rPr>
            </w:pPr>
            <w:proofErr w:type="gramStart"/>
            <w:r w:rsidRPr="00041B44">
              <w:rPr>
                <w:rFonts w:cs="Times New Roman"/>
                <w:b/>
                <w:szCs w:val="28"/>
                <w:lang w:val="de-DE"/>
              </w:rPr>
              <w:t>will</w:t>
            </w:r>
            <w:proofErr w:type="gramEnd"/>
            <w:r w:rsidRPr="00041B44">
              <w:rPr>
                <w:rFonts w:cs="Times New Roman"/>
                <w:szCs w:val="28"/>
                <w:lang w:val="de-DE"/>
              </w:rPr>
              <w:t xml:space="preserve"> = </w:t>
            </w:r>
            <w:r w:rsidRPr="00041B44">
              <w:rPr>
                <w:rFonts w:cs="Times New Roman"/>
                <w:i/>
                <w:szCs w:val="28"/>
                <w:lang w:val="de-DE"/>
              </w:rPr>
              <w:t>werden</w:t>
            </w:r>
          </w:p>
          <w:p w14:paraId="6DF21DCA" w14:textId="77777777" w:rsidR="00006E71" w:rsidRPr="00041B44" w:rsidRDefault="00006E71">
            <w:pPr>
              <w:spacing w:line="276" w:lineRule="auto"/>
              <w:rPr>
                <w:sz w:val="20"/>
                <w:lang w:val="de-DE"/>
              </w:rPr>
            </w:pPr>
            <w:proofErr w:type="spellStart"/>
            <w:r w:rsidRPr="00041B44">
              <w:rPr>
                <w:rFonts w:cs="Times New Roman"/>
                <w:b/>
                <w:szCs w:val="28"/>
                <w:lang w:val="de-DE"/>
              </w:rPr>
              <w:t>to</w:t>
            </w:r>
            <w:proofErr w:type="spellEnd"/>
            <w:r w:rsidRPr="00041B44">
              <w:rPr>
                <w:rFonts w:cs="Times New Roman"/>
                <w:b/>
                <w:szCs w:val="28"/>
                <w:lang w:val="de-DE"/>
              </w:rPr>
              <w:t xml:space="preserve"> </w:t>
            </w:r>
            <w:proofErr w:type="spellStart"/>
            <w:r w:rsidRPr="00041B44">
              <w:rPr>
                <w:rFonts w:cs="Times New Roman"/>
                <w:b/>
                <w:szCs w:val="28"/>
                <w:lang w:val="de-DE"/>
              </w:rPr>
              <w:t>play</w:t>
            </w:r>
            <w:proofErr w:type="spellEnd"/>
            <w:r w:rsidRPr="00041B44">
              <w:rPr>
                <w:rFonts w:cs="Times New Roman"/>
                <w:b/>
                <w:szCs w:val="28"/>
                <w:lang w:val="de-DE"/>
              </w:rPr>
              <w:t xml:space="preserve"> </w:t>
            </w:r>
            <w:r w:rsidRPr="00041B44">
              <w:rPr>
                <w:rFonts w:cs="Times New Roman"/>
                <w:szCs w:val="28"/>
                <w:lang w:val="de-DE"/>
              </w:rPr>
              <w:t xml:space="preserve">= </w:t>
            </w:r>
            <w:r w:rsidRPr="00041B44">
              <w:rPr>
                <w:rFonts w:cs="Times New Roman"/>
                <w:i/>
                <w:szCs w:val="28"/>
                <w:lang w:val="de-DE"/>
              </w:rPr>
              <w:t>spielen</w:t>
            </w:r>
          </w:p>
        </w:tc>
      </w:tr>
    </w:tbl>
    <w:p w14:paraId="686A79A6" w14:textId="77777777" w:rsidR="00EB5BC4" w:rsidRPr="00041B44" w:rsidRDefault="00EB5BC4" w:rsidP="00432687"/>
    <w:p w14:paraId="47D9485F" w14:textId="5FAC19E6" w:rsidR="00432687" w:rsidRPr="00041B44" w:rsidRDefault="00432687" w:rsidP="00432687">
      <w:r w:rsidRPr="00041B44">
        <w:rPr>
          <w:rFonts w:cs="Times New Roman"/>
          <w:noProof/>
          <w:lang w:eastAsia="en-GB"/>
        </w:rPr>
        <mc:AlternateContent>
          <mc:Choice Requires="wps">
            <w:drawing>
              <wp:inline distT="0" distB="0" distL="0" distR="0" wp14:anchorId="4FFF60AD" wp14:editId="3DE8AB1F">
                <wp:extent cx="6840855" cy="927100"/>
                <wp:effectExtent l="0" t="0" r="17145" b="25400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0855" cy="927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902B4E" w14:textId="77777777" w:rsidR="0061738F" w:rsidRPr="00E65ECF" w:rsidRDefault="0061738F" w:rsidP="00432687">
                            <w:pPr>
                              <w:spacing w:after="0"/>
                              <w:rPr>
                                <w:color w:val="1F4E79" w:themeColor="accent1" w:themeShade="80"/>
                                <w:u w:val="single"/>
                              </w:rPr>
                            </w:pPr>
                            <w:r w:rsidRPr="00E65ECF">
                              <w:rPr>
                                <w:color w:val="1F4E79" w:themeColor="accent1" w:themeShade="80"/>
                                <w:u w:val="single"/>
                              </w:rPr>
                              <w:t>It</w:t>
                            </w:r>
                            <w:r>
                              <w:rPr>
                                <w:color w:val="1F4E79" w:themeColor="accent1" w:themeShade="80"/>
                                <w:u w:val="single"/>
                              </w:rPr>
                              <w:t>em 2</w:t>
                            </w:r>
                            <w:r w:rsidRPr="00E65ECF">
                              <w:rPr>
                                <w:color w:val="1F4E79" w:themeColor="accent1" w:themeShade="80"/>
                                <w:u w:val="single"/>
                              </w:rPr>
                              <w:t>:</w:t>
                            </w:r>
                          </w:p>
                          <w:p w14:paraId="0CDA262E" w14:textId="77777777" w:rsidR="0061738F" w:rsidRPr="00625F20" w:rsidRDefault="0061738F" w:rsidP="00432687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 mark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 xml:space="preserve"> for word order (verb – subject pronoun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)</w:t>
                            </w:r>
                          </w:p>
                          <w:p w14:paraId="72F00266" w14:textId="52709FCA" w:rsidR="0061738F" w:rsidRDefault="0061738F" w:rsidP="00432687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</w:t>
                            </w:r>
                            <w:r w:rsidRPr="00625F20">
                              <w:rPr>
                                <w:bCs/>
                                <w:color w:val="1F4E79" w:themeColor="accent1" w:themeShade="80"/>
                              </w:rPr>
                              <w:t xml:space="preserve"> </w:t>
                            </w:r>
                            <w:r w:rsidRPr="00625F20">
                              <w:rPr>
                                <w:b/>
                                <w:bCs/>
                                <w:color w:val="1F4E79" w:themeColor="accent1" w:themeShade="80"/>
                              </w:rPr>
                              <w:t>mark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 for correct 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>modal verb form (present tense)</w:t>
                            </w:r>
                          </w:p>
                          <w:p w14:paraId="7C98FD69" w14:textId="77777777" w:rsidR="0061738F" w:rsidRPr="00432687" w:rsidRDefault="0061738F" w:rsidP="00432687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b/>
                                <w:color w:val="1F4E79" w:themeColor="accent1" w:themeShade="80"/>
                              </w:rPr>
                              <w:t>1 mark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 xml:space="preserve"> for inclusion of main verb infinitive</w:t>
                            </w:r>
                          </w:p>
                          <w:p w14:paraId="143E96D0" w14:textId="77777777" w:rsidR="0061738F" w:rsidRPr="00625F20" w:rsidRDefault="0061738F" w:rsidP="00432687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</w:p>
                          <w:p w14:paraId="5C178E94" w14:textId="77777777" w:rsidR="0061738F" w:rsidRPr="00625F20" w:rsidRDefault="0061738F" w:rsidP="00432687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FFF60AD" id="Text Box 10" o:spid="_x0000_s1046" type="#_x0000_t202" style="width:538.65pt;height:7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" strokecolor="#2f5496 [2408]">
                <v:textbox>
                  <w:txbxContent>
                    <w:p w14:paraId="43902B4E" w14:textId="77777777" w:rsidR="0061738F" w:rsidRPr="00E65ECF" w:rsidRDefault="0061738F" w:rsidP="00432687">
                      <w:pPr>
                        <w:spacing w:after="0"/>
                        <w:rPr>
                          <w:color w:val="1F4E79" w:themeColor="accent1" w:themeShade="80"/>
                          <w:u w:val="single"/>
                        </w:rPr>
                      </w:pPr>
                      <w:r w:rsidRPr="00E65ECF">
                        <w:rPr>
                          <w:color w:val="1F4E79" w:themeColor="accent1" w:themeShade="80"/>
                          <w:u w:val="single"/>
                        </w:rPr>
                        <w:t>It</w:t>
                      </w:r>
                      <w:r>
                        <w:rPr>
                          <w:color w:val="1F4E79" w:themeColor="accent1" w:themeShade="80"/>
                          <w:u w:val="single"/>
                        </w:rPr>
                        <w:t>em 2</w:t>
                      </w:r>
                      <w:r w:rsidRPr="00E65ECF">
                        <w:rPr>
                          <w:color w:val="1F4E79" w:themeColor="accent1" w:themeShade="80"/>
                          <w:u w:val="single"/>
                        </w:rPr>
                        <w:t>:</w:t>
                      </w:r>
                    </w:p>
                    <w:p w14:paraId="0CDA262E" w14:textId="77777777" w:rsidR="0061738F" w:rsidRPr="00625F20" w:rsidRDefault="0061738F" w:rsidP="00432687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 mark</w:t>
                      </w:r>
                      <w:r>
                        <w:rPr>
                          <w:color w:val="1F4E79" w:themeColor="accent1" w:themeShade="80"/>
                        </w:rPr>
                        <w:t xml:space="preserve"> for word order (verb – subject pronoun</w:t>
                      </w:r>
                      <w:r w:rsidRPr="00625F20">
                        <w:rPr>
                          <w:color w:val="1F4E79" w:themeColor="accent1" w:themeShade="80"/>
                        </w:rPr>
                        <w:t>)</w:t>
                      </w:r>
                    </w:p>
                    <w:p w14:paraId="72F00266" w14:textId="52709FCA" w:rsidR="0061738F" w:rsidRDefault="0061738F" w:rsidP="00432687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</w:t>
                      </w:r>
                      <w:r w:rsidRPr="00625F20">
                        <w:rPr>
                          <w:bCs/>
                          <w:color w:val="1F4E79" w:themeColor="accent1" w:themeShade="80"/>
                        </w:rPr>
                        <w:t xml:space="preserve"> </w:t>
                      </w:r>
                      <w:r w:rsidRPr="00625F20">
                        <w:rPr>
                          <w:b/>
                          <w:bCs/>
                          <w:color w:val="1F4E79" w:themeColor="accent1" w:themeShade="80"/>
                        </w:rPr>
                        <w:t>mark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 for correct </w:t>
                      </w:r>
                      <w:r>
                        <w:rPr>
                          <w:color w:val="1F4E79" w:themeColor="accent1" w:themeShade="80"/>
                        </w:rPr>
                        <w:t>modal verb form (present tense)</w:t>
                      </w:r>
                    </w:p>
                    <w:p w14:paraId="7C98FD69" w14:textId="77777777" w:rsidR="0061738F" w:rsidRPr="00432687" w:rsidRDefault="0061738F" w:rsidP="00432687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b/>
                          <w:color w:val="1F4E79" w:themeColor="accent1" w:themeShade="80"/>
                        </w:rPr>
                        <w:t>1 mark</w:t>
                      </w:r>
                      <w:r>
                        <w:rPr>
                          <w:color w:val="1F4E79" w:themeColor="accent1" w:themeShade="80"/>
                        </w:rPr>
                        <w:t xml:space="preserve"> for inclusion of main verb infinitive</w:t>
                      </w:r>
                    </w:p>
                    <w:p w14:paraId="143E96D0" w14:textId="77777777" w:rsidR="0061738F" w:rsidRPr="00625F20" w:rsidRDefault="0061738F" w:rsidP="00432687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</w:p>
                    <w:p w14:paraId="5C178E94" w14:textId="77777777" w:rsidR="0061738F" w:rsidRPr="00625F20" w:rsidRDefault="0061738F" w:rsidP="00432687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1057" w:type="dxa"/>
        <w:tblLook w:val="04A0" w:firstRow="1" w:lastRow="0" w:firstColumn="1" w:lastColumn="0" w:noHBand="0" w:noVBand="1"/>
      </w:tblPr>
      <w:tblGrid>
        <w:gridCol w:w="421"/>
        <w:gridCol w:w="7659"/>
        <w:gridCol w:w="2977"/>
      </w:tblGrid>
      <w:tr w:rsidR="00432687" w:rsidRPr="00041B44" w14:paraId="27C0D7A2" w14:textId="77777777" w:rsidTr="007203DC">
        <w:trPr>
          <w:trHeight w:val="20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6B397E" w14:textId="77777777" w:rsidR="00432687" w:rsidRPr="00041B44" w:rsidRDefault="00432687" w:rsidP="007203DC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2.</w:t>
            </w:r>
          </w:p>
        </w:tc>
        <w:tc>
          <w:tcPr>
            <w:tcW w:w="7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95197" w14:textId="526013F0" w:rsidR="00432687" w:rsidRPr="00041B44" w:rsidRDefault="00432687" w:rsidP="007203DC">
            <w:pPr>
              <w:spacing w:line="360" w:lineRule="auto"/>
              <w:rPr>
                <w:lang w:val="de-DE"/>
              </w:rPr>
            </w:pPr>
            <w:r w:rsidRPr="00041B44">
              <w:rPr>
                <w:rFonts w:cs="Arial"/>
                <w:shd w:val="clear" w:color="auto" w:fill="FFFFFF"/>
                <w:lang w:val="de-DE"/>
              </w:rPr>
              <w:t xml:space="preserve">Sie bleibt zu Hause, weil </w:t>
            </w:r>
            <w:r w:rsidR="00824F5C" w:rsidRPr="00041B44">
              <w:rPr>
                <w:b/>
                <w:bCs/>
                <w:u w:val="single"/>
                <w:lang w:val="de-DE"/>
              </w:rPr>
              <w:t>sie Hausaufgaben machen will.</w:t>
            </w:r>
          </w:p>
          <w:p w14:paraId="040BFE40" w14:textId="77777777" w:rsidR="00432687" w:rsidRPr="00041B44" w:rsidRDefault="00432687" w:rsidP="007203DC">
            <w:pPr>
              <w:spacing w:line="360" w:lineRule="auto"/>
              <w:rPr>
                <w:rFonts w:cs="Arial"/>
                <w:shd w:val="clear" w:color="auto" w:fill="FFFFFF"/>
              </w:rPr>
            </w:pPr>
            <w:r w:rsidRPr="00041B44">
              <w:rPr>
                <w:lang w:val="de-DE"/>
              </w:rPr>
              <w:t xml:space="preserve">                                          </w:t>
            </w:r>
            <w:r w:rsidRPr="00041B44">
              <w:t xml:space="preserve">(she wants to do </w:t>
            </w:r>
            <w:proofErr w:type="gramStart"/>
            <w:r w:rsidRPr="00041B44">
              <w:t xml:space="preserve">homework)   </w:t>
            </w:r>
            <w:proofErr w:type="gramEnd"/>
            <w:r w:rsidRPr="00041B44">
              <w:t xml:space="preserve">                                          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5A268" w14:textId="77777777" w:rsidR="00432687" w:rsidRPr="00041B44" w:rsidRDefault="00432687" w:rsidP="007203DC">
            <w:pPr>
              <w:spacing w:line="276" w:lineRule="auto"/>
              <w:rPr>
                <w:rFonts w:cs="Times New Roman"/>
              </w:rPr>
            </w:pPr>
            <w:r w:rsidRPr="00041B44">
              <w:rPr>
                <w:rFonts w:cs="Times New Roman"/>
                <w:b/>
              </w:rPr>
              <w:t>she</w:t>
            </w:r>
            <w:r w:rsidRPr="00041B44">
              <w:rPr>
                <w:rFonts w:cs="Times New Roman"/>
              </w:rPr>
              <w:t xml:space="preserve"> = </w:t>
            </w:r>
            <w:proofErr w:type="spellStart"/>
            <w:r w:rsidRPr="00041B44">
              <w:rPr>
                <w:rFonts w:cs="Times New Roman"/>
                <w:i/>
              </w:rPr>
              <w:t>sie</w:t>
            </w:r>
            <w:proofErr w:type="spellEnd"/>
          </w:p>
          <w:p w14:paraId="4DD462B9" w14:textId="77777777" w:rsidR="00432687" w:rsidRPr="00041B44" w:rsidRDefault="00432687" w:rsidP="007203DC">
            <w:pPr>
              <w:spacing w:line="276" w:lineRule="auto"/>
              <w:rPr>
                <w:rFonts w:cs="Times New Roman"/>
              </w:rPr>
            </w:pPr>
            <w:r w:rsidRPr="00041B44">
              <w:rPr>
                <w:rFonts w:cs="Times New Roman"/>
                <w:b/>
              </w:rPr>
              <w:t>to want to</w:t>
            </w:r>
            <w:r w:rsidRPr="00041B44">
              <w:rPr>
                <w:rFonts w:cs="Times New Roman"/>
              </w:rPr>
              <w:t xml:space="preserve"> = </w:t>
            </w:r>
            <w:proofErr w:type="spellStart"/>
            <w:r w:rsidRPr="00041B44">
              <w:rPr>
                <w:rFonts w:cs="Times New Roman"/>
                <w:i/>
              </w:rPr>
              <w:t>wollen</w:t>
            </w:r>
            <w:proofErr w:type="spellEnd"/>
          </w:p>
          <w:p w14:paraId="67DC1F1B" w14:textId="77777777" w:rsidR="00432687" w:rsidRPr="00041B44" w:rsidRDefault="00432687" w:rsidP="007203DC">
            <w:pPr>
              <w:spacing w:line="276" w:lineRule="auto"/>
              <w:rPr>
                <w:rFonts w:cs="Times New Roman"/>
              </w:rPr>
            </w:pPr>
            <w:r w:rsidRPr="00041B44">
              <w:rPr>
                <w:rFonts w:cs="Times New Roman"/>
                <w:b/>
              </w:rPr>
              <w:t>to do</w:t>
            </w:r>
            <w:r w:rsidRPr="00041B44">
              <w:rPr>
                <w:rFonts w:cs="Times New Roman"/>
              </w:rPr>
              <w:t xml:space="preserve"> = </w:t>
            </w:r>
            <w:proofErr w:type="spellStart"/>
            <w:r w:rsidRPr="00041B44">
              <w:rPr>
                <w:rFonts w:cs="Times New Roman"/>
                <w:i/>
              </w:rPr>
              <w:t>machen</w:t>
            </w:r>
            <w:proofErr w:type="spellEnd"/>
          </w:p>
          <w:p w14:paraId="02A24F17" w14:textId="77777777" w:rsidR="00432687" w:rsidRPr="00041B44" w:rsidRDefault="00432687" w:rsidP="007203DC">
            <w:pPr>
              <w:spacing w:line="276" w:lineRule="auto"/>
              <w:rPr>
                <w:rFonts w:cs="Times New Roman"/>
                <w:b/>
              </w:rPr>
            </w:pPr>
            <w:r w:rsidRPr="00041B44">
              <w:rPr>
                <w:rFonts w:cs="Times New Roman"/>
                <w:b/>
              </w:rPr>
              <w:t>homework</w:t>
            </w:r>
            <w:r w:rsidRPr="00041B44">
              <w:rPr>
                <w:rFonts w:cs="Times New Roman"/>
              </w:rPr>
              <w:t xml:space="preserve"> = </w:t>
            </w:r>
            <w:proofErr w:type="spellStart"/>
            <w:r w:rsidRPr="00041B44">
              <w:rPr>
                <w:rFonts w:cs="Times New Roman"/>
                <w:i/>
              </w:rPr>
              <w:t>Hausaufgaben</w:t>
            </w:r>
            <w:proofErr w:type="spellEnd"/>
          </w:p>
        </w:tc>
      </w:tr>
    </w:tbl>
    <w:p w14:paraId="50D4BCF9" w14:textId="04E6E332" w:rsidR="00432687" w:rsidRPr="00041B44" w:rsidRDefault="00432687" w:rsidP="00432687"/>
    <w:p w14:paraId="28A6965C" w14:textId="24136313" w:rsidR="00432687" w:rsidRPr="00041B44" w:rsidRDefault="00432687" w:rsidP="00432687">
      <w:r w:rsidRPr="00041B44">
        <w:rPr>
          <w:rFonts w:cs="Times New Roman"/>
          <w:noProof/>
          <w:lang w:eastAsia="en-GB"/>
        </w:rPr>
        <w:lastRenderedPageBreak/>
        <mc:AlternateContent>
          <mc:Choice Requires="wps">
            <w:drawing>
              <wp:inline distT="0" distB="0" distL="0" distR="0" wp14:anchorId="16CC9896" wp14:editId="144E2021">
                <wp:extent cx="6840855" cy="1314450"/>
                <wp:effectExtent l="0" t="0" r="17145" b="19050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0855" cy="1314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C61FB2" w14:textId="14603355" w:rsidR="0061738F" w:rsidRPr="00E65ECF" w:rsidRDefault="0061738F" w:rsidP="00432687">
                            <w:pPr>
                              <w:spacing w:after="0"/>
                              <w:rPr>
                                <w:color w:val="1F4E79" w:themeColor="accent1" w:themeShade="80"/>
                                <w:u w:val="single"/>
                              </w:rPr>
                            </w:pPr>
                            <w:r w:rsidRPr="00E65ECF">
                              <w:rPr>
                                <w:color w:val="1F4E79" w:themeColor="accent1" w:themeShade="80"/>
                                <w:u w:val="single"/>
                              </w:rPr>
                              <w:t>It</w:t>
                            </w:r>
                            <w:r>
                              <w:rPr>
                                <w:color w:val="1F4E79" w:themeColor="accent1" w:themeShade="80"/>
                                <w:u w:val="single"/>
                              </w:rPr>
                              <w:t>em 3</w:t>
                            </w:r>
                            <w:r w:rsidRPr="00E65ECF">
                              <w:rPr>
                                <w:color w:val="1F4E79" w:themeColor="accent1" w:themeShade="80"/>
                                <w:u w:val="single"/>
                              </w:rPr>
                              <w:t>:</w:t>
                            </w:r>
                          </w:p>
                          <w:p w14:paraId="7685A384" w14:textId="77777777" w:rsidR="00EA392A" w:rsidRDefault="00EA392A" w:rsidP="00EA392A">
                            <w:pPr>
                              <w:rPr>
                                <w:color w:val="1F497D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EA392A">
                              <w:rPr>
                                <w:b/>
                                <w:bCs/>
                                <w:color w:val="1F497D"/>
                                <w:lang w:eastAsia="en-US"/>
                              </w:rPr>
                              <w:t>1 mark</w:t>
                            </w:r>
                            <w:r>
                              <w:rPr>
                                <w:color w:val="1F497D"/>
                                <w:lang w:eastAsia="en-US"/>
                              </w:rPr>
                              <w:t xml:space="preserve"> for auxiliary (0.5 mark for correct choice of auxiliary (</w:t>
                            </w:r>
                            <w:proofErr w:type="spellStart"/>
                            <w:r>
                              <w:rPr>
                                <w:color w:val="1F497D"/>
                                <w:lang w:eastAsia="en-US"/>
                              </w:rPr>
                              <w:t>haben</w:t>
                            </w:r>
                            <w:proofErr w:type="spellEnd"/>
                            <w:r>
                              <w:rPr>
                                <w:color w:val="1F497D"/>
                                <w:lang w:eastAsia="en-US"/>
                              </w:rPr>
                              <w:t xml:space="preserve">/sein); 0.5 mark for subject-verb agreement) </w:t>
                            </w:r>
                            <w:r>
                              <w:rPr>
                                <w:rFonts w:ascii="Wingdings" w:hAnsi="Wingdings"/>
                                <w:color w:val="1F497D"/>
                                <w:lang w:eastAsia="en-US"/>
                              </w:rPr>
                              <w:t>à</w:t>
                            </w:r>
                            <w:r>
                              <w:rPr>
                                <w:color w:val="1F497D"/>
                                <w:lang w:eastAsia="en-US"/>
                              </w:rPr>
                              <w:t xml:space="preserve"> so </w:t>
                            </w:r>
                            <w:r>
                              <w:rPr>
                                <w:i/>
                                <w:iCs/>
                                <w:color w:val="1F497D"/>
                                <w:lang w:eastAsia="en-US"/>
                              </w:rPr>
                              <w:t xml:space="preserve">Sie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color w:val="1F497D"/>
                                <w:lang w:eastAsia="en-US"/>
                              </w:rPr>
                              <w:t>sind</w:t>
                            </w:r>
                            <w:proofErr w:type="spellEnd"/>
                            <w:r>
                              <w:rPr>
                                <w:color w:val="1F497D"/>
                                <w:lang w:eastAsia="en-US"/>
                              </w:rPr>
                              <w:t xml:space="preserve"> would get 0.5 mark for correct agreement.</w:t>
                            </w:r>
                          </w:p>
                          <w:p w14:paraId="7FDEE36E" w14:textId="77777777" w:rsidR="00EA392A" w:rsidRDefault="00EA392A" w:rsidP="00EA392A">
                            <w:pPr>
                              <w:rPr>
                                <w:color w:val="1F497D"/>
                                <w:lang w:eastAsia="en-US"/>
                              </w:rPr>
                            </w:pPr>
                            <w:r w:rsidRPr="00EA392A">
                              <w:rPr>
                                <w:b/>
                                <w:bCs/>
                                <w:color w:val="1F497D"/>
                                <w:lang w:eastAsia="en-US"/>
                              </w:rPr>
                              <w:t>1 mark</w:t>
                            </w:r>
                            <w:r>
                              <w:rPr>
                                <w:color w:val="1F497D"/>
                                <w:lang w:eastAsia="en-US"/>
                              </w:rPr>
                              <w:t xml:space="preserve"> for word order, i.e. inclusion of auxiliary at the end</w:t>
                            </w:r>
                          </w:p>
                          <w:p w14:paraId="7C3D7C0E" w14:textId="15EC0961" w:rsidR="0061738F" w:rsidRPr="00625F20" w:rsidRDefault="0061738F" w:rsidP="00432687">
                            <w:pPr>
                              <w:rPr>
                                <w:color w:val="1F4E79" w:themeColor="accent1" w:themeShade="80"/>
                              </w:rPr>
                            </w:pPr>
                            <w:r w:rsidRPr="009E7379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9E7379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9E7379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mark</w:t>
                            </w:r>
                            <w:r w:rsidRPr="009E7379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for past participle </w:t>
                            </w:r>
                            <w:r w:rsidRPr="009E7379">
                              <w:rPr>
                                <w:rFonts w:cs="Arial"/>
                                <w:i/>
                                <w:color w:val="1F4E79" w:themeColor="accent1" w:themeShade="80"/>
                                <w:sz w:val="22"/>
                                <w:szCs w:val="20"/>
                              </w:rPr>
                              <w:t>(</w:t>
                            </w:r>
                            <w:r w:rsidRPr="009E7379">
                              <w:rPr>
                                <w:rFonts w:cs="Arial"/>
                                <w:b/>
                                <w:i/>
                                <w:color w:val="1F4E79" w:themeColor="accent1" w:themeShade="80"/>
                                <w:sz w:val="22"/>
                                <w:szCs w:val="20"/>
                              </w:rPr>
                              <w:t xml:space="preserve">0.5 </w:t>
                            </w:r>
                            <w:r w:rsidRPr="009E7379">
                              <w:rPr>
                                <w:rFonts w:cs="Arial"/>
                                <w:i/>
                                <w:color w:val="1F4E79" w:themeColor="accent1" w:themeShade="80"/>
                                <w:sz w:val="22"/>
                                <w:szCs w:val="20"/>
                              </w:rPr>
                              <w:t xml:space="preserve">for correct formation; </w:t>
                            </w:r>
                            <w:r w:rsidRPr="009E7379">
                              <w:rPr>
                                <w:rFonts w:cs="Arial"/>
                                <w:b/>
                                <w:i/>
                                <w:color w:val="1F4E79" w:themeColor="accent1" w:themeShade="80"/>
                                <w:sz w:val="22"/>
                                <w:szCs w:val="20"/>
                              </w:rPr>
                              <w:t>0.5</w:t>
                            </w:r>
                            <w:r w:rsidRPr="009E7379">
                              <w:rPr>
                                <w:rFonts w:cs="Arial"/>
                                <w:i/>
                                <w:color w:val="1F4E79" w:themeColor="accent1" w:themeShade="80"/>
                                <w:sz w:val="22"/>
                                <w:szCs w:val="20"/>
                              </w:rPr>
                              <w:t xml:space="preserve"> mark for correct position)</w:t>
                            </w:r>
                          </w:p>
                          <w:p w14:paraId="5DCD3266" w14:textId="77777777" w:rsidR="0061738F" w:rsidRPr="00625F20" w:rsidRDefault="0061738F" w:rsidP="00432687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CC9896" id="Text Box 13" o:spid="_x0000_s1047" type="#_x0000_t202" style="width:538.65pt;height:10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" strokecolor="#2f5496 [2408]">
                <v:textbox>
                  <w:txbxContent>
                    <w:p w14:paraId="57C61FB2" w14:textId="14603355" w:rsidR="0061738F" w:rsidRPr="00E65ECF" w:rsidRDefault="0061738F" w:rsidP="00432687">
                      <w:pPr>
                        <w:spacing w:after="0"/>
                        <w:rPr>
                          <w:color w:val="1F4E79" w:themeColor="accent1" w:themeShade="80"/>
                          <w:u w:val="single"/>
                        </w:rPr>
                      </w:pPr>
                      <w:r w:rsidRPr="00E65ECF">
                        <w:rPr>
                          <w:color w:val="1F4E79" w:themeColor="accent1" w:themeShade="80"/>
                          <w:u w:val="single"/>
                        </w:rPr>
                        <w:t>It</w:t>
                      </w:r>
                      <w:r>
                        <w:rPr>
                          <w:color w:val="1F4E79" w:themeColor="accent1" w:themeShade="80"/>
                          <w:u w:val="single"/>
                        </w:rPr>
                        <w:t>em 3</w:t>
                      </w:r>
                      <w:r w:rsidRPr="00E65ECF">
                        <w:rPr>
                          <w:color w:val="1F4E79" w:themeColor="accent1" w:themeShade="80"/>
                          <w:u w:val="single"/>
                        </w:rPr>
                        <w:t>:</w:t>
                      </w:r>
                    </w:p>
                    <w:p w14:paraId="7685A384" w14:textId="77777777" w:rsidR="00EA392A" w:rsidRDefault="00EA392A" w:rsidP="00EA392A">
                      <w:pPr>
                        <w:rPr>
                          <w:color w:val="1F497D"/>
                          <w:sz w:val="22"/>
                          <w:szCs w:val="22"/>
                          <w:lang w:eastAsia="en-US"/>
                        </w:rPr>
                      </w:pPr>
                      <w:r w:rsidRPr="00EA392A">
                        <w:rPr>
                          <w:b/>
                          <w:bCs/>
                          <w:color w:val="1F497D"/>
                          <w:lang w:eastAsia="en-US"/>
                        </w:rPr>
                        <w:t>1 mark</w:t>
                      </w:r>
                      <w:r>
                        <w:rPr>
                          <w:color w:val="1F497D"/>
                          <w:lang w:eastAsia="en-US"/>
                        </w:rPr>
                        <w:t xml:space="preserve"> for auxiliary (0.5 mark for correct choice of auxiliary (</w:t>
                      </w:r>
                      <w:proofErr w:type="spellStart"/>
                      <w:r>
                        <w:rPr>
                          <w:color w:val="1F497D"/>
                          <w:lang w:eastAsia="en-US"/>
                        </w:rPr>
                        <w:t>haben</w:t>
                      </w:r>
                      <w:proofErr w:type="spellEnd"/>
                      <w:r>
                        <w:rPr>
                          <w:color w:val="1F497D"/>
                          <w:lang w:eastAsia="en-US"/>
                        </w:rPr>
                        <w:t xml:space="preserve">/sein); 0.5 mark for subject-verb agreement) </w:t>
                      </w:r>
                      <w:r>
                        <w:rPr>
                          <w:rFonts w:ascii="Wingdings" w:hAnsi="Wingdings"/>
                          <w:color w:val="1F497D"/>
                          <w:lang w:eastAsia="en-US"/>
                        </w:rPr>
                        <w:t>à</w:t>
                      </w:r>
                      <w:r>
                        <w:rPr>
                          <w:color w:val="1F497D"/>
                          <w:lang w:eastAsia="en-US"/>
                        </w:rPr>
                        <w:t xml:space="preserve"> so </w:t>
                      </w:r>
                      <w:r>
                        <w:rPr>
                          <w:i/>
                          <w:iCs/>
                          <w:color w:val="1F497D"/>
                          <w:lang w:eastAsia="en-US"/>
                        </w:rPr>
                        <w:t xml:space="preserve">Sie </w:t>
                      </w:r>
                      <w:proofErr w:type="spellStart"/>
                      <w:r>
                        <w:rPr>
                          <w:i/>
                          <w:iCs/>
                          <w:color w:val="1F497D"/>
                          <w:lang w:eastAsia="en-US"/>
                        </w:rPr>
                        <w:t>sind</w:t>
                      </w:r>
                      <w:proofErr w:type="spellEnd"/>
                      <w:r>
                        <w:rPr>
                          <w:color w:val="1F497D"/>
                          <w:lang w:eastAsia="en-US"/>
                        </w:rPr>
                        <w:t xml:space="preserve"> would get 0.5 mark for correct agreement.</w:t>
                      </w:r>
                    </w:p>
                    <w:p w14:paraId="7FDEE36E" w14:textId="77777777" w:rsidR="00EA392A" w:rsidRDefault="00EA392A" w:rsidP="00EA392A">
                      <w:pPr>
                        <w:rPr>
                          <w:color w:val="1F497D"/>
                          <w:lang w:eastAsia="en-US"/>
                        </w:rPr>
                      </w:pPr>
                      <w:r w:rsidRPr="00EA392A">
                        <w:rPr>
                          <w:b/>
                          <w:bCs/>
                          <w:color w:val="1F497D"/>
                          <w:lang w:eastAsia="en-US"/>
                        </w:rPr>
                        <w:t>1 mark</w:t>
                      </w:r>
                      <w:r>
                        <w:rPr>
                          <w:color w:val="1F497D"/>
                          <w:lang w:eastAsia="en-US"/>
                        </w:rPr>
                        <w:t xml:space="preserve"> for word order, i.e. inclusion of auxiliary at the end</w:t>
                      </w:r>
                    </w:p>
                    <w:p w14:paraId="7C3D7C0E" w14:textId="15EC0961" w:rsidR="0061738F" w:rsidRPr="00625F20" w:rsidRDefault="0061738F" w:rsidP="00432687">
                      <w:pPr>
                        <w:rPr>
                          <w:color w:val="1F4E79" w:themeColor="accent1" w:themeShade="80"/>
                        </w:rPr>
                      </w:pPr>
                      <w:r w:rsidRPr="009E7379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9E7379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9E7379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mark</w:t>
                      </w:r>
                      <w:r w:rsidRPr="009E7379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for past participle </w:t>
                      </w:r>
                      <w:r w:rsidRPr="009E7379">
                        <w:rPr>
                          <w:rFonts w:cs="Arial"/>
                          <w:i/>
                          <w:color w:val="1F4E79" w:themeColor="accent1" w:themeShade="80"/>
                          <w:sz w:val="22"/>
                          <w:szCs w:val="20"/>
                        </w:rPr>
                        <w:t>(</w:t>
                      </w:r>
                      <w:r w:rsidRPr="009E7379">
                        <w:rPr>
                          <w:rFonts w:cs="Arial"/>
                          <w:b/>
                          <w:i/>
                          <w:color w:val="1F4E79" w:themeColor="accent1" w:themeShade="80"/>
                          <w:sz w:val="22"/>
                          <w:szCs w:val="20"/>
                        </w:rPr>
                        <w:t xml:space="preserve">0.5 </w:t>
                      </w:r>
                      <w:r w:rsidRPr="009E7379">
                        <w:rPr>
                          <w:rFonts w:cs="Arial"/>
                          <w:i/>
                          <w:color w:val="1F4E79" w:themeColor="accent1" w:themeShade="80"/>
                          <w:sz w:val="22"/>
                          <w:szCs w:val="20"/>
                        </w:rPr>
                        <w:t xml:space="preserve">for correct formation; </w:t>
                      </w:r>
                      <w:r w:rsidRPr="009E7379">
                        <w:rPr>
                          <w:rFonts w:cs="Arial"/>
                          <w:b/>
                          <w:i/>
                          <w:color w:val="1F4E79" w:themeColor="accent1" w:themeShade="80"/>
                          <w:sz w:val="22"/>
                          <w:szCs w:val="20"/>
                        </w:rPr>
                        <w:t>0.5</w:t>
                      </w:r>
                      <w:r w:rsidRPr="009E7379">
                        <w:rPr>
                          <w:rFonts w:cs="Arial"/>
                          <w:i/>
                          <w:color w:val="1F4E79" w:themeColor="accent1" w:themeShade="80"/>
                          <w:sz w:val="22"/>
                          <w:szCs w:val="20"/>
                        </w:rPr>
                        <w:t xml:space="preserve"> mark for correct position)</w:t>
                      </w:r>
                    </w:p>
                    <w:p w14:paraId="5DCD3266" w14:textId="77777777" w:rsidR="0061738F" w:rsidRPr="00625F20" w:rsidRDefault="0061738F" w:rsidP="00432687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1057" w:type="dxa"/>
        <w:tblLook w:val="04A0" w:firstRow="1" w:lastRow="0" w:firstColumn="1" w:lastColumn="0" w:noHBand="0" w:noVBand="1"/>
      </w:tblPr>
      <w:tblGrid>
        <w:gridCol w:w="421"/>
        <w:gridCol w:w="7659"/>
        <w:gridCol w:w="2977"/>
      </w:tblGrid>
      <w:tr w:rsidR="00432687" w:rsidRPr="00041B44" w14:paraId="137404D1" w14:textId="77777777" w:rsidTr="007203DC">
        <w:trPr>
          <w:trHeight w:val="20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1E791F" w14:textId="77777777" w:rsidR="00432687" w:rsidRPr="00041B44" w:rsidRDefault="00432687" w:rsidP="007203DC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3.</w:t>
            </w:r>
          </w:p>
        </w:tc>
        <w:tc>
          <w:tcPr>
            <w:tcW w:w="7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19882F" w14:textId="35386B7E" w:rsidR="00432687" w:rsidRPr="00041B44" w:rsidRDefault="00432687" w:rsidP="007203DC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 xml:space="preserve">Sie haben eine Ausbildung gemacht, bevor </w:t>
            </w:r>
            <w:r w:rsidR="00824F5C" w:rsidRPr="00041B44">
              <w:rPr>
                <w:b/>
                <w:bCs/>
                <w:u w:val="single"/>
                <w:lang w:val="de-DE"/>
              </w:rPr>
              <w:t>sie gearbeitet haben</w:t>
            </w:r>
            <w:r w:rsidRPr="00041B44">
              <w:rPr>
                <w:lang w:val="de-DE"/>
              </w:rPr>
              <w:t>.</w:t>
            </w:r>
          </w:p>
          <w:p w14:paraId="5E8A3875" w14:textId="77777777" w:rsidR="00432687" w:rsidRPr="00041B44" w:rsidRDefault="00432687" w:rsidP="007203DC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 xml:space="preserve">                                                                             (</w:t>
            </w:r>
            <w:proofErr w:type="spellStart"/>
            <w:r w:rsidRPr="00041B44">
              <w:rPr>
                <w:lang w:val="de-DE"/>
              </w:rPr>
              <w:t>they</w:t>
            </w:r>
            <w:proofErr w:type="spellEnd"/>
            <w:r w:rsidRPr="00041B44">
              <w:rPr>
                <w:lang w:val="de-DE"/>
              </w:rPr>
              <w:t xml:space="preserve"> </w:t>
            </w:r>
            <w:proofErr w:type="spellStart"/>
            <w:r w:rsidRPr="00041B44">
              <w:rPr>
                <w:lang w:val="de-DE"/>
              </w:rPr>
              <w:t>worked</w:t>
            </w:r>
            <w:proofErr w:type="spellEnd"/>
            <w:r w:rsidRPr="00041B44">
              <w:rPr>
                <w:lang w:val="de-DE"/>
              </w:rPr>
              <w:t>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A4C1FC" w14:textId="3F12B7BE" w:rsidR="00432687" w:rsidRPr="00041B44" w:rsidRDefault="00432687" w:rsidP="007203DC">
            <w:pPr>
              <w:spacing w:line="276" w:lineRule="auto"/>
              <w:rPr>
                <w:b/>
              </w:rPr>
            </w:pPr>
            <w:r w:rsidRPr="00041B44">
              <w:rPr>
                <w:b/>
              </w:rPr>
              <w:t>they</w:t>
            </w:r>
            <w:r w:rsidRPr="00041B44">
              <w:t xml:space="preserve"> = </w:t>
            </w:r>
            <w:proofErr w:type="spellStart"/>
            <w:r w:rsidR="00EA392A" w:rsidRPr="00041B44">
              <w:t>s</w:t>
            </w:r>
            <w:r w:rsidRPr="00041B44">
              <w:rPr>
                <w:i/>
              </w:rPr>
              <w:t>ie</w:t>
            </w:r>
            <w:proofErr w:type="spellEnd"/>
          </w:p>
          <w:p w14:paraId="06B2C674" w14:textId="77777777" w:rsidR="00432687" w:rsidRPr="00041B44" w:rsidRDefault="00432687" w:rsidP="007203DC">
            <w:pPr>
              <w:spacing w:line="276" w:lineRule="auto"/>
              <w:rPr>
                <w:i/>
              </w:rPr>
            </w:pPr>
            <w:r w:rsidRPr="00041B44">
              <w:rPr>
                <w:b/>
              </w:rPr>
              <w:t>to work</w:t>
            </w:r>
            <w:r w:rsidRPr="00041B44">
              <w:t xml:space="preserve"> = </w:t>
            </w:r>
            <w:proofErr w:type="spellStart"/>
            <w:r w:rsidRPr="00041B44">
              <w:rPr>
                <w:i/>
              </w:rPr>
              <w:t>arbeiten</w:t>
            </w:r>
            <w:proofErr w:type="spellEnd"/>
          </w:p>
        </w:tc>
      </w:tr>
    </w:tbl>
    <w:p w14:paraId="17C57398" w14:textId="6B7CF9F4" w:rsidR="009E7379" w:rsidRPr="00041B44" w:rsidRDefault="009E7379" w:rsidP="009E7379">
      <w:pPr>
        <w:pStyle w:val="Heading2"/>
        <w:rPr>
          <w:b/>
          <w:color w:val="1F3864" w:themeColor="accent5" w:themeShade="80"/>
        </w:rPr>
      </w:pPr>
    </w:p>
    <w:p w14:paraId="7ED4F3AA" w14:textId="050CC3D9" w:rsidR="00432687" w:rsidRPr="00041B44" w:rsidRDefault="00432687" w:rsidP="00432687">
      <w:r w:rsidRPr="00041B44">
        <w:rPr>
          <w:rFonts w:cs="Times New Roman"/>
          <w:noProof/>
          <w:lang w:eastAsia="en-GB"/>
        </w:rPr>
        <mc:AlternateContent>
          <mc:Choice Requires="wps">
            <w:drawing>
              <wp:inline distT="0" distB="0" distL="0" distR="0" wp14:anchorId="55C20754" wp14:editId="383EC974">
                <wp:extent cx="6840855" cy="927100"/>
                <wp:effectExtent l="0" t="0" r="17145" b="25400"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0855" cy="927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CFB63C" w14:textId="16CC2DB3" w:rsidR="0061738F" w:rsidRPr="00E65ECF" w:rsidRDefault="0061738F" w:rsidP="00432687">
                            <w:pPr>
                              <w:spacing w:after="0"/>
                              <w:rPr>
                                <w:color w:val="1F4E79" w:themeColor="accent1" w:themeShade="80"/>
                                <w:u w:val="single"/>
                              </w:rPr>
                            </w:pPr>
                            <w:r w:rsidRPr="00E65ECF">
                              <w:rPr>
                                <w:color w:val="1F4E79" w:themeColor="accent1" w:themeShade="80"/>
                                <w:u w:val="single"/>
                              </w:rPr>
                              <w:t>It</w:t>
                            </w:r>
                            <w:r>
                              <w:rPr>
                                <w:color w:val="1F4E79" w:themeColor="accent1" w:themeShade="80"/>
                                <w:u w:val="single"/>
                              </w:rPr>
                              <w:t>em 4</w:t>
                            </w:r>
                            <w:r w:rsidRPr="00E65ECF">
                              <w:rPr>
                                <w:color w:val="1F4E79" w:themeColor="accent1" w:themeShade="80"/>
                                <w:u w:val="single"/>
                              </w:rPr>
                              <w:t>:</w:t>
                            </w:r>
                          </w:p>
                          <w:p w14:paraId="0D8F1FD3" w14:textId="77777777" w:rsidR="0061738F" w:rsidRPr="00625F20" w:rsidRDefault="0061738F" w:rsidP="00432687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 mark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 xml:space="preserve"> for word order (verb – subject pronoun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)</w:t>
                            </w:r>
                          </w:p>
                          <w:p w14:paraId="46C4973A" w14:textId="6D3AEF13" w:rsidR="0061738F" w:rsidRDefault="0061738F" w:rsidP="00432687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</w:t>
                            </w:r>
                            <w:r w:rsidRPr="00625F20">
                              <w:rPr>
                                <w:bCs/>
                                <w:color w:val="1F4E79" w:themeColor="accent1" w:themeShade="80"/>
                              </w:rPr>
                              <w:t xml:space="preserve"> </w:t>
                            </w:r>
                            <w:r w:rsidRPr="00625F20">
                              <w:rPr>
                                <w:b/>
                                <w:bCs/>
                                <w:color w:val="1F4E79" w:themeColor="accent1" w:themeShade="80"/>
                              </w:rPr>
                              <w:t>mark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 for correct 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>modal verb form (imperfect tense)</w:t>
                            </w:r>
                          </w:p>
                          <w:p w14:paraId="7EEA6109" w14:textId="77777777" w:rsidR="0061738F" w:rsidRPr="00432687" w:rsidRDefault="0061738F" w:rsidP="00432687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b/>
                                <w:color w:val="1F4E79" w:themeColor="accent1" w:themeShade="80"/>
                              </w:rPr>
                              <w:t>1 mark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 xml:space="preserve"> for inclusion of main verb infinitive</w:t>
                            </w:r>
                          </w:p>
                          <w:p w14:paraId="009995BA" w14:textId="77777777" w:rsidR="0061738F" w:rsidRPr="00625F20" w:rsidRDefault="0061738F" w:rsidP="00432687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</w:p>
                          <w:p w14:paraId="1F11B300" w14:textId="77777777" w:rsidR="0061738F" w:rsidRPr="00625F20" w:rsidRDefault="0061738F" w:rsidP="00432687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5C20754" id="Text Box 14" o:spid="_x0000_s1048" type="#_x0000_t202" style="width:538.65pt;height:7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" strokecolor="#2f5496 [2408]">
                <v:textbox>
                  <w:txbxContent>
                    <w:p w14:paraId="7ACFB63C" w14:textId="16CC2DB3" w:rsidR="0061738F" w:rsidRPr="00E65ECF" w:rsidRDefault="0061738F" w:rsidP="00432687">
                      <w:pPr>
                        <w:spacing w:after="0"/>
                        <w:rPr>
                          <w:color w:val="1F4E79" w:themeColor="accent1" w:themeShade="80"/>
                          <w:u w:val="single"/>
                        </w:rPr>
                      </w:pPr>
                      <w:r w:rsidRPr="00E65ECF">
                        <w:rPr>
                          <w:color w:val="1F4E79" w:themeColor="accent1" w:themeShade="80"/>
                          <w:u w:val="single"/>
                        </w:rPr>
                        <w:t>It</w:t>
                      </w:r>
                      <w:r>
                        <w:rPr>
                          <w:color w:val="1F4E79" w:themeColor="accent1" w:themeShade="80"/>
                          <w:u w:val="single"/>
                        </w:rPr>
                        <w:t>em 4</w:t>
                      </w:r>
                      <w:r w:rsidRPr="00E65ECF">
                        <w:rPr>
                          <w:color w:val="1F4E79" w:themeColor="accent1" w:themeShade="80"/>
                          <w:u w:val="single"/>
                        </w:rPr>
                        <w:t>:</w:t>
                      </w:r>
                    </w:p>
                    <w:p w14:paraId="0D8F1FD3" w14:textId="77777777" w:rsidR="0061738F" w:rsidRPr="00625F20" w:rsidRDefault="0061738F" w:rsidP="00432687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 mark</w:t>
                      </w:r>
                      <w:r>
                        <w:rPr>
                          <w:color w:val="1F4E79" w:themeColor="accent1" w:themeShade="80"/>
                        </w:rPr>
                        <w:t xml:space="preserve"> for word order (verb – subject pronoun</w:t>
                      </w:r>
                      <w:r w:rsidRPr="00625F20">
                        <w:rPr>
                          <w:color w:val="1F4E79" w:themeColor="accent1" w:themeShade="80"/>
                        </w:rPr>
                        <w:t>)</w:t>
                      </w:r>
                    </w:p>
                    <w:p w14:paraId="46C4973A" w14:textId="6D3AEF13" w:rsidR="0061738F" w:rsidRDefault="0061738F" w:rsidP="00432687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</w:t>
                      </w:r>
                      <w:r w:rsidRPr="00625F20">
                        <w:rPr>
                          <w:bCs/>
                          <w:color w:val="1F4E79" w:themeColor="accent1" w:themeShade="80"/>
                        </w:rPr>
                        <w:t xml:space="preserve"> </w:t>
                      </w:r>
                      <w:r w:rsidRPr="00625F20">
                        <w:rPr>
                          <w:b/>
                          <w:bCs/>
                          <w:color w:val="1F4E79" w:themeColor="accent1" w:themeShade="80"/>
                        </w:rPr>
                        <w:t>mark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 for correct </w:t>
                      </w:r>
                      <w:r>
                        <w:rPr>
                          <w:color w:val="1F4E79" w:themeColor="accent1" w:themeShade="80"/>
                        </w:rPr>
                        <w:t>modal verb form (imperfect tense)</w:t>
                      </w:r>
                    </w:p>
                    <w:p w14:paraId="7EEA6109" w14:textId="77777777" w:rsidR="0061738F" w:rsidRPr="00432687" w:rsidRDefault="0061738F" w:rsidP="00432687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b/>
                          <w:color w:val="1F4E79" w:themeColor="accent1" w:themeShade="80"/>
                        </w:rPr>
                        <w:t>1 mark</w:t>
                      </w:r>
                      <w:r>
                        <w:rPr>
                          <w:color w:val="1F4E79" w:themeColor="accent1" w:themeShade="80"/>
                        </w:rPr>
                        <w:t xml:space="preserve"> for inclusion of main verb infinitive</w:t>
                      </w:r>
                    </w:p>
                    <w:p w14:paraId="009995BA" w14:textId="77777777" w:rsidR="0061738F" w:rsidRPr="00625F20" w:rsidRDefault="0061738F" w:rsidP="00432687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</w:p>
                    <w:p w14:paraId="1F11B300" w14:textId="77777777" w:rsidR="0061738F" w:rsidRPr="00625F20" w:rsidRDefault="0061738F" w:rsidP="00432687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1057" w:type="dxa"/>
        <w:tblLook w:val="04A0" w:firstRow="1" w:lastRow="0" w:firstColumn="1" w:lastColumn="0" w:noHBand="0" w:noVBand="1"/>
      </w:tblPr>
      <w:tblGrid>
        <w:gridCol w:w="421"/>
        <w:gridCol w:w="7659"/>
        <w:gridCol w:w="2977"/>
      </w:tblGrid>
      <w:tr w:rsidR="00432687" w:rsidRPr="00041B44" w14:paraId="7F445863" w14:textId="77777777" w:rsidTr="007203DC">
        <w:trPr>
          <w:trHeight w:val="20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F73BA" w14:textId="77777777" w:rsidR="00432687" w:rsidRPr="00041B44" w:rsidRDefault="00432687" w:rsidP="007203DC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4.</w:t>
            </w:r>
          </w:p>
        </w:tc>
        <w:tc>
          <w:tcPr>
            <w:tcW w:w="7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792B1" w14:textId="5C675C96" w:rsidR="00432687" w:rsidRPr="00041B44" w:rsidRDefault="00432687" w:rsidP="007203DC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 xml:space="preserve">Ich habe gut gegessen, als </w:t>
            </w:r>
            <w:r w:rsidR="00824F5C" w:rsidRPr="00041B44">
              <w:rPr>
                <w:b/>
                <w:bCs/>
                <w:u w:val="single"/>
                <w:lang w:val="de-DE"/>
              </w:rPr>
              <w:t>ich in der Schule essen musste</w:t>
            </w:r>
            <w:r w:rsidR="00824F5C" w:rsidRPr="00041B44">
              <w:rPr>
                <w:lang w:val="de-DE"/>
              </w:rPr>
              <w:t>.</w:t>
            </w:r>
          </w:p>
          <w:p w14:paraId="7D536E42" w14:textId="77777777" w:rsidR="00432687" w:rsidRPr="00041B44" w:rsidRDefault="00432687" w:rsidP="007203DC">
            <w:pPr>
              <w:spacing w:line="360" w:lineRule="auto"/>
            </w:pPr>
            <w:r w:rsidRPr="00041B44">
              <w:rPr>
                <w:lang w:val="de-DE"/>
              </w:rPr>
              <w:t xml:space="preserve">                                                </w:t>
            </w:r>
            <w:r w:rsidRPr="00041B44">
              <w:t>(I had to eat at school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B9D1A4" w14:textId="77777777" w:rsidR="00432687" w:rsidRPr="00041B44" w:rsidRDefault="00432687" w:rsidP="007203DC">
            <w:pPr>
              <w:spacing w:line="276" w:lineRule="auto"/>
              <w:rPr>
                <w:b/>
                <w:i/>
              </w:rPr>
            </w:pPr>
            <w:r w:rsidRPr="00041B44">
              <w:rPr>
                <w:b/>
              </w:rPr>
              <w:t xml:space="preserve">I </w:t>
            </w:r>
            <w:r w:rsidRPr="00041B44">
              <w:t xml:space="preserve">= </w:t>
            </w:r>
            <w:r w:rsidRPr="00041B44">
              <w:rPr>
                <w:i/>
              </w:rPr>
              <w:t>ich</w:t>
            </w:r>
          </w:p>
          <w:p w14:paraId="67AC3733" w14:textId="77777777" w:rsidR="00432687" w:rsidRPr="00041B44" w:rsidRDefault="00432687" w:rsidP="007203DC">
            <w:pPr>
              <w:spacing w:line="276" w:lineRule="auto"/>
            </w:pPr>
            <w:r w:rsidRPr="00041B44">
              <w:rPr>
                <w:b/>
              </w:rPr>
              <w:t>to have to</w:t>
            </w:r>
            <w:r w:rsidRPr="00041B44">
              <w:t xml:space="preserve"> = </w:t>
            </w:r>
            <w:proofErr w:type="spellStart"/>
            <w:r w:rsidRPr="00041B44">
              <w:t>müssen</w:t>
            </w:r>
            <w:proofErr w:type="spellEnd"/>
          </w:p>
          <w:p w14:paraId="54CE8953" w14:textId="77777777" w:rsidR="00432687" w:rsidRPr="00041B44" w:rsidRDefault="00432687" w:rsidP="007203DC">
            <w:pPr>
              <w:spacing w:line="276" w:lineRule="auto"/>
            </w:pPr>
            <w:r w:rsidRPr="00041B44">
              <w:rPr>
                <w:b/>
              </w:rPr>
              <w:t>to eat</w:t>
            </w:r>
            <w:r w:rsidRPr="00041B44">
              <w:t xml:space="preserve"> = </w:t>
            </w:r>
            <w:proofErr w:type="spellStart"/>
            <w:r w:rsidRPr="00041B44">
              <w:rPr>
                <w:i/>
              </w:rPr>
              <w:t>essen</w:t>
            </w:r>
            <w:proofErr w:type="spellEnd"/>
          </w:p>
          <w:p w14:paraId="12772147" w14:textId="77777777" w:rsidR="00432687" w:rsidRPr="00041B44" w:rsidRDefault="00432687" w:rsidP="007203DC">
            <w:pPr>
              <w:spacing w:line="276" w:lineRule="auto"/>
              <w:rPr>
                <w:b/>
              </w:rPr>
            </w:pPr>
            <w:r w:rsidRPr="00041B44">
              <w:rPr>
                <w:b/>
              </w:rPr>
              <w:t>at school</w:t>
            </w:r>
            <w:r w:rsidRPr="00041B44">
              <w:t xml:space="preserve"> = </w:t>
            </w:r>
            <w:r w:rsidRPr="00041B44">
              <w:rPr>
                <w:i/>
              </w:rPr>
              <w:t>in der Schule</w:t>
            </w:r>
          </w:p>
        </w:tc>
      </w:tr>
    </w:tbl>
    <w:p w14:paraId="65E6F326" w14:textId="61683542" w:rsidR="00E65ECF" w:rsidRPr="00041B44" w:rsidRDefault="00E65ECF" w:rsidP="00EB031A"/>
    <w:p w14:paraId="0E0791D3" w14:textId="5C720D63" w:rsidR="006162C2" w:rsidRPr="00041B44" w:rsidRDefault="006162C2" w:rsidP="006162C2">
      <w:pPr>
        <w:pStyle w:val="Heading2"/>
        <w:rPr>
          <w:b/>
          <w:color w:val="1F3864" w:themeColor="accent5" w:themeShade="80"/>
        </w:rPr>
      </w:pPr>
      <w:r w:rsidRPr="00041B44">
        <w:rPr>
          <w:rStyle w:val="Strong"/>
          <w:noProof/>
          <w:color w:val="1F3864" w:themeColor="accent5" w:themeShade="80"/>
          <w:lang w:eastAsia="en-GB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469D244D" wp14:editId="1586896C">
                <wp:simplePos x="0" y="0"/>
                <wp:positionH relativeFrom="margin">
                  <wp:posOffset>-635</wp:posOffset>
                </wp:positionH>
                <wp:positionV relativeFrom="paragraph">
                  <wp:posOffset>307340</wp:posOffset>
                </wp:positionV>
                <wp:extent cx="6817360" cy="993140"/>
                <wp:effectExtent l="0" t="0" r="21590" b="16510"/>
                <wp:wrapSquare wrapText="bothSides"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993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A6F09E" w14:textId="77777777" w:rsidR="0061738F" w:rsidRPr="00625F20" w:rsidRDefault="0061738F" w:rsidP="006162C2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2 mark</w:t>
                            </w: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s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4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6769D881" w14:textId="077E679D" w:rsidR="0061738F" w:rsidRDefault="0061738F" w:rsidP="006162C2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 </w:t>
                            </w: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mark</w:t>
                            </w:r>
                            <w:r w:rsidR="00D82B37">
                              <w:rPr>
                                <w:b/>
                                <w:color w:val="1F4E79" w:themeColor="accent1" w:themeShade="80"/>
                              </w:rPr>
                              <w:t xml:space="preserve"> </w:t>
                            </w:r>
                            <w:proofErr w:type="spellStart"/>
                            <w:r w:rsidR="00D82B37">
                              <w:rPr>
                                <w:bCs/>
                                <w:color w:val="1F4E79" w:themeColor="accent1" w:themeShade="80"/>
                              </w:rPr>
                              <w:t>for</w:t>
                            </w:r>
                            <w:r w:rsidRPr="009E7379">
                              <w:rPr>
                                <w:color w:val="1F4E79" w:themeColor="accent1" w:themeShade="80"/>
                              </w:rPr>
                              <w:t>separable</w:t>
                            </w:r>
                            <w:proofErr w:type="spellEnd"/>
                            <w:r w:rsidRPr="009E7379">
                              <w:rPr>
                                <w:color w:val="1F4E79" w:themeColor="accent1" w:themeShade="80"/>
                              </w:rPr>
                              <w:t xml:space="preserve"> verb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 </w:t>
                            </w:r>
                          </w:p>
                          <w:p w14:paraId="62A3B769" w14:textId="7303BCF9" w:rsidR="0061738F" w:rsidRPr="009E7379" w:rsidRDefault="0061738F" w:rsidP="006162C2">
                            <w:pPr>
                              <w:spacing w:after="0"/>
                              <w:rPr>
                                <w:i/>
                                <w:color w:val="1F4E79" w:themeColor="accent1" w:themeShade="80"/>
                                <w:sz w:val="22"/>
                              </w:rPr>
                            </w:pPr>
                            <w:r w:rsidRPr="009E7379">
                              <w:rPr>
                                <w:i/>
                                <w:color w:val="1F4E79" w:themeColor="accent1" w:themeShade="80"/>
                                <w:sz w:val="22"/>
                              </w:rPr>
                              <w:t>(</w:t>
                            </w:r>
                            <w:r w:rsidRPr="009E7379">
                              <w:rPr>
                                <w:b/>
                                <w:i/>
                                <w:color w:val="1F4E79" w:themeColor="accent1" w:themeShade="80"/>
                                <w:sz w:val="22"/>
                              </w:rPr>
                              <w:t>0.5</w:t>
                            </w:r>
                            <w:r w:rsidRPr="009E7379">
                              <w:rPr>
                                <w:i/>
                                <w:color w:val="1F4E79" w:themeColor="accent1" w:themeShade="80"/>
                                <w:sz w:val="22"/>
                              </w:rPr>
                              <w:t xml:space="preserve"> for correct main verb form, </w:t>
                            </w:r>
                            <w:r w:rsidRPr="009E7379">
                              <w:rPr>
                                <w:b/>
                                <w:i/>
                                <w:color w:val="1F4E79" w:themeColor="accent1" w:themeShade="80"/>
                                <w:sz w:val="22"/>
                              </w:rPr>
                              <w:t>0.5</w:t>
                            </w:r>
                            <w:r w:rsidRPr="009E7379">
                              <w:rPr>
                                <w:i/>
                                <w:color w:val="1F4E79" w:themeColor="accent1" w:themeShade="80"/>
                                <w:sz w:val="22"/>
                              </w:rPr>
                              <w:t xml:space="preserve"> for correct position of </w:t>
                            </w:r>
                            <w:r>
                              <w:rPr>
                                <w:i/>
                                <w:color w:val="1F4E79" w:themeColor="accent1" w:themeShade="80"/>
                                <w:sz w:val="22"/>
                              </w:rPr>
                              <w:t>separable particle</w:t>
                            </w:r>
                            <w:r w:rsidRPr="009E7379">
                              <w:rPr>
                                <w:i/>
                                <w:color w:val="1F4E79" w:themeColor="accent1" w:themeShade="80"/>
                                <w:sz w:val="22"/>
                              </w:rPr>
                              <w:t>)</w:t>
                            </w:r>
                          </w:p>
                          <w:p w14:paraId="3DC01C39" w14:textId="1759AA02" w:rsidR="0061738F" w:rsidRPr="00625F20" w:rsidRDefault="0061738F" w:rsidP="006162C2">
                            <w:pPr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 mark</w:t>
                            </w:r>
                            <w:r w:rsidR="00D82B37">
                              <w:rPr>
                                <w:color w:val="1F4E79" w:themeColor="accent1" w:themeShade="80"/>
                              </w:rPr>
                              <w:t xml:space="preserve"> </w:t>
                            </w:r>
                            <w:r w:rsidR="00D82B37" w:rsidRPr="00041B44">
                              <w:rPr>
                                <w:color w:val="1F4E79" w:themeColor="accent1" w:themeShade="80"/>
                              </w:rPr>
                              <w:t>for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 xml:space="preserve"> correct adverb position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9D244D" id="Text Box 34" o:spid="_x0000_s1049" type="#_x0000_t202" style="position:absolute;margin-left:-.05pt;margin-top:24.2pt;width:536.8pt;height:78.2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" strokecolor="#2f5496 [2408]">
                <v:textbox>
                  <w:txbxContent>
                    <w:p w14:paraId="68A6F09E" w14:textId="77777777" w:rsidR="0061738F" w:rsidRPr="00625F20" w:rsidRDefault="0061738F" w:rsidP="006162C2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2 mark</w:t>
                      </w: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s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/ item = max. 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4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6769D881" w14:textId="077E679D" w:rsidR="0061738F" w:rsidRDefault="0061738F" w:rsidP="006162C2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 </w:t>
                      </w:r>
                      <w:r w:rsidRPr="00625F20">
                        <w:rPr>
                          <w:b/>
                          <w:color w:val="1F4E79" w:themeColor="accent1" w:themeShade="80"/>
                        </w:rPr>
                        <w:t>mark</w:t>
                      </w:r>
                      <w:r w:rsidR="00D82B37">
                        <w:rPr>
                          <w:b/>
                          <w:color w:val="1F4E79" w:themeColor="accent1" w:themeShade="80"/>
                        </w:rPr>
                        <w:t xml:space="preserve"> </w:t>
                      </w:r>
                      <w:proofErr w:type="spellStart"/>
                      <w:r w:rsidR="00D82B37">
                        <w:rPr>
                          <w:bCs/>
                          <w:color w:val="1F4E79" w:themeColor="accent1" w:themeShade="80"/>
                        </w:rPr>
                        <w:t>for</w:t>
                      </w:r>
                      <w:r w:rsidRPr="009E7379">
                        <w:rPr>
                          <w:color w:val="1F4E79" w:themeColor="accent1" w:themeShade="80"/>
                        </w:rPr>
                        <w:t>separable</w:t>
                      </w:r>
                      <w:proofErr w:type="spellEnd"/>
                      <w:r w:rsidRPr="009E7379">
                        <w:rPr>
                          <w:color w:val="1F4E79" w:themeColor="accent1" w:themeShade="80"/>
                        </w:rPr>
                        <w:t xml:space="preserve"> verb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 </w:t>
                      </w:r>
                    </w:p>
                    <w:p w14:paraId="62A3B769" w14:textId="7303BCF9" w:rsidR="0061738F" w:rsidRPr="009E7379" w:rsidRDefault="0061738F" w:rsidP="006162C2">
                      <w:pPr>
                        <w:spacing w:after="0"/>
                        <w:rPr>
                          <w:i/>
                          <w:color w:val="1F4E79" w:themeColor="accent1" w:themeShade="80"/>
                          <w:sz w:val="22"/>
                        </w:rPr>
                      </w:pPr>
                      <w:r w:rsidRPr="009E7379">
                        <w:rPr>
                          <w:i/>
                          <w:color w:val="1F4E79" w:themeColor="accent1" w:themeShade="80"/>
                          <w:sz w:val="22"/>
                        </w:rPr>
                        <w:t>(</w:t>
                      </w:r>
                      <w:r w:rsidRPr="009E7379">
                        <w:rPr>
                          <w:b/>
                          <w:i/>
                          <w:color w:val="1F4E79" w:themeColor="accent1" w:themeShade="80"/>
                          <w:sz w:val="22"/>
                        </w:rPr>
                        <w:t>0.5</w:t>
                      </w:r>
                      <w:r w:rsidRPr="009E7379">
                        <w:rPr>
                          <w:i/>
                          <w:color w:val="1F4E79" w:themeColor="accent1" w:themeShade="80"/>
                          <w:sz w:val="22"/>
                        </w:rPr>
                        <w:t xml:space="preserve"> for correct main verb form, </w:t>
                      </w:r>
                      <w:r w:rsidRPr="009E7379">
                        <w:rPr>
                          <w:b/>
                          <w:i/>
                          <w:color w:val="1F4E79" w:themeColor="accent1" w:themeShade="80"/>
                          <w:sz w:val="22"/>
                        </w:rPr>
                        <w:t>0.5</w:t>
                      </w:r>
                      <w:r w:rsidRPr="009E7379">
                        <w:rPr>
                          <w:i/>
                          <w:color w:val="1F4E79" w:themeColor="accent1" w:themeShade="80"/>
                          <w:sz w:val="22"/>
                        </w:rPr>
                        <w:t xml:space="preserve"> for correct position of </w:t>
                      </w:r>
                      <w:r>
                        <w:rPr>
                          <w:i/>
                          <w:color w:val="1F4E79" w:themeColor="accent1" w:themeShade="80"/>
                          <w:sz w:val="22"/>
                        </w:rPr>
                        <w:t>separable particle</w:t>
                      </w:r>
                      <w:r w:rsidRPr="009E7379">
                        <w:rPr>
                          <w:i/>
                          <w:color w:val="1F4E79" w:themeColor="accent1" w:themeShade="80"/>
                          <w:sz w:val="22"/>
                        </w:rPr>
                        <w:t>)</w:t>
                      </w:r>
                    </w:p>
                    <w:p w14:paraId="3DC01C39" w14:textId="1759AA02" w:rsidR="0061738F" w:rsidRPr="00625F20" w:rsidRDefault="0061738F" w:rsidP="006162C2">
                      <w:pPr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 mark</w:t>
                      </w:r>
                      <w:r w:rsidR="00D82B37">
                        <w:rPr>
                          <w:color w:val="1F4E79" w:themeColor="accent1" w:themeShade="80"/>
                        </w:rPr>
                        <w:t xml:space="preserve"> </w:t>
                      </w:r>
                      <w:r w:rsidR="00D82B37" w:rsidRPr="00041B44">
                        <w:rPr>
                          <w:color w:val="1F4E79" w:themeColor="accent1" w:themeShade="80"/>
                        </w:rPr>
                        <w:t>for</w:t>
                      </w:r>
                      <w:r>
                        <w:rPr>
                          <w:color w:val="1F4E79" w:themeColor="accent1" w:themeShade="80"/>
                        </w:rPr>
                        <w:t xml:space="preserve"> correct adverb position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41B44">
        <w:rPr>
          <w:rStyle w:val="Strong"/>
          <w:color w:val="1F3864" w:themeColor="accent5" w:themeShade="80"/>
        </w:rPr>
        <w:t>GRAMMAR</w:t>
      </w:r>
      <w:r w:rsidRPr="00041B44">
        <w:rPr>
          <w:b/>
          <w:bCs/>
          <w:color w:val="1F3864" w:themeColor="accent5" w:themeShade="80"/>
        </w:rPr>
        <w:t xml:space="preserve"> </w:t>
      </w:r>
      <w:r w:rsidRPr="00041B44">
        <w:rPr>
          <w:b/>
          <w:color w:val="1F3864" w:themeColor="accent5" w:themeShade="80"/>
        </w:rPr>
        <w:t xml:space="preserve">PART </w:t>
      </w:r>
      <w:r w:rsidR="00432687" w:rsidRPr="00041B44">
        <w:rPr>
          <w:b/>
          <w:color w:val="1F3864" w:themeColor="accent5" w:themeShade="80"/>
        </w:rPr>
        <w:t>C</w:t>
      </w:r>
      <w:r w:rsidRPr="00041B44">
        <w:rPr>
          <w:b/>
          <w:color w:val="1F3864" w:themeColor="accent5" w:themeShade="80"/>
        </w:rPr>
        <w:t xml:space="preserve"> (SEPARABLE VERBS</w:t>
      </w:r>
      <w:r w:rsidR="00B2358A" w:rsidRPr="00041B44">
        <w:rPr>
          <w:b/>
          <w:color w:val="1F3864" w:themeColor="accent5" w:themeShade="80"/>
        </w:rPr>
        <w:t xml:space="preserve"> AND ADVERBS</w:t>
      </w:r>
      <w:r w:rsidRPr="00041B44">
        <w:rPr>
          <w:b/>
          <w:color w:val="1F3864" w:themeColor="accent5" w:themeShade="80"/>
        </w:rPr>
        <w:t>)</w:t>
      </w:r>
    </w:p>
    <w:p w14:paraId="5371FA55" w14:textId="77777777" w:rsidR="006162C2" w:rsidRPr="00041B44" w:rsidRDefault="006162C2" w:rsidP="006162C2">
      <w:pPr>
        <w:spacing w:after="0"/>
      </w:pP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20"/>
        <w:gridCol w:w="6946"/>
        <w:gridCol w:w="3686"/>
      </w:tblGrid>
      <w:tr w:rsidR="00041B44" w:rsidRPr="00041B44" w14:paraId="748523C9" w14:textId="77777777" w:rsidTr="00432687">
        <w:trPr>
          <w:trHeight w:val="523"/>
        </w:trPr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ED292F" w14:textId="77777777" w:rsidR="00432687" w:rsidRPr="00041B44" w:rsidRDefault="00432687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1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1D84D" w14:textId="20512678" w:rsidR="00432687" w:rsidRPr="00041B44" w:rsidRDefault="00432687">
            <w:pPr>
              <w:rPr>
                <w:b/>
                <w:lang w:val="de-DE"/>
              </w:rPr>
            </w:pPr>
            <w:proofErr w:type="spellStart"/>
            <w:r w:rsidRPr="00041B44">
              <w:rPr>
                <w:lang w:val="de-DE"/>
              </w:rPr>
              <w:t>Matteus</w:t>
            </w:r>
            <w:proofErr w:type="spellEnd"/>
            <w:r w:rsidRPr="00041B44">
              <w:rPr>
                <w:lang w:val="de-DE"/>
              </w:rPr>
              <w:t xml:space="preserve"> und </w:t>
            </w:r>
            <w:proofErr w:type="spellStart"/>
            <w:r w:rsidRPr="00041B44">
              <w:rPr>
                <w:lang w:val="de-DE"/>
              </w:rPr>
              <w:t>Hatti</w:t>
            </w:r>
            <w:proofErr w:type="spellEnd"/>
            <w:r w:rsidRPr="00041B44">
              <w:rPr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kommen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jetzt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an</w:t>
            </w:r>
            <w:r w:rsidRPr="00041B44">
              <w:rPr>
                <w:b/>
                <w:lang w:val="de-DE"/>
              </w:rPr>
              <w:t>.</w:t>
            </w:r>
          </w:p>
          <w:p w14:paraId="2DE3CEED" w14:textId="77777777" w:rsidR="00432687" w:rsidRPr="00041B44" w:rsidRDefault="00432687">
            <w:pPr>
              <w:spacing w:line="360" w:lineRule="auto"/>
            </w:pPr>
            <w:r w:rsidRPr="00041B44">
              <w:rPr>
                <w:lang w:val="de-DE"/>
              </w:rPr>
              <w:t xml:space="preserve">                                </w:t>
            </w:r>
            <w:r w:rsidRPr="00041B44">
              <w:t>(</w:t>
            </w:r>
            <w:proofErr w:type="gramStart"/>
            <w:r w:rsidRPr="00041B44">
              <w:t>are</w:t>
            </w:r>
            <w:proofErr w:type="gramEnd"/>
            <w:r w:rsidRPr="00041B44">
              <w:t xml:space="preserve"> arriving now)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86227B" w14:textId="77777777" w:rsidR="00432687" w:rsidRPr="00041B44" w:rsidRDefault="00432687">
            <w:pPr>
              <w:rPr>
                <w:rFonts w:cs="Times New Roman"/>
                <w:i/>
                <w:szCs w:val="20"/>
                <w:shd w:val="clear" w:color="auto" w:fill="FFFFFF"/>
              </w:rPr>
            </w:pPr>
            <w:r w:rsidRPr="00041B44">
              <w:rPr>
                <w:rFonts w:cs="Times New Roman"/>
                <w:b/>
                <w:szCs w:val="20"/>
                <w:shd w:val="clear" w:color="auto" w:fill="FFFFFF"/>
              </w:rPr>
              <w:t xml:space="preserve">to arrive </w:t>
            </w:r>
            <w:r w:rsidRPr="00041B44">
              <w:rPr>
                <w:rFonts w:cs="Times New Roman"/>
                <w:szCs w:val="20"/>
                <w:shd w:val="clear" w:color="auto" w:fill="FFFFFF"/>
              </w:rPr>
              <w:t xml:space="preserve">= </w:t>
            </w:r>
            <w:proofErr w:type="spellStart"/>
            <w:r w:rsidRPr="00041B44">
              <w:rPr>
                <w:rFonts w:cs="Times New Roman"/>
                <w:i/>
                <w:szCs w:val="20"/>
                <w:shd w:val="clear" w:color="auto" w:fill="FFFFFF"/>
              </w:rPr>
              <w:t>ankommen</w:t>
            </w:r>
            <w:proofErr w:type="spellEnd"/>
          </w:p>
          <w:p w14:paraId="0FE58DFF" w14:textId="77777777" w:rsidR="00432687" w:rsidRPr="00041B44" w:rsidRDefault="00432687">
            <w:pPr>
              <w:rPr>
                <w:i/>
              </w:rPr>
            </w:pPr>
            <w:r w:rsidRPr="00041B44">
              <w:rPr>
                <w:rFonts w:cs="Times New Roman"/>
                <w:b/>
                <w:szCs w:val="20"/>
                <w:shd w:val="clear" w:color="auto" w:fill="FFFFFF"/>
              </w:rPr>
              <w:t>now</w:t>
            </w:r>
            <w:r w:rsidRPr="00041B44">
              <w:rPr>
                <w:rFonts w:cs="Times New Roman"/>
                <w:szCs w:val="20"/>
                <w:shd w:val="clear" w:color="auto" w:fill="FFFFFF"/>
              </w:rPr>
              <w:t xml:space="preserve"> = </w:t>
            </w:r>
            <w:proofErr w:type="spellStart"/>
            <w:r w:rsidRPr="00041B44">
              <w:rPr>
                <w:rFonts w:cs="Times New Roman"/>
                <w:i/>
                <w:szCs w:val="20"/>
                <w:shd w:val="clear" w:color="auto" w:fill="FFFFFF"/>
              </w:rPr>
              <w:t>jetzt</w:t>
            </w:r>
            <w:proofErr w:type="spellEnd"/>
          </w:p>
        </w:tc>
      </w:tr>
      <w:tr w:rsidR="00432687" w:rsidRPr="00041B44" w14:paraId="6DC79ED6" w14:textId="77777777" w:rsidTr="00432687">
        <w:trPr>
          <w:trHeight w:val="523"/>
        </w:trPr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BAC00B" w14:textId="77777777" w:rsidR="00432687" w:rsidRPr="00041B44" w:rsidRDefault="00432687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2.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640BC" w14:textId="0D55E37E" w:rsidR="00432687" w:rsidRPr="00041B44" w:rsidRDefault="00432687">
            <w:pPr>
              <w:rPr>
                <w:b/>
                <w:lang w:val="de-DE"/>
              </w:rPr>
            </w:pPr>
            <w:r w:rsidRPr="00041B44">
              <w:rPr>
                <w:lang w:val="de-DE"/>
              </w:rPr>
              <w:t xml:space="preserve">Das Konzert </w:t>
            </w:r>
            <w:r w:rsidRPr="00041B44">
              <w:rPr>
                <w:b/>
                <w:u w:val="single"/>
                <w:lang w:val="de-DE"/>
              </w:rPr>
              <w:t>findet bald statt</w:t>
            </w:r>
            <w:r w:rsidRPr="00041B44">
              <w:rPr>
                <w:b/>
                <w:lang w:val="de-DE"/>
              </w:rPr>
              <w:t>.</w:t>
            </w:r>
          </w:p>
          <w:p w14:paraId="0ACE44DE" w14:textId="77777777" w:rsidR="00432687" w:rsidRPr="00041B44" w:rsidRDefault="00432687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 xml:space="preserve">    (</w:t>
            </w:r>
            <w:proofErr w:type="spellStart"/>
            <w:r w:rsidRPr="00041B44">
              <w:rPr>
                <w:lang w:val="de-DE"/>
              </w:rPr>
              <w:t>takes</w:t>
            </w:r>
            <w:proofErr w:type="spellEnd"/>
            <w:r w:rsidRPr="00041B44">
              <w:rPr>
                <w:lang w:val="de-DE"/>
              </w:rPr>
              <w:t xml:space="preserve"> </w:t>
            </w:r>
            <w:proofErr w:type="spellStart"/>
            <w:r w:rsidRPr="00041B44">
              <w:rPr>
                <w:lang w:val="de-DE"/>
              </w:rPr>
              <w:t>place</w:t>
            </w:r>
            <w:proofErr w:type="spellEnd"/>
            <w:r w:rsidRPr="00041B44">
              <w:rPr>
                <w:lang w:val="de-DE"/>
              </w:rPr>
              <w:t xml:space="preserve"> </w:t>
            </w:r>
            <w:proofErr w:type="spellStart"/>
            <w:r w:rsidRPr="00041B44">
              <w:rPr>
                <w:lang w:val="de-DE"/>
              </w:rPr>
              <w:t>soon</w:t>
            </w:r>
            <w:proofErr w:type="spellEnd"/>
            <w:r w:rsidRPr="00041B44">
              <w:rPr>
                <w:lang w:val="de-DE"/>
              </w:rPr>
              <w:t>)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34A096" w14:textId="77777777" w:rsidR="00432687" w:rsidRPr="00041B44" w:rsidRDefault="00432687">
            <w:pPr>
              <w:rPr>
                <w:rFonts w:cs="Times New Roman"/>
                <w:i/>
                <w:szCs w:val="20"/>
                <w:shd w:val="clear" w:color="auto" w:fill="FFFFFF"/>
              </w:rPr>
            </w:pPr>
            <w:r w:rsidRPr="00041B44">
              <w:rPr>
                <w:rFonts w:cs="Times New Roman"/>
                <w:b/>
                <w:szCs w:val="20"/>
                <w:shd w:val="clear" w:color="auto" w:fill="FFFFFF"/>
              </w:rPr>
              <w:t xml:space="preserve">to take place </w:t>
            </w:r>
            <w:r w:rsidRPr="00041B44">
              <w:rPr>
                <w:rFonts w:cs="Times New Roman"/>
                <w:szCs w:val="20"/>
                <w:shd w:val="clear" w:color="auto" w:fill="FFFFFF"/>
              </w:rPr>
              <w:t xml:space="preserve">= </w:t>
            </w:r>
            <w:proofErr w:type="spellStart"/>
            <w:r w:rsidRPr="00041B44">
              <w:rPr>
                <w:rFonts w:cs="Times New Roman"/>
                <w:i/>
                <w:szCs w:val="20"/>
                <w:shd w:val="clear" w:color="auto" w:fill="FFFFFF"/>
              </w:rPr>
              <w:t>stattfinden</w:t>
            </w:r>
            <w:proofErr w:type="spellEnd"/>
          </w:p>
          <w:p w14:paraId="4C016D36" w14:textId="77777777" w:rsidR="00432687" w:rsidRPr="00041B44" w:rsidRDefault="00432687">
            <w:pPr>
              <w:rPr>
                <w:rFonts w:cs="Times New Roman"/>
                <w:b/>
                <w:szCs w:val="20"/>
                <w:shd w:val="clear" w:color="auto" w:fill="FFFFFF"/>
              </w:rPr>
            </w:pPr>
            <w:r w:rsidRPr="00041B44">
              <w:rPr>
                <w:rFonts w:cs="Times New Roman"/>
                <w:b/>
                <w:szCs w:val="20"/>
                <w:shd w:val="clear" w:color="auto" w:fill="FFFFFF"/>
              </w:rPr>
              <w:t>soon</w:t>
            </w:r>
            <w:r w:rsidRPr="00041B44">
              <w:rPr>
                <w:rFonts w:cs="Times New Roman"/>
                <w:szCs w:val="20"/>
                <w:shd w:val="clear" w:color="auto" w:fill="FFFFFF"/>
              </w:rPr>
              <w:t xml:space="preserve"> = </w:t>
            </w:r>
            <w:r w:rsidRPr="00041B44">
              <w:rPr>
                <w:rFonts w:cs="Times New Roman"/>
                <w:i/>
                <w:szCs w:val="20"/>
                <w:shd w:val="clear" w:color="auto" w:fill="FFFFFF"/>
              </w:rPr>
              <w:t>bald</w:t>
            </w:r>
          </w:p>
        </w:tc>
      </w:tr>
    </w:tbl>
    <w:p w14:paraId="7401C450" w14:textId="3B79949E" w:rsidR="006162C2" w:rsidRPr="00041B44" w:rsidRDefault="006162C2" w:rsidP="004B1A82">
      <w:pPr>
        <w:pStyle w:val="Heading2"/>
        <w:spacing w:after="0"/>
        <w:rPr>
          <w:rStyle w:val="Strong"/>
          <w:color w:val="1F3864" w:themeColor="accent5" w:themeShade="80"/>
        </w:rPr>
      </w:pPr>
    </w:p>
    <w:p w14:paraId="34CDAFE2" w14:textId="426D9471" w:rsidR="00432687" w:rsidRPr="00041B44" w:rsidRDefault="00432687" w:rsidP="00432687">
      <w:pPr>
        <w:pStyle w:val="Heading2"/>
        <w:rPr>
          <w:b/>
          <w:color w:val="1F3864" w:themeColor="accent5" w:themeShade="80"/>
        </w:rPr>
      </w:pPr>
      <w:r w:rsidRPr="00041B44">
        <w:rPr>
          <w:rStyle w:val="Strong"/>
          <w:noProof/>
          <w:color w:val="1F3864" w:themeColor="accent5" w:themeShade="80"/>
          <w:lang w:eastAsia="en-GB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51E12EC4" wp14:editId="46CC01D9">
                <wp:simplePos x="0" y="0"/>
                <wp:positionH relativeFrom="margin">
                  <wp:posOffset>-635</wp:posOffset>
                </wp:positionH>
                <wp:positionV relativeFrom="paragraph">
                  <wp:posOffset>307340</wp:posOffset>
                </wp:positionV>
                <wp:extent cx="6817360" cy="993140"/>
                <wp:effectExtent l="0" t="0" r="21590" b="16510"/>
                <wp:wrapSquare wrapText="bothSides"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993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A7BC35" w14:textId="55276442" w:rsidR="0061738F" w:rsidRPr="00625F20" w:rsidRDefault="0061738F" w:rsidP="00432687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3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</w:t>
                            </w: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s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6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0AEC1765" w14:textId="65DBDC80" w:rsidR="0061738F" w:rsidRDefault="0061738F" w:rsidP="00432687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 </w:t>
                            </w: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mark</w:t>
                            </w:r>
                            <w:r w:rsidRPr="009E7379">
                              <w:rPr>
                                <w:color w:val="1F4E79" w:themeColor="accent1" w:themeShade="80"/>
                              </w:rPr>
                              <w:t xml:space="preserve"> </w:t>
                            </w:r>
                            <w:r w:rsidR="00D82B37">
                              <w:rPr>
                                <w:color w:val="1F4E79" w:themeColor="accent1" w:themeShade="80"/>
                              </w:rPr>
                              <w:t xml:space="preserve">for 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>correct choice of relative pronoun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 </w:t>
                            </w:r>
                          </w:p>
                          <w:p w14:paraId="27EB7AE9" w14:textId="29179B54" w:rsidR="0061738F" w:rsidRDefault="0061738F" w:rsidP="00432687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 w:rsidRPr="00432687">
                              <w:rPr>
                                <w:b/>
                                <w:color w:val="1F4E79" w:themeColor="accent1" w:themeShade="80"/>
                              </w:rPr>
                              <w:t>1 mark</w:t>
                            </w:r>
                            <w:r w:rsidR="00D82B37">
                              <w:rPr>
                                <w:color w:val="1F4E79" w:themeColor="accent1" w:themeShade="80"/>
                              </w:rPr>
                              <w:t xml:space="preserve"> for 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>correct form of ‘sein’</w:t>
                            </w:r>
                          </w:p>
                          <w:p w14:paraId="22410E48" w14:textId="0AE811AC" w:rsidR="0061738F" w:rsidRPr="00625F20" w:rsidRDefault="0061738F" w:rsidP="00432687">
                            <w:pPr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 xml:space="preserve">1 </w:t>
                            </w:r>
                            <w:r w:rsidRPr="00432687">
                              <w:rPr>
                                <w:b/>
                                <w:color w:val="1F4E79" w:themeColor="accent1" w:themeShade="80"/>
                              </w:rPr>
                              <w:t>mark</w:t>
                            </w:r>
                            <w:r w:rsidR="00D82B37">
                              <w:rPr>
                                <w:color w:val="1F4E79" w:themeColor="accent1" w:themeShade="80"/>
                              </w:rPr>
                              <w:t xml:space="preserve"> for 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 xml:space="preserve">placement of verb at end of claus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E12EC4" id="Text Box 24" o:spid="_x0000_s1050" type="#_x0000_t202" style="position:absolute;margin-left:-.05pt;margin-top:24.2pt;width:536.8pt;height:78.2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" strokecolor="#2f5496 [2408]">
                <v:textbox>
                  <w:txbxContent>
                    <w:p w14:paraId="31A7BC35" w14:textId="55276442" w:rsidR="0061738F" w:rsidRPr="00625F20" w:rsidRDefault="0061738F" w:rsidP="00432687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3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</w:t>
                      </w: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s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6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0AEC1765" w14:textId="65DBDC80" w:rsidR="0061738F" w:rsidRDefault="0061738F" w:rsidP="00432687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 </w:t>
                      </w:r>
                      <w:r w:rsidRPr="00625F20">
                        <w:rPr>
                          <w:b/>
                          <w:color w:val="1F4E79" w:themeColor="accent1" w:themeShade="80"/>
                        </w:rPr>
                        <w:t>mark</w:t>
                      </w:r>
                      <w:r w:rsidRPr="009E7379">
                        <w:rPr>
                          <w:color w:val="1F4E79" w:themeColor="accent1" w:themeShade="80"/>
                        </w:rPr>
                        <w:t xml:space="preserve"> </w:t>
                      </w:r>
                      <w:r w:rsidR="00D82B37">
                        <w:rPr>
                          <w:color w:val="1F4E79" w:themeColor="accent1" w:themeShade="80"/>
                        </w:rPr>
                        <w:t xml:space="preserve">for </w:t>
                      </w:r>
                      <w:r>
                        <w:rPr>
                          <w:color w:val="1F4E79" w:themeColor="accent1" w:themeShade="80"/>
                        </w:rPr>
                        <w:t>correct choice of relative pronoun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 </w:t>
                      </w:r>
                    </w:p>
                    <w:p w14:paraId="27EB7AE9" w14:textId="29179B54" w:rsidR="0061738F" w:rsidRDefault="0061738F" w:rsidP="00432687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 w:rsidRPr="00432687">
                        <w:rPr>
                          <w:b/>
                          <w:color w:val="1F4E79" w:themeColor="accent1" w:themeShade="80"/>
                        </w:rPr>
                        <w:t>1 mark</w:t>
                      </w:r>
                      <w:r w:rsidR="00D82B37">
                        <w:rPr>
                          <w:color w:val="1F4E79" w:themeColor="accent1" w:themeShade="80"/>
                        </w:rPr>
                        <w:t xml:space="preserve"> for </w:t>
                      </w:r>
                      <w:r>
                        <w:rPr>
                          <w:color w:val="1F4E79" w:themeColor="accent1" w:themeShade="80"/>
                        </w:rPr>
                        <w:t>correct form of ‘sein’</w:t>
                      </w:r>
                    </w:p>
                    <w:p w14:paraId="22410E48" w14:textId="0AE811AC" w:rsidR="0061738F" w:rsidRPr="00625F20" w:rsidRDefault="0061738F" w:rsidP="00432687">
                      <w:pPr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 xml:space="preserve">1 </w:t>
                      </w:r>
                      <w:r w:rsidRPr="00432687">
                        <w:rPr>
                          <w:b/>
                          <w:color w:val="1F4E79" w:themeColor="accent1" w:themeShade="80"/>
                        </w:rPr>
                        <w:t>mark</w:t>
                      </w:r>
                      <w:r w:rsidR="00D82B37">
                        <w:rPr>
                          <w:color w:val="1F4E79" w:themeColor="accent1" w:themeShade="80"/>
                        </w:rPr>
                        <w:t xml:space="preserve"> for </w:t>
                      </w:r>
                      <w:r>
                        <w:rPr>
                          <w:color w:val="1F4E79" w:themeColor="accent1" w:themeShade="80"/>
                        </w:rPr>
                        <w:t xml:space="preserve">placement of verb at end of clause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41B44">
        <w:rPr>
          <w:rStyle w:val="Strong"/>
          <w:color w:val="1F3864" w:themeColor="accent5" w:themeShade="80"/>
        </w:rPr>
        <w:t>GRAMMAR</w:t>
      </w:r>
      <w:r w:rsidRPr="00041B44">
        <w:rPr>
          <w:b/>
          <w:bCs/>
          <w:color w:val="1F3864" w:themeColor="accent5" w:themeShade="80"/>
        </w:rPr>
        <w:t xml:space="preserve"> </w:t>
      </w:r>
      <w:r w:rsidRPr="00041B44">
        <w:rPr>
          <w:b/>
          <w:color w:val="1F3864" w:themeColor="accent5" w:themeShade="80"/>
        </w:rPr>
        <w:t>PART D (RELATIVE CLAUSES)</w:t>
      </w:r>
    </w:p>
    <w:p w14:paraId="13B41E54" w14:textId="20F0D498" w:rsidR="006162C2" w:rsidRPr="00041B44" w:rsidRDefault="006162C2" w:rsidP="004B1A82">
      <w:pPr>
        <w:pStyle w:val="Heading2"/>
        <w:spacing w:after="0"/>
        <w:rPr>
          <w:rStyle w:val="Strong"/>
          <w:color w:val="1F3864" w:themeColor="accent5" w:themeShade="80"/>
        </w:rPr>
      </w:pP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20"/>
        <w:gridCol w:w="7513"/>
        <w:gridCol w:w="3119"/>
      </w:tblGrid>
      <w:tr w:rsidR="00041B44" w:rsidRPr="00041B44" w14:paraId="2D21C70E" w14:textId="77777777" w:rsidTr="00432687">
        <w:trPr>
          <w:trHeight w:val="714"/>
        </w:trPr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24198" w14:textId="77777777" w:rsidR="00432687" w:rsidRPr="00041B44" w:rsidRDefault="00432687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lastRenderedPageBreak/>
              <w:t>1.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DB3D02" w14:textId="254A2D08" w:rsidR="00432687" w:rsidRPr="00041B44" w:rsidRDefault="00432687">
            <w:pPr>
              <w:rPr>
                <w:b/>
                <w:lang w:val="de-DE"/>
              </w:rPr>
            </w:pPr>
            <w:r w:rsidRPr="00041B44">
              <w:rPr>
                <w:lang w:val="de-DE"/>
              </w:rPr>
              <w:t xml:space="preserve">Hier ist das Zimmer, </w:t>
            </w:r>
            <w:r w:rsidRPr="00041B44">
              <w:rPr>
                <w:b/>
                <w:u w:val="single"/>
                <w:lang w:val="de-DE"/>
              </w:rPr>
              <w:t>das neu ist</w:t>
            </w:r>
            <w:r w:rsidRPr="00041B44">
              <w:rPr>
                <w:b/>
                <w:lang w:val="de-DE"/>
              </w:rPr>
              <w:t>.</w:t>
            </w:r>
          </w:p>
          <w:p w14:paraId="63C058EE" w14:textId="77777777" w:rsidR="00432687" w:rsidRPr="00041B44" w:rsidRDefault="00432687">
            <w:pPr>
              <w:spacing w:line="360" w:lineRule="auto"/>
              <w:rPr>
                <w:lang w:val="de-DE"/>
              </w:rPr>
            </w:pPr>
            <w:r w:rsidRPr="00041B44">
              <w:rPr>
                <w:b/>
                <w:lang w:val="de-DE"/>
              </w:rPr>
              <w:t xml:space="preserve">                                 </w:t>
            </w:r>
            <w:r w:rsidRPr="00041B44">
              <w:rPr>
                <w:lang w:val="de-DE"/>
              </w:rPr>
              <w:t>(</w:t>
            </w:r>
            <w:proofErr w:type="spellStart"/>
            <w:r w:rsidRPr="00041B44">
              <w:rPr>
                <w:lang w:val="de-DE"/>
              </w:rPr>
              <w:t>which</w:t>
            </w:r>
            <w:proofErr w:type="spellEnd"/>
            <w:r w:rsidRPr="00041B44">
              <w:rPr>
                <w:lang w:val="de-DE"/>
              </w:rPr>
              <w:t xml:space="preserve"> </w:t>
            </w:r>
            <w:proofErr w:type="spellStart"/>
            <w:r w:rsidRPr="00041B44">
              <w:rPr>
                <w:lang w:val="de-DE"/>
              </w:rPr>
              <w:t>is</w:t>
            </w:r>
            <w:proofErr w:type="spellEnd"/>
            <w:r w:rsidRPr="00041B44">
              <w:rPr>
                <w:lang w:val="de-DE"/>
              </w:rPr>
              <w:t xml:space="preserve"> </w:t>
            </w:r>
            <w:proofErr w:type="spellStart"/>
            <w:r w:rsidRPr="00041B44">
              <w:rPr>
                <w:lang w:val="de-DE"/>
              </w:rPr>
              <w:t>new</w:t>
            </w:r>
            <w:proofErr w:type="spellEnd"/>
            <w:r w:rsidRPr="00041B44">
              <w:rPr>
                <w:lang w:val="de-DE"/>
              </w:rPr>
              <w:t>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08F2E" w14:textId="77777777" w:rsidR="00432687" w:rsidRPr="00041B44" w:rsidRDefault="00432687">
            <w:pPr>
              <w:spacing w:line="360" w:lineRule="auto"/>
              <w:rPr>
                <w:i/>
                <w:lang w:val="de-DE"/>
              </w:rPr>
            </w:pPr>
            <w:proofErr w:type="spellStart"/>
            <w:r w:rsidRPr="00041B44">
              <w:rPr>
                <w:rFonts w:cs="Times New Roman"/>
                <w:b/>
                <w:szCs w:val="20"/>
                <w:shd w:val="clear" w:color="auto" w:fill="FFFFFF"/>
                <w:lang w:val="de-DE"/>
              </w:rPr>
              <w:t>new</w:t>
            </w:r>
            <w:proofErr w:type="spellEnd"/>
            <w:r w:rsidRPr="00041B44">
              <w:rPr>
                <w:rFonts w:cs="Times New Roman"/>
                <w:szCs w:val="20"/>
                <w:shd w:val="clear" w:color="auto" w:fill="FFFFFF"/>
                <w:lang w:val="de-DE"/>
              </w:rPr>
              <w:t xml:space="preserve"> = </w:t>
            </w:r>
            <w:r w:rsidRPr="00041B44">
              <w:rPr>
                <w:rFonts w:cs="Times New Roman"/>
                <w:i/>
                <w:szCs w:val="20"/>
                <w:shd w:val="clear" w:color="auto" w:fill="FFFFFF"/>
                <w:lang w:val="de-DE"/>
              </w:rPr>
              <w:t>neu</w:t>
            </w:r>
          </w:p>
        </w:tc>
      </w:tr>
      <w:tr w:rsidR="00432687" w:rsidRPr="00041B44" w14:paraId="096EC290" w14:textId="77777777" w:rsidTr="00432687">
        <w:trPr>
          <w:trHeight w:val="785"/>
        </w:trPr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DE3AC8" w14:textId="77777777" w:rsidR="00432687" w:rsidRPr="00041B44" w:rsidRDefault="00432687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2.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1C433" w14:textId="19553340" w:rsidR="00432687" w:rsidRPr="00041B44" w:rsidRDefault="00432687">
            <w:pPr>
              <w:rPr>
                <w:lang w:val="de-DE"/>
              </w:rPr>
            </w:pPr>
            <w:r w:rsidRPr="00041B44">
              <w:rPr>
                <w:lang w:val="de-DE"/>
              </w:rPr>
              <w:t xml:space="preserve">Die Aufgabe, </w:t>
            </w:r>
            <w:r w:rsidRPr="00041B44">
              <w:rPr>
                <w:b/>
                <w:u w:val="single"/>
                <w:lang w:val="de-DE"/>
              </w:rPr>
              <w:t>die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schwi</w:t>
            </w:r>
            <w:r w:rsidR="00B2180D" w:rsidRPr="00041B44">
              <w:rPr>
                <w:b/>
                <w:u w:val="single"/>
                <w:lang w:val="de-DE"/>
              </w:rPr>
              <w:t>e</w:t>
            </w:r>
            <w:r w:rsidRPr="00041B44">
              <w:rPr>
                <w:b/>
                <w:u w:val="single"/>
                <w:lang w:val="de-DE"/>
              </w:rPr>
              <w:t>rig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ist</w:t>
            </w:r>
            <w:r w:rsidRPr="00041B44">
              <w:rPr>
                <w:lang w:val="de-DE"/>
              </w:rPr>
              <w:t>, ist zu lang.</w:t>
            </w:r>
          </w:p>
          <w:p w14:paraId="3050C58D" w14:textId="77777777" w:rsidR="00432687" w:rsidRPr="00041B44" w:rsidRDefault="00432687">
            <w:pPr>
              <w:rPr>
                <w:lang w:val="de-DE"/>
              </w:rPr>
            </w:pPr>
            <w:r w:rsidRPr="00041B44">
              <w:rPr>
                <w:b/>
                <w:lang w:val="de-DE"/>
              </w:rPr>
              <w:t xml:space="preserve">                       </w:t>
            </w:r>
            <w:r w:rsidRPr="00041B44">
              <w:rPr>
                <w:lang w:val="de-DE"/>
              </w:rPr>
              <w:t>(</w:t>
            </w:r>
            <w:proofErr w:type="spellStart"/>
            <w:r w:rsidRPr="00041B44">
              <w:rPr>
                <w:lang w:val="de-DE"/>
              </w:rPr>
              <w:t>which</w:t>
            </w:r>
            <w:proofErr w:type="spellEnd"/>
            <w:r w:rsidRPr="00041B44">
              <w:rPr>
                <w:lang w:val="de-DE"/>
              </w:rPr>
              <w:t xml:space="preserve"> </w:t>
            </w:r>
            <w:proofErr w:type="spellStart"/>
            <w:r w:rsidRPr="00041B44">
              <w:rPr>
                <w:lang w:val="de-DE"/>
              </w:rPr>
              <w:t>is</w:t>
            </w:r>
            <w:proofErr w:type="spellEnd"/>
            <w:r w:rsidRPr="00041B44">
              <w:rPr>
                <w:lang w:val="de-DE"/>
              </w:rPr>
              <w:t xml:space="preserve"> </w:t>
            </w:r>
            <w:proofErr w:type="spellStart"/>
            <w:r w:rsidRPr="00041B44">
              <w:rPr>
                <w:lang w:val="de-DE"/>
              </w:rPr>
              <w:t>difficult</w:t>
            </w:r>
            <w:proofErr w:type="spellEnd"/>
            <w:r w:rsidRPr="00041B44">
              <w:rPr>
                <w:lang w:val="de-DE"/>
              </w:rPr>
              <w:t>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770CA" w14:textId="77777777" w:rsidR="00432687" w:rsidRPr="00041B44" w:rsidRDefault="00432687">
            <w:pPr>
              <w:spacing w:line="360" w:lineRule="auto"/>
              <w:rPr>
                <w:lang w:val="de-DE"/>
              </w:rPr>
            </w:pPr>
            <w:proofErr w:type="spellStart"/>
            <w:r w:rsidRPr="00041B44">
              <w:rPr>
                <w:rFonts w:cs="Times New Roman"/>
                <w:b/>
                <w:szCs w:val="20"/>
                <w:shd w:val="clear" w:color="auto" w:fill="FFFFFF"/>
                <w:lang w:val="de-DE"/>
              </w:rPr>
              <w:t>difficult</w:t>
            </w:r>
            <w:proofErr w:type="spellEnd"/>
            <w:r w:rsidRPr="00041B44">
              <w:rPr>
                <w:rFonts w:cs="Times New Roman"/>
                <w:szCs w:val="20"/>
                <w:shd w:val="clear" w:color="auto" w:fill="FFFFFF"/>
                <w:lang w:val="de-DE"/>
              </w:rPr>
              <w:t xml:space="preserve"> = </w:t>
            </w:r>
            <w:r w:rsidRPr="00041B44">
              <w:rPr>
                <w:rFonts w:cs="Times New Roman"/>
                <w:i/>
                <w:szCs w:val="20"/>
                <w:shd w:val="clear" w:color="auto" w:fill="FFFFFF"/>
                <w:lang w:val="de-DE"/>
              </w:rPr>
              <w:t>schwierig</w:t>
            </w:r>
          </w:p>
        </w:tc>
      </w:tr>
    </w:tbl>
    <w:p w14:paraId="52189865" w14:textId="0B1C5938" w:rsidR="00432687" w:rsidRPr="00041B44" w:rsidRDefault="00432687" w:rsidP="00432687"/>
    <w:p w14:paraId="06B88162" w14:textId="69A6C7DC" w:rsidR="00432687" w:rsidRPr="00041B44" w:rsidRDefault="00432687" w:rsidP="00432687">
      <w:r w:rsidRPr="00041B44">
        <w:rPr>
          <w:rStyle w:val="Strong"/>
        </w:rPr>
        <w:t>GRAMMAR</w:t>
      </w:r>
      <w:r w:rsidRPr="00041B44">
        <w:rPr>
          <w:b/>
          <w:bCs/>
        </w:rPr>
        <w:t xml:space="preserve"> </w:t>
      </w:r>
      <w:r w:rsidRPr="00041B44">
        <w:rPr>
          <w:b/>
        </w:rPr>
        <w:t xml:space="preserve">PART </w:t>
      </w:r>
      <w:r w:rsidR="002A4083" w:rsidRPr="00041B44">
        <w:rPr>
          <w:b/>
        </w:rPr>
        <w:t>E</w:t>
      </w:r>
      <w:r w:rsidRPr="00041B44">
        <w:rPr>
          <w:b/>
        </w:rPr>
        <w:t xml:space="preserve"> (OBJECT PRONOUNS AND POSSESSIVE ADJECTIVES)</w:t>
      </w:r>
    </w:p>
    <w:p w14:paraId="6F483211" w14:textId="77777777" w:rsidR="00432687" w:rsidRPr="00041B44" w:rsidRDefault="00432687" w:rsidP="00432687">
      <w:pPr>
        <w:rPr>
          <w:lang w:val="de-DE"/>
        </w:rPr>
      </w:pPr>
      <w:r w:rsidRPr="00041B44">
        <w:rPr>
          <w:rFonts w:cs="Times New Roman"/>
          <w:noProof/>
          <w:lang w:eastAsia="en-GB"/>
        </w:rPr>
        <mc:AlternateContent>
          <mc:Choice Requires="wps">
            <w:drawing>
              <wp:inline distT="0" distB="0" distL="0" distR="0" wp14:anchorId="6E3236D9" wp14:editId="176F16E6">
                <wp:extent cx="6817360" cy="300942"/>
                <wp:effectExtent l="0" t="0" r="21590" b="23495"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009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6C1043" w14:textId="77777777" w:rsidR="0061738F" w:rsidRPr="00625F20" w:rsidRDefault="0061738F" w:rsidP="00432687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s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3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3236D9" id="Text Box 21" o:spid="_x0000_s1051" type="#_x0000_t202" style="width:536.8pt;height:23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" strokecolor="#2f5496 [2408]">
                <v:textbox>
                  <w:txbxContent>
                    <w:p w14:paraId="026C1043" w14:textId="77777777" w:rsidR="0061738F" w:rsidRPr="00625F20" w:rsidRDefault="0061738F" w:rsidP="00432687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s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3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21"/>
        <w:gridCol w:w="7229"/>
      </w:tblGrid>
      <w:tr w:rsidR="00041B44" w:rsidRPr="00041B44" w14:paraId="7D10610F" w14:textId="77777777" w:rsidTr="007203DC">
        <w:trPr>
          <w:trHeight w:val="454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B5A01E" w14:textId="77777777" w:rsidR="00432687" w:rsidRPr="00041B44" w:rsidRDefault="00432687" w:rsidP="007203DC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1.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CC6375" w14:textId="77777777" w:rsidR="00432687" w:rsidRPr="00041B44" w:rsidRDefault="00432687" w:rsidP="007203DC">
            <w:pPr>
              <w:spacing w:line="360" w:lineRule="auto"/>
              <w:rPr>
                <w:lang w:val="de-DE"/>
              </w:rPr>
            </w:pPr>
            <w:r w:rsidRPr="00041B44">
              <w:rPr>
                <w:rFonts w:cs="Arial"/>
                <w:shd w:val="clear" w:color="auto" w:fill="FFFFFF"/>
                <w:lang w:val="de-DE"/>
              </w:rPr>
              <w:t xml:space="preserve">Er gibt </w:t>
            </w:r>
            <w:r w:rsidRPr="00041B44">
              <w:rPr>
                <w:b/>
                <w:u w:val="single"/>
                <w:lang w:val="de-DE"/>
              </w:rPr>
              <w:t>ihr</w:t>
            </w:r>
            <w:r w:rsidRPr="00041B44">
              <w:rPr>
                <w:lang w:val="de-DE"/>
              </w:rPr>
              <w:t xml:space="preserve"> ein Geschenk. (</w:t>
            </w:r>
            <w:proofErr w:type="spellStart"/>
            <w:r w:rsidRPr="00041B44">
              <w:rPr>
                <w:lang w:val="de-DE"/>
              </w:rPr>
              <w:t>to</w:t>
            </w:r>
            <w:proofErr w:type="spellEnd"/>
            <w:r w:rsidRPr="00041B44">
              <w:rPr>
                <w:lang w:val="de-DE"/>
              </w:rPr>
              <w:t xml:space="preserve"> her)</w:t>
            </w:r>
          </w:p>
        </w:tc>
      </w:tr>
      <w:tr w:rsidR="00041B44" w:rsidRPr="00041B44" w14:paraId="248ADF27" w14:textId="77777777" w:rsidTr="007203DC">
        <w:trPr>
          <w:trHeight w:val="454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686951" w14:textId="77777777" w:rsidR="00432687" w:rsidRPr="00041B44" w:rsidRDefault="00432687" w:rsidP="007203DC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2.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9D45C8" w14:textId="77777777" w:rsidR="00432687" w:rsidRPr="00041B44" w:rsidRDefault="00432687" w:rsidP="007203DC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r w:rsidRPr="00041B44">
              <w:rPr>
                <w:rFonts w:cs="Arial"/>
                <w:shd w:val="clear" w:color="auto" w:fill="FFFFFF"/>
                <w:lang w:val="de-DE"/>
              </w:rPr>
              <w:t xml:space="preserve">Ich sehe </w:t>
            </w:r>
            <w:r w:rsidRPr="00041B44">
              <w:rPr>
                <w:b/>
                <w:u w:val="single"/>
                <w:lang w:val="de-DE"/>
              </w:rPr>
              <w:t>dich</w:t>
            </w:r>
            <w:r w:rsidRPr="00041B44">
              <w:rPr>
                <w:lang w:val="de-DE"/>
              </w:rPr>
              <w:t>. (</w:t>
            </w:r>
            <w:proofErr w:type="spellStart"/>
            <w:r w:rsidRPr="00041B44">
              <w:rPr>
                <w:lang w:val="de-DE"/>
              </w:rPr>
              <w:t>you</w:t>
            </w:r>
            <w:proofErr w:type="spellEnd"/>
            <w:r w:rsidRPr="00041B44">
              <w:rPr>
                <w:lang w:val="de-DE"/>
              </w:rPr>
              <w:t>)</w:t>
            </w:r>
          </w:p>
        </w:tc>
      </w:tr>
      <w:tr w:rsidR="00432687" w:rsidRPr="00041B44" w14:paraId="4501B965" w14:textId="77777777" w:rsidTr="007203DC">
        <w:trPr>
          <w:trHeight w:val="454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F984E" w14:textId="77777777" w:rsidR="00432687" w:rsidRPr="00041B44" w:rsidRDefault="00432687" w:rsidP="007203DC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3.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A2F0EE" w14:textId="77777777" w:rsidR="00432687" w:rsidRPr="00041B44" w:rsidRDefault="00432687" w:rsidP="007203DC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r w:rsidRPr="00041B44">
              <w:rPr>
                <w:rFonts w:cs="Arial"/>
                <w:shd w:val="clear" w:color="auto" w:fill="FFFFFF"/>
                <w:lang w:val="de-DE"/>
              </w:rPr>
              <w:t xml:space="preserve">Ich gebe das Buch </w:t>
            </w:r>
            <w:r w:rsidRPr="00041B44">
              <w:rPr>
                <w:b/>
                <w:u w:val="single"/>
                <w:lang w:val="de-DE"/>
              </w:rPr>
              <w:t>deiner</w:t>
            </w:r>
            <w:r w:rsidRPr="00041B44">
              <w:rPr>
                <w:lang w:val="de-DE"/>
              </w:rPr>
              <w:t xml:space="preserve"> </w:t>
            </w:r>
            <w:r w:rsidRPr="00041B44">
              <w:rPr>
                <w:rFonts w:cs="Arial"/>
                <w:shd w:val="clear" w:color="auto" w:fill="FFFFFF"/>
                <w:lang w:val="de-DE"/>
              </w:rPr>
              <w:t>Mutter. (</w:t>
            </w:r>
            <w:proofErr w:type="spellStart"/>
            <w:r w:rsidRPr="00041B44">
              <w:rPr>
                <w:rFonts w:cs="Arial"/>
                <w:shd w:val="clear" w:color="auto" w:fill="FFFFFF"/>
                <w:lang w:val="de-DE"/>
              </w:rPr>
              <w:t>to</w:t>
            </w:r>
            <w:proofErr w:type="spellEnd"/>
            <w:r w:rsidRPr="00041B44">
              <w:rPr>
                <w:rFonts w:cs="Arial"/>
                <w:shd w:val="clear" w:color="auto" w:fill="FFFFFF"/>
                <w:lang w:val="de-DE"/>
              </w:rPr>
              <w:t xml:space="preserve"> </w:t>
            </w:r>
            <w:proofErr w:type="spellStart"/>
            <w:r w:rsidRPr="00041B44">
              <w:rPr>
                <w:rFonts w:cs="Arial"/>
                <w:shd w:val="clear" w:color="auto" w:fill="FFFFFF"/>
                <w:lang w:val="de-DE"/>
              </w:rPr>
              <w:t>your</w:t>
            </w:r>
            <w:proofErr w:type="spellEnd"/>
            <w:r w:rsidRPr="00041B44">
              <w:rPr>
                <w:rFonts w:cs="Arial"/>
                <w:shd w:val="clear" w:color="auto" w:fill="FFFFFF"/>
                <w:lang w:val="de-DE"/>
              </w:rPr>
              <w:t>)</w:t>
            </w:r>
          </w:p>
        </w:tc>
      </w:tr>
    </w:tbl>
    <w:p w14:paraId="1C0F888C" w14:textId="77777777" w:rsidR="00D564C6" w:rsidRPr="00041B44" w:rsidRDefault="00D564C6" w:rsidP="00FE305C">
      <w:pPr>
        <w:jc w:val="center"/>
        <w:outlineLvl w:val="0"/>
        <w:rPr>
          <w:rFonts w:cs="Arial"/>
          <w:b/>
          <w:sz w:val="48"/>
          <w:szCs w:val="48"/>
          <w:shd w:val="clear" w:color="auto" w:fill="FFFFFF"/>
        </w:rPr>
      </w:pPr>
    </w:p>
    <w:p w14:paraId="187A6134" w14:textId="77777777" w:rsidR="00790349" w:rsidRDefault="00790349">
      <w:pPr>
        <w:rPr>
          <w:b/>
          <w:bCs/>
          <w:sz w:val="52"/>
          <w:szCs w:val="52"/>
          <w:shd w:val="clear" w:color="auto" w:fill="FFFFFF"/>
        </w:rPr>
      </w:pPr>
      <w:r>
        <w:rPr>
          <w:b/>
          <w:bCs/>
          <w:shd w:val="clear" w:color="auto" w:fill="FFFFFF"/>
        </w:rPr>
        <w:br w:type="page"/>
      </w:r>
    </w:p>
    <w:p w14:paraId="7416A510" w14:textId="1047404C" w:rsidR="00FE305C" w:rsidRPr="00041B44" w:rsidRDefault="00FE305C" w:rsidP="00041B44">
      <w:pPr>
        <w:pStyle w:val="Heading1"/>
        <w:rPr>
          <w:b/>
          <w:bCs/>
          <w:shd w:val="clear" w:color="auto" w:fill="FFFFFF"/>
        </w:rPr>
      </w:pPr>
      <w:r w:rsidRPr="00041B44">
        <w:rPr>
          <w:b/>
          <w:bCs/>
          <w:shd w:val="clear" w:color="auto" w:fill="FFFFFF"/>
        </w:rPr>
        <w:lastRenderedPageBreak/>
        <w:t>SECTION D: Speaking</w:t>
      </w:r>
    </w:p>
    <w:p w14:paraId="0747E299" w14:textId="77777777" w:rsidR="00345B39" w:rsidRPr="00041B44" w:rsidRDefault="00345B39" w:rsidP="00345B39">
      <w:pPr>
        <w:pStyle w:val="Heading2"/>
        <w:rPr>
          <w:rStyle w:val="Strong"/>
          <w:color w:val="1F3864" w:themeColor="accent5" w:themeShade="80"/>
        </w:rPr>
      </w:pPr>
      <w:r w:rsidRPr="00041B44">
        <w:rPr>
          <w:rStyle w:val="Strong"/>
          <w:color w:val="1F3864" w:themeColor="accent5" w:themeShade="80"/>
        </w:rPr>
        <w:t xml:space="preserve">SOUNDS OF THE LANGUAGE </w:t>
      </w:r>
    </w:p>
    <w:p w14:paraId="7F938E4A" w14:textId="77777777" w:rsidR="00345B39" w:rsidRPr="00041B44" w:rsidRDefault="00345B39" w:rsidP="00345B39">
      <w:pPr>
        <w:shd w:val="clear" w:color="auto" w:fill="FFFFFF"/>
        <w:spacing w:after="0" w:line="360" w:lineRule="auto"/>
        <w:rPr>
          <w:rFonts w:eastAsia="Times New Roman" w:cs="Arial"/>
          <w:lang w:val="de-DE" w:eastAsia="en-GB"/>
        </w:rPr>
      </w:pPr>
    </w:p>
    <w:tbl>
      <w:tblPr>
        <w:tblW w:w="107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37"/>
      </w:tblGrid>
      <w:tr w:rsidR="00041B44" w:rsidRPr="00041B44" w14:paraId="691DD9F2" w14:textId="77777777" w:rsidTr="00D34C70">
        <w:trPr>
          <w:trHeight w:val="190"/>
        </w:trPr>
        <w:tc>
          <w:tcPr>
            <w:tcW w:w="10737" w:type="dxa"/>
          </w:tcPr>
          <w:p w14:paraId="6F9CB021" w14:textId="60486557" w:rsidR="002336B0" w:rsidRPr="00041B44" w:rsidRDefault="002336B0" w:rsidP="00D34C70">
            <w:pPr>
              <w:jc w:val="center"/>
            </w:pPr>
            <w:r w:rsidRPr="00041B44">
              <w:t xml:space="preserve">1 mark / item = max. </w:t>
            </w:r>
            <w:r w:rsidR="00E03167" w:rsidRPr="00041B44">
              <w:rPr>
                <w:b/>
              </w:rPr>
              <w:t>31</w:t>
            </w:r>
            <w:r w:rsidRPr="00041B44">
              <w:t xml:space="preserve"> marks in total</w:t>
            </w:r>
          </w:p>
        </w:tc>
      </w:tr>
      <w:tr w:rsidR="002336B0" w:rsidRPr="00041B44" w14:paraId="417F916C" w14:textId="77777777" w:rsidTr="00D34C70">
        <w:trPr>
          <w:trHeight w:val="190"/>
        </w:trPr>
        <w:tc>
          <w:tcPr>
            <w:tcW w:w="10737" w:type="dxa"/>
          </w:tcPr>
          <w:p w14:paraId="393F11C6" w14:textId="77777777" w:rsidR="002336B0" w:rsidRPr="00041B44" w:rsidRDefault="002336B0" w:rsidP="00D34C70">
            <w:pPr>
              <w:rPr>
                <w:highlight w:val="yellow"/>
              </w:rPr>
            </w:pPr>
          </w:p>
          <w:p w14:paraId="4399B23F" w14:textId="2359A049" w:rsidR="002336B0" w:rsidRPr="00041B44" w:rsidRDefault="002336B0" w:rsidP="00D34C70">
            <w:pPr>
              <w:rPr>
                <w:rFonts w:cs="Arial"/>
                <w:b/>
                <w:szCs w:val="20"/>
                <w:lang w:val="en-US"/>
              </w:rPr>
            </w:pPr>
            <w:r w:rsidRPr="00041B44">
              <w:rPr>
                <w:rFonts w:cs="Arial"/>
                <w:b/>
                <w:szCs w:val="20"/>
                <w:lang w:val="en-US"/>
              </w:rPr>
              <w:t>Symbol-sound correspondences /</w:t>
            </w:r>
            <w:r w:rsidR="00E03167" w:rsidRPr="00041B44">
              <w:rPr>
                <w:rFonts w:cs="Arial"/>
                <w:b/>
                <w:szCs w:val="20"/>
                <w:lang w:val="en-US"/>
              </w:rPr>
              <w:t>21</w:t>
            </w:r>
          </w:p>
          <w:p w14:paraId="7A57E224" w14:textId="77777777" w:rsidR="002336B0" w:rsidRPr="00041B44" w:rsidRDefault="002336B0" w:rsidP="00D34C70">
            <w:pPr>
              <w:rPr>
                <w:rFonts w:cs="Arial"/>
                <w:szCs w:val="20"/>
                <w:lang w:val="en-US"/>
              </w:rPr>
            </w:pPr>
            <w:r w:rsidRPr="00041B44">
              <w:rPr>
                <w:rFonts w:cs="Arial"/>
                <w:szCs w:val="20"/>
                <w:lang w:val="en-US"/>
              </w:rPr>
              <w:t xml:space="preserve">One mark is awarded for each </w:t>
            </w:r>
            <w:r w:rsidRPr="00041B44">
              <w:rPr>
                <w:rFonts w:cs="Arial"/>
                <w:b/>
                <w:szCs w:val="20"/>
                <w:lang w:val="en-US"/>
              </w:rPr>
              <w:t>bold</w:t>
            </w:r>
            <w:r w:rsidRPr="00041B44">
              <w:rPr>
                <w:rFonts w:cs="Arial"/>
                <w:szCs w:val="20"/>
                <w:lang w:val="en-US"/>
              </w:rPr>
              <w:t xml:space="preserve"> SSC pronounced acceptably, scored as follows.  This gives a total mark out of 24</w:t>
            </w:r>
          </w:p>
          <w:p w14:paraId="188B7551" w14:textId="77777777" w:rsidR="002336B0" w:rsidRPr="00041B44" w:rsidRDefault="002336B0" w:rsidP="00D34C70">
            <w:pPr>
              <w:shd w:val="clear" w:color="auto" w:fill="FFFFFF"/>
              <w:spacing w:line="300" w:lineRule="atLeast"/>
              <w:rPr>
                <w:rFonts w:eastAsia="Times New Roman" w:cs="Times New Roman"/>
                <w:lang w:val="en-US"/>
              </w:rPr>
            </w:pPr>
            <w:r w:rsidRPr="00041B44">
              <w:rPr>
                <w:rFonts w:eastAsia="Times New Roman" w:cs="Times New Roman"/>
                <w:b/>
                <w:lang w:val="en-US"/>
              </w:rPr>
              <w:t xml:space="preserve">0 </w:t>
            </w:r>
            <w:r w:rsidRPr="00041B44">
              <w:rPr>
                <w:rFonts w:eastAsia="Times New Roman" w:cs="Times New Roman"/>
                <w:lang w:val="en-US"/>
              </w:rPr>
              <w:t>marks: Incorrect pronunciation (including clearly using the English SSC).</w:t>
            </w:r>
          </w:p>
          <w:p w14:paraId="3920702E" w14:textId="77777777" w:rsidR="002336B0" w:rsidRPr="00041B44" w:rsidRDefault="002336B0" w:rsidP="00D34C70">
            <w:pPr>
              <w:shd w:val="clear" w:color="auto" w:fill="FFFFFF"/>
              <w:spacing w:line="300" w:lineRule="atLeast"/>
              <w:rPr>
                <w:rFonts w:eastAsia="Times New Roman" w:cs="Times New Roman"/>
                <w:lang w:val="en-US"/>
              </w:rPr>
            </w:pPr>
            <w:r w:rsidRPr="00041B44">
              <w:rPr>
                <w:rFonts w:eastAsia="Times New Roman" w:cs="Times New Roman"/>
                <w:b/>
                <w:lang w:val="en-US"/>
              </w:rPr>
              <w:t xml:space="preserve">+1 </w:t>
            </w:r>
            <w:r w:rsidRPr="00041B44">
              <w:rPr>
                <w:rFonts w:eastAsia="Times New Roman" w:cs="Times New Roman"/>
                <w:lang w:val="en-US"/>
              </w:rPr>
              <w:t>mark: Correct knowledge of target SSC but can be pronounced with a foreign accent.</w:t>
            </w:r>
          </w:p>
          <w:p w14:paraId="3A9620D2" w14:textId="7F4EDA1C" w:rsidR="002336B0" w:rsidRPr="00041B44" w:rsidRDefault="002336B0" w:rsidP="00D34C70">
            <w:pPr>
              <w:rPr>
                <w:rFonts w:cs="Arial"/>
                <w:szCs w:val="20"/>
                <w:lang w:val="en-US"/>
              </w:rPr>
            </w:pPr>
            <w:r w:rsidRPr="00041B44">
              <w:rPr>
                <w:rFonts w:cs="Arial"/>
                <w:i/>
                <w:szCs w:val="20"/>
                <w:u w:val="single"/>
                <w:lang w:val="en-US"/>
              </w:rPr>
              <w:t xml:space="preserve">Note: </w:t>
            </w:r>
            <w:r w:rsidRPr="00041B44">
              <w:rPr>
                <w:rFonts w:cs="Arial"/>
                <w:szCs w:val="20"/>
                <w:lang w:val="en-US"/>
              </w:rPr>
              <w:t>Give marks for correct pronunciation of target SSC in bold, even if other parts of the phrase are mispronounced / not attempted.</w:t>
            </w:r>
          </w:p>
          <w:p w14:paraId="2C75ECCF" w14:textId="62F9AEAF" w:rsidR="002336B0" w:rsidRPr="00041B44" w:rsidRDefault="002336B0" w:rsidP="00D34C70">
            <w:pPr>
              <w:rPr>
                <w:rFonts w:cs="Arial"/>
                <w:b/>
                <w:szCs w:val="20"/>
                <w:lang w:val="en-US"/>
              </w:rPr>
            </w:pPr>
            <w:r w:rsidRPr="00041B44">
              <w:rPr>
                <w:rFonts w:cs="Arial"/>
                <w:b/>
                <w:szCs w:val="20"/>
                <w:lang w:val="en-US"/>
              </w:rPr>
              <w:t>Stress placement /</w:t>
            </w:r>
            <w:r w:rsidR="00E03167" w:rsidRPr="00041B44">
              <w:rPr>
                <w:rFonts w:cs="Arial"/>
                <w:b/>
                <w:szCs w:val="20"/>
                <w:lang w:val="en-US"/>
              </w:rPr>
              <w:t>10</w:t>
            </w:r>
          </w:p>
          <w:p w14:paraId="7583BDCA" w14:textId="7F82052E" w:rsidR="00074413" w:rsidRPr="00041B44" w:rsidRDefault="00074413" w:rsidP="00D34C70">
            <w:pPr>
              <w:rPr>
                <w:rFonts w:cs="Arial"/>
                <w:bCs/>
                <w:szCs w:val="20"/>
                <w:lang w:val="en-US"/>
              </w:rPr>
            </w:pPr>
            <w:r w:rsidRPr="00041B44">
              <w:rPr>
                <w:rFonts w:cs="Arial"/>
                <w:bCs/>
                <w:szCs w:val="20"/>
                <w:lang w:val="en-US"/>
              </w:rPr>
              <w:t xml:space="preserve">Target stress patterns are </w:t>
            </w:r>
            <w:r w:rsidRPr="00041B44">
              <w:rPr>
                <w:rFonts w:cs="Arial"/>
                <w:bCs/>
                <w:szCs w:val="20"/>
                <w:u w:val="single"/>
                <w:lang w:val="en-US"/>
              </w:rPr>
              <w:t>underlined</w:t>
            </w:r>
            <w:r w:rsidRPr="00041B44">
              <w:rPr>
                <w:rFonts w:cs="Arial"/>
                <w:bCs/>
                <w:szCs w:val="20"/>
                <w:lang w:val="en-US"/>
              </w:rPr>
              <w:t>. For each underlined word, give:</w:t>
            </w:r>
          </w:p>
          <w:p w14:paraId="0849A78D" w14:textId="633C7D85" w:rsidR="002336B0" w:rsidRPr="00041B44" w:rsidRDefault="002336B0" w:rsidP="00D34C70">
            <w:pPr>
              <w:rPr>
                <w:rFonts w:cs="Arial"/>
                <w:szCs w:val="20"/>
                <w:lang w:val="en-US"/>
              </w:rPr>
            </w:pPr>
            <w:r w:rsidRPr="00041B44">
              <w:rPr>
                <w:rFonts w:cs="Arial"/>
                <w:b/>
                <w:szCs w:val="20"/>
                <w:lang w:val="en-US"/>
              </w:rPr>
              <w:t>+ 1</w:t>
            </w:r>
            <w:r w:rsidRPr="00041B44">
              <w:rPr>
                <w:rFonts w:cs="Arial"/>
                <w:szCs w:val="20"/>
                <w:lang w:val="en-US"/>
              </w:rPr>
              <w:t xml:space="preserve"> mark for correct stress </w:t>
            </w:r>
            <w:r w:rsidR="00074413" w:rsidRPr="00041B44">
              <w:rPr>
                <w:rFonts w:cs="Arial"/>
                <w:szCs w:val="20"/>
                <w:lang w:val="en-US"/>
              </w:rPr>
              <w:t>placement</w:t>
            </w:r>
            <w:r w:rsidRPr="00041B44">
              <w:rPr>
                <w:rFonts w:cs="Arial"/>
                <w:szCs w:val="20"/>
                <w:lang w:val="en-US"/>
              </w:rPr>
              <w:t xml:space="preserve">.  </w:t>
            </w:r>
          </w:p>
          <w:p w14:paraId="0CAD7FDA" w14:textId="39076D34" w:rsidR="002336B0" w:rsidRPr="00041B44" w:rsidRDefault="002336B0" w:rsidP="00D34C70">
            <w:pPr>
              <w:rPr>
                <w:rFonts w:cs="Arial"/>
                <w:szCs w:val="20"/>
                <w:lang w:val="en-US"/>
              </w:rPr>
            </w:pPr>
            <w:r w:rsidRPr="00041B44">
              <w:rPr>
                <w:rFonts w:cs="Arial"/>
                <w:b/>
                <w:szCs w:val="20"/>
                <w:lang w:val="en-US"/>
              </w:rPr>
              <w:t xml:space="preserve">+ 0 </w:t>
            </w:r>
            <w:r w:rsidRPr="00041B44">
              <w:rPr>
                <w:rFonts w:cs="Arial"/>
                <w:szCs w:val="20"/>
                <w:lang w:val="en-US"/>
              </w:rPr>
              <w:t xml:space="preserve">mark </w:t>
            </w:r>
            <w:r w:rsidR="008926C5" w:rsidRPr="00041B44">
              <w:rPr>
                <w:rFonts w:cs="Arial"/>
                <w:szCs w:val="20"/>
                <w:lang w:val="en-US"/>
              </w:rPr>
              <w:t>for incorrect stress placement.</w:t>
            </w:r>
            <w:r w:rsidRPr="00041B44">
              <w:rPr>
                <w:rFonts w:cs="Arial"/>
                <w:szCs w:val="20"/>
                <w:lang w:val="en-US"/>
              </w:rPr>
              <w:t xml:space="preserve"> </w:t>
            </w:r>
          </w:p>
          <w:p w14:paraId="036ECB34" w14:textId="0F124F3F" w:rsidR="002336B0" w:rsidRPr="00041B44" w:rsidRDefault="002336B0" w:rsidP="00D34C70">
            <w:pPr>
              <w:rPr>
                <w:rFonts w:cs="Arial"/>
                <w:szCs w:val="20"/>
                <w:lang w:val="en-US"/>
              </w:rPr>
            </w:pPr>
            <w:r w:rsidRPr="00041B44">
              <w:rPr>
                <w:rFonts w:cs="Arial"/>
                <w:szCs w:val="20"/>
                <w:lang w:val="en-US"/>
              </w:rPr>
              <w:t xml:space="preserve">For the purposes of assessing stress placement, disregard the accuracy of decoding the SSC.  In other words, a mark can be obtained for correct stress placement, even if the word is pronounced incorrectly.  </w:t>
            </w:r>
          </w:p>
          <w:p w14:paraId="3D7CEF79" w14:textId="5C5F1054" w:rsidR="00790349" w:rsidRDefault="002336B0" w:rsidP="00D34C70">
            <w:pPr>
              <w:rPr>
                <w:rFonts w:cs="Arial"/>
                <w:i/>
                <w:szCs w:val="20"/>
              </w:rPr>
            </w:pPr>
            <w:r w:rsidRPr="00041B44">
              <w:rPr>
                <w:rFonts w:cs="Arial"/>
                <w:b/>
                <w:i/>
                <w:szCs w:val="20"/>
                <w:lang w:val="en-US"/>
              </w:rPr>
              <w:t xml:space="preserve">Note: </w:t>
            </w:r>
            <w:r w:rsidRPr="00041B44">
              <w:rPr>
                <w:rFonts w:cs="Arial"/>
                <w:i/>
                <w:szCs w:val="20"/>
                <w:lang w:val="en-US"/>
              </w:rPr>
              <w:t xml:space="preserve">Please </w:t>
            </w:r>
            <w:r w:rsidR="00790349">
              <w:rPr>
                <w:rFonts w:cs="Arial"/>
                <w:i/>
                <w:szCs w:val="20"/>
              </w:rPr>
              <w:t>be</w:t>
            </w:r>
            <w:r w:rsidR="00790349" w:rsidRPr="00790349">
              <w:rPr>
                <w:rFonts w:cs="Arial"/>
                <w:i/>
                <w:szCs w:val="20"/>
              </w:rPr>
              <w:t xml:space="preserve"> lenient when scoring. If you think the students have decoded a symbol (grapheme) to the correct sound (phoneme), then you can allow for a foreign accent in students’ pronunciation of the target sounds. A foreign accent is hard to shift even for the most dedicated learner after years of practice; and people are perfectly intelligible with a foreign accent. In our teaching and in our phonics, we are targeting SSC knowledge (phonics) rather than native-like pronunciation (phonetics). </w:t>
            </w:r>
          </w:p>
          <w:p w14:paraId="6D7F2371" w14:textId="303D5F47" w:rsidR="002336B0" w:rsidRPr="00041B44" w:rsidRDefault="00790349" w:rsidP="00D34C70">
            <w:pPr>
              <w:rPr>
                <w:highlight w:val="yellow"/>
              </w:rPr>
            </w:pPr>
            <w:r w:rsidRPr="00790349">
              <w:rPr>
                <w:rFonts w:cs="Arial"/>
                <w:i/>
                <w:szCs w:val="20"/>
              </w:rPr>
              <w:br/>
            </w:r>
            <w:r w:rsidRPr="00790349">
              <w:rPr>
                <w:rFonts w:cs="Arial"/>
                <w:b/>
                <w:bCs/>
                <w:i/>
                <w:szCs w:val="20"/>
              </w:rPr>
              <w:t>Note</w:t>
            </w:r>
            <w:r w:rsidRPr="00790349">
              <w:rPr>
                <w:rFonts w:cs="Arial"/>
                <w:i/>
                <w:szCs w:val="20"/>
              </w:rPr>
              <w:t xml:space="preserve">: no. 5 </w:t>
            </w:r>
            <w:proofErr w:type="spellStart"/>
            <w:r w:rsidRPr="00790349">
              <w:rPr>
                <w:rFonts w:cs="Arial"/>
                <w:i/>
                <w:szCs w:val="20"/>
              </w:rPr>
              <w:t>Sch</w:t>
            </w:r>
            <w:r w:rsidRPr="00790349">
              <w:rPr>
                <w:rFonts w:cs="Arial"/>
                <w:b/>
                <w:bCs/>
                <w:i/>
                <w:szCs w:val="20"/>
              </w:rPr>
              <w:t>ä</w:t>
            </w:r>
            <w:r w:rsidRPr="00790349">
              <w:rPr>
                <w:rFonts w:cs="Arial"/>
                <w:i/>
                <w:szCs w:val="20"/>
              </w:rPr>
              <w:t>ferin</w:t>
            </w:r>
            <w:proofErr w:type="spellEnd"/>
            <w:r w:rsidRPr="00790349">
              <w:rPr>
                <w:rFonts w:cs="Arial"/>
                <w:i/>
                <w:szCs w:val="20"/>
              </w:rPr>
              <w:t xml:space="preserve"> – mark as correct both [ä] and long [e] pronunciations of this SSC; whilst [ä] is correct, many German native speakers pronounce [ä] as long [e</w:t>
            </w:r>
            <w:proofErr w:type="gramStart"/>
            <w:r w:rsidRPr="00790349">
              <w:rPr>
                <w:rFonts w:cs="Arial"/>
                <w:i/>
                <w:szCs w:val="20"/>
              </w:rPr>
              <w:t>].</w:t>
            </w:r>
            <w:r w:rsidR="002336B0" w:rsidRPr="00041B44">
              <w:rPr>
                <w:rFonts w:cs="Arial"/>
                <w:b/>
                <w:bCs/>
                <w:szCs w:val="20"/>
              </w:rPr>
              <w:t>Note</w:t>
            </w:r>
            <w:proofErr w:type="gramEnd"/>
            <w:r w:rsidR="002336B0" w:rsidRPr="00041B44">
              <w:rPr>
                <w:rFonts w:cs="Arial"/>
                <w:szCs w:val="20"/>
              </w:rPr>
              <w:t xml:space="preserve">: no. 5 </w:t>
            </w:r>
            <w:proofErr w:type="spellStart"/>
            <w:r w:rsidR="002336B0" w:rsidRPr="00041B44">
              <w:rPr>
                <w:rFonts w:cs="Arial"/>
                <w:szCs w:val="20"/>
              </w:rPr>
              <w:t>Sch</w:t>
            </w:r>
            <w:r w:rsidR="002336B0" w:rsidRPr="00041B44">
              <w:rPr>
                <w:rFonts w:cs="Arial"/>
                <w:b/>
                <w:bCs/>
                <w:szCs w:val="20"/>
              </w:rPr>
              <w:t>ä</w:t>
            </w:r>
            <w:r w:rsidR="002336B0" w:rsidRPr="00041B44">
              <w:rPr>
                <w:rFonts w:cs="Arial"/>
                <w:szCs w:val="20"/>
              </w:rPr>
              <w:t>ferin</w:t>
            </w:r>
            <w:proofErr w:type="spellEnd"/>
            <w:r w:rsidR="002336B0" w:rsidRPr="00041B44">
              <w:rPr>
                <w:rFonts w:cs="Arial"/>
                <w:szCs w:val="20"/>
              </w:rPr>
              <w:t xml:space="preserve"> – mark as correct both [ä] and long [e] pronunciations of this SSC; whilst [ä] is correct, many German native speakers pronounce [ä] as long [e].</w:t>
            </w:r>
          </w:p>
        </w:tc>
      </w:tr>
    </w:tbl>
    <w:p w14:paraId="55FAC150" w14:textId="6B375C5F" w:rsidR="00790349" w:rsidRDefault="00790349" w:rsidP="002336B0">
      <w:pPr>
        <w:tabs>
          <w:tab w:val="left" w:pos="4881"/>
        </w:tabs>
        <w:jc w:val="both"/>
        <w:rPr>
          <w:b/>
          <w:highlight w:val="yellow"/>
        </w:rPr>
      </w:pPr>
    </w:p>
    <w:p w14:paraId="45DF8A38" w14:textId="77777777" w:rsidR="00790349" w:rsidRDefault="00790349">
      <w:pPr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21F5BBEE" w14:textId="77777777" w:rsidR="002336B0" w:rsidRPr="00041B44" w:rsidRDefault="002336B0" w:rsidP="002336B0">
      <w:pPr>
        <w:tabs>
          <w:tab w:val="left" w:pos="4881"/>
        </w:tabs>
        <w:jc w:val="both"/>
        <w:rPr>
          <w:b/>
          <w:highlight w:val="yellow"/>
        </w:rPr>
      </w:pPr>
    </w:p>
    <w:tbl>
      <w:tblPr>
        <w:tblStyle w:val="TableGrid"/>
        <w:tblW w:w="10761" w:type="dxa"/>
        <w:tblLayout w:type="fixed"/>
        <w:tblLook w:val="04A0" w:firstRow="1" w:lastRow="0" w:firstColumn="1" w:lastColumn="0" w:noHBand="0" w:noVBand="1"/>
      </w:tblPr>
      <w:tblGrid>
        <w:gridCol w:w="753"/>
        <w:gridCol w:w="6888"/>
        <w:gridCol w:w="693"/>
        <w:gridCol w:w="2427"/>
        <w:tblGridChange w:id="24">
          <w:tblGrid>
            <w:gridCol w:w="753"/>
            <w:gridCol w:w="6888"/>
            <w:gridCol w:w="693"/>
            <w:gridCol w:w="2427"/>
          </w:tblGrid>
        </w:tblGridChange>
      </w:tblGrid>
      <w:tr w:rsidR="00041B44" w:rsidRPr="00041B44" w14:paraId="1F45D746" w14:textId="77777777" w:rsidTr="00790349">
        <w:trPr>
          <w:trHeight w:val="1710"/>
        </w:trPr>
        <w:tc>
          <w:tcPr>
            <w:tcW w:w="753" w:type="dxa"/>
          </w:tcPr>
          <w:p w14:paraId="0FD6F52E" w14:textId="77777777" w:rsidR="002336B0" w:rsidRPr="00041B44" w:rsidRDefault="002336B0" w:rsidP="00D34C70">
            <w:pPr>
              <w:rPr>
                <w:sz w:val="16"/>
                <w:lang w:val="en-US"/>
              </w:rPr>
            </w:pPr>
          </w:p>
        </w:tc>
        <w:tc>
          <w:tcPr>
            <w:tcW w:w="7581" w:type="dxa"/>
            <w:gridSpan w:val="2"/>
          </w:tcPr>
          <w:p w14:paraId="44889464" w14:textId="77777777" w:rsidR="002336B0" w:rsidRPr="00041B44" w:rsidRDefault="002336B0" w:rsidP="00D34C70">
            <w:pPr>
              <w:shd w:val="clear" w:color="auto" w:fill="FFFFFF"/>
              <w:spacing w:line="300" w:lineRule="atLeast"/>
              <w:rPr>
                <w:rFonts w:eastAsia="Times New Roman" w:cs="Times New Roman"/>
                <w:lang w:val="en-US"/>
              </w:rPr>
            </w:pPr>
            <w:r w:rsidRPr="00041B44">
              <w:t xml:space="preserve">Marks for target SSC (in </w:t>
            </w:r>
            <w:r w:rsidRPr="00041B44">
              <w:rPr>
                <w:b/>
              </w:rPr>
              <w:t>bold</w:t>
            </w:r>
            <w:r w:rsidRPr="00041B44">
              <w:t>)</w:t>
            </w:r>
          </w:p>
          <w:p w14:paraId="46B1A063" w14:textId="77777777" w:rsidR="002336B0" w:rsidRPr="00041B44" w:rsidRDefault="002336B0" w:rsidP="002336B0">
            <w:pPr>
              <w:pStyle w:val="ListParagraph"/>
              <w:numPr>
                <w:ilvl w:val="0"/>
                <w:numId w:val="15"/>
              </w:numPr>
              <w:shd w:val="clear" w:color="auto" w:fill="FFFFFF"/>
              <w:spacing w:line="300" w:lineRule="atLeast"/>
              <w:rPr>
                <w:rFonts w:eastAsia="Times New Roman" w:cs="Times New Roman"/>
                <w:lang w:val="en-US"/>
              </w:rPr>
            </w:pPr>
            <w:r w:rsidRPr="00041B44">
              <w:rPr>
                <w:rFonts w:eastAsia="Times New Roman" w:cs="Times New Roman"/>
                <w:b/>
                <w:lang w:val="en-US"/>
              </w:rPr>
              <w:t xml:space="preserve">0 </w:t>
            </w:r>
            <w:r w:rsidRPr="00041B44">
              <w:rPr>
                <w:rFonts w:eastAsia="Times New Roman" w:cs="Times New Roman"/>
                <w:lang w:val="en-US"/>
              </w:rPr>
              <w:t>marks: Incorrect pronunciation (including clearly using the English SSC).</w:t>
            </w:r>
          </w:p>
          <w:p w14:paraId="2762CA90" w14:textId="77777777" w:rsidR="002336B0" w:rsidRPr="00041B44" w:rsidRDefault="002336B0" w:rsidP="002336B0">
            <w:pPr>
              <w:pStyle w:val="ListParagraph"/>
              <w:numPr>
                <w:ilvl w:val="0"/>
                <w:numId w:val="15"/>
              </w:numPr>
              <w:shd w:val="clear" w:color="auto" w:fill="FFFFFF"/>
              <w:spacing w:line="300" w:lineRule="atLeast"/>
              <w:rPr>
                <w:rFonts w:eastAsia="Times New Roman" w:cs="Times New Roman"/>
                <w:lang w:val="en-US"/>
              </w:rPr>
            </w:pPr>
            <w:r w:rsidRPr="00041B44">
              <w:rPr>
                <w:rFonts w:eastAsia="Times New Roman" w:cs="Times New Roman"/>
                <w:b/>
                <w:lang w:val="en-US"/>
              </w:rPr>
              <w:t xml:space="preserve">1 </w:t>
            </w:r>
            <w:r w:rsidRPr="00041B44">
              <w:rPr>
                <w:rFonts w:eastAsia="Times New Roman" w:cs="Times New Roman"/>
                <w:lang w:val="en-US"/>
              </w:rPr>
              <w:t>mark: Correct knowledge of target SSC but can be pronounced with a foreign accent.</w:t>
            </w:r>
          </w:p>
        </w:tc>
        <w:tc>
          <w:tcPr>
            <w:tcW w:w="2427" w:type="dxa"/>
          </w:tcPr>
          <w:p w14:paraId="1401AC90" w14:textId="77777777" w:rsidR="002336B0" w:rsidRPr="00041B44" w:rsidRDefault="002336B0" w:rsidP="00D34C70">
            <w:r w:rsidRPr="00041B44">
              <w:rPr>
                <w:lang w:val="en-US"/>
              </w:rPr>
              <w:t xml:space="preserve">Marks for stress placement in </w:t>
            </w:r>
            <w:proofErr w:type="spellStart"/>
            <w:r w:rsidRPr="00041B44">
              <w:rPr>
                <w:lang w:val="en-US"/>
              </w:rPr>
              <w:t>bisyllabic</w:t>
            </w:r>
            <w:proofErr w:type="spellEnd"/>
            <w:r w:rsidRPr="00041B44">
              <w:rPr>
                <w:lang w:val="en-US"/>
              </w:rPr>
              <w:t xml:space="preserve"> and polysyllabic words</w:t>
            </w:r>
          </w:p>
        </w:tc>
      </w:tr>
      <w:tr w:rsidR="00041B44" w:rsidRPr="00041B44" w14:paraId="3BB399C5" w14:textId="77777777" w:rsidTr="00790349">
        <w:trPr>
          <w:trHeight w:val="410"/>
        </w:trPr>
        <w:tc>
          <w:tcPr>
            <w:tcW w:w="753" w:type="dxa"/>
          </w:tcPr>
          <w:p w14:paraId="55604C6E" w14:textId="03D15A02" w:rsidR="002336B0" w:rsidRPr="00041B44" w:rsidRDefault="002336B0" w:rsidP="00790349">
            <w:pPr>
              <w:rPr>
                <w:lang w:val="fr-FR"/>
              </w:rPr>
            </w:pPr>
            <w:r w:rsidRPr="00041B44">
              <w:rPr>
                <w:lang w:val="fr-FR"/>
              </w:rPr>
              <w:t>1</w:t>
            </w:r>
            <w:r w:rsidR="00790349">
              <w:rPr>
                <w:lang w:val="fr-FR"/>
              </w:rPr>
              <w:t>.</w:t>
            </w:r>
          </w:p>
        </w:tc>
        <w:tc>
          <w:tcPr>
            <w:tcW w:w="6887" w:type="dxa"/>
          </w:tcPr>
          <w:p w14:paraId="247F5344" w14:textId="17C334DD" w:rsidR="002336B0" w:rsidRPr="00041B44" w:rsidRDefault="000F7940" w:rsidP="00D34C70">
            <w:pPr>
              <w:spacing w:after="120"/>
              <w:rPr>
                <w:lang w:val="de-DE"/>
              </w:rPr>
            </w:pPr>
            <w:r w:rsidRPr="00041B44">
              <w:rPr>
                <w:rFonts w:eastAsia="Times New Roman" w:cs="Calibri"/>
                <w:lang w:val="de-DE" w:eastAsia="en-GB"/>
              </w:rPr>
              <w:t xml:space="preserve">Das 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Ei</w:t>
            </w:r>
            <w:r w:rsidRPr="00041B44">
              <w:rPr>
                <w:rFonts w:eastAsia="Times New Roman" w:cs="Calibri"/>
                <w:lang w:val="de-DE" w:eastAsia="en-GB"/>
              </w:rPr>
              <w:t>nhorn hat luxuri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ö</w:t>
            </w:r>
            <w:r w:rsidRPr="00041B44">
              <w:rPr>
                <w:rFonts w:eastAsia="Times New Roman" w:cs="Calibri"/>
                <w:lang w:val="de-DE" w:eastAsia="en-GB"/>
              </w:rPr>
              <w:t xml:space="preserve">s </w:t>
            </w:r>
            <w:r w:rsidRPr="00041B44">
              <w:rPr>
                <w:rFonts w:eastAsia="Times New Roman" w:cs="Calibri"/>
                <w:bCs/>
                <w:u w:val="single"/>
                <w:lang w:val="de-DE" w:eastAsia="en-GB"/>
              </w:rPr>
              <w:t>diniert</w:t>
            </w:r>
            <w:r w:rsidRPr="00041B44">
              <w:rPr>
                <w:lang w:val="de-DE"/>
              </w:rPr>
              <w:t xml:space="preserve"> </w:t>
            </w:r>
          </w:p>
        </w:tc>
        <w:tc>
          <w:tcPr>
            <w:tcW w:w="693" w:type="dxa"/>
          </w:tcPr>
          <w:p w14:paraId="43AA288D" w14:textId="1B490C4E" w:rsidR="002336B0" w:rsidRPr="00041B44" w:rsidRDefault="00E60A65" w:rsidP="00D34C70">
            <w:pPr>
              <w:rPr>
                <w:lang w:val="en-US"/>
              </w:rPr>
            </w:pPr>
            <w:r w:rsidRPr="00041B44">
              <w:rPr>
                <w:lang w:val="en-US"/>
              </w:rPr>
              <w:t>2</w:t>
            </w:r>
          </w:p>
        </w:tc>
        <w:tc>
          <w:tcPr>
            <w:tcW w:w="2427" w:type="dxa"/>
            <w:vMerge w:val="restart"/>
          </w:tcPr>
          <w:p w14:paraId="19BC6F22" w14:textId="08B37A88" w:rsidR="002336B0" w:rsidRPr="00041B44" w:rsidRDefault="002336B0" w:rsidP="002336B0">
            <w:pPr>
              <w:pStyle w:val="ListParagraph"/>
              <w:numPr>
                <w:ilvl w:val="0"/>
                <w:numId w:val="16"/>
              </w:numPr>
              <w:rPr>
                <w:lang w:val="en-US"/>
              </w:rPr>
            </w:pPr>
            <w:r w:rsidRPr="00041B44">
              <w:rPr>
                <w:lang w:val="fr-FR"/>
              </w:rPr>
              <w:t>+1 mark for right</w:t>
            </w:r>
            <w:r w:rsidR="002A5CEF" w:rsidRPr="00041B44">
              <w:rPr>
                <w:lang w:val="fr-FR"/>
              </w:rPr>
              <w:t xml:space="preserve"> stress</w:t>
            </w:r>
          </w:p>
          <w:p w14:paraId="6D00330E" w14:textId="14E9BA9C" w:rsidR="002336B0" w:rsidRPr="00041B44" w:rsidRDefault="002336B0" w:rsidP="002336B0">
            <w:pPr>
              <w:pStyle w:val="ListParagraph"/>
              <w:numPr>
                <w:ilvl w:val="0"/>
                <w:numId w:val="16"/>
              </w:numPr>
              <w:rPr>
                <w:lang w:val="en-US"/>
              </w:rPr>
            </w:pPr>
            <w:r w:rsidRPr="00041B44">
              <w:t>+0 for wrong</w:t>
            </w:r>
          </w:p>
        </w:tc>
      </w:tr>
      <w:tr w:rsidR="00041B44" w:rsidRPr="00041B44" w14:paraId="63972270" w14:textId="77777777" w:rsidTr="00790349">
        <w:trPr>
          <w:trHeight w:val="394"/>
        </w:trPr>
        <w:tc>
          <w:tcPr>
            <w:tcW w:w="753" w:type="dxa"/>
          </w:tcPr>
          <w:p w14:paraId="741EF3CE" w14:textId="1176B354" w:rsidR="002336B0" w:rsidRPr="00041B44" w:rsidRDefault="002336B0" w:rsidP="00790349">
            <w:pPr>
              <w:rPr>
                <w:lang w:val="fr-FR"/>
              </w:rPr>
            </w:pPr>
            <w:r w:rsidRPr="00041B44">
              <w:rPr>
                <w:lang w:val="fr-FR"/>
              </w:rPr>
              <w:t>2</w:t>
            </w:r>
            <w:r w:rsidR="00790349">
              <w:rPr>
                <w:lang w:val="fr-FR"/>
              </w:rPr>
              <w:t>.</w:t>
            </w:r>
          </w:p>
        </w:tc>
        <w:tc>
          <w:tcPr>
            <w:tcW w:w="6887" w:type="dxa"/>
          </w:tcPr>
          <w:p w14:paraId="4BF7EB8E" w14:textId="720BEA37" w:rsidR="002336B0" w:rsidRPr="00041B44" w:rsidRDefault="000F7940" w:rsidP="00D34C70">
            <w:pPr>
              <w:spacing w:after="120"/>
              <w:rPr>
                <w:lang w:val="de-DE"/>
              </w:rPr>
            </w:pPr>
            <w:r w:rsidRPr="00041B44">
              <w:rPr>
                <w:rFonts w:eastAsia="Times New Roman" w:cs="Calibri"/>
                <w:lang w:val="de-DE" w:eastAsia="en-GB"/>
              </w:rPr>
              <w:t xml:space="preserve">Ich habe die 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Sch</w:t>
            </w:r>
            <w:r w:rsidRPr="00041B44">
              <w:rPr>
                <w:rFonts w:eastAsia="Times New Roman" w:cs="Calibri"/>
                <w:lang w:val="de-DE" w:eastAsia="en-GB"/>
              </w:rPr>
              <w:t xml:space="preserve">einwerfer </w:t>
            </w:r>
            <w:r w:rsidRPr="00041B44">
              <w:rPr>
                <w:rFonts w:eastAsia="Times New Roman" w:cs="Calibri"/>
                <w:bCs/>
                <w:u w:val="single"/>
                <w:lang w:val="de-DE" w:eastAsia="en-GB"/>
              </w:rPr>
              <w:t>verdunkelt</w:t>
            </w:r>
            <w:r w:rsidRPr="00041B44">
              <w:rPr>
                <w:lang w:val="de-DE"/>
              </w:rPr>
              <w:t xml:space="preserve"> </w:t>
            </w:r>
          </w:p>
        </w:tc>
        <w:tc>
          <w:tcPr>
            <w:tcW w:w="693" w:type="dxa"/>
          </w:tcPr>
          <w:p w14:paraId="01147FC1" w14:textId="68DEA445" w:rsidR="002336B0" w:rsidRPr="00041B44" w:rsidRDefault="00E60A65" w:rsidP="00D34C70">
            <w:pPr>
              <w:rPr>
                <w:lang w:val="fr-FR"/>
              </w:rPr>
            </w:pPr>
            <w:r w:rsidRPr="00041B44">
              <w:rPr>
                <w:lang w:val="fr-FR"/>
              </w:rPr>
              <w:t>1</w:t>
            </w:r>
          </w:p>
        </w:tc>
        <w:tc>
          <w:tcPr>
            <w:tcW w:w="2427" w:type="dxa"/>
            <w:vMerge/>
          </w:tcPr>
          <w:p w14:paraId="0A75C870" w14:textId="77777777" w:rsidR="002336B0" w:rsidRPr="00041B44" w:rsidRDefault="002336B0" w:rsidP="00D34C70">
            <w:pPr>
              <w:rPr>
                <w:lang w:val="fr-FR"/>
              </w:rPr>
            </w:pPr>
          </w:p>
        </w:tc>
      </w:tr>
      <w:tr w:rsidR="00041B44" w:rsidRPr="00041B44" w14:paraId="528DF69E" w14:textId="77777777" w:rsidTr="00790349">
        <w:trPr>
          <w:trHeight w:val="394"/>
        </w:trPr>
        <w:tc>
          <w:tcPr>
            <w:tcW w:w="753" w:type="dxa"/>
          </w:tcPr>
          <w:p w14:paraId="38111F68" w14:textId="11CA64A0" w:rsidR="000F7940" w:rsidRPr="00041B44" w:rsidRDefault="000F7940" w:rsidP="00790349">
            <w:pPr>
              <w:rPr>
                <w:lang w:val="fr-FR"/>
              </w:rPr>
            </w:pPr>
            <w:r w:rsidRPr="00041B44">
              <w:rPr>
                <w:lang w:val="fr-FR"/>
              </w:rPr>
              <w:t>3</w:t>
            </w:r>
            <w:r w:rsidR="00790349">
              <w:rPr>
                <w:lang w:val="fr-FR"/>
              </w:rPr>
              <w:t>.</w:t>
            </w:r>
          </w:p>
        </w:tc>
        <w:tc>
          <w:tcPr>
            <w:tcW w:w="6887" w:type="dxa"/>
          </w:tcPr>
          <w:p w14:paraId="765E79E8" w14:textId="2622C59C" w:rsidR="000F7940" w:rsidRPr="00041B44" w:rsidRDefault="000F7940" w:rsidP="000F7940">
            <w:pPr>
              <w:spacing w:after="120"/>
              <w:rPr>
                <w:lang w:val="de-DE"/>
              </w:rPr>
            </w:pPr>
            <w:r w:rsidRPr="00041B44">
              <w:rPr>
                <w:rFonts w:eastAsia="Times New Roman" w:cs="Calibri"/>
                <w:lang w:val="de-DE" w:eastAsia="en-GB"/>
              </w:rPr>
              <w:t>Der Br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äu</w:t>
            </w:r>
            <w:r w:rsidRPr="00041B44">
              <w:rPr>
                <w:rFonts w:eastAsia="Times New Roman" w:cs="Calibri"/>
                <w:lang w:val="de-DE" w:eastAsia="en-GB"/>
              </w:rPr>
              <w:t xml:space="preserve">tigam hat freudig </w:t>
            </w:r>
            <w:r w:rsidRPr="00041B44">
              <w:rPr>
                <w:rFonts w:eastAsia="Times New Roman" w:cs="Calibri"/>
                <w:bCs/>
                <w:u w:val="single"/>
                <w:lang w:val="de-DE" w:eastAsia="en-GB"/>
              </w:rPr>
              <w:t>gejubelt</w:t>
            </w:r>
          </w:p>
        </w:tc>
        <w:tc>
          <w:tcPr>
            <w:tcW w:w="693" w:type="dxa"/>
          </w:tcPr>
          <w:p w14:paraId="2177AD92" w14:textId="6B01C005" w:rsidR="000F7940" w:rsidRPr="00041B44" w:rsidRDefault="00E60A65" w:rsidP="000F7940">
            <w:pPr>
              <w:rPr>
                <w:lang w:val="fr-FR"/>
              </w:rPr>
            </w:pPr>
            <w:r w:rsidRPr="00041B44">
              <w:rPr>
                <w:lang w:val="fr-FR"/>
              </w:rPr>
              <w:t>1</w:t>
            </w:r>
          </w:p>
        </w:tc>
        <w:tc>
          <w:tcPr>
            <w:tcW w:w="2427" w:type="dxa"/>
            <w:vMerge/>
          </w:tcPr>
          <w:p w14:paraId="074A9049" w14:textId="77777777" w:rsidR="000F7940" w:rsidRPr="00041B44" w:rsidRDefault="000F7940" w:rsidP="000F7940">
            <w:pPr>
              <w:rPr>
                <w:lang w:val="fr-FR"/>
              </w:rPr>
            </w:pPr>
          </w:p>
        </w:tc>
      </w:tr>
      <w:tr w:rsidR="00041B44" w:rsidRPr="00041B44" w14:paraId="07886682" w14:textId="77777777" w:rsidTr="00790349">
        <w:trPr>
          <w:trHeight w:val="394"/>
        </w:trPr>
        <w:tc>
          <w:tcPr>
            <w:tcW w:w="753" w:type="dxa"/>
          </w:tcPr>
          <w:p w14:paraId="2B3AEAC9" w14:textId="1C831010" w:rsidR="000F7940" w:rsidRPr="00041B44" w:rsidRDefault="000F7940" w:rsidP="00790349">
            <w:pPr>
              <w:rPr>
                <w:lang w:val="fr-FR"/>
              </w:rPr>
            </w:pPr>
            <w:r w:rsidRPr="00041B44">
              <w:rPr>
                <w:lang w:val="fr-FR"/>
              </w:rPr>
              <w:t>4</w:t>
            </w:r>
            <w:r w:rsidR="00790349">
              <w:rPr>
                <w:lang w:val="fr-FR"/>
              </w:rPr>
              <w:t>.</w:t>
            </w:r>
          </w:p>
        </w:tc>
        <w:tc>
          <w:tcPr>
            <w:tcW w:w="6887" w:type="dxa"/>
          </w:tcPr>
          <w:p w14:paraId="72C18CCB" w14:textId="3294D72C" w:rsidR="000F7940" w:rsidRPr="00041B44" w:rsidRDefault="000F7940" w:rsidP="000F7940">
            <w:pPr>
              <w:spacing w:after="120"/>
              <w:rPr>
                <w:lang w:val="de-DE"/>
              </w:rPr>
            </w:pPr>
            <w:proofErr w:type="gramStart"/>
            <w:r w:rsidRPr="00041B44">
              <w:rPr>
                <w:rFonts w:eastAsia="Times New Roman" w:cs="Calibri"/>
                <w:lang w:val="de-DE" w:eastAsia="en-GB"/>
              </w:rPr>
              <w:t>Die d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ü</w:t>
            </w:r>
            <w:r w:rsidRPr="00041B44">
              <w:rPr>
                <w:rFonts w:eastAsia="Times New Roman" w:cs="Calibri"/>
                <w:lang w:val="de-DE" w:eastAsia="en-GB"/>
              </w:rPr>
              <w:t>sengef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ä</w:t>
            </w:r>
            <w:r w:rsidRPr="00041B44">
              <w:rPr>
                <w:rFonts w:eastAsia="Times New Roman" w:cs="Calibri"/>
                <w:lang w:val="de-DE" w:eastAsia="en-GB"/>
              </w:rPr>
              <w:t>rbten F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i</w:t>
            </w:r>
            <w:r w:rsidRPr="00041B44">
              <w:rPr>
                <w:rFonts w:eastAsia="Times New Roman" w:cs="Calibri"/>
                <w:lang w:val="de-DE" w:eastAsia="en-GB"/>
              </w:rPr>
              <w:t>ber</w:t>
            </w:r>
            <w:proofErr w:type="gramEnd"/>
            <w:r w:rsidRPr="00041B44">
              <w:rPr>
                <w:rFonts w:eastAsia="Times New Roman" w:cs="Calibri"/>
                <w:lang w:val="de-DE" w:eastAsia="en-GB"/>
              </w:rPr>
              <w:t xml:space="preserve"> sind auffallend</w:t>
            </w:r>
          </w:p>
        </w:tc>
        <w:tc>
          <w:tcPr>
            <w:tcW w:w="693" w:type="dxa"/>
          </w:tcPr>
          <w:p w14:paraId="064341CF" w14:textId="27D02D4B" w:rsidR="000F7940" w:rsidRPr="00041B44" w:rsidRDefault="00E60A65" w:rsidP="000F7940">
            <w:pPr>
              <w:rPr>
                <w:lang w:val="fr-FR"/>
              </w:rPr>
            </w:pPr>
            <w:r w:rsidRPr="00041B44">
              <w:rPr>
                <w:lang w:val="fr-FR"/>
              </w:rPr>
              <w:t>3</w:t>
            </w:r>
          </w:p>
        </w:tc>
        <w:tc>
          <w:tcPr>
            <w:tcW w:w="2427" w:type="dxa"/>
            <w:vMerge/>
          </w:tcPr>
          <w:p w14:paraId="5D4051A1" w14:textId="77777777" w:rsidR="000F7940" w:rsidRPr="00041B44" w:rsidRDefault="000F7940" w:rsidP="000F7940">
            <w:pPr>
              <w:rPr>
                <w:lang w:val="fr-FR"/>
              </w:rPr>
            </w:pPr>
          </w:p>
        </w:tc>
      </w:tr>
      <w:tr w:rsidR="00041B44" w:rsidRPr="00041B44" w14:paraId="7F1F9EA4" w14:textId="77777777" w:rsidTr="00790349">
        <w:trPr>
          <w:trHeight w:val="394"/>
        </w:trPr>
        <w:tc>
          <w:tcPr>
            <w:tcW w:w="753" w:type="dxa"/>
          </w:tcPr>
          <w:p w14:paraId="16D1349D" w14:textId="6B0C09A8" w:rsidR="000F7940" w:rsidRPr="00041B44" w:rsidRDefault="000F7940" w:rsidP="00790349">
            <w:pPr>
              <w:rPr>
                <w:lang w:val="fr-FR"/>
              </w:rPr>
            </w:pPr>
            <w:r w:rsidRPr="00041B44">
              <w:rPr>
                <w:lang w:val="fr-FR"/>
              </w:rPr>
              <w:t>5</w:t>
            </w:r>
            <w:r w:rsidR="00790349">
              <w:rPr>
                <w:lang w:val="fr-FR"/>
              </w:rPr>
              <w:t>.</w:t>
            </w:r>
          </w:p>
        </w:tc>
        <w:tc>
          <w:tcPr>
            <w:tcW w:w="6887" w:type="dxa"/>
          </w:tcPr>
          <w:p w14:paraId="02856E04" w14:textId="01FEBB4C" w:rsidR="000F7940" w:rsidRPr="00041B44" w:rsidRDefault="000F7940" w:rsidP="000F7940">
            <w:pPr>
              <w:spacing w:after="120"/>
              <w:rPr>
                <w:lang w:val="fr-FR"/>
              </w:rPr>
            </w:pPr>
            <w:r w:rsidRPr="00041B44">
              <w:rPr>
                <w:rFonts w:eastAsia="Times New Roman" w:cs="Calibri"/>
                <w:lang w:val="de-DE" w:eastAsia="en-GB"/>
              </w:rPr>
              <w:t>Du hast dein Zu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pf</w:t>
            </w:r>
            <w:r w:rsidRPr="00041B44">
              <w:rPr>
                <w:rFonts w:eastAsia="Times New Roman" w:cs="Calibri"/>
                <w:lang w:val="de-DE" w:eastAsia="en-GB"/>
              </w:rPr>
              <w:t xml:space="preserve">instrument </w:t>
            </w:r>
            <w:r w:rsidRPr="00041B44">
              <w:rPr>
                <w:rFonts w:eastAsia="Times New Roman" w:cs="Calibri"/>
                <w:bCs/>
                <w:u w:val="single"/>
                <w:lang w:val="de-DE" w:eastAsia="en-GB"/>
              </w:rPr>
              <w:t>besaitet</w:t>
            </w:r>
          </w:p>
        </w:tc>
        <w:tc>
          <w:tcPr>
            <w:tcW w:w="693" w:type="dxa"/>
          </w:tcPr>
          <w:p w14:paraId="53DA354B" w14:textId="24E73943" w:rsidR="000F7940" w:rsidRPr="00041B44" w:rsidRDefault="00E60A65" w:rsidP="000F7940">
            <w:pPr>
              <w:rPr>
                <w:lang w:val="fr-FR"/>
              </w:rPr>
            </w:pPr>
            <w:r w:rsidRPr="00041B44">
              <w:rPr>
                <w:lang w:val="fr-FR"/>
              </w:rPr>
              <w:t>1</w:t>
            </w:r>
          </w:p>
        </w:tc>
        <w:tc>
          <w:tcPr>
            <w:tcW w:w="2427" w:type="dxa"/>
            <w:vMerge/>
          </w:tcPr>
          <w:p w14:paraId="753B4DAB" w14:textId="77777777" w:rsidR="000F7940" w:rsidRPr="00041B44" w:rsidRDefault="000F7940" w:rsidP="000F7940">
            <w:pPr>
              <w:rPr>
                <w:lang w:val="fr-FR"/>
              </w:rPr>
            </w:pPr>
          </w:p>
        </w:tc>
      </w:tr>
      <w:tr w:rsidR="00041B44" w:rsidRPr="00041B44" w14:paraId="4C1669B4" w14:textId="77777777" w:rsidTr="00790349">
        <w:trPr>
          <w:trHeight w:val="394"/>
        </w:trPr>
        <w:tc>
          <w:tcPr>
            <w:tcW w:w="753" w:type="dxa"/>
          </w:tcPr>
          <w:p w14:paraId="7B15EDCA" w14:textId="47DB55B0" w:rsidR="000F7940" w:rsidRPr="00041B44" w:rsidRDefault="000F7940" w:rsidP="00790349">
            <w:pPr>
              <w:rPr>
                <w:lang w:val="fr-FR"/>
              </w:rPr>
            </w:pPr>
            <w:r w:rsidRPr="00041B44">
              <w:rPr>
                <w:lang w:val="fr-FR"/>
              </w:rPr>
              <w:t>6</w:t>
            </w:r>
            <w:r w:rsidR="00790349">
              <w:rPr>
                <w:lang w:val="fr-FR"/>
              </w:rPr>
              <w:t>.</w:t>
            </w:r>
          </w:p>
        </w:tc>
        <w:tc>
          <w:tcPr>
            <w:tcW w:w="6887" w:type="dxa"/>
          </w:tcPr>
          <w:p w14:paraId="0BB70459" w14:textId="14B27D59" w:rsidR="000F7940" w:rsidRPr="00041B44" w:rsidRDefault="000F7940" w:rsidP="000F7940">
            <w:pPr>
              <w:spacing w:after="120"/>
              <w:rPr>
                <w:lang w:val="de-DE"/>
              </w:rPr>
            </w:pPr>
            <w:r w:rsidRPr="00041B44">
              <w:rPr>
                <w:rFonts w:eastAsia="Times New Roman" w:cs="Calibri"/>
                <w:lang w:val="de-DE" w:eastAsia="en-GB"/>
              </w:rPr>
              <w:t>Er hat seine Äu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ß</w:t>
            </w:r>
            <w:r w:rsidRPr="00041B44">
              <w:rPr>
                <w:rFonts w:eastAsia="Times New Roman" w:cs="Calibri"/>
                <w:lang w:val="de-DE" w:eastAsia="en-GB"/>
              </w:rPr>
              <w:t>erung auf Pap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y</w:t>
            </w:r>
            <w:r w:rsidRPr="00041B44">
              <w:rPr>
                <w:rFonts w:eastAsia="Times New Roman" w:cs="Calibri"/>
                <w:lang w:val="de-DE" w:eastAsia="en-GB"/>
              </w:rPr>
              <w:t xml:space="preserve">rus </w:t>
            </w:r>
            <w:r w:rsidRPr="00041B44">
              <w:rPr>
                <w:rFonts w:eastAsia="Times New Roman" w:cs="Calibri"/>
                <w:bCs/>
                <w:u w:val="single"/>
                <w:lang w:val="de-DE" w:eastAsia="en-GB"/>
              </w:rPr>
              <w:t>verfasst</w:t>
            </w:r>
          </w:p>
        </w:tc>
        <w:tc>
          <w:tcPr>
            <w:tcW w:w="693" w:type="dxa"/>
          </w:tcPr>
          <w:p w14:paraId="072E85D4" w14:textId="002955BD" w:rsidR="000F7940" w:rsidRPr="00041B44" w:rsidRDefault="00E60A65" w:rsidP="000F7940">
            <w:pPr>
              <w:rPr>
                <w:lang w:val="fr-FR"/>
              </w:rPr>
            </w:pPr>
            <w:r w:rsidRPr="00041B44">
              <w:rPr>
                <w:lang w:val="fr-FR"/>
              </w:rPr>
              <w:t>2</w:t>
            </w:r>
          </w:p>
        </w:tc>
        <w:tc>
          <w:tcPr>
            <w:tcW w:w="2427" w:type="dxa"/>
            <w:vMerge/>
          </w:tcPr>
          <w:p w14:paraId="1ED0D209" w14:textId="77777777" w:rsidR="000F7940" w:rsidRPr="00041B44" w:rsidRDefault="000F7940" w:rsidP="000F7940">
            <w:pPr>
              <w:rPr>
                <w:lang w:val="fr-FR"/>
              </w:rPr>
            </w:pPr>
          </w:p>
        </w:tc>
      </w:tr>
      <w:tr w:rsidR="00041B44" w:rsidRPr="00041B44" w14:paraId="2AF44410" w14:textId="77777777" w:rsidTr="00790349">
        <w:trPr>
          <w:trHeight w:val="410"/>
        </w:trPr>
        <w:tc>
          <w:tcPr>
            <w:tcW w:w="753" w:type="dxa"/>
          </w:tcPr>
          <w:p w14:paraId="12E1EE58" w14:textId="44730AE4" w:rsidR="000F7940" w:rsidRPr="00041B44" w:rsidRDefault="000F7940" w:rsidP="00790349">
            <w:pPr>
              <w:rPr>
                <w:lang w:val="fr-FR"/>
              </w:rPr>
            </w:pPr>
            <w:r w:rsidRPr="00041B44">
              <w:rPr>
                <w:lang w:val="fr-FR"/>
              </w:rPr>
              <w:t>7</w:t>
            </w:r>
            <w:r w:rsidR="00790349">
              <w:rPr>
                <w:lang w:val="fr-FR"/>
              </w:rPr>
              <w:t>.</w:t>
            </w:r>
          </w:p>
        </w:tc>
        <w:tc>
          <w:tcPr>
            <w:tcW w:w="6887" w:type="dxa"/>
          </w:tcPr>
          <w:p w14:paraId="7C3A68A1" w14:textId="3077C92D" w:rsidR="000F7940" w:rsidRPr="00041B44" w:rsidRDefault="000F7940" w:rsidP="000F7940">
            <w:pPr>
              <w:spacing w:after="120"/>
              <w:rPr>
                <w:lang w:val="de-DE"/>
              </w:rPr>
            </w:pPr>
            <w:r w:rsidRPr="00041B44">
              <w:rPr>
                <w:rFonts w:eastAsia="Times New Roman" w:cs="Calibri"/>
                <w:lang w:val="de-DE" w:eastAsia="en-GB"/>
              </w:rPr>
              <w:t xml:space="preserve">Diese 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Sp</w:t>
            </w:r>
            <w:r w:rsidRPr="00041B44">
              <w:rPr>
                <w:rFonts w:eastAsia="Times New Roman" w:cs="Calibri"/>
                <w:lang w:val="de-DE" w:eastAsia="en-GB"/>
              </w:rPr>
              <w:t xml:space="preserve">äherin hat 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schw</w:t>
            </w:r>
            <w:r w:rsidRPr="00041B44">
              <w:rPr>
                <w:rFonts w:eastAsia="Times New Roman" w:cs="Calibri"/>
                <w:lang w:val="de-DE" w:eastAsia="en-GB"/>
              </w:rPr>
              <w:t xml:space="preserve">eigend </w:t>
            </w:r>
            <w:r w:rsidRPr="00041B44">
              <w:rPr>
                <w:rFonts w:eastAsia="Times New Roman" w:cs="Calibri"/>
                <w:bCs/>
                <w:u w:val="single"/>
                <w:lang w:val="de-DE" w:eastAsia="en-GB"/>
              </w:rPr>
              <w:t>zugesagt</w:t>
            </w:r>
          </w:p>
        </w:tc>
        <w:tc>
          <w:tcPr>
            <w:tcW w:w="693" w:type="dxa"/>
          </w:tcPr>
          <w:p w14:paraId="67CCD1FD" w14:textId="4B4EACEE" w:rsidR="000F7940" w:rsidRPr="00041B44" w:rsidRDefault="00E60A65" w:rsidP="000F7940">
            <w:pPr>
              <w:rPr>
                <w:lang w:val="fr-FR"/>
              </w:rPr>
            </w:pPr>
            <w:r w:rsidRPr="00041B44">
              <w:rPr>
                <w:lang w:val="fr-FR"/>
              </w:rPr>
              <w:t>3</w:t>
            </w:r>
          </w:p>
        </w:tc>
        <w:tc>
          <w:tcPr>
            <w:tcW w:w="2427" w:type="dxa"/>
            <w:vMerge/>
          </w:tcPr>
          <w:p w14:paraId="37A0B2B3" w14:textId="77777777" w:rsidR="000F7940" w:rsidRPr="00041B44" w:rsidRDefault="000F7940" w:rsidP="000F7940">
            <w:pPr>
              <w:rPr>
                <w:lang w:val="fr-FR"/>
              </w:rPr>
            </w:pPr>
          </w:p>
        </w:tc>
      </w:tr>
      <w:tr w:rsidR="00041B44" w:rsidRPr="00041B44" w14:paraId="35208774" w14:textId="77777777" w:rsidTr="00790349">
        <w:trPr>
          <w:trHeight w:val="394"/>
        </w:trPr>
        <w:tc>
          <w:tcPr>
            <w:tcW w:w="753" w:type="dxa"/>
          </w:tcPr>
          <w:p w14:paraId="77E3D4C7" w14:textId="0C75B163" w:rsidR="000F7940" w:rsidRPr="00041B44" w:rsidRDefault="000F7940" w:rsidP="00790349">
            <w:pPr>
              <w:rPr>
                <w:lang w:val="fr-FR"/>
              </w:rPr>
            </w:pPr>
            <w:r w:rsidRPr="00041B44">
              <w:rPr>
                <w:lang w:val="fr-FR"/>
              </w:rPr>
              <w:t>8</w:t>
            </w:r>
            <w:r w:rsidR="00790349">
              <w:rPr>
                <w:lang w:val="fr-FR"/>
              </w:rPr>
              <w:t>.</w:t>
            </w:r>
          </w:p>
        </w:tc>
        <w:tc>
          <w:tcPr>
            <w:tcW w:w="6887" w:type="dxa"/>
          </w:tcPr>
          <w:p w14:paraId="55F7BB31" w14:textId="3CDA6957" w:rsidR="000F7940" w:rsidRPr="00041B44" w:rsidRDefault="000F7940" w:rsidP="000F7940">
            <w:pPr>
              <w:spacing w:after="120"/>
              <w:rPr>
                <w:lang w:val="de-DE"/>
              </w:rPr>
            </w:pPr>
            <w:r w:rsidRPr="00041B44">
              <w:rPr>
                <w:rFonts w:eastAsia="Times New Roman" w:cs="Calibri"/>
                <w:lang w:val="de-DE" w:eastAsia="en-GB"/>
              </w:rPr>
              <w:t>Sie hat das abgetragen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e</w:t>
            </w:r>
            <w:r w:rsidRPr="00041B44">
              <w:rPr>
                <w:rFonts w:eastAsia="Times New Roman" w:cs="Calibri"/>
                <w:lang w:val="de-DE" w:eastAsia="en-GB"/>
              </w:rPr>
              <w:t xml:space="preserve"> Holzbr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e</w:t>
            </w:r>
            <w:r w:rsidRPr="00041B44">
              <w:rPr>
                <w:rFonts w:eastAsia="Times New Roman" w:cs="Calibri"/>
                <w:lang w:val="de-DE" w:eastAsia="en-GB"/>
              </w:rPr>
              <w:t xml:space="preserve">tt </w:t>
            </w:r>
            <w:r w:rsidRPr="00041B44">
              <w:rPr>
                <w:rFonts w:eastAsia="Times New Roman" w:cs="Calibri"/>
                <w:bCs/>
                <w:u w:val="single"/>
                <w:lang w:val="de-DE" w:eastAsia="en-GB"/>
              </w:rPr>
              <w:t>erkannt</w:t>
            </w:r>
          </w:p>
        </w:tc>
        <w:tc>
          <w:tcPr>
            <w:tcW w:w="693" w:type="dxa"/>
          </w:tcPr>
          <w:p w14:paraId="1BD52224" w14:textId="6922DCDF" w:rsidR="000F7940" w:rsidRPr="00041B44" w:rsidRDefault="00E60A65" w:rsidP="000F7940">
            <w:pPr>
              <w:rPr>
                <w:lang w:val="fr-FR"/>
              </w:rPr>
            </w:pPr>
            <w:r w:rsidRPr="00041B44">
              <w:rPr>
                <w:lang w:val="fr-FR"/>
              </w:rPr>
              <w:t>2</w:t>
            </w:r>
          </w:p>
        </w:tc>
        <w:tc>
          <w:tcPr>
            <w:tcW w:w="2427" w:type="dxa"/>
            <w:vMerge/>
          </w:tcPr>
          <w:p w14:paraId="5A8B82AA" w14:textId="77777777" w:rsidR="000F7940" w:rsidRPr="00041B44" w:rsidRDefault="000F7940" w:rsidP="000F7940">
            <w:pPr>
              <w:rPr>
                <w:lang w:val="fr-FR"/>
              </w:rPr>
            </w:pPr>
          </w:p>
        </w:tc>
      </w:tr>
      <w:tr w:rsidR="00041B44" w:rsidRPr="00041B44" w14:paraId="50FB7B5A" w14:textId="77777777" w:rsidTr="00790349">
        <w:trPr>
          <w:trHeight w:val="394"/>
        </w:trPr>
        <w:tc>
          <w:tcPr>
            <w:tcW w:w="753" w:type="dxa"/>
          </w:tcPr>
          <w:p w14:paraId="1C6DA660" w14:textId="1A22CD4D" w:rsidR="000F7940" w:rsidRPr="00041B44" w:rsidRDefault="000F7940" w:rsidP="00790349">
            <w:pPr>
              <w:spacing w:after="120"/>
              <w:rPr>
                <w:bCs/>
                <w:lang w:val="fr-FR"/>
              </w:rPr>
            </w:pPr>
            <w:r w:rsidRPr="00041B44">
              <w:rPr>
                <w:bCs/>
                <w:lang w:val="fr-FR"/>
              </w:rPr>
              <w:t>9</w:t>
            </w:r>
            <w:r w:rsidR="00790349">
              <w:rPr>
                <w:bCs/>
                <w:lang w:val="fr-FR"/>
              </w:rPr>
              <w:t>.</w:t>
            </w:r>
          </w:p>
        </w:tc>
        <w:tc>
          <w:tcPr>
            <w:tcW w:w="6887" w:type="dxa"/>
          </w:tcPr>
          <w:p w14:paraId="3BF942DC" w14:textId="48E61FDF" w:rsidR="000F7940" w:rsidRPr="00041B44" w:rsidRDefault="000F7940" w:rsidP="00041B44">
            <w:pPr>
              <w:spacing w:after="120"/>
              <w:rPr>
                <w:b/>
                <w:lang w:val="de-DE"/>
              </w:rPr>
            </w:pPr>
            <w:r w:rsidRPr="00041B44">
              <w:rPr>
                <w:rFonts w:eastAsia="Times New Roman" w:cs="Calibri"/>
                <w:lang w:val="de-DE" w:eastAsia="en-GB"/>
              </w:rPr>
              <w:t xml:space="preserve">Ich finde 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Eu</w:t>
            </w:r>
            <w:r w:rsidRPr="00041B44">
              <w:rPr>
                <w:rFonts w:eastAsia="Times New Roman" w:cs="Calibri"/>
                <w:lang w:val="de-DE" w:eastAsia="en-GB"/>
              </w:rPr>
              <w:t>len bezaubern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d</w:t>
            </w:r>
            <w:r w:rsidRPr="00041B44">
              <w:rPr>
                <w:rFonts w:eastAsia="Times New Roman" w:cs="Calibri"/>
                <w:lang w:val="de-DE" w:eastAsia="en-GB"/>
              </w:rPr>
              <w:t xml:space="preserve"> und myst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isch</w:t>
            </w:r>
            <w:r w:rsidRPr="00041B44">
              <w:rPr>
                <w:rFonts w:eastAsia="Times New Roman" w:cs="Calibri"/>
                <w:lang w:val="de-DE" w:eastAsia="en-GB"/>
              </w:rPr>
              <w:t xml:space="preserve"> </w:t>
            </w:r>
          </w:p>
        </w:tc>
        <w:tc>
          <w:tcPr>
            <w:tcW w:w="693" w:type="dxa"/>
          </w:tcPr>
          <w:p w14:paraId="6486C3F7" w14:textId="2E79C173" w:rsidR="000F7940" w:rsidRPr="00041B44" w:rsidRDefault="00E60A65" w:rsidP="000F7940">
            <w:pPr>
              <w:rPr>
                <w:lang w:val="de-DE"/>
              </w:rPr>
            </w:pPr>
            <w:r w:rsidRPr="00041B44">
              <w:rPr>
                <w:lang w:val="de-DE"/>
              </w:rPr>
              <w:t>3</w:t>
            </w:r>
          </w:p>
        </w:tc>
        <w:tc>
          <w:tcPr>
            <w:tcW w:w="2427" w:type="dxa"/>
          </w:tcPr>
          <w:p w14:paraId="2118D6F7" w14:textId="72A7EF80" w:rsidR="000F7940" w:rsidRPr="00041B44" w:rsidRDefault="000F7940" w:rsidP="000F7940">
            <w:pPr>
              <w:rPr>
                <w:lang w:val="de-DE"/>
              </w:rPr>
            </w:pPr>
          </w:p>
        </w:tc>
      </w:tr>
      <w:tr w:rsidR="00041B44" w:rsidRPr="00041B44" w14:paraId="25AFCE61" w14:textId="77777777" w:rsidTr="00790349">
        <w:trPr>
          <w:trHeight w:val="394"/>
        </w:trPr>
        <w:tc>
          <w:tcPr>
            <w:tcW w:w="753" w:type="dxa"/>
          </w:tcPr>
          <w:p w14:paraId="40E707F2" w14:textId="09287B13" w:rsidR="000F7940" w:rsidRPr="00041B44" w:rsidRDefault="000F7940" w:rsidP="00790349">
            <w:pPr>
              <w:spacing w:after="120"/>
              <w:rPr>
                <w:bCs/>
                <w:lang w:val="fr-FR"/>
              </w:rPr>
            </w:pPr>
            <w:r w:rsidRPr="00041B44">
              <w:rPr>
                <w:bCs/>
                <w:lang w:val="fr-FR"/>
              </w:rPr>
              <w:t>10</w:t>
            </w:r>
            <w:r w:rsidR="00790349">
              <w:rPr>
                <w:bCs/>
                <w:lang w:val="fr-FR"/>
              </w:rPr>
              <w:t>.</w:t>
            </w:r>
          </w:p>
        </w:tc>
        <w:tc>
          <w:tcPr>
            <w:tcW w:w="6887" w:type="dxa"/>
          </w:tcPr>
          <w:p w14:paraId="030BF692" w14:textId="2D428CCB" w:rsidR="000F7940" w:rsidRPr="00041B44" w:rsidRDefault="000F7940" w:rsidP="00041B44">
            <w:pPr>
              <w:tabs>
                <w:tab w:val="left" w:pos="1791"/>
              </w:tabs>
              <w:spacing w:after="120"/>
              <w:rPr>
                <w:b/>
                <w:lang w:val="de-DE"/>
              </w:rPr>
            </w:pPr>
            <w:r w:rsidRPr="00041B44">
              <w:rPr>
                <w:rFonts w:eastAsia="Times New Roman" w:cs="Calibri"/>
                <w:lang w:val="de-DE" w:eastAsia="en-GB"/>
              </w:rPr>
              <w:t>Die B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er</w:t>
            </w:r>
            <w:r w:rsidRPr="00041B44">
              <w:rPr>
                <w:rFonts w:eastAsia="Times New Roman" w:cs="Calibri"/>
                <w:lang w:val="de-DE" w:eastAsia="en-GB"/>
              </w:rPr>
              <w:t xml:space="preserve">garbeiter sehen 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Kristall</w:t>
            </w:r>
            <w:r w:rsidRPr="00041B44">
              <w:rPr>
                <w:rFonts w:eastAsia="Times New Roman" w:cs="Calibri"/>
                <w:lang w:val="de-DE" w:eastAsia="en-GB"/>
              </w:rPr>
              <w:t xml:space="preserve"> und Goldstau</w:t>
            </w:r>
            <w:r w:rsidRPr="00041B44">
              <w:rPr>
                <w:rFonts w:eastAsia="Times New Roman" w:cs="Calibri"/>
                <w:b/>
                <w:bCs/>
                <w:lang w:val="de-DE" w:eastAsia="en-GB"/>
              </w:rPr>
              <w:t>b</w:t>
            </w:r>
          </w:p>
        </w:tc>
        <w:tc>
          <w:tcPr>
            <w:tcW w:w="693" w:type="dxa"/>
          </w:tcPr>
          <w:p w14:paraId="7CFEF775" w14:textId="0626693B" w:rsidR="000F7940" w:rsidRPr="00041B44" w:rsidRDefault="00E60A65" w:rsidP="000F7940">
            <w:pPr>
              <w:rPr>
                <w:lang w:val="de-DE"/>
              </w:rPr>
            </w:pPr>
            <w:r w:rsidRPr="00041B44">
              <w:rPr>
                <w:lang w:val="de-DE"/>
              </w:rPr>
              <w:t>3</w:t>
            </w:r>
          </w:p>
        </w:tc>
        <w:tc>
          <w:tcPr>
            <w:tcW w:w="2427" w:type="dxa"/>
          </w:tcPr>
          <w:p w14:paraId="5C683B17" w14:textId="77777777" w:rsidR="000F7940" w:rsidRPr="00041B44" w:rsidRDefault="000F7940" w:rsidP="000F7940">
            <w:pPr>
              <w:rPr>
                <w:lang w:val="de-DE"/>
              </w:rPr>
            </w:pPr>
          </w:p>
        </w:tc>
      </w:tr>
      <w:tr w:rsidR="00790349" w:rsidRPr="00041B44" w14:paraId="511D0AF6" w14:textId="77777777" w:rsidTr="00790349">
        <w:trPr>
          <w:trHeight w:val="394"/>
        </w:trPr>
        <w:tc>
          <w:tcPr>
            <w:tcW w:w="7641" w:type="dxa"/>
            <w:gridSpan w:val="2"/>
          </w:tcPr>
          <w:p w14:paraId="050F5735" w14:textId="73CFD5CA" w:rsidR="000F7940" w:rsidRPr="00041B44" w:rsidRDefault="000F7940" w:rsidP="000F7940">
            <w:pPr>
              <w:spacing w:after="120"/>
              <w:jc w:val="right"/>
              <w:rPr>
                <w:b/>
                <w:lang w:val="fr-FR"/>
              </w:rPr>
            </w:pPr>
            <w:r w:rsidRPr="00041B44">
              <w:rPr>
                <w:b/>
                <w:lang w:val="fr-FR"/>
              </w:rPr>
              <w:t>Total marks</w:t>
            </w:r>
          </w:p>
        </w:tc>
        <w:tc>
          <w:tcPr>
            <w:tcW w:w="693" w:type="dxa"/>
          </w:tcPr>
          <w:p w14:paraId="38913803" w14:textId="6C020F08" w:rsidR="000F7940" w:rsidRPr="00041B44" w:rsidRDefault="000F7940" w:rsidP="000F7940">
            <w:pPr>
              <w:rPr>
                <w:lang w:val="fr-FR"/>
              </w:rPr>
            </w:pPr>
            <w:r w:rsidRPr="00041B44">
              <w:rPr>
                <w:lang w:val="fr-FR"/>
              </w:rPr>
              <w:t>2</w:t>
            </w:r>
            <w:r w:rsidR="00E03167" w:rsidRPr="00041B44">
              <w:rPr>
                <w:lang w:val="fr-FR"/>
              </w:rPr>
              <w:t>1</w:t>
            </w:r>
          </w:p>
        </w:tc>
        <w:tc>
          <w:tcPr>
            <w:tcW w:w="2427" w:type="dxa"/>
          </w:tcPr>
          <w:p w14:paraId="361EA7ED" w14:textId="2C157062" w:rsidR="000F7940" w:rsidRPr="00041B44" w:rsidRDefault="00E03167" w:rsidP="000F7940">
            <w:pPr>
              <w:rPr>
                <w:lang w:val="fr-FR"/>
              </w:rPr>
            </w:pPr>
            <w:r w:rsidRPr="00041B44">
              <w:rPr>
                <w:lang w:val="fr-FR"/>
              </w:rPr>
              <w:t>10</w:t>
            </w:r>
          </w:p>
        </w:tc>
      </w:tr>
    </w:tbl>
    <w:p w14:paraId="5AB7F952" w14:textId="77777777" w:rsidR="002336B0" w:rsidRPr="00041B44" w:rsidRDefault="002336B0" w:rsidP="002336B0">
      <w:pPr>
        <w:tabs>
          <w:tab w:val="left" w:pos="4881"/>
        </w:tabs>
        <w:jc w:val="both"/>
        <w:rPr>
          <w:b/>
          <w:highlight w:val="yellow"/>
        </w:rPr>
      </w:pPr>
    </w:p>
    <w:p w14:paraId="5EE49F85" w14:textId="77777777" w:rsidR="002336B0" w:rsidRPr="00041B44" w:rsidRDefault="002336B0" w:rsidP="002336B0">
      <w:pPr>
        <w:tabs>
          <w:tab w:val="left" w:pos="4881"/>
        </w:tabs>
        <w:jc w:val="both"/>
        <w:rPr>
          <w:b/>
          <w:highlight w:val="yellow"/>
        </w:rPr>
      </w:pPr>
    </w:p>
    <w:p w14:paraId="03C89E44" w14:textId="77777777" w:rsidR="002336B0" w:rsidRPr="00041B44" w:rsidRDefault="002336B0" w:rsidP="002336B0">
      <w:pPr>
        <w:tabs>
          <w:tab w:val="left" w:pos="4881"/>
        </w:tabs>
        <w:jc w:val="both"/>
        <w:rPr>
          <w:b/>
          <w:highlight w:val="yellow"/>
        </w:rPr>
      </w:pPr>
    </w:p>
    <w:p w14:paraId="21E3ED6D" w14:textId="77777777" w:rsidR="00F01E52" w:rsidRPr="00041B44" w:rsidRDefault="00F01E52" w:rsidP="00292230">
      <w:pPr>
        <w:rPr>
          <w:highlight w:val="yellow"/>
          <w:shd w:val="clear" w:color="auto" w:fill="FFFFFF"/>
          <w:lang w:val="de-DE"/>
        </w:rPr>
        <w:sectPr w:rsidR="00F01E52" w:rsidRPr="00041B44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099E7029" w14:textId="5CF79A36" w:rsidR="00860A0B" w:rsidRPr="00041B44" w:rsidRDefault="00860A0B" w:rsidP="004E6878">
      <w:pPr>
        <w:outlineLvl w:val="0"/>
        <w:rPr>
          <w:rFonts w:cs="Arial"/>
          <w:shd w:val="clear" w:color="auto" w:fill="FFFFFF"/>
          <w:lang w:val="de-DE"/>
        </w:rPr>
      </w:pPr>
      <w:r w:rsidRPr="00041B44">
        <w:rPr>
          <w:rFonts w:cs="Arial"/>
          <w:b/>
          <w:shd w:val="clear" w:color="auto" w:fill="FFFFFF"/>
          <w:lang w:val="de-DE"/>
        </w:rPr>
        <w:lastRenderedPageBreak/>
        <w:t>VOCABULARY PART A (TRANSLATION)</w:t>
      </w:r>
    </w:p>
    <w:tbl>
      <w:tblPr>
        <w:tblStyle w:val="TableGrid"/>
        <w:tblpPr w:leftFromText="180" w:rightFromText="180" w:vertAnchor="text" w:horzAnchor="margin" w:tblpY="223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041B44" w:rsidRPr="00041B44" w14:paraId="511CAD13" w14:textId="77777777" w:rsidTr="001973AA">
        <w:trPr>
          <w:trHeight w:val="190"/>
        </w:trPr>
        <w:tc>
          <w:tcPr>
            <w:tcW w:w="10737" w:type="dxa"/>
          </w:tcPr>
          <w:p w14:paraId="1E417B1C" w14:textId="2DAD0B9F" w:rsidR="00860A0B" w:rsidRPr="00041B44" w:rsidRDefault="00860A0B" w:rsidP="00860A0B">
            <w:pPr>
              <w:jc w:val="center"/>
              <w:rPr>
                <w:rFonts w:cs="Arial"/>
                <w:szCs w:val="20"/>
              </w:rPr>
            </w:pPr>
            <w:r w:rsidRPr="00041B44">
              <w:rPr>
                <w:rFonts w:cs="Arial"/>
                <w:szCs w:val="20"/>
              </w:rPr>
              <w:t xml:space="preserve">1 mark / item = max. </w:t>
            </w:r>
            <w:r w:rsidR="00846D46" w:rsidRPr="00041B44">
              <w:rPr>
                <w:rFonts w:cs="Arial"/>
                <w:b/>
                <w:bCs/>
                <w:szCs w:val="20"/>
              </w:rPr>
              <w:t>16</w:t>
            </w:r>
            <w:r w:rsidRPr="00041B44">
              <w:rPr>
                <w:rFonts w:cs="Arial"/>
                <w:b/>
                <w:szCs w:val="20"/>
              </w:rPr>
              <w:t xml:space="preserve"> </w:t>
            </w:r>
            <w:r w:rsidRPr="00041B44">
              <w:rPr>
                <w:rFonts w:cs="Arial"/>
                <w:szCs w:val="20"/>
              </w:rPr>
              <w:t>marks in total</w:t>
            </w:r>
          </w:p>
        </w:tc>
      </w:tr>
      <w:tr w:rsidR="00041B44" w:rsidRPr="00041B44" w14:paraId="4978CF13" w14:textId="77777777" w:rsidTr="001973AA">
        <w:trPr>
          <w:trHeight w:val="190"/>
        </w:trPr>
        <w:tc>
          <w:tcPr>
            <w:tcW w:w="10737" w:type="dxa"/>
          </w:tcPr>
          <w:p w14:paraId="54288BD1" w14:textId="77777777" w:rsidR="00860A0B" w:rsidRPr="00041B44" w:rsidRDefault="00860A0B" w:rsidP="00860A0B">
            <w:pPr>
              <w:rPr>
                <w:rFonts w:cs="Arial"/>
                <w:b/>
                <w:szCs w:val="20"/>
              </w:rPr>
            </w:pPr>
          </w:p>
          <w:p w14:paraId="3288A991" w14:textId="77777777" w:rsidR="00860A0B" w:rsidRPr="00041B44" w:rsidRDefault="00860A0B" w:rsidP="00860A0B">
            <w:pPr>
              <w:rPr>
                <w:rFonts w:cs="Arial"/>
                <w:szCs w:val="20"/>
              </w:rPr>
            </w:pPr>
            <w:r w:rsidRPr="00041B44">
              <w:rPr>
                <w:rFonts w:cs="Arial"/>
                <w:szCs w:val="20"/>
              </w:rPr>
              <w:t>Notes on tolerance:</w:t>
            </w:r>
          </w:p>
          <w:p w14:paraId="3FDDF4F2" w14:textId="77777777" w:rsidR="00860A0B" w:rsidRPr="00041B44" w:rsidRDefault="00860A0B" w:rsidP="00860A0B">
            <w:pPr>
              <w:rPr>
                <w:rFonts w:cs="Arial"/>
                <w:szCs w:val="20"/>
              </w:rPr>
            </w:pPr>
          </w:p>
          <w:p w14:paraId="410AB684" w14:textId="77777777" w:rsidR="00860A0B" w:rsidRPr="00041B44" w:rsidRDefault="00860A0B" w:rsidP="00860A0B">
            <w:pPr>
              <w:rPr>
                <w:rFonts w:cs="Arial"/>
                <w:szCs w:val="20"/>
              </w:rPr>
            </w:pPr>
            <w:r w:rsidRPr="00041B44">
              <w:rPr>
                <w:rFonts w:cs="Arial"/>
                <w:szCs w:val="20"/>
              </w:rPr>
              <w:t xml:space="preserve">0 errors = </w:t>
            </w:r>
            <w:r w:rsidRPr="00041B44">
              <w:rPr>
                <w:rFonts w:cs="Arial"/>
                <w:b/>
                <w:szCs w:val="20"/>
              </w:rPr>
              <w:t>1</w:t>
            </w:r>
            <w:r w:rsidRPr="00041B44">
              <w:rPr>
                <w:rFonts w:cs="Arial"/>
                <w:szCs w:val="20"/>
              </w:rPr>
              <w:t xml:space="preserve"> mark</w:t>
            </w:r>
          </w:p>
          <w:p w14:paraId="5308AE2F" w14:textId="77777777" w:rsidR="00860A0B" w:rsidRPr="00041B44" w:rsidRDefault="00860A0B" w:rsidP="00860A0B">
            <w:pPr>
              <w:rPr>
                <w:rFonts w:cs="Arial"/>
                <w:szCs w:val="20"/>
              </w:rPr>
            </w:pPr>
            <w:r w:rsidRPr="00041B44">
              <w:rPr>
                <w:rFonts w:cs="Arial"/>
                <w:szCs w:val="20"/>
              </w:rPr>
              <w:t xml:space="preserve">1 or 2 errors = </w:t>
            </w:r>
            <w:r w:rsidRPr="00041B44">
              <w:rPr>
                <w:rFonts w:cs="Arial"/>
                <w:b/>
                <w:szCs w:val="20"/>
              </w:rPr>
              <w:t>0.5</w:t>
            </w:r>
            <w:r w:rsidRPr="00041B44">
              <w:rPr>
                <w:rFonts w:cs="Arial"/>
                <w:szCs w:val="20"/>
              </w:rPr>
              <w:t xml:space="preserve"> </w:t>
            </w:r>
            <w:proofErr w:type="gramStart"/>
            <w:r w:rsidRPr="00041B44">
              <w:rPr>
                <w:rFonts w:cs="Arial"/>
                <w:szCs w:val="20"/>
              </w:rPr>
              <w:t>mark</w:t>
            </w:r>
            <w:proofErr w:type="gramEnd"/>
          </w:p>
          <w:p w14:paraId="0F0F1ED0" w14:textId="77777777" w:rsidR="00860A0B" w:rsidRPr="00041B44" w:rsidRDefault="00860A0B" w:rsidP="00860A0B">
            <w:pPr>
              <w:rPr>
                <w:rFonts w:cs="Arial"/>
                <w:szCs w:val="20"/>
              </w:rPr>
            </w:pPr>
            <w:r w:rsidRPr="00041B44">
              <w:rPr>
                <w:rFonts w:cs="Arial"/>
                <w:szCs w:val="20"/>
              </w:rPr>
              <w:t xml:space="preserve">3 or more errors = </w:t>
            </w:r>
            <w:r w:rsidRPr="00041B44">
              <w:rPr>
                <w:rFonts w:cs="Arial"/>
                <w:b/>
                <w:szCs w:val="20"/>
              </w:rPr>
              <w:t>0</w:t>
            </w:r>
            <w:r w:rsidRPr="00041B44">
              <w:rPr>
                <w:rFonts w:cs="Arial"/>
                <w:szCs w:val="20"/>
              </w:rPr>
              <w:t xml:space="preserve"> marks</w:t>
            </w:r>
          </w:p>
          <w:p w14:paraId="521DCDF4" w14:textId="77777777" w:rsidR="00860A0B" w:rsidRPr="00041B44" w:rsidRDefault="00860A0B" w:rsidP="00860A0B">
            <w:pPr>
              <w:rPr>
                <w:rFonts w:cs="Arial"/>
                <w:szCs w:val="20"/>
              </w:rPr>
            </w:pPr>
          </w:p>
          <w:p w14:paraId="5C72F2EA" w14:textId="77777777" w:rsidR="00860A0B" w:rsidRPr="00041B44" w:rsidRDefault="00860A0B" w:rsidP="00860A0B">
            <w:pPr>
              <w:rPr>
                <w:rFonts w:cs="Arial"/>
                <w:szCs w:val="20"/>
              </w:rPr>
            </w:pPr>
            <w:r w:rsidRPr="00041B44">
              <w:rPr>
                <w:rFonts w:cs="Arial"/>
                <w:b/>
                <w:bCs/>
                <w:szCs w:val="20"/>
              </w:rPr>
              <w:t>An error</w:t>
            </w:r>
            <w:r w:rsidRPr="00041B44">
              <w:rPr>
                <w:rFonts w:cs="Arial"/>
                <w:szCs w:val="20"/>
              </w:rPr>
              <w:t xml:space="preserve"> is defined as: </w:t>
            </w:r>
          </w:p>
          <w:p w14:paraId="40DDDCB7" w14:textId="77777777" w:rsidR="00860A0B" w:rsidRPr="00041B44" w:rsidRDefault="00860A0B" w:rsidP="00860A0B">
            <w:pPr>
              <w:rPr>
                <w:rFonts w:cs="Arial"/>
                <w:szCs w:val="20"/>
              </w:rPr>
            </w:pPr>
          </w:p>
          <w:p w14:paraId="1A692CED" w14:textId="77777777" w:rsidR="00860A0B" w:rsidRPr="00041B44" w:rsidRDefault="00860A0B" w:rsidP="00860A0B">
            <w:pPr>
              <w:numPr>
                <w:ilvl w:val="0"/>
                <w:numId w:val="4"/>
              </w:numPr>
              <w:contextualSpacing/>
              <w:rPr>
                <w:rFonts w:cs="Arial"/>
              </w:rPr>
            </w:pPr>
            <w:r w:rsidRPr="00041B44">
              <w:rPr>
                <w:rFonts w:cs="Arial"/>
              </w:rPr>
              <w:t>no gender, indiscernible gender, or wrong gender</w:t>
            </w:r>
          </w:p>
          <w:p w14:paraId="4FED4EC6" w14:textId="77777777" w:rsidR="00860A0B" w:rsidRPr="00041B44" w:rsidRDefault="00860A0B" w:rsidP="00860A0B">
            <w:pPr>
              <w:numPr>
                <w:ilvl w:val="0"/>
                <w:numId w:val="4"/>
              </w:numPr>
              <w:contextualSpacing/>
              <w:rPr>
                <w:rFonts w:cs="Arial"/>
              </w:rPr>
            </w:pPr>
            <w:r w:rsidRPr="00041B44">
              <w:rPr>
                <w:rFonts w:cs="Arial"/>
              </w:rPr>
              <w:t>one incorrect, omitted, or ‘additional’ SSC</w:t>
            </w:r>
          </w:p>
          <w:p w14:paraId="5DF3D121" w14:textId="77777777" w:rsidR="00860A0B" w:rsidRPr="00041B44" w:rsidRDefault="00860A0B" w:rsidP="00860A0B">
            <w:pPr>
              <w:rPr>
                <w:rFonts w:cs="Arial"/>
                <w:szCs w:val="20"/>
              </w:rPr>
            </w:pPr>
          </w:p>
          <w:p w14:paraId="6DAAB89A" w14:textId="77777777" w:rsidR="00860A0B" w:rsidRPr="00041B44" w:rsidRDefault="00860A0B" w:rsidP="00860A0B">
            <w:pPr>
              <w:rPr>
                <w:rFonts w:cs="Arial"/>
                <w:szCs w:val="20"/>
              </w:rPr>
            </w:pPr>
            <w:r w:rsidRPr="00041B44">
              <w:rPr>
                <w:rFonts w:cs="Arial"/>
                <w:szCs w:val="20"/>
              </w:rPr>
              <w:t xml:space="preserve">The students were told to produce the word for ‘the’ where needed and told how many words to say. </w:t>
            </w:r>
          </w:p>
        </w:tc>
      </w:tr>
    </w:tbl>
    <w:p w14:paraId="3AACF1BB" w14:textId="77777777" w:rsidR="00860A0B" w:rsidRPr="00041B44" w:rsidRDefault="00860A0B" w:rsidP="00860A0B">
      <w:pPr>
        <w:rPr>
          <w:sz w:val="22"/>
          <w:szCs w:val="28"/>
          <w:highlight w:val="yellow"/>
        </w:rPr>
        <w:sectPr w:rsidR="00860A0B" w:rsidRPr="00041B44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09721C88" w14:textId="77777777" w:rsidR="00860A0B" w:rsidRPr="00041B44" w:rsidRDefault="00860A0B" w:rsidP="00860A0B">
      <w:pPr>
        <w:rPr>
          <w:bCs/>
          <w:highlight w:val="yellow"/>
        </w:rPr>
        <w:sectPr w:rsidR="00860A0B" w:rsidRPr="00041B44" w:rsidSect="00860A0B">
          <w:type w:val="continuous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5643762B" w14:textId="77777777" w:rsidR="00D71739" w:rsidRPr="00041B44" w:rsidRDefault="00D71739" w:rsidP="00D71739">
      <w:pPr>
        <w:rPr>
          <w:bCs/>
          <w:highlight w:val="yellow"/>
        </w:rPr>
        <w:sectPr w:rsidR="00D71739" w:rsidRPr="00041B44" w:rsidSect="00255595">
          <w:type w:val="continuous"/>
          <w:pgSz w:w="11906" w:h="16838"/>
          <w:pgMar w:top="709" w:right="566" w:bottom="567" w:left="567" w:header="283" w:footer="624" w:gutter="0"/>
          <w:cols w:num="2" w:space="708"/>
          <w:docGrid w:linePitch="381"/>
        </w:sectPr>
      </w:pPr>
    </w:p>
    <w:p w14:paraId="480285C2" w14:textId="5C7E89DE" w:rsidR="00255595" w:rsidRPr="00041B44" w:rsidRDefault="00255595" w:rsidP="00255595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041B44">
        <w:rPr>
          <w:rFonts w:eastAsia="Times New Roman" w:cs="Arial"/>
          <w:lang w:eastAsia="en-GB"/>
        </w:rPr>
        <w:t xml:space="preserve">1. </w:t>
      </w:r>
      <w:r w:rsidRPr="00041B44">
        <w:rPr>
          <w:rFonts w:eastAsia="Times New Roman" w:cs="Arial"/>
          <w:b/>
          <w:bCs/>
          <w:lang w:eastAsia="en-GB"/>
        </w:rPr>
        <w:t xml:space="preserve">(das) </w:t>
      </w:r>
      <w:proofErr w:type="spellStart"/>
      <w:r w:rsidRPr="00041B44">
        <w:rPr>
          <w:rFonts w:eastAsia="Times New Roman" w:cs="Arial"/>
          <w:b/>
          <w:bCs/>
          <w:lang w:eastAsia="en-GB"/>
        </w:rPr>
        <w:t>Syrien</w:t>
      </w:r>
      <w:proofErr w:type="spellEnd"/>
      <w:r w:rsidRPr="00041B44">
        <w:rPr>
          <w:rFonts w:eastAsia="Times New Roman" w:cs="Arial"/>
          <w:lang w:eastAsia="en-GB"/>
        </w:rPr>
        <w:t xml:space="preserve"> (Syria)</w:t>
      </w:r>
      <w:r w:rsidRPr="00041B44">
        <w:rPr>
          <w:rFonts w:eastAsia="Times New Roman" w:cs="Arial"/>
          <w:lang w:eastAsia="en-GB"/>
        </w:rPr>
        <w:tab/>
      </w:r>
      <w:r w:rsidRPr="00041B44">
        <w:rPr>
          <w:rFonts w:eastAsia="Times New Roman" w:cs="Arial"/>
          <w:lang w:eastAsia="en-GB"/>
        </w:rPr>
        <w:tab/>
      </w:r>
      <w:r w:rsidRPr="00041B44">
        <w:rPr>
          <w:rFonts w:eastAsia="Times New Roman" w:cs="Arial"/>
          <w:lang w:eastAsia="en-GB"/>
        </w:rPr>
        <w:tab/>
      </w:r>
    </w:p>
    <w:p w14:paraId="23D25033" w14:textId="0C20AC4C" w:rsidR="00255595" w:rsidRPr="00041B44" w:rsidRDefault="00255595" w:rsidP="00255595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041B44">
        <w:rPr>
          <w:rFonts w:eastAsia="Times New Roman" w:cs="Arial"/>
          <w:lang w:eastAsia="en-GB"/>
        </w:rPr>
        <w:t xml:space="preserve">2. </w:t>
      </w:r>
      <w:proofErr w:type="spellStart"/>
      <w:r w:rsidRPr="00041B44">
        <w:rPr>
          <w:rFonts w:eastAsia="Times New Roman" w:cs="Arial"/>
          <w:b/>
          <w:bCs/>
          <w:lang w:eastAsia="en-GB"/>
        </w:rPr>
        <w:t>wollte</w:t>
      </w:r>
      <w:proofErr w:type="spellEnd"/>
      <w:r w:rsidRPr="00041B44">
        <w:rPr>
          <w:rFonts w:eastAsia="Times New Roman" w:cs="Arial"/>
          <w:lang w:eastAsia="en-GB"/>
        </w:rPr>
        <w:t xml:space="preserve"> (I, s/he/it wanted)</w:t>
      </w:r>
      <w:r w:rsidRPr="00041B44">
        <w:rPr>
          <w:rFonts w:eastAsia="Times New Roman" w:cs="Arial"/>
          <w:lang w:eastAsia="en-GB"/>
        </w:rPr>
        <w:tab/>
      </w:r>
    </w:p>
    <w:p w14:paraId="565B7D82" w14:textId="5103715C" w:rsidR="00255595" w:rsidRPr="00041B44" w:rsidRDefault="00255595" w:rsidP="00255595">
      <w:pPr>
        <w:shd w:val="clear" w:color="auto" w:fill="FFFFFF"/>
        <w:spacing w:after="0" w:line="360" w:lineRule="auto"/>
        <w:rPr>
          <w:rFonts w:eastAsia="Times New Roman" w:cs="Arial"/>
          <w:lang w:val="de-DE" w:eastAsia="en-GB"/>
        </w:rPr>
      </w:pPr>
      <w:r w:rsidRPr="00041B44">
        <w:rPr>
          <w:rFonts w:eastAsia="Times New Roman" w:cs="Arial"/>
          <w:lang w:val="de-DE" w:eastAsia="en-GB"/>
        </w:rPr>
        <w:t xml:space="preserve">3. </w:t>
      </w:r>
      <w:r w:rsidRPr="00041B44">
        <w:rPr>
          <w:rFonts w:eastAsia="Times New Roman" w:cs="Arial"/>
          <w:b/>
          <w:bCs/>
          <w:lang w:val="de-DE" w:eastAsia="en-GB"/>
        </w:rPr>
        <w:t>aktiv</w:t>
      </w:r>
      <w:r w:rsidRPr="00041B44">
        <w:rPr>
          <w:rFonts w:eastAsia="Times New Roman" w:cs="Arial"/>
          <w:lang w:val="de-DE" w:eastAsia="en-GB"/>
        </w:rPr>
        <w:t xml:space="preserve"> (</w:t>
      </w:r>
      <w:proofErr w:type="spellStart"/>
      <w:r w:rsidRPr="00041B44">
        <w:rPr>
          <w:rFonts w:eastAsia="Times New Roman" w:cs="Arial"/>
          <w:lang w:val="de-DE" w:eastAsia="en-GB"/>
        </w:rPr>
        <w:t>active</w:t>
      </w:r>
      <w:proofErr w:type="spellEnd"/>
      <w:r w:rsidRPr="00041B44">
        <w:rPr>
          <w:rFonts w:eastAsia="Times New Roman" w:cs="Arial"/>
          <w:lang w:val="de-DE" w:eastAsia="en-GB"/>
        </w:rPr>
        <w:t>)</w:t>
      </w:r>
      <w:r w:rsidRPr="00041B44">
        <w:rPr>
          <w:rFonts w:eastAsia="Times New Roman" w:cs="Arial"/>
          <w:lang w:val="de-DE" w:eastAsia="en-GB"/>
        </w:rPr>
        <w:tab/>
      </w:r>
      <w:r w:rsidRPr="00041B44">
        <w:rPr>
          <w:rFonts w:eastAsia="Times New Roman" w:cs="Arial"/>
          <w:lang w:val="de-DE" w:eastAsia="en-GB"/>
        </w:rPr>
        <w:tab/>
      </w:r>
      <w:r w:rsidRPr="00041B44">
        <w:rPr>
          <w:rFonts w:eastAsia="Times New Roman" w:cs="Arial"/>
          <w:lang w:val="de-DE" w:eastAsia="en-GB"/>
        </w:rPr>
        <w:tab/>
      </w:r>
    </w:p>
    <w:p w14:paraId="0EEABAEC" w14:textId="3506C23E" w:rsidR="00255595" w:rsidRPr="00041B44" w:rsidRDefault="00255595" w:rsidP="00255595">
      <w:pPr>
        <w:shd w:val="clear" w:color="auto" w:fill="FFFFFF"/>
        <w:spacing w:after="0" w:line="360" w:lineRule="auto"/>
        <w:rPr>
          <w:rFonts w:eastAsia="Times New Roman" w:cs="Arial"/>
          <w:lang w:val="de-DE" w:eastAsia="en-GB"/>
        </w:rPr>
      </w:pPr>
      <w:r w:rsidRPr="00041B44">
        <w:rPr>
          <w:rFonts w:eastAsia="Times New Roman" w:cs="Arial"/>
          <w:lang w:val="de-DE" w:eastAsia="en-GB"/>
        </w:rPr>
        <w:t xml:space="preserve">4. </w:t>
      </w:r>
      <w:r w:rsidRPr="00041B44">
        <w:rPr>
          <w:rFonts w:eastAsia="Times New Roman" w:cs="Arial"/>
          <w:b/>
          <w:bCs/>
          <w:lang w:val="de-DE" w:eastAsia="en-GB"/>
        </w:rPr>
        <w:t>der Gegenstand</w:t>
      </w:r>
      <w:r w:rsidRPr="00041B44">
        <w:rPr>
          <w:rFonts w:eastAsia="Times New Roman" w:cs="Arial"/>
          <w:lang w:val="de-DE" w:eastAsia="en-GB"/>
        </w:rPr>
        <w:t xml:space="preserve"> (</w:t>
      </w:r>
      <w:proofErr w:type="spellStart"/>
      <w:r w:rsidRPr="00041B44">
        <w:rPr>
          <w:rFonts w:eastAsia="Times New Roman" w:cs="Arial"/>
          <w:lang w:val="de-DE" w:eastAsia="en-GB"/>
        </w:rPr>
        <w:t>object</w:t>
      </w:r>
      <w:proofErr w:type="spellEnd"/>
      <w:r w:rsidRPr="00041B44">
        <w:rPr>
          <w:rFonts w:eastAsia="Times New Roman" w:cs="Arial"/>
          <w:lang w:val="de-DE" w:eastAsia="en-GB"/>
        </w:rPr>
        <w:t>)</w:t>
      </w:r>
      <w:r w:rsidRPr="00041B44">
        <w:rPr>
          <w:rFonts w:eastAsia="Times New Roman" w:cs="Arial"/>
          <w:lang w:val="de-DE" w:eastAsia="en-GB"/>
        </w:rPr>
        <w:tab/>
      </w:r>
      <w:r w:rsidRPr="00041B44">
        <w:rPr>
          <w:rFonts w:eastAsia="Times New Roman" w:cs="Arial"/>
          <w:lang w:val="de-DE" w:eastAsia="en-GB"/>
        </w:rPr>
        <w:tab/>
      </w:r>
    </w:p>
    <w:p w14:paraId="5E11A947" w14:textId="440EABB8" w:rsidR="00255595" w:rsidRPr="00041B44" w:rsidRDefault="00255595" w:rsidP="00255595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041B44">
        <w:rPr>
          <w:rFonts w:eastAsia="Times New Roman" w:cs="Arial"/>
          <w:lang w:eastAsia="en-GB"/>
        </w:rPr>
        <w:t xml:space="preserve">5. </w:t>
      </w:r>
      <w:proofErr w:type="spellStart"/>
      <w:r w:rsidRPr="00041B44">
        <w:rPr>
          <w:rFonts w:eastAsia="Times New Roman" w:cs="Arial"/>
          <w:b/>
          <w:bCs/>
          <w:lang w:eastAsia="en-GB"/>
        </w:rPr>
        <w:t>niemand</w:t>
      </w:r>
      <w:proofErr w:type="spellEnd"/>
      <w:r w:rsidRPr="00041B44">
        <w:rPr>
          <w:rFonts w:eastAsia="Times New Roman" w:cs="Arial"/>
          <w:lang w:eastAsia="en-GB"/>
        </w:rPr>
        <w:t xml:space="preserve"> (no-one, nobody)</w:t>
      </w:r>
      <w:r w:rsidRPr="00041B44">
        <w:rPr>
          <w:rFonts w:eastAsia="Times New Roman" w:cs="Arial"/>
          <w:lang w:eastAsia="en-GB"/>
        </w:rPr>
        <w:tab/>
      </w:r>
      <w:r w:rsidRPr="00041B44">
        <w:rPr>
          <w:rFonts w:eastAsia="Times New Roman" w:cs="Arial"/>
          <w:lang w:eastAsia="en-GB"/>
        </w:rPr>
        <w:tab/>
      </w:r>
    </w:p>
    <w:p w14:paraId="6697F5D0" w14:textId="2586EBBE" w:rsidR="00255595" w:rsidRPr="00041B44" w:rsidRDefault="00255595" w:rsidP="00255595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041B44">
        <w:rPr>
          <w:rFonts w:eastAsia="Times New Roman" w:cs="Arial"/>
          <w:lang w:eastAsia="en-GB"/>
        </w:rPr>
        <w:t>6.</w:t>
      </w:r>
      <w:r w:rsidRPr="00041B44">
        <w:rPr>
          <w:rFonts w:eastAsia="Times New Roman" w:cs="Arial"/>
          <w:b/>
          <w:bCs/>
          <w:lang w:eastAsia="en-GB"/>
        </w:rPr>
        <w:t xml:space="preserve"> </w:t>
      </w:r>
      <w:proofErr w:type="spellStart"/>
      <w:r w:rsidRPr="00041B44">
        <w:rPr>
          <w:rFonts w:eastAsia="Times New Roman" w:cs="Arial"/>
          <w:b/>
          <w:bCs/>
          <w:lang w:eastAsia="en-GB"/>
        </w:rPr>
        <w:t>kulturell</w:t>
      </w:r>
      <w:proofErr w:type="spellEnd"/>
      <w:r w:rsidRPr="00041B44">
        <w:rPr>
          <w:rFonts w:eastAsia="Times New Roman" w:cs="Arial"/>
          <w:lang w:eastAsia="en-GB"/>
        </w:rPr>
        <w:t xml:space="preserve"> (cultural)</w:t>
      </w:r>
      <w:r w:rsidRPr="00041B44">
        <w:rPr>
          <w:rFonts w:eastAsia="Times New Roman" w:cs="Arial"/>
          <w:lang w:eastAsia="en-GB"/>
        </w:rPr>
        <w:tab/>
      </w:r>
      <w:r w:rsidRPr="00041B44">
        <w:rPr>
          <w:rFonts w:eastAsia="Times New Roman" w:cs="Arial"/>
          <w:lang w:eastAsia="en-GB"/>
        </w:rPr>
        <w:tab/>
      </w:r>
      <w:r w:rsidRPr="00041B44">
        <w:rPr>
          <w:rFonts w:eastAsia="Times New Roman" w:cs="Arial"/>
          <w:lang w:eastAsia="en-GB"/>
        </w:rPr>
        <w:tab/>
      </w:r>
    </w:p>
    <w:p w14:paraId="6EBE116A" w14:textId="5F568303" w:rsidR="00255595" w:rsidRPr="00041B44" w:rsidRDefault="00255595" w:rsidP="00255595">
      <w:pPr>
        <w:shd w:val="clear" w:color="auto" w:fill="FFFFFF"/>
        <w:spacing w:after="0" w:line="360" w:lineRule="auto"/>
        <w:rPr>
          <w:rFonts w:eastAsia="Times New Roman" w:cs="Arial"/>
          <w:lang w:val="de-DE" w:eastAsia="en-GB"/>
        </w:rPr>
      </w:pPr>
      <w:r w:rsidRPr="00041B44">
        <w:rPr>
          <w:rFonts w:eastAsia="Times New Roman" w:cs="Arial"/>
          <w:lang w:val="de-DE" w:eastAsia="en-GB"/>
        </w:rPr>
        <w:t xml:space="preserve">7. </w:t>
      </w:r>
      <w:r w:rsidRPr="00041B44">
        <w:rPr>
          <w:rFonts w:eastAsia="Times New Roman" w:cs="Arial"/>
          <w:b/>
          <w:bCs/>
          <w:lang w:val="de-DE" w:eastAsia="en-GB"/>
        </w:rPr>
        <w:t xml:space="preserve">(der) Oktober </w:t>
      </w:r>
      <w:r w:rsidRPr="00041B44">
        <w:rPr>
          <w:rFonts w:eastAsia="Times New Roman" w:cs="Arial"/>
          <w:lang w:val="de-DE" w:eastAsia="en-GB"/>
        </w:rPr>
        <w:t>(</w:t>
      </w:r>
      <w:proofErr w:type="spellStart"/>
      <w:r w:rsidRPr="00041B44">
        <w:rPr>
          <w:rFonts w:eastAsia="Times New Roman" w:cs="Arial"/>
          <w:lang w:val="de-DE" w:eastAsia="en-GB"/>
        </w:rPr>
        <w:t>October</w:t>
      </w:r>
      <w:proofErr w:type="spellEnd"/>
      <w:r w:rsidRPr="00041B44">
        <w:rPr>
          <w:rFonts w:eastAsia="Times New Roman" w:cs="Arial"/>
          <w:lang w:val="de-DE" w:eastAsia="en-GB"/>
        </w:rPr>
        <w:t>)</w:t>
      </w:r>
      <w:r w:rsidRPr="00041B44">
        <w:rPr>
          <w:rFonts w:eastAsia="Times New Roman" w:cs="Arial"/>
          <w:lang w:val="de-DE" w:eastAsia="en-GB"/>
        </w:rPr>
        <w:tab/>
      </w:r>
      <w:r w:rsidRPr="00041B44">
        <w:rPr>
          <w:rFonts w:eastAsia="Times New Roman" w:cs="Arial"/>
          <w:lang w:val="de-DE" w:eastAsia="en-GB"/>
        </w:rPr>
        <w:tab/>
      </w:r>
    </w:p>
    <w:p w14:paraId="0CAEFC15" w14:textId="14ECF6AA" w:rsidR="00255595" w:rsidRPr="00041B44" w:rsidRDefault="00255595" w:rsidP="00255595">
      <w:pPr>
        <w:shd w:val="clear" w:color="auto" w:fill="FFFFFF"/>
        <w:spacing w:after="0" w:line="360" w:lineRule="auto"/>
        <w:rPr>
          <w:rFonts w:eastAsia="Times New Roman" w:cs="Arial"/>
          <w:lang w:val="de-DE" w:eastAsia="en-GB"/>
        </w:rPr>
      </w:pPr>
      <w:r w:rsidRPr="00041B44">
        <w:rPr>
          <w:rFonts w:eastAsia="Times New Roman" w:cs="Arial"/>
          <w:lang w:val="de-DE" w:eastAsia="en-GB"/>
        </w:rPr>
        <w:t xml:space="preserve">8. </w:t>
      </w:r>
      <w:r w:rsidRPr="00041B44">
        <w:rPr>
          <w:rFonts w:eastAsia="Times New Roman" w:cs="Arial"/>
          <w:b/>
          <w:bCs/>
          <w:lang w:val="de-DE" w:eastAsia="en-GB"/>
        </w:rPr>
        <w:t>unterhalten</w:t>
      </w:r>
      <w:r w:rsidRPr="00041B44">
        <w:rPr>
          <w:rFonts w:eastAsia="Times New Roman" w:cs="Arial"/>
          <w:lang w:val="de-DE" w:eastAsia="en-GB"/>
        </w:rPr>
        <w:t xml:space="preserve"> (</w:t>
      </w:r>
      <w:proofErr w:type="spellStart"/>
      <w:r w:rsidRPr="00041B44">
        <w:rPr>
          <w:rFonts w:eastAsia="Times New Roman" w:cs="Arial"/>
          <w:lang w:val="de-DE" w:eastAsia="en-GB"/>
        </w:rPr>
        <w:t>to</w:t>
      </w:r>
      <w:proofErr w:type="spellEnd"/>
      <w:r w:rsidRPr="00041B44">
        <w:rPr>
          <w:rFonts w:eastAsia="Times New Roman" w:cs="Arial"/>
          <w:lang w:val="de-DE" w:eastAsia="en-GB"/>
        </w:rPr>
        <w:t xml:space="preserve"> </w:t>
      </w:r>
      <w:proofErr w:type="spellStart"/>
      <w:r w:rsidRPr="00041B44">
        <w:rPr>
          <w:rFonts w:eastAsia="Times New Roman" w:cs="Arial"/>
          <w:lang w:val="de-DE" w:eastAsia="en-GB"/>
        </w:rPr>
        <w:t>entertain</w:t>
      </w:r>
      <w:proofErr w:type="spellEnd"/>
      <w:r w:rsidRPr="00041B44">
        <w:rPr>
          <w:rFonts w:eastAsia="Times New Roman" w:cs="Arial"/>
          <w:lang w:val="de-DE" w:eastAsia="en-GB"/>
        </w:rPr>
        <w:t>)</w:t>
      </w:r>
      <w:r w:rsidRPr="00041B44">
        <w:rPr>
          <w:rFonts w:eastAsia="Times New Roman" w:cs="Arial"/>
          <w:lang w:val="de-DE" w:eastAsia="en-GB"/>
        </w:rPr>
        <w:tab/>
      </w:r>
      <w:r w:rsidRPr="00041B44">
        <w:rPr>
          <w:rFonts w:eastAsia="Times New Roman" w:cs="Arial"/>
          <w:lang w:val="de-DE" w:eastAsia="en-GB"/>
        </w:rPr>
        <w:tab/>
      </w:r>
    </w:p>
    <w:p w14:paraId="30096CC0" w14:textId="036B3A93" w:rsidR="00255595" w:rsidRPr="00041B44" w:rsidRDefault="00255595" w:rsidP="00255595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041B44">
        <w:rPr>
          <w:rFonts w:eastAsia="Times New Roman" w:cs="Arial"/>
          <w:lang w:eastAsia="en-GB"/>
        </w:rPr>
        <w:t xml:space="preserve">9. </w:t>
      </w:r>
      <w:proofErr w:type="spellStart"/>
      <w:r w:rsidRPr="00041B44">
        <w:rPr>
          <w:rFonts w:eastAsia="Times New Roman" w:cs="Arial"/>
          <w:b/>
          <w:bCs/>
          <w:lang w:eastAsia="en-GB"/>
        </w:rPr>
        <w:t>melden</w:t>
      </w:r>
      <w:proofErr w:type="spellEnd"/>
      <w:r w:rsidRPr="00041B44">
        <w:rPr>
          <w:rFonts w:eastAsia="Times New Roman" w:cs="Arial"/>
          <w:lang w:eastAsia="en-GB"/>
        </w:rPr>
        <w:t xml:space="preserve"> (to register, report)</w:t>
      </w:r>
      <w:r w:rsidRPr="00041B44">
        <w:rPr>
          <w:rFonts w:eastAsia="Times New Roman" w:cs="Arial"/>
          <w:lang w:eastAsia="en-GB"/>
        </w:rPr>
        <w:tab/>
      </w:r>
    </w:p>
    <w:p w14:paraId="749DC149" w14:textId="0C35B4F1" w:rsidR="00255595" w:rsidRPr="00041B44" w:rsidRDefault="00255595" w:rsidP="00255595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041B44">
        <w:rPr>
          <w:rFonts w:eastAsia="Times New Roman" w:cs="Arial"/>
          <w:lang w:eastAsia="en-GB"/>
        </w:rPr>
        <w:t xml:space="preserve">10. </w:t>
      </w:r>
      <w:proofErr w:type="spellStart"/>
      <w:r w:rsidRPr="00041B44">
        <w:rPr>
          <w:rFonts w:eastAsia="Times New Roman" w:cs="Arial"/>
          <w:b/>
          <w:bCs/>
          <w:lang w:eastAsia="en-GB"/>
        </w:rPr>
        <w:t>euch</w:t>
      </w:r>
      <w:proofErr w:type="spellEnd"/>
      <w:r w:rsidRPr="00041B44">
        <w:rPr>
          <w:rFonts w:eastAsia="Times New Roman" w:cs="Arial"/>
          <w:b/>
          <w:bCs/>
          <w:lang w:eastAsia="en-GB"/>
        </w:rPr>
        <w:t xml:space="preserve"> </w:t>
      </w:r>
      <w:r w:rsidRPr="00041B44">
        <w:rPr>
          <w:rFonts w:eastAsia="Times New Roman" w:cs="Arial"/>
          <w:lang w:eastAsia="en-GB"/>
        </w:rPr>
        <w:t xml:space="preserve">(you (all) (R2-acc), yourselves) </w:t>
      </w:r>
    </w:p>
    <w:p w14:paraId="630D0EEB" w14:textId="60327EC2" w:rsidR="00255595" w:rsidRPr="00041B44" w:rsidRDefault="00255595" w:rsidP="00255595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041B44">
        <w:rPr>
          <w:rFonts w:eastAsia="Times New Roman" w:cs="Arial"/>
          <w:lang w:eastAsia="en-GB"/>
        </w:rPr>
        <w:t xml:space="preserve">11. </w:t>
      </w:r>
      <w:proofErr w:type="spellStart"/>
      <w:r w:rsidRPr="00041B44">
        <w:rPr>
          <w:rFonts w:eastAsia="Times New Roman" w:cs="Arial"/>
          <w:b/>
          <w:bCs/>
          <w:lang w:eastAsia="en-GB"/>
        </w:rPr>
        <w:t>anziehen</w:t>
      </w:r>
      <w:proofErr w:type="spellEnd"/>
      <w:r w:rsidRPr="00041B44">
        <w:rPr>
          <w:rFonts w:eastAsia="Times New Roman" w:cs="Arial"/>
          <w:b/>
          <w:bCs/>
          <w:lang w:eastAsia="en-GB"/>
        </w:rPr>
        <w:t xml:space="preserve"> </w:t>
      </w:r>
      <w:r w:rsidRPr="00041B44">
        <w:rPr>
          <w:rFonts w:eastAsia="Times New Roman" w:cs="Arial"/>
          <w:lang w:eastAsia="en-GB"/>
        </w:rPr>
        <w:t>(to put on, putting on)</w:t>
      </w:r>
    </w:p>
    <w:p w14:paraId="070241E3" w14:textId="61BF92CD" w:rsidR="00255595" w:rsidRPr="00041B44" w:rsidRDefault="00255595" w:rsidP="00255595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041B44">
        <w:rPr>
          <w:rFonts w:eastAsia="Times New Roman" w:cs="Arial"/>
          <w:lang w:eastAsia="en-GB"/>
        </w:rPr>
        <w:t xml:space="preserve">12. </w:t>
      </w:r>
      <w:r w:rsidRPr="00041B44">
        <w:rPr>
          <w:rFonts w:eastAsia="Times New Roman" w:cs="Arial"/>
          <w:b/>
          <w:bCs/>
          <w:lang w:eastAsia="en-GB"/>
        </w:rPr>
        <w:t xml:space="preserve">(der) </w:t>
      </w:r>
      <w:proofErr w:type="spellStart"/>
      <w:r w:rsidRPr="00041B44">
        <w:rPr>
          <w:rFonts w:eastAsia="Times New Roman" w:cs="Arial"/>
          <w:b/>
          <w:bCs/>
          <w:lang w:eastAsia="en-GB"/>
        </w:rPr>
        <w:t>Februar</w:t>
      </w:r>
      <w:proofErr w:type="spellEnd"/>
      <w:r w:rsidRPr="00041B44">
        <w:rPr>
          <w:rFonts w:eastAsia="Times New Roman" w:cs="Arial"/>
          <w:lang w:eastAsia="en-GB"/>
        </w:rPr>
        <w:t xml:space="preserve"> (February)</w:t>
      </w:r>
      <w:r w:rsidRPr="00041B44">
        <w:rPr>
          <w:rFonts w:eastAsia="Times New Roman" w:cs="Arial"/>
          <w:lang w:eastAsia="en-GB"/>
        </w:rPr>
        <w:tab/>
      </w:r>
      <w:r w:rsidRPr="00041B44">
        <w:rPr>
          <w:rFonts w:eastAsia="Times New Roman" w:cs="Arial"/>
          <w:lang w:eastAsia="en-GB"/>
        </w:rPr>
        <w:tab/>
      </w:r>
    </w:p>
    <w:p w14:paraId="7CA6663F" w14:textId="0D6FA169" w:rsidR="00255595" w:rsidRPr="00041B44" w:rsidRDefault="00255595" w:rsidP="00255595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041B44">
        <w:rPr>
          <w:rFonts w:eastAsia="Times New Roman" w:cs="Arial"/>
          <w:lang w:eastAsia="en-GB"/>
        </w:rPr>
        <w:t xml:space="preserve">13. </w:t>
      </w:r>
      <w:proofErr w:type="spellStart"/>
      <w:r w:rsidRPr="00041B44">
        <w:rPr>
          <w:rFonts w:eastAsia="Times New Roman" w:cs="Arial"/>
          <w:b/>
          <w:bCs/>
          <w:lang w:eastAsia="en-GB"/>
        </w:rPr>
        <w:t>konnte</w:t>
      </w:r>
      <w:proofErr w:type="spellEnd"/>
      <w:r w:rsidRPr="00041B44">
        <w:rPr>
          <w:rFonts w:eastAsia="Times New Roman" w:cs="Arial"/>
          <w:lang w:eastAsia="en-GB"/>
        </w:rPr>
        <w:t xml:space="preserve"> (I, s/he, it was able to, could)</w:t>
      </w:r>
    </w:p>
    <w:p w14:paraId="16AD755A" w14:textId="2D380C3F" w:rsidR="00255595" w:rsidRPr="00041B44" w:rsidRDefault="00255595" w:rsidP="00255595">
      <w:pPr>
        <w:shd w:val="clear" w:color="auto" w:fill="FFFFFF"/>
        <w:spacing w:after="0" w:line="360" w:lineRule="auto"/>
        <w:rPr>
          <w:rFonts w:eastAsia="Times New Roman" w:cs="Arial"/>
          <w:lang w:val="de-DE" w:eastAsia="en-GB"/>
        </w:rPr>
      </w:pPr>
      <w:r w:rsidRPr="00041B44">
        <w:rPr>
          <w:rFonts w:eastAsia="Times New Roman" w:cs="Arial"/>
          <w:lang w:val="de-DE" w:eastAsia="en-GB"/>
        </w:rPr>
        <w:t xml:space="preserve">14. </w:t>
      </w:r>
      <w:r w:rsidRPr="00041B44">
        <w:rPr>
          <w:rFonts w:eastAsia="Times New Roman" w:cs="Arial"/>
          <w:b/>
          <w:bCs/>
          <w:lang w:val="de-DE" w:eastAsia="en-GB"/>
        </w:rPr>
        <w:t>mindestens</w:t>
      </w:r>
      <w:r w:rsidRPr="00041B44">
        <w:rPr>
          <w:rFonts w:eastAsia="Times New Roman" w:cs="Arial"/>
          <w:lang w:val="de-DE" w:eastAsia="en-GB"/>
        </w:rPr>
        <w:t xml:space="preserve"> (at least)</w:t>
      </w:r>
      <w:r w:rsidRPr="00041B44">
        <w:rPr>
          <w:rFonts w:eastAsia="Times New Roman" w:cs="Arial"/>
          <w:lang w:val="de-DE" w:eastAsia="en-GB"/>
        </w:rPr>
        <w:tab/>
      </w:r>
      <w:r w:rsidRPr="00041B44">
        <w:rPr>
          <w:rFonts w:eastAsia="Times New Roman" w:cs="Arial"/>
          <w:lang w:val="de-DE" w:eastAsia="en-GB"/>
        </w:rPr>
        <w:tab/>
      </w:r>
    </w:p>
    <w:p w14:paraId="177BB7EB" w14:textId="64585EC1" w:rsidR="00255595" w:rsidRPr="00041B44" w:rsidRDefault="00255595" w:rsidP="00255595">
      <w:pPr>
        <w:shd w:val="clear" w:color="auto" w:fill="FFFFFF"/>
        <w:spacing w:after="0" w:line="360" w:lineRule="auto"/>
        <w:rPr>
          <w:rFonts w:eastAsia="Times New Roman" w:cs="Arial"/>
          <w:lang w:val="de-DE" w:eastAsia="en-GB"/>
        </w:rPr>
      </w:pPr>
      <w:r w:rsidRPr="00041B44">
        <w:rPr>
          <w:rFonts w:eastAsia="Times New Roman" w:cs="Arial"/>
          <w:lang w:val="de-DE" w:eastAsia="en-GB"/>
        </w:rPr>
        <w:t xml:space="preserve">15. </w:t>
      </w:r>
      <w:r w:rsidRPr="00041B44">
        <w:rPr>
          <w:rFonts w:eastAsia="Times New Roman" w:cs="Arial"/>
          <w:b/>
          <w:bCs/>
          <w:lang w:val="de-DE" w:eastAsia="en-GB"/>
        </w:rPr>
        <w:t>das Gericht</w:t>
      </w:r>
      <w:r w:rsidRPr="00041B44">
        <w:rPr>
          <w:rFonts w:eastAsia="Times New Roman" w:cs="Arial"/>
          <w:lang w:val="de-DE" w:eastAsia="en-GB"/>
        </w:rPr>
        <w:t xml:space="preserve"> (</w:t>
      </w:r>
      <w:proofErr w:type="spellStart"/>
      <w:r w:rsidRPr="00041B44">
        <w:rPr>
          <w:rFonts w:eastAsia="Times New Roman" w:cs="Arial"/>
          <w:lang w:val="de-DE" w:eastAsia="en-GB"/>
        </w:rPr>
        <w:t>dish</w:t>
      </w:r>
      <w:proofErr w:type="spellEnd"/>
      <w:r w:rsidRPr="00041B44">
        <w:rPr>
          <w:rFonts w:eastAsia="Times New Roman" w:cs="Arial"/>
          <w:lang w:val="de-DE" w:eastAsia="en-GB"/>
        </w:rPr>
        <w:t>)</w:t>
      </w:r>
      <w:r w:rsidRPr="00041B44">
        <w:rPr>
          <w:rFonts w:eastAsia="Times New Roman" w:cs="Arial"/>
          <w:lang w:val="de-DE" w:eastAsia="en-GB"/>
        </w:rPr>
        <w:tab/>
      </w:r>
      <w:r w:rsidRPr="00041B44">
        <w:rPr>
          <w:rFonts w:eastAsia="Times New Roman" w:cs="Arial"/>
          <w:lang w:val="de-DE" w:eastAsia="en-GB"/>
        </w:rPr>
        <w:tab/>
      </w:r>
    </w:p>
    <w:p w14:paraId="17626699" w14:textId="77777777" w:rsidR="00255595" w:rsidRPr="00041B44" w:rsidRDefault="00255595" w:rsidP="00255595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  <w:sectPr w:rsidR="00255595" w:rsidRPr="00041B44" w:rsidSect="00255595">
          <w:headerReference w:type="default" r:id="rId13"/>
          <w:footerReference w:type="default" r:id="rId14"/>
          <w:type w:val="continuous"/>
          <w:pgSz w:w="11906" w:h="16838"/>
          <w:pgMar w:top="709" w:right="566" w:bottom="567" w:left="567" w:header="283" w:footer="624" w:gutter="0"/>
          <w:cols w:num="2" w:space="708"/>
          <w:docGrid w:linePitch="381"/>
        </w:sectPr>
      </w:pPr>
      <w:r w:rsidRPr="00041B44">
        <w:rPr>
          <w:rFonts w:eastAsia="Times New Roman" w:cs="Arial"/>
          <w:lang w:eastAsia="en-GB"/>
        </w:rPr>
        <w:t xml:space="preserve">16. </w:t>
      </w:r>
      <w:r w:rsidRPr="00041B44">
        <w:rPr>
          <w:rFonts w:eastAsia="Times New Roman" w:cs="Arial"/>
          <w:b/>
          <w:bCs/>
          <w:lang w:eastAsia="en-GB"/>
        </w:rPr>
        <w:t>pro</w:t>
      </w:r>
      <w:r w:rsidRPr="00041B44">
        <w:rPr>
          <w:rFonts w:eastAsia="Times New Roman" w:cs="Arial"/>
          <w:lang w:eastAsia="en-GB"/>
        </w:rPr>
        <w:t xml:space="preserve"> (per)</w:t>
      </w:r>
      <w:r w:rsidRPr="00041B44">
        <w:rPr>
          <w:rFonts w:eastAsia="Times New Roman" w:cs="Arial"/>
          <w:lang w:eastAsia="en-GB"/>
        </w:rPr>
        <w:tab/>
      </w:r>
    </w:p>
    <w:p w14:paraId="004B6B05" w14:textId="7D7BF491" w:rsidR="00255595" w:rsidRPr="00041B44" w:rsidRDefault="00255595" w:rsidP="00255595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041B44">
        <w:rPr>
          <w:rFonts w:eastAsia="Times New Roman" w:cs="Arial"/>
          <w:lang w:eastAsia="en-GB"/>
        </w:rPr>
        <w:tab/>
      </w:r>
    </w:p>
    <w:p w14:paraId="710555DE" w14:textId="77777777" w:rsidR="00D71739" w:rsidRPr="00041B44" w:rsidRDefault="00D71739" w:rsidP="00D71739">
      <w:pPr>
        <w:rPr>
          <w:b/>
          <w:highlight w:val="yellow"/>
        </w:rPr>
      </w:pPr>
    </w:p>
    <w:p w14:paraId="74BC2852" w14:textId="2BC65ACA" w:rsidR="00D71739" w:rsidRDefault="00D71739" w:rsidP="00D71739">
      <w:pPr>
        <w:rPr>
          <w:b/>
        </w:rPr>
      </w:pPr>
      <w:r w:rsidRPr="00041B44">
        <w:rPr>
          <w:b/>
        </w:rPr>
        <w:t>VOCABULARY PART B (REGISTER)</w:t>
      </w:r>
    </w:p>
    <w:p w14:paraId="7395C60E" w14:textId="731B1D24" w:rsidR="00790349" w:rsidRDefault="00790349" w:rsidP="00D71739">
      <w:pPr>
        <w:rPr>
          <w:b/>
        </w:rPr>
      </w:pPr>
      <w:r>
        <w:rPr>
          <w:b/>
          <w:noProof/>
          <w:color w:val="4472C4" w:themeColor="accent5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239E1EA" wp14:editId="2135F871">
                <wp:simplePos x="0" y="0"/>
                <wp:positionH relativeFrom="column">
                  <wp:posOffset>-1905</wp:posOffset>
                </wp:positionH>
                <wp:positionV relativeFrom="paragraph">
                  <wp:posOffset>147955</wp:posOffset>
                </wp:positionV>
                <wp:extent cx="6818400" cy="298800"/>
                <wp:effectExtent l="0" t="0" r="14605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18400" cy="298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88B908" w14:textId="77777777" w:rsidR="00790349" w:rsidRPr="00625F20" w:rsidRDefault="00790349" w:rsidP="00790349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4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1DD22083" w14:textId="77777777" w:rsidR="00790349" w:rsidRDefault="00790349" w:rsidP="0079034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39E1EA" id="Rectangle 23" o:spid="_x0000_s1052" style="position:absolute;margin-left:-.15pt;margin-top:11.65pt;width:536.9pt;height:23.5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" fillcolor="white [3212]" strokecolor="#002060" strokeweight="1pt">
                <v:textbox>
                  <w:txbxContent>
                    <w:p w14:paraId="2E88B908" w14:textId="77777777" w:rsidR="00790349" w:rsidRPr="00625F20" w:rsidRDefault="00790349" w:rsidP="00790349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4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1DD22083" w14:textId="77777777" w:rsidR="00790349" w:rsidRDefault="00790349" w:rsidP="0079034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70EA4BA8" w14:textId="77777777" w:rsidR="004B3F02" w:rsidRPr="00041B44" w:rsidRDefault="004B3F02" w:rsidP="004B3F02">
      <w:pPr>
        <w:spacing w:after="0" w:line="360" w:lineRule="auto"/>
        <w:rPr>
          <w:b/>
          <w:bCs/>
        </w:rPr>
      </w:pPr>
    </w:p>
    <w:p w14:paraId="67656018" w14:textId="408B4713" w:rsidR="004B3F02" w:rsidRPr="00041B44" w:rsidRDefault="004B3F02" w:rsidP="004B3F02">
      <w:pPr>
        <w:spacing w:after="0" w:line="360" w:lineRule="auto"/>
        <w:contextualSpacing/>
        <w:rPr>
          <w:lang w:val="de-DE"/>
        </w:rPr>
      </w:pPr>
      <w:r w:rsidRPr="00041B44">
        <w:rPr>
          <w:lang w:val="de-DE"/>
        </w:rPr>
        <w:t xml:space="preserve">1. </w:t>
      </w:r>
      <w:r w:rsidRPr="00041B44">
        <w:rPr>
          <w:b/>
          <w:bCs/>
          <w:lang w:val="de-DE"/>
        </w:rPr>
        <w:t>Sie</w:t>
      </w:r>
      <w:r w:rsidRPr="00041B44">
        <w:rPr>
          <w:lang w:val="de-DE"/>
        </w:rPr>
        <w:t xml:space="preserve"> </w:t>
      </w:r>
      <w:r w:rsidRPr="00041B44">
        <w:rPr>
          <w:b/>
          <w:bCs/>
          <w:lang w:val="de-DE"/>
        </w:rPr>
        <w:t>denken</w:t>
      </w:r>
      <w:r w:rsidR="00AA051F" w:rsidRPr="00041B44">
        <w:rPr>
          <w:b/>
          <w:bCs/>
          <w:lang w:val="de-DE"/>
        </w:rPr>
        <w:t xml:space="preserve"> </w:t>
      </w:r>
      <w:r w:rsidR="00AA051F" w:rsidRPr="00041B44">
        <w:rPr>
          <w:lang w:val="de-DE"/>
        </w:rPr>
        <w:t>(</w:t>
      </w:r>
      <w:r w:rsidR="00F462DD" w:rsidRPr="00041B44">
        <w:rPr>
          <w:lang w:val="de-DE"/>
        </w:rPr>
        <w:t>d</w:t>
      </w:r>
      <w:r w:rsidR="00AA051F" w:rsidRPr="00041B44">
        <w:rPr>
          <w:lang w:val="de-DE"/>
        </w:rPr>
        <w:t>u denkst)</w:t>
      </w:r>
      <w:r w:rsidRPr="00041B44">
        <w:rPr>
          <w:lang w:val="de-DE"/>
        </w:rPr>
        <w:tab/>
      </w:r>
      <w:r w:rsidRPr="00041B44">
        <w:rPr>
          <w:lang w:val="de-DE"/>
        </w:rPr>
        <w:tab/>
      </w:r>
    </w:p>
    <w:p w14:paraId="3724607F" w14:textId="6911910F" w:rsidR="004B3F02" w:rsidRPr="00041B44" w:rsidRDefault="004B3F02" w:rsidP="004B3F02">
      <w:pPr>
        <w:spacing w:after="0" w:line="360" w:lineRule="auto"/>
        <w:contextualSpacing/>
        <w:rPr>
          <w:lang w:val="de-DE"/>
        </w:rPr>
      </w:pPr>
      <w:r w:rsidRPr="00041B44">
        <w:rPr>
          <w:lang w:val="de-DE"/>
        </w:rPr>
        <w:t xml:space="preserve">2. </w:t>
      </w:r>
      <w:r w:rsidRPr="00041B44">
        <w:rPr>
          <w:b/>
          <w:bCs/>
          <w:lang w:val="de-DE"/>
        </w:rPr>
        <w:t>meist</w:t>
      </w:r>
      <w:r w:rsidR="00AA051F" w:rsidRPr="00041B44">
        <w:rPr>
          <w:b/>
          <w:bCs/>
          <w:lang w:val="de-DE"/>
        </w:rPr>
        <w:t xml:space="preserve"> </w:t>
      </w:r>
      <w:r w:rsidR="00AA051F" w:rsidRPr="00041B44">
        <w:rPr>
          <w:lang w:val="de-DE"/>
        </w:rPr>
        <w:t>(meistens)</w:t>
      </w:r>
    </w:p>
    <w:p w14:paraId="0996B192" w14:textId="0056913C" w:rsidR="004B3F02" w:rsidRPr="00041B44" w:rsidRDefault="004B3F02" w:rsidP="004B3F02">
      <w:pPr>
        <w:spacing w:after="0" w:line="360" w:lineRule="auto"/>
        <w:contextualSpacing/>
        <w:rPr>
          <w:lang w:val="de-DE"/>
        </w:rPr>
      </w:pPr>
      <w:r w:rsidRPr="00041B44">
        <w:rPr>
          <w:lang w:val="de-DE"/>
        </w:rPr>
        <w:t xml:space="preserve">3. </w:t>
      </w:r>
      <w:r w:rsidRPr="00041B44">
        <w:rPr>
          <w:b/>
          <w:bCs/>
          <w:lang w:val="de-DE"/>
        </w:rPr>
        <w:t>jedoch</w:t>
      </w:r>
      <w:r w:rsidR="00AA051F" w:rsidRPr="00041B44">
        <w:rPr>
          <w:b/>
          <w:bCs/>
          <w:lang w:val="de-DE"/>
        </w:rPr>
        <w:t xml:space="preserve"> </w:t>
      </w:r>
      <w:r w:rsidR="00AA051F" w:rsidRPr="00041B44">
        <w:rPr>
          <w:lang w:val="de-DE"/>
        </w:rPr>
        <w:t>(aber)</w:t>
      </w:r>
    </w:p>
    <w:p w14:paraId="2EF6B88E" w14:textId="77777777" w:rsidR="00790349" w:rsidRDefault="004B3F02" w:rsidP="00790349">
      <w:pPr>
        <w:spacing w:after="0" w:line="360" w:lineRule="auto"/>
        <w:contextualSpacing/>
        <w:rPr>
          <w:b/>
          <w:lang w:val="de-DE"/>
        </w:rPr>
      </w:pPr>
      <w:r w:rsidRPr="00041B44">
        <w:rPr>
          <w:lang w:val="de-DE"/>
        </w:rPr>
        <w:t xml:space="preserve">4. </w:t>
      </w:r>
      <w:r w:rsidRPr="00041B44">
        <w:rPr>
          <w:b/>
          <w:bCs/>
          <w:lang w:val="de-DE"/>
        </w:rPr>
        <w:t>Sie lernen</w:t>
      </w:r>
      <w:r w:rsidRPr="00041B44">
        <w:rPr>
          <w:lang w:val="de-DE"/>
        </w:rPr>
        <w:t xml:space="preserve"> </w:t>
      </w:r>
      <w:r w:rsidR="00F462DD" w:rsidRPr="00041B44">
        <w:rPr>
          <w:lang w:val="de-DE"/>
        </w:rPr>
        <w:t>(ihr lernt)</w:t>
      </w:r>
    </w:p>
    <w:p w14:paraId="3208F9C5" w14:textId="77777777" w:rsidR="00790349" w:rsidRDefault="00790349" w:rsidP="00790349">
      <w:pPr>
        <w:spacing w:after="0" w:line="360" w:lineRule="auto"/>
        <w:contextualSpacing/>
        <w:rPr>
          <w:b/>
          <w:bCs/>
          <w:lang w:val="en-US"/>
        </w:rPr>
      </w:pPr>
      <w:r>
        <w:rPr>
          <w:b/>
          <w:lang w:val="de-DE"/>
        </w:rPr>
        <w:br/>
      </w:r>
    </w:p>
    <w:p w14:paraId="747E1FD0" w14:textId="77777777" w:rsidR="00790349" w:rsidRDefault="00790349">
      <w:pPr>
        <w:rPr>
          <w:b/>
          <w:bCs/>
          <w:lang w:val="en-US"/>
        </w:rPr>
      </w:pPr>
      <w:r>
        <w:rPr>
          <w:b/>
          <w:bCs/>
          <w:lang w:val="en-US"/>
        </w:rPr>
        <w:br w:type="page"/>
      </w:r>
    </w:p>
    <w:p w14:paraId="7D375533" w14:textId="1D62DB27" w:rsidR="00CB181C" w:rsidRPr="00790349" w:rsidRDefault="00CB181C" w:rsidP="00790349">
      <w:pPr>
        <w:spacing w:after="0" w:line="360" w:lineRule="auto"/>
        <w:contextualSpacing/>
        <w:rPr>
          <w:lang w:val="de-DE"/>
        </w:rPr>
      </w:pPr>
      <w:r w:rsidRPr="00041B44">
        <w:rPr>
          <w:b/>
          <w:bCs/>
          <w:lang w:val="en-US"/>
        </w:rPr>
        <w:lastRenderedPageBreak/>
        <w:t>Marks should not be deducted for pronunciation unless the pronunciation makes the grammar itself incorrect.</w:t>
      </w:r>
    </w:p>
    <w:p w14:paraId="3998D3F5" w14:textId="77777777" w:rsidR="00790349" w:rsidRDefault="00790349" w:rsidP="00170CC0">
      <w:pPr>
        <w:tabs>
          <w:tab w:val="left" w:pos="1515"/>
        </w:tabs>
        <w:rPr>
          <w:b/>
        </w:rPr>
      </w:pPr>
    </w:p>
    <w:p w14:paraId="7D4BAB25" w14:textId="259754B1" w:rsidR="00170CC0" w:rsidRPr="00041B44" w:rsidRDefault="00170CC0" w:rsidP="00170CC0">
      <w:pPr>
        <w:tabs>
          <w:tab w:val="left" w:pos="1515"/>
        </w:tabs>
        <w:rPr>
          <w:b/>
        </w:rPr>
      </w:pPr>
      <w:r w:rsidRPr="00041B44">
        <w:rPr>
          <w:b/>
        </w:rPr>
        <w:t>GRAMMAR PART A (</w:t>
      </w:r>
      <w:r w:rsidR="00302925" w:rsidRPr="00041B44">
        <w:rPr>
          <w:b/>
        </w:rPr>
        <w:t>PAST</w:t>
      </w:r>
      <w:r w:rsidRPr="00041B44">
        <w:rPr>
          <w:b/>
        </w:rPr>
        <w:t>)</w:t>
      </w:r>
    </w:p>
    <w:p w14:paraId="5AF19882" w14:textId="14CD4009" w:rsidR="00170CC0" w:rsidRPr="00041B44" w:rsidRDefault="00170CC0" w:rsidP="00170CC0">
      <w:pPr>
        <w:tabs>
          <w:tab w:val="left" w:pos="1515"/>
        </w:tabs>
        <w:rPr>
          <w:szCs w:val="26"/>
        </w:rPr>
      </w:pPr>
      <w:r w:rsidRPr="00041B44">
        <w:rPr>
          <w:szCs w:val="26"/>
        </w:rPr>
        <w:t xml:space="preserve">Grammar focus: </w:t>
      </w:r>
      <w:r w:rsidR="00302925" w:rsidRPr="00041B44">
        <w:rPr>
          <w:szCs w:val="26"/>
        </w:rPr>
        <w:t>Perfect tense</w:t>
      </w:r>
    </w:p>
    <w:p w14:paraId="211E6134" w14:textId="7123EDA9" w:rsidR="00302925" w:rsidRPr="00041B44" w:rsidRDefault="00302925" w:rsidP="00302925">
      <w:pPr>
        <w:tabs>
          <w:tab w:val="left" w:pos="1515"/>
        </w:tabs>
        <w:spacing w:after="0"/>
        <w:ind w:left="720"/>
        <w:rPr>
          <w:szCs w:val="26"/>
        </w:rPr>
      </w:pPr>
      <w:proofErr w:type="spellStart"/>
      <w:r w:rsidRPr="00041B44">
        <w:rPr>
          <w:szCs w:val="26"/>
        </w:rPr>
        <w:t>i</w:t>
      </w:r>
      <w:proofErr w:type="spellEnd"/>
      <w:r w:rsidRPr="00041B44">
        <w:rPr>
          <w:szCs w:val="26"/>
        </w:rPr>
        <w:t>) Choice and form of auxiliary</w:t>
      </w:r>
    </w:p>
    <w:p w14:paraId="0A616D20" w14:textId="1732462F" w:rsidR="00302925" w:rsidRPr="00041B44" w:rsidRDefault="00302925" w:rsidP="00302925">
      <w:pPr>
        <w:tabs>
          <w:tab w:val="left" w:pos="1515"/>
        </w:tabs>
        <w:spacing w:after="0"/>
        <w:ind w:left="720"/>
        <w:rPr>
          <w:szCs w:val="26"/>
        </w:rPr>
      </w:pPr>
      <w:r w:rsidRPr="00041B44">
        <w:rPr>
          <w:szCs w:val="26"/>
        </w:rPr>
        <w:t>ii) Position and form of past participle</w:t>
      </w:r>
    </w:p>
    <w:p w14:paraId="0174ACFD" w14:textId="3931BE68" w:rsidR="00170CC0" w:rsidRPr="00041B44" w:rsidRDefault="00302925" w:rsidP="00170CC0">
      <w:pPr>
        <w:tabs>
          <w:tab w:val="left" w:pos="1515"/>
        </w:tabs>
        <w:spacing w:after="0"/>
      </w:pPr>
      <w:r w:rsidRPr="00041B44">
        <w:tab/>
      </w:r>
    </w:p>
    <w:tbl>
      <w:tblPr>
        <w:tblStyle w:val="TableGrid"/>
        <w:tblpPr w:leftFromText="180" w:rightFromText="180" w:vertAnchor="text" w:horzAnchor="margin" w:tblpY="103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041B44" w:rsidRPr="00041B44" w14:paraId="1C5811A6" w14:textId="77777777" w:rsidTr="003616C7">
        <w:trPr>
          <w:trHeight w:val="190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D1FC0" w14:textId="5D707D8B" w:rsidR="00170CC0" w:rsidRPr="00041B44" w:rsidRDefault="00170CC0" w:rsidP="003616C7">
            <w:pPr>
              <w:jc w:val="center"/>
              <w:rPr>
                <w:rFonts w:cs="Arial"/>
                <w:szCs w:val="20"/>
              </w:rPr>
            </w:pPr>
            <w:r w:rsidRPr="00041B44">
              <w:rPr>
                <w:rFonts w:cs="Arial"/>
                <w:szCs w:val="20"/>
              </w:rPr>
              <w:t xml:space="preserve">2 marks / item = max. </w:t>
            </w:r>
            <w:r w:rsidR="00302925" w:rsidRPr="00041B44">
              <w:rPr>
                <w:rFonts w:cs="Arial"/>
                <w:b/>
                <w:szCs w:val="20"/>
              </w:rPr>
              <w:t>6</w:t>
            </w:r>
            <w:r w:rsidRPr="00041B44">
              <w:rPr>
                <w:rFonts w:cs="Arial"/>
                <w:b/>
                <w:szCs w:val="20"/>
              </w:rPr>
              <w:t xml:space="preserve"> </w:t>
            </w:r>
            <w:r w:rsidRPr="00041B44">
              <w:rPr>
                <w:rFonts w:cs="Arial"/>
                <w:szCs w:val="20"/>
              </w:rPr>
              <w:t>marks in total</w:t>
            </w:r>
          </w:p>
        </w:tc>
      </w:tr>
      <w:tr w:rsidR="00041B44" w:rsidRPr="00041B44" w14:paraId="2863F023" w14:textId="77777777" w:rsidTr="003616C7">
        <w:trPr>
          <w:trHeight w:val="961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9C6EC" w14:textId="77777777" w:rsidR="00170CC0" w:rsidRPr="00041B44" w:rsidRDefault="00170CC0" w:rsidP="003616C7">
            <w:pPr>
              <w:rPr>
                <w:rFonts w:cs="Arial"/>
                <w:b/>
                <w:bCs/>
                <w:sz w:val="22"/>
                <w:szCs w:val="20"/>
              </w:rPr>
            </w:pPr>
          </w:p>
          <w:p w14:paraId="43ED328F" w14:textId="77777777" w:rsidR="00302925" w:rsidRPr="00041B44" w:rsidRDefault="00302925" w:rsidP="00302925">
            <w:pPr>
              <w:rPr>
                <w:rFonts w:cs="Arial"/>
                <w:u w:val="single"/>
              </w:rPr>
            </w:pPr>
            <w:r w:rsidRPr="00041B44">
              <w:rPr>
                <w:rFonts w:cs="Arial"/>
                <w:b/>
              </w:rPr>
              <w:t>1 mark</w:t>
            </w:r>
            <w:r w:rsidRPr="00041B44">
              <w:rPr>
                <w:rFonts w:cs="Arial"/>
              </w:rPr>
              <w:t xml:space="preserve"> for auxiliary </w:t>
            </w:r>
            <w:r w:rsidRPr="00041B44">
              <w:rPr>
                <w:rFonts w:cs="Arial"/>
                <w:i/>
              </w:rPr>
              <w:t>(</w:t>
            </w:r>
            <w:r w:rsidRPr="00041B44">
              <w:rPr>
                <w:rFonts w:cs="Arial"/>
                <w:b/>
                <w:i/>
              </w:rPr>
              <w:t>0.5</w:t>
            </w:r>
            <w:r w:rsidRPr="00041B44">
              <w:rPr>
                <w:rFonts w:cs="Arial"/>
                <w:i/>
              </w:rPr>
              <w:t xml:space="preserve"> mark for correct choice of auxiliary (</w:t>
            </w:r>
            <w:proofErr w:type="spellStart"/>
            <w:r w:rsidRPr="00041B44">
              <w:rPr>
                <w:rFonts w:cs="Arial"/>
                <w:i/>
              </w:rPr>
              <w:t>haben</w:t>
            </w:r>
            <w:proofErr w:type="spellEnd"/>
            <w:r w:rsidRPr="00041B44">
              <w:rPr>
                <w:rFonts w:cs="Arial"/>
                <w:i/>
              </w:rPr>
              <w:t xml:space="preserve">/sein); </w:t>
            </w:r>
            <w:r w:rsidRPr="00041B44">
              <w:rPr>
                <w:rFonts w:cs="Arial"/>
                <w:b/>
                <w:i/>
              </w:rPr>
              <w:t>0.5</w:t>
            </w:r>
            <w:r w:rsidRPr="00041B44">
              <w:rPr>
                <w:rFonts w:cs="Arial"/>
                <w:i/>
              </w:rPr>
              <w:t xml:space="preserve"> mark for correct position)</w:t>
            </w:r>
          </w:p>
          <w:p w14:paraId="3F367CF1" w14:textId="3498635A" w:rsidR="00170CC0" w:rsidRPr="00041B44" w:rsidRDefault="00302925" w:rsidP="00302925">
            <w:pPr>
              <w:spacing w:after="160"/>
            </w:pPr>
            <w:r w:rsidRPr="00041B44">
              <w:rPr>
                <w:rFonts w:cs="Arial"/>
                <w:b/>
              </w:rPr>
              <w:t>1</w:t>
            </w:r>
            <w:r w:rsidRPr="00041B44">
              <w:rPr>
                <w:rFonts w:cs="Arial"/>
              </w:rPr>
              <w:t xml:space="preserve"> </w:t>
            </w:r>
            <w:r w:rsidRPr="00041B44">
              <w:rPr>
                <w:rFonts w:cs="Arial"/>
                <w:b/>
              </w:rPr>
              <w:t>mark</w:t>
            </w:r>
            <w:r w:rsidRPr="00041B44">
              <w:rPr>
                <w:rFonts w:cs="Arial"/>
              </w:rPr>
              <w:t xml:space="preserve"> for past participle </w:t>
            </w:r>
            <w:r w:rsidRPr="00041B44">
              <w:rPr>
                <w:rFonts w:cs="Arial"/>
                <w:i/>
              </w:rPr>
              <w:t>(</w:t>
            </w:r>
            <w:r w:rsidRPr="00041B44">
              <w:rPr>
                <w:rFonts w:cs="Arial"/>
                <w:b/>
                <w:i/>
              </w:rPr>
              <w:t xml:space="preserve">0.5 </w:t>
            </w:r>
            <w:r w:rsidRPr="00041B44">
              <w:rPr>
                <w:rFonts w:cs="Arial"/>
                <w:i/>
              </w:rPr>
              <w:t xml:space="preserve">for correct formation; </w:t>
            </w:r>
            <w:r w:rsidRPr="00041B44">
              <w:rPr>
                <w:rFonts w:cs="Arial"/>
                <w:b/>
                <w:i/>
              </w:rPr>
              <w:t>0.5</w:t>
            </w:r>
            <w:r w:rsidRPr="00041B44">
              <w:rPr>
                <w:rFonts w:cs="Arial"/>
                <w:i/>
              </w:rPr>
              <w:t xml:space="preserve"> mark for correct position)</w:t>
            </w:r>
          </w:p>
        </w:tc>
      </w:tr>
    </w:tbl>
    <w:p w14:paraId="1D0031B4" w14:textId="77777777" w:rsidR="00170CC0" w:rsidRPr="00041B44" w:rsidRDefault="00170CC0" w:rsidP="00170CC0">
      <w:pPr>
        <w:tabs>
          <w:tab w:val="left" w:pos="1515"/>
        </w:tabs>
        <w:spacing w:after="0"/>
        <w:rPr>
          <w:b/>
        </w:rPr>
      </w:pPr>
    </w:p>
    <w:tbl>
      <w:tblPr>
        <w:tblStyle w:val="TableGrid"/>
        <w:tblW w:w="10481" w:type="dxa"/>
        <w:tblLook w:val="04A0" w:firstRow="1" w:lastRow="0" w:firstColumn="1" w:lastColumn="0" w:noHBand="0" w:noVBand="1"/>
      </w:tblPr>
      <w:tblGrid>
        <w:gridCol w:w="416"/>
        <w:gridCol w:w="3974"/>
        <w:gridCol w:w="6091"/>
      </w:tblGrid>
      <w:tr w:rsidR="00041B44" w:rsidRPr="00041B44" w14:paraId="74CACACC" w14:textId="77777777" w:rsidTr="00302925">
        <w:trPr>
          <w:trHeight w:val="20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78439" w14:textId="77777777" w:rsidR="00302925" w:rsidRPr="00041B44" w:rsidRDefault="00302925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1.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28413E" w14:textId="77777777" w:rsidR="00302925" w:rsidRPr="00041B44" w:rsidRDefault="00302925">
            <w:pPr>
              <w:spacing w:line="360" w:lineRule="auto"/>
              <w:rPr>
                <w:lang w:val="de-DE"/>
              </w:rPr>
            </w:pPr>
            <w:r w:rsidRPr="00041B44">
              <w:rPr>
                <w:rFonts w:cs="Arial"/>
                <w:szCs w:val="20"/>
                <w:shd w:val="clear" w:color="auto" w:fill="FFFFFF"/>
                <w:lang w:val="de-DE"/>
              </w:rPr>
              <w:t>Mein Freund reist nach London.</w:t>
            </w:r>
          </w:p>
        </w:tc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5BCCC0" w14:textId="646E7CD8" w:rsidR="00302925" w:rsidRPr="00041B44" w:rsidRDefault="00302925" w:rsidP="00302925">
            <w:pPr>
              <w:spacing w:line="360" w:lineRule="auto"/>
              <w:rPr>
                <w:i/>
                <w:u w:val="single"/>
                <w:lang w:val="de-DE"/>
              </w:rPr>
            </w:pPr>
            <w:r w:rsidRPr="00041B44">
              <w:rPr>
                <w:lang w:val="de-DE"/>
              </w:rPr>
              <w:t xml:space="preserve">Mein Freund </w:t>
            </w:r>
            <w:r w:rsidRPr="00041B44">
              <w:rPr>
                <w:b/>
                <w:u w:val="single"/>
                <w:lang w:val="de-DE"/>
              </w:rPr>
              <w:t>ist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nach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London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gereist.</w:t>
            </w:r>
          </w:p>
        </w:tc>
      </w:tr>
      <w:tr w:rsidR="00041B44" w:rsidRPr="00041B44" w14:paraId="281B082E" w14:textId="77777777" w:rsidTr="00302925">
        <w:trPr>
          <w:trHeight w:val="20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D2E76D" w14:textId="77777777" w:rsidR="00302925" w:rsidRPr="00041B44" w:rsidRDefault="00302925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2.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05090E" w14:textId="77777777" w:rsidR="00302925" w:rsidRPr="00041B44" w:rsidRDefault="00302925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Ich bereite das Essen vor.</w:t>
            </w:r>
          </w:p>
        </w:tc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392A5D" w14:textId="1D14AA99" w:rsidR="00302925" w:rsidRPr="00041B44" w:rsidRDefault="00302925" w:rsidP="00302925">
            <w:pPr>
              <w:spacing w:line="360" w:lineRule="auto"/>
              <w:rPr>
                <w:b/>
                <w:u w:val="single"/>
                <w:lang w:val="de-DE"/>
              </w:rPr>
            </w:pPr>
            <w:r w:rsidRPr="00041B44">
              <w:rPr>
                <w:lang w:val="de-DE"/>
              </w:rPr>
              <w:t xml:space="preserve">Ich </w:t>
            </w:r>
            <w:r w:rsidRPr="00041B44">
              <w:rPr>
                <w:b/>
                <w:u w:val="single"/>
                <w:lang w:val="de-DE"/>
              </w:rPr>
              <w:t>habe</w:t>
            </w:r>
            <w:r w:rsidRPr="00041B44">
              <w:rPr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das</w:t>
            </w:r>
            <w:r w:rsidRPr="00041B44">
              <w:rPr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Essen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vorbereitet</w:t>
            </w:r>
            <w:r w:rsidRPr="00041B44">
              <w:rPr>
                <w:b/>
                <w:lang w:val="de-DE"/>
              </w:rPr>
              <w:t>.</w:t>
            </w:r>
          </w:p>
        </w:tc>
      </w:tr>
      <w:tr w:rsidR="00302925" w:rsidRPr="00041B44" w14:paraId="532F7959" w14:textId="77777777" w:rsidTr="00302925">
        <w:trPr>
          <w:trHeight w:val="20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1590BF" w14:textId="77777777" w:rsidR="00302925" w:rsidRPr="00041B44" w:rsidRDefault="00302925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3.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5EC687" w14:textId="77777777" w:rsidR="00302925" w:rsidRPr="00041B44" w:rsidRDefault="00302925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Ihr besucht die Küste.</w:t>
            </w:r>
          </w:p>
        </w:tc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30C66" w14:textId="292DB696" w:rsidR="00302925" w:rsidRPr="00041B44" w:rsidRDefault="00302925" w:rsidP="00302925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 xml:space="preserve">Ihr </w:t>
            </w:r>
            <w:r w:rsidRPr="00041B44">
              <w:rPr>
                <w:b/>
                <w:u w:val="single"/>
                <w:lang w:val="de-DE"/>
              </w:rPr>
              <w:t>habt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die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Küste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besucht</w:t>
            </w:r>
            <w:r w:rsidRPr="00041B44">
              <w:rPr>
                <w:lang w:val="de-DE"/>
              </w:rPr>
              <w:t>.</w:t>
            </w:r>
          </w:p>
        </w:tc>
      </w:tr>
    </w:tbl>
    <w:p w14:paraId="6B761F81" w14:textId="3DF4099A" w:rsidR="00170CC0" w:rsidRPr="00041B44" w:rsidRDefault="00170CC0" w:rsidP="004E6878">
      <w:pPr>
        <w:pStyle w:val="Heading2"/>
        <w:rPr>
          <w:b/>
          <w:bCs/>
          <w:color w:val="1F3864" w:themeColor="accent5" w:themeShade="80"/>
          <w:highlight w:val="yellow"/>
          <w:lang w:val="de-DE" w:eastAsia="en-GB"/>
        </w:rPr>
      </w:pPr>
    </w:p>
    <w:p w14:paraId="4B77A64E" w14:textId="6E214A79" w:rsidR="007203DC" w:rsidRPr="00041B44" w:rsidRDefault="007E765A" w:rsidP="007203DC">
      <w:pPr>
        <w:tabs>
          <w:tab w:val="left" w:pos="1515"/>
        </w:tabs>
        <w:rPr>
          <w:b/>
        </w:rPr>
      </w:pPr>
      <w:r w:rsidRPr="00041B44">
        <w:rPr>
          <w:b/>
        </w:rPr>
        <w:t>GRAMMAR PART B</w:t>
      </w:r>
      <w:r w:rsidR="007203DC" w:rsidRPr="00041B44">
        <w:rPr>
          <w:b/>
        </w:rPr>
        <w:t xml:space="preserve"> (PAST)</w:t>
      </w:r>
    </w:p>
    <w:p w14:paraId="562123A6" w14:textId="370826AF" w:rsidR="007203DC" w:rsidRPr="00790349" w:rsidRDefault="007203DC" w:rsidP="00790349">
      <w:pPr>
        <w:tabs>
          <w:tab w:val="left" w:pos="1515"/>
        </w:tabs>
        <w:rPr>
          <w:szCs w:val="26"/>
        </w:rPr>
      </w:pPr>
      <w:r w:rsidRPr="00041B44">
        <w:rPr>
          <w:szCs w:val="26"/>
        </w:rPr>
        <w:t>Grammar focus: Imperfect tense</w:t>
      </w:r>
    </w:p>
    <w:tbl>
      <w:tblPr>
        <w:tblStyle w:val="TableGrid"/>
        <w:tblpPr w:leftFromText="180" w:rightFromText="180" w:vertAnchor="text" w:horzAnchor="margin" w:tblpY="103"/>
        <w:tblW w:w="11052" w:type="dxa"/>
        <w:tblLook w:val="04A0" w:firstRow="1" w:lastRow="0" w:firstColumn="1" w:lastColumn="0" w:noHBand="0" w:noVBand="1"/>
      </w:tblPr>
      <w:tblGrid>
        <w:gridCol w:w="11052"/>
      </w:tblGrid>
      <w:tr w:rsidR="00041B44" w:rsidRPr="00041B44" w14:paraId="75BD7DAA" w14:textId="77777777" w:rsidTr="007203DC">
        <w:trPr>
          <w:trHeight w:val="190"/>
        </w:trPr>
        <w:tc>
          <w:tcPr>
            <w:tcW w:w="1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BFAB4" w14:textId="77777777" w:rsidR="007203DC" w:rsidRPr="00041B44" w:rsidRDefault="007203DC" w:rsidP="007203DC">
            <w:pPr>
              <w:jc w:val="center"/>
              <w:rPr>
                <w:rFonts w:cs="Arial"/>
                <w:szCs w:val="20"/>
              </w:rPr>
            </w:pPr>
            <w:r w:rsidRPr="00041B44">
              <w:rPr>
                <w:rFonts w:cs="Arial"/>
                <w:szCs w:val="20"/>
              </w:rPr>
              <w:t xml:space="preserve">1 marks / item = max. </w:t>
            </w:r>
            <w:r w:rsidRPr="00041B44">
              <w:rPr>
                <w:rFonts w:cs="Arial"/>
                <w:b/>
                <w:szCs w:val="20"/>
              </w:rPr>
              <w:t xml:space="preserve">2 </w:t>
            </w:r>
            <w:r w:rsidRPr="00041B44">
              <w:rPr>
                <w:rFonts w:cs="Arial"/>
                <w:szCs w:val="20"/>
              </w:rPr>
              <w:t>marks in total</w:t>
            </w:r>
          </w:p>
        </w:tc>
      </w:tr>
      <w:tr w:rsidR="00041B44" w:rsidRPr="00041B44" w14:paraId="0B539D49" w14:textId="77777777" w:rsidTr="007203DC">
        <w:trPr>
          <w:trHeight w:val="535"/>
        </w:trPr>
        <w:tc>
          <w:tcPr>
            <w:tcW w:w="1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ADE65" w14:textId="77777777" w:rsidR="007203DC" w:rsidRPr="00041B44" w:rsidRDefault="007203DC" w:rsidP="007203DC">
            <w:pPr>
              <w:rPr>
                <w:rFonts w:cs="Arial"/>
                <w:bCs/>
                <w:u w:val="single"/>
              </w:rPr>
            </w:pPr>
            <w:r w:rsidRPr="00041B44">
              <w:rPr>
                <w:rFonts w:cs="Arial"/>
                <w:bCs/>
                <w:u w:val="single"/>
              </w:rPr>
              <w:t>Item 1:</w:t>
            </w:r>
          </w:p>
          <w:p w14:paraId="47827114" w14:textId="105458A9" w:rsidR="007203DC" w:rsidRPr="00041B44" w:rsidRDefault="007203DC" w:rsidP="007203DC">
            <w:pPr>
              <w:rPr>
                <w:rFonts w:cs="Arial"/>
              </w:rPr>
            </w:pPr>
            <w:r w:rsidRPr="00041B44">
              <w:rPr>
                <w:rFonts w:cs="Arial"/>
                <w:b/>
                <w:bCs/>
              </w:rPr>
              <w:t>1</w:t>
            </w:r>
            <w:r w:rsidRPr="00041B44">
              <w:rPr>
                <w:rFonts w:cs="Arial"/>
              </w:rPr>
              <w:t xml:space="preserve"> </w:t>
            </w:r>
            <w:r w:rsidRPr="00041B44">
              <w:rPr>
                <w:rFonts w:cs="Arial"/>
                <w:b/>
              </w:rPr>
              <w:t>mark</w:t>
            </w:r>
            <w:r w:rsidRPr="00041B44">
              <w:rPr>
                <w:rFonts w:cs="Arial"/>
              </w:rPr>
              <w:t xml:space="preserve">: Correct imperfect form of verb </w:t>
            </w:r>
          </w:p>
          <w:p w14:paraId="7238E26E" w14:textId="77777777" w:rsidR="007203DC" w:rsidRPr="00041B44" w:rsidRDefault="007203DC" w:rsidP="007203DC">
            <w:pPr>
              <w:rPr>
                <w:rFonts w:cs="Arial"/>
                <w:sz w:val="22"/>
                <w:szCs w:val="22"/>
              </w:rPr>
            </w:pPr>
          </w:p>
        </w:tc>
      </w:tr>
    </w:tbl>
    <w:p w14:paraId="4A2ED9C0" w14:textId="3B5CD18A" w:rsidR="007203DC" w:rsidRPr="00041B44" w:rsidRDefault="007203DC" w:rsidP="007203DC">
      <w:pPr>
        <w:rPr>
          <w:highlight w:val="yellow"/>
          <w:lang w:eastAsia="en-GB"/>
        </w:rPr>
      </w:pPr>
    </w:p>
    <w:tbl>
      <w:tblPr>
        <w:tblStyle w:val="TableGrid"/>
        <w:tblW w:w="10481" w:type="dxa"/>
        <w:tblLook w:val="04A0" w:firstRow="1" w:lastRow="0" w:firstColumn="1" w:lastColumn="0" w:noHBand="0" w:noVBand="1"/>
      </w:tblPr>
      <w:tblGrid>
        <w:gridCol w:w="416"/>
        <w:gridCol w:w="3974"/>
        <w:gridCol w:w="6091"/>
      </w:tblGrid>
      <w:tr w:rsidR="00041B44" w:rsidRPr="00041B44" w14:paraId="2F2E2246" w14:textId="77777777" w:rsidTr="007203DC">
        <w:trPr>
          <w:trHeight w:val="20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2FBEBB" w14:textId="77777777" w:rsidR="007203DC" w:rsidRPr="00041B44" w:rsidRDefault="007203DC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1.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B4C6FB" w14:textId="77777777" w:rsidR="007203DC" w:rsidRPr="00041B44" w:rsidRDefault="007203DC">
            <w:pPr>
              <w:spacing w:line="360" w:lineRule="auto"/>
            </w:pPr>
            <w:r w:rsidRPr="00041B44">
              <w:t xml:space="preserve">Es </w:t>
            </w:r>
            <w:proofErr w:type="spellStart"/>
            <w:r w:rsidRPr="00041B44">
              <w:t>gibt</w:t>
            </w:r>
            <w:proofErr w:type="spellEnd"/>
            <w:r w:rsidRPr="00041B44">
              <w:t xml:space="preserve"> </w:t>
            </w:r>
            <w:proofErr w:type="spellStart"/>
            <w:r w:rsidRPr="00041B44">
              <w:t>ein</w:t>
            </w:r>
            <w:proofErr w:type="spellEnd"/>
            <w:r w:rsidRPr="00041B44">
              <w:t xml:space="preserve"> Problem.</w:t>
            </w:r>
          </w:p>
        </w:tc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243C1" w14:textId="1A9027D3" w:rsidR="007203DC" w:rsidRPr="00041B44" w:rsidRDefault="007203DC" w:rsidP="007203DC">
            <w:pPr>
              <w:spacing w:line="360" w:lineRule="auto"/>
              <w:rPr>
                <w:lang w:val="de-DE"/>
              </w:rPr>
            </w:pPr>
            <w:proofErr w:type="gramStart"/>
            <w:r w:rsidRPr="00041B44">
              <w:t>Es</w:t>
            </w:r>
            <w:proofErr w:type="gramEnd"/>
            <w:r w:rsidRPr="00041B44">
              <w:t xml:space="preserve"> </w:t>
            </w:r>
            <w:r w:rsidRPr="00041B44">
              <w:rPr>
                <w:b/>
                <w:u w:val="single"/>
              </w:rPr>
              <w:t>gab</w:t>
            </w:r>
            <w:r w:rsidRPr="00041B44">
              <w:t xml:space="preserve"> </w:t>
            </w:r>
            <w:proofErr w:type="spellStart"/>
            <w:r w:rsidRPr="00041B44">
              <w:rPr>
                <w:b/>
                <w:u w:val="single"/>
              </w:rPr>
              <w:t>ein</w:t>
            </w:r>
            <w:proofErr w:type="spellEnd"/>
            <w:r w:rsidRPr="00041B44">
              <w:t xml:space="preserve"> </w:t>
            </w:r>
            <w:r w:rsidRPr="00041B44">
              <w:rPr>
                <w:b/>
                <w:u w:val="single"/>
              </w:rPr>
              <w:t>Problem</w:t>
            </w:r>
            <w:r w:rsidRPr="00041B44">
              <w:rPr>
                <w:lang w:val="de-DE"/>
              </w:rPr>
              <w:t>.</w:t>
            </w:r>
          </w:p>
        </w:tc>
      </w:tr>
      <w:tr w:rsidR="007203DC" w:rsidRPr="00041B44" w14:paraId="01BBD91B" w14:textId="77777777" w:rsidTr="007203DC">
        <w:trPr>
          <w:trHeight w:val="20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5A522" w14:textId="77777777" w:rsidR="007203DC" w:rsidRPr="00041B44" w:rsidRDefault="007203DC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2.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FCCAB0" w14:textId="4399754F" w:rsidR="007203DC" w:rsidRPr="00041B44" w:rsidRDefault="007203DC">
            <w:pPr>
              <w:spacing w:line="360" w:lineRule="auto"/>
            </w:pPr>
            <w:proofErr w:type="spellStart"/>
            <w:r w:rsidRPr="00041B44">
              <w:t>Wir</w:t>
            </w:r>
            <w:proofErr w:type="spellEnd"/>
            <w:r w:rsidRPr="00041B44">
              <w:t xml:space="preserve"> </w:t>
            </w:r>
            <w:proofErr w:type="spellStart"/>
            <w:r w:rsidRPr="00041B44">
              <w:t>d</w:t>
            </w:r>
            <w:r w:rsidR="00345B39" w:rsidRPr="00041B44">
              <w:t>ü</w:t>
            </w:r>
            <w:r w:rsidRPr="00041B44">
              <w:t>rfen</w:t>
            </w:r>
            <w:proofErr w:type="spellEnd"/>
            <w:r w:rsidRPr="00041B44">
              <w:t xml:space="preserve"> Sport </w:t>
            </w:r>
            <w:proofErr w:type="spellStart"/>
            <w:r w:rsidR="007A0DC8" w:rsidRPr="00041B44">
              <w:t>m</w:t>
            </w:r>
            <w:r w:rsidRPr="00041B44">
              <w:t>achen</w:t>
            </w:r>
            <w:proofErr w:type="spellEnd"/>
            <w:r w:rsidRPr="00041B44">
              <w:t>.</w:t>
            </w:r>
          </w:p>
        </w:tc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8AAC2" w14:textId="4C21E1B9" w:rsidR="007203DC" w:rsidRPr="00041B44" w:rsidRDefault="007203DC" w:rsidP="007203DC">
            <w:pPr>
              <w:spacing w:line="360" w:lineRule="auto"/>
              <w:rPr>
                <w:u w:val="single"/>
              </w:rPr>
            </w:pPr>
            <w:proofErr w:type="spellStart"/>
            <w:r w:rsidRPr="00041B44">
              <w:t>Wir</w:t>
            </w:r>
            <w:proofErr w:type="spellEnd"/>
            <w:r w:rsidRPr="00041B44">
              <w:t xml:space="preserve"> </w:t>
            </w:r>
            <w:r w:rsidRPr="00041B44">
              <w:rPr>
                <w:b/>
                <w:u w:val="single"/>
                <w:lang w:val="de-DE"/>
              </w:rPr>
              <w:t>durften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Sport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machen</w:t>
            </w:r>
            <w:r w:rsidRPr="00041B44">
              <w:rPr>
                <w:lang w:val="de-DE"/>
              </w:rPr>
              <w:t>.</w:t>
            </w:r>
          </w:p>
        </w:tc>
      </w:tr>
    </w:tbl>
    <w:p w14:paraId="72DF820B" w14:textId="77777777" w:rsidR="007203DC" w:rsidRPr="00041B44" w:rsidRDefault="007203DC" w:rsidP="007203DC">
      <w:pPr>
        <w:rPr>
          <w:highlight w:val="yellow"/>
          <w:lang w:eastAsia="en-GB"/>
        </w:rPr>
      </w:pPr>
    </w:p>
    <w:p w14:paraId="59AE2481" w14:textId="77777777" w:rsidR="00790349" w:rsidRDefault="00790349">
      <w:pPr>
        <w:rPr>
          <w:b/>
        </w:rPr>
      </w:pPr>
      <w:r>
        <w:rPr>
          <w:b/>
        </w:rPr>
        <w:br w:type="page"/>
      </w:r>
    </w:p>
    <w:p w14:paraId="74DDC98B" w14:textId="4EC0E8C1" w:rsidR="00302925" w:rsidRPr="00041B44" w:rsidRDefault="00302925" w:rsidP="00302925">
      <w:pPr>
        <w:tabs>
          <w:tab w:val="left" w:pos="1515"/>
        </w:tabs>
        <w:rPr>
          <w:b/>
        </w:rPr>
      </w:pPr>
      <w:r w:rsidRPr="00041B44">
        <w:rPr>
          <w:b/>
        </w:rPr>
        <w:lastRenderedPageBreak/>
        <w:t xml:space="preserve">GRAMMAR PART </w:t>
      </w:r>
      <w:r w:rsidR="007E765A" w:rsidRPr="00041B44">
        <w:rPr>
          <w:b/>
        </w:rPr>
        <w:t>C</w:t>
      </w:r>
      <w:r w:rsidRPr="00041B44">
        <w:rPr>
          <w:b/>
        </w:rPr>
        <w:t xml:space="preserve"> (VERB FORMS AND WORD ORDER)</w:t>
      </w:r>
    </w:p>
    <w:p w14:paraId="573358C3" w14:textId="77777777" w:rsidR="00302925" w:rsidRPr="00041B44" w:rsidRDefault="00302925" w:rsidP="00302925">
      <w:pPr>
        <w:tabs>
          <w:tab w:val="left" w:pos="1515"/>
        </w:tabs>
        <w:rPr>
          <w:szCs w:val="26"/>
        </w:rPr>
      </w:pPr>
      <w:r w:rsidRPr="00041B44">
        <w:rPr>
          <w:szCs w:val="26"/>
        </w:rPr>
        <w:t xml:space="preserve">Grammar focus: </w:t>
      </w:r>
    </w:p>
    <w:p w14:paraId="7EE3927D" w14:textId="77777777" w:rsidR="00302925" w:rsidRPr="00041B44" w:rsidRDefault="00302925" w:rsidP="00302925">
      <w:pPr>
        <w:tabs>
          <w:tab w:val="left" w:pos="1515"/>
        </w:tabs>
        <w:spacing w:after="0"/>
        <w:ind w:left="720"/>
        <w:rPr>
          <w:szCs w:val="26"/>
        </w:rPr>
      </w:pPr>
      <w:proofErr w:type="spellStart"/>
      <w:r w:rsidRPr="00041B44">
        <w:rPr>
          <w:szCs w:val="26"/>
        </w:rPr>
        <w:t>i</w:t>
      </w:r>
      <w:proofErr w:type="spellEnd"/>
      <w:r w:rsidRPr="00041B44">
        <w:rPr>
          <w:szCs w:val="26"/>
        </w:rPr>
        <w:t xml:space="preserve">) word order with conjunctions and temporal adverbs </w:t>
      </w:r>
    </w:p>
    <w:p w14:paraId="7B89D161" w14:textId="6F917C0F" w:rsidR="00302925" w:rsidRPr="00041B44" w:rsidRDefault="00302925" w:rsidP="00302925">
      <w:pPr>
        <w:tabs>
          <w:tab w:val="left" w:pos="1515"/>
        </w:tabs>
        <w:spacing w:after="0"/>
        <w:ind w:left="720"/>
        <w:rPr>
          <w:b/>
        </w:rPr>
      </w:pPr>
      <w:r w:rsidRPr="00041B44">
        <w:rPr>
          <w:szCs w:val="26"/>
        </w:rPr>
        <w:t>ii) subject-verb agreement</w:t>
      </w:r>
    </w:p>
    <w:p w14:paraId="4E0C655C" w14:textId="77777777" w:rsidR="00302925" w:rsidRPr="00041B44" w:rsidRDefault="00302925" w:rsidP="00302925">
      <w:pPr>
        <w:spacing w:after="0"/>
        <w:rPr>
          <w:szCs w:val="26"/>
        </w:rPr>
      </w:pPr>
    </w:p>
    <w:p w14:paraId="35CEB7A1" w14:textId="77777777" w:rsidR="00302925" w:rsidRPr="00041B44" w:rsidRDefault="00302925" w:rsidP="00302925">
      <w:pPr>
        <w:spacing w:after="0"/>
      </w:pPr>
    </w:p>
    <w:tbl>
      <w:tblPr>
        <w:tblStyle w:val="TableGrid"/>
        <w:tblpPr w:leftFromText="180" w:rightFromText="180" w:vertAnchor="text" w:horzAnchor="margin" w:tblpY="60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041B44" w:rsidRPr="00041B44" w14:paraId="58E1F6A3" w14:textId="77777777" w:rsidTr="007203DC">
        <w:trPr>
          <w:trHeight w:val="190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676D89" w14:textId="26FEF501" w:rsidR="00302925" w:rsidRPr="00041B44" w:rsidRDefault="00302925" w:rsidP="00302925">
            <w:pPr>
              <w:jc w:val="center"/>
              <w:rPr>
                <w:rFonts w:cs="Arial"/>
                <w:szCs w:val="20"/>
              </w:rPr>
            </w:pPr>
            <w:r w:rsidRPr="00041B44">
              <w:rPr>
                <w:rFonts w:cs="Arial"/>
                <w:szCs w:val="20"/>
              </w:rPr>
              <w:t xml:space="preserve">2 marks / item = max. </w:t>
            </w:r>
            <w:r w:rsidRPr="00041B44">
              <w:rPr>
                <w:rFonts w:cs="Arial"/>
                <w:b/>
                <w:szCs w:val="20"/>
              </w:rPr>
              <w:t xml:space="preserve">4 </w:t>
            </w:r>
            <w:r w:rsidRPr="00041B44">
              <w:rPr>
                <w:rFonts w:cs="Arial"/>
                <w:szCs w:val="20"/>
              </w:rPr>
              <w:t>marks in total</w:t>
            </w:r>
          </w:p>
        </w:tc>
      </w:tr>
      <w:tr w:rsidR="00041B44" w:rsidRPr="00041B44" w14:paraId="0F77AD63" w14:textId="77777777" w:rsidTr="007203DC">
        <w:trPr>
          <w:trHeight w:val="1255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FAB32" w14:textId="77777777" w:rsidR="00302925" w:rsidRPr="00041B44" w:rsidRDefault="00302925" w:rsidP="007203DC">
            <w:pPr>
              <w:rPr>
                <w:rFonts w:cs="Arial"/>
                <w:b/>
                <w:bCs/>
                <w:sz w:val="22"/>
                <w:szCs w:val="20"/>
              </w:rPr>
            </w:pPr>
          </w:p>
          <w:p w14:paraId="27179128" w14:textId="77777777" w:rsidR="00302925" w:rsidRPr="00041B44" w:rsidRDefault="00302925" w:rsidP="007203DC">
            <w:pPr>
              <w:rPr>
                <w:rFonts w:cs="Arial"/>
                <w:szCs w:val="22"/>
              </w:rPr>
            </w:pPr>
            <w:r w:rsidRPr="00041B44">
              <w:rPr>
                <w:rFonts w:cs="Arial"/>
                <w:b/>
                <w:bCs/>
                <w:szCs w:val="22"/>
              </w:rPr>
              <w:t>1</w:t>
            </w:r>
            <w:r w:rsidRPr="00041B44">
              <w:rPr>
                <w:rFonts w:cs="Arial"/>
                <w:szCs w:val="22"/>
              </w:rPr>
              <w:t xml:space="preserve"> </w:t>
            </w:r>
            <w:r w:rsidRPr="00041B44">
              <w:rPr>
                <w:rFonts w:cs="Arial"/>
                <w:b/>
                <w:szCs w:val="22"/>
              </w:rPr>
              <w:t>mark</w:t>
            </w:r>
            <w:r w:rsidRPr="00041B44">
              <w:rPr>
                <w:rFonts w:cs="Arial"/>
                <w:szCs w:val="22"/>
              </w:rPr>
              <w:t>: Correct word order</w:t>
            </w:r>
          </w:p>
          <w:p w14:paraId="4E2865E6" w14:textId="77777777" w:rsidR="00302925" w:rsidRPr="00041B44" w:rsidRDefault="00302925" w:rsidP="007203DC">
            <w:pPr>
              <w:rPr>
                <w:rFonts w:cs="Arial"/>
                <w:i/>
                <w:szCs w:val="22"/>
              </w:rPr>
            </w:pPr>
            <w:r w:rsidRPr="00041B44">
              <w:rPr>
                <w:rFonts w:cs="Arial"/>
                <w:i/>
                <w:szCs w:val="22"/>
              </w:rPr>
              <w:t>Note: item 1 and 2 = WO2 (verb-subject); item 3 = WO3 (verb to end)</w:t>
            </w:r>
          </w:p>
          <w:p w14:paraId="7EDA157F" w14:textId="77777777" w:rsidR="00302925" w:rsidRPr="00041B44" w:rsidRDefault="00302925" w:rsidP="007203DC">
            <w:pPr>
              <w:rPr>
                <w:rFonts w:cs="Arial"/>
                <w:szCs w:val="20"/>
                <w:lang w:val="de-DE"/>
              </w:rPr>
            </w:pPr>
            <w:r w:rsidRPr="00041B44">
              <w:rPr>
                <w:rFonts w:cs="Arial"/>
                <w:b/>
                <w:bCs/>
                <w:szCs w:val="22"/>
                <w:lang w:val="de-DE"/>
              </w:rPr>
              <w:t>1</w:t>
            </w:r>
            <w:r w:rsidRPr="00041B44">
              <w:rPr>
                <w:rFonts w:cs="Arial"/>
                <w:szCs w:val="22"/>
                <w:lang w:val="de-DE"/>
              </w:rPr>
              <w:t xml:space="preserve"> </w:t>
            </w:r>
            <w:proofErr w:type="spellStart"/>
            <w:r w:rsidRPr="00041B44">
              <w:rPr>
                <w:rFonts w:cs="Arial"/>
                <w:b/>
                <w:szCs w:val="22"/>
                <w:lang w:val="de-DE"/>
              </w:rPr>
              <w:t>mark</w:t>
            </w:r>
            <w:proofErr w:type="spellEnd"/>
            <w:r w:rsidRPr="00041B44">
              <w:rPr>
                <w:rFonts w:cs="Arial"/>
                <w:szCs w:val="22"/>
                <w:lang w:val="de-DE"/>
              </w:rPr>
              <w:t xml:space="preserve">: </w:t>
            </w:r>
            <w:proofErr w:type="spellStart"/>
            <w:r w:rsidRPr="00041B44">
              <w:rPr>
                <w:rFonts w:cs="Arial"/>
                <w:szCs w:val="22"/>
                <w:lang w:val="de-DE"/>
              </w:rPr>
              <w:t>Correct</w:t>
            </w:r>
            <w:proofErr w:type="spellEnd"/>
            <w:r w:rsidRPr="00041B44">
              <w:rPr>
                <w:rFonts w:cs="Arial"/>
                <w:szCs w:val="22"/>
                <w:lang w:val="de-DE"/>
              </w:rPr>
              <w:t xml:space="preserve"> </w:t>
            </w:r>
            <w:proofErr w:type="spellStart"/>
            <w:r w:rsidRPr="00041B44">
              <w:rPr>
                <w:rFonts w:cs="Arial"/>
                <w:szCs w:val="22"/>
                <w:lang w:val="de-DE"/>
              </w:rPr>
              <w:t>verb</w:t>
            </w:r>
            <w:proofErr w:type="spellEnd"/>
            <w:r w:rsidRPr="00041B44">
              <w:rPr>
                <w:rFonts w:cs="Arial"/>
                <w:szCs w:val="22"/>
                <w:lang w:val="de-DE"/>
              </w:rPr>
              <w:t xml:space="preserve"> form</w:t>
            </w:r>
          </w:p>
        </w:tc>
      </w:tr>
    </w:tbl>
    <w:p w14:paraId="616BBD3F" w14:textId="2AEC2863" w:rsidR="00302925" w:rsidRPr="00041B44" w:rsidRDefault="00302925" w:rsidP="00302925">
      <w:pPr>
        <w:rPr>
          <w:highlight w:val="yellow"/>
          <w:lang w:eastAsia="en-GB"/>
        </w:rPr>
      </w:pP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7371"/>
        <w:gridCol w:w="3179"/>
      </w:tblGrid>
      <w:tr w:rsidR="00041B44" w:rsidRPr="00041B44" w14:paraId="0E1C4447" w14:textId="77777777" w:rsidTr="00302925">
        <w:trPr>
          <w:trHeight w:val="20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863115" w14:textId="77777777" w:rsidR="00302925" w:rsidRPr="00041B44" w:rsidRDefault="00302925">
            <w:pPr>
              <w:spacing w:line="276" w:lineRule="auto"/>
              <w:rPr>
                <w:lang w:val="de-DE"/>
              </w:rPr>
            </w:pPr>
            <w:r w:rsidRPr="00041B44">
              <w:rPr>
                <w:lang w:val="de-DE"/>
              </w:rPr>
              <w:t>1.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15ECD7" w14:textId="10C8F2D3" w:rsidR="00302925" w:rsidRPr="00041B44" w:rsidRDefault="00302925">
            <w:pPr>
              <w:spacing w:line="276" w:lineRule="auto"/>
              <w:rPr>
                <w:lang w:val="de-DE"/>
              </w:rPr>
            </w:pPr>
            <w:r w:rsidRPr="00041B44">
              <w:rPr>
                <w:lang w:val="de-DE"/>
              </w:rPr>
              <w:t xml:space="preserve">Sie kauft Kleidung, wenn </w:t>
            </w:r>
            <w:r w:rsidRPr="00041B44">
              <w:rPr>
                <w:b/>
                <w:u w:val="single"/>
                <w:lang w:val="de-DE"/>
              </w:rPr>
              <w:t>sie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Geld</w:t>
            </w:r>
            <w:r w:rsidRPr="00041B44">
              <w:rPr>
                <w:b/>
                <w:lang w:val="de-DE"/>
              </w:rPr>
              <w:t xml:space="preserve"> </w:t>
            </w:r>
            <w:proofErr w:type="gramStart"/>
            <w:r w:rsidRPr="00041B44">
              <w:rPr>
                <w:b/>
                <w:u w:val="single"/>
                <w:lang w:val="de-DE"/>
              </w:rPr>
              <w:t>hat</w:t>
            </w:r>
            <w:r w:rsidRPr="00041B44">
              <w:rPr>
                <w:lang w:val="de-DE"/>
              </w:rPr>
              <w:t xml:space="preserve"> .</w:t>
            </w:r>
            <w:proofErr w:type="gramEnd"/>
            <w:r w:rsidRPr="00041B44">
              <w:rPr>
                <w:lang w:val="de-DE"/>
              </w:rPr>
              <w:t xml:space="preserve">      </w:t>
            </w:r>
          </w:p>
          <w:p w14:paraId="292BB179" w14:textId="77777777" w:rsidR="00302925" w:rsidRPr="00041B44" w:rsidRDefault="00302925">
            <w:pPr>
              <w:spacing w:line="276" w:lineRule="auto"/>
              <w:rPr>
                <w:lang w:val="de-DE"/>
              </w:rPr>
            </w:pPr>
            <w:r w:rsidRPr="00041B44">
              <w:rPr>
                <w:lang w:val="de-DE"/>
              </w:rPr>
              <w:t xml:space="preserve">                                           (</w:t>
            </w:r>
            <w:proofErr w:type="spellStart"/>
            <w:r w:rsidRPr="00041B44">
              <w:rPr>
                <w:lang w:val="de-DE"/>
              </w:rPr>
              <w:t>she</w:t>
            </w:r>
            <w:proofErr w:type="spellEnd"/>
            <w:r w:rsidRPr="00041B44">
              <w:rPr>
                <w:lang w:val="de-DE"/>
              </w:rPr>
              <w:t xml:space="preserve"> </w:t>
            </w:r>
            <w:proofErr w:type="spellStart"/>
            <w:r w:rsidRPr="00041B44">
              <w:rPr>
                <w:lang w:val="de-DE"/>
              </w:rPr>
              <w:t>has</w:t>
            </w:r>
            <w:proofErr w:type="spellEnd"/>
            <w:r w:rsidRPr="00041B44">
              <w:rPr>
                <w:lang w:val="de-DE"/>
              </w:rPr>
              <w:t xml:space="preserve"> </w:t>
            </w:r>
            <w:proofErr w:type="spellStart"/>
            <w:r w:rsidRPr="00041B44">
              <w:rPr>
                <w:lang w:val="de-DE"/>
              </w:rPr>
              <w:t>money</w:t>
            </w:r>
            <w:proofErr w:type="spellEnd"/>
            <w:r w:rsidRPr="00041B44">
              <w:rPr>
                <w:lang w:val="de-DE"/>
              </w:rPr>
              <w:t>)</w:t>
            </w:r>
          </w:p>
        </w:tc>
        <w:tc>
          <w:tcPr>
            <w:tcW w:w="3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443FBC" w14:textId="77777777" w:rsidR="00302925" w:rsidRPr="00041B44" w:rsidRDefault="00302925">
            <w:pPr>
              <w:spacing w:line="276" w:lineRule="auto"/>
              <w:rPr>
                <w:i/>
              </w:rPr>
            </w:pPr>
            <w:r w:rsidRPr="00041B44">
              <w:rPr>
                <w:b/>
              </w:rPr>
              <w:t xml:space="preserve">she </w:t>
            </w:r>
            <w:r w:rsidRPr="00041B44">
              <w:t>=</w:t>
            </w:r>
            <w:r w:rsidRPr="00041B44">
              <w:rPr>
                <w:b/>
              </w:rPr>
              <w:t xml:space="preserve"> </w:t>
            </w:r>
            <w:proofErr w:type="spellStart"/>
            <w:r w:rsidRPr="00041B44">
              <w:rPr>
                <w:i/>
              </w:rPr>
              <w:t>sie</w:t>
            </w:r>
            <w:proofErr w:type="spellEnd"/>
          </w:p>
          <w:p w14:paraId="314DBB6E" w14:textId="77777777" w:rsidR="00302925" w:rsidRPr="00041B44" w:rsidRDefault="00302925">
            <w:pPr>
              <w:spacing w:line="276" w:lineRule="auto"/>
            </w:pPr>
            <w:r w:rsidRPr="00041B44">
              <w:rPr>
                <w:b/>
              </w:rPr>
              <w:t>to have</w:t>
            </w:r>
            <w:r w:rsidRPr="00041B44">
              <w:t xml:space="preserve"> = </w:t>
            </w:r>
            <w:proofErr w:type="spellStart"/>
            <w:r w:rsidRPr="00041B44">
              <w:rPr>
                <w:i/>
              </w:rPr>
              <w:t>haben</w:t>
            </w:r>
            <w:proofErr w:type="spellEnd"/>
            <w:r w:rsidRPr="00041B44">
              <w:rPr>
                <w:i/>
              </w:rPr>
              <w:br/>
            </w:r>
            <w:r w:rsidRPr="00041B44">
              <w:rPr>
                <w:b/>
                <w:bCs/>
              </w:rPr>
              <w:t>money</w:t>
            </w:r>
            <w:r w:rsidRPr="00041B44">
              <w:t xml:space="preserve"> = </w:t>
            </w:r>
            <w:r w:rsidRPr="00041B44">
              <w:rPr>
                <w:i/>
              </w:rPr>
              <w:t>Geld</w:t>
            </w:r>
            <w:r w:rsidRPr="00041B44">
              <w:t xml:space="preserve"> </w:t>
            </w:r>
          </w:p>
        </w:tc>
      </w:tr>
      <w:tr w:rsidR="00302925" w:rsidRPr="00041B44" w14:paraId="535DDD47" w14:textId="77777777" w:rsidTr="00302925">
        <w:trPr>
          <w:trHeight w:val="20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741F0C" w14:textId="77777777" w:rsidR="00302925" w:rsidRPr="00041B44" w:rsidRDefault="00302925">
            <w:pPr>
              <w:spacing w:line="276" w:lineRule="auto"/>
              <w:rPr>
                <w:lang w:val="de-DE"/>
              </w:rPr>
            </w:pPr>
            <w:r w:rsidRPr="00041B44">
              <w:rPr>
                <w:lang w:val="de-DE"/>
              </w:rPr>
              <w:t xml:space="preserve">2. 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D80599" w14:textId="5BB2BE7B" w:rsidR="00302925" w:rsidRPr="00041B44" w:rsidRDefault="00302925">
            <w:pPr>
              <w:spacing w:line="276" w:lineRule="auto"/>
              <w:rPr>
                <w:lang w:val="de-DE"/>
              </w:rPr>
            </w:pPr>
            <w:r w:rsidRPr="00041B44">
              <w:rPr>
                <w:lang w:val="de-DE"/>
              </w:rPr>
              <w:t xml:space="preserve">Morgens </w:t>
            </w:r>
            <w:r w:rsidRPr="00041B44">
              <w:rPr>
                <w:b/>
                <w:u w:val="single"/>
                <w:lang w:val="de-DE"/>
              </w:rPr>
              <w:t>trinke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ich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Kaffee</w:t>
            </w:r>
            <w:r w:rsidRPr="00041B44">
              <w:rPr>
                <w:b/>
                <w:lang w:val="de-DE"/>
              </w:rPr>
              <w:t>.</w:t>
            </w:r>
          </w:p>
          <w:p w14:paraId="6C5B8A55" w14:textId="77777777" w:rsidR="00302925" w:rsidRPr="00041B44" w:rsidRDefault="00302925">
            <w:pPr>
              <w:spacing w:line="276" w:lineRule="auto"/>
              <w:rPr>
                <w:lang w:val="de-DE"/>
              </w:rPr>
            </w:pPr>
            <w:r w:rsidRPr="00041B44">
              <w:rPr>
                <w:lang w:val="de-DE"/>
              </w:rPr>
              <w:t xml:space="preserve">                (I </w:t>
            </w:r>
            <w:proofErr w:type="spellStart"/>
            <w:r w:rsidRPr="00041B44">
              <w:rPr>
                <w:lang w:val="de-DE"/>
              </w:rPr>
              <w:t>drink</w:t>
            </w:r>
            <w:proofErr w:type="spellEnd"/>
            <w:r w:rsidRPr="00041B44">
              <w:rPr>
                <w:lang w:val="de-DE"/>
              </w:rPr>
              <w:t xml:space="preserve"> </w:t>
            </w:r>
            <w:proofErr w:type="spellStart"/>
            <w:r w:rsidRPr="00041B44">
              <w:rPr>
                <w:lang w:val="de-DE"/>
              </w:rPr>
              <w:t>coffee</w:t>
            </w:r>
            <w:proofErr w:type="spellEnd"/>
            <w:r w:rsidRPr="00041B44">
              <w:rPr>
                <w:lang w:val="de-DE"/>
              </w:rPr>
              <w:t>)</w:t>
            </w:r>
          </w:p>
        </w:tc>
        <w:tc>
          <w:tcPr>
            <w:tcW w:w="3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6D139" w14:textId="77777777" w:rsidR="00302925" w:rsidRPr="00041B44" w:rsidRDefault="00302925">
            <w:pPr>
              <w:spacing w:line="276" w:lineRule="auto"/>
            </w:pPr>
            <w:r w:rsidRPr="00041B44">
              <w:rPr>
                <w:b/>
              </w:rPr>
              <w:t xml:space="preserve">I </w:t>
            </w:r>
            <w:r w:rsidRPr="00041B44">
              <w:t xml:space="preserve">= </w:t>
            </w:r>
            <w:r w:rsidRPr="00041B44">
              <w:rPr>
                <w:i/>
              </w:rPr>
              <w:t>ich</w:t>
            </w:r>
          </w:p>
          <w:p w14:paraId="62253260" w14:textId="77777777" w:rsidR="00302925" w:rsidRPr="00041B44" w:rsidRDefault="00302925">
            <w:pPr>
              <w:spacing w:line="276" w:lineRule="auto"/>
              <w:rPr>
                <w:i/>
              </w:rPr>
            </w:pPr>
            <w:r w:rsidRPr="00041B44">
              <w:rPr>
                <w:b/>
              </w:rPr>
              <w:t>to drink</w:t>
            </w:r>
            <w:r w:rsidRPr="00041B44">
              <w:t xml:space="preserve"> = </w:t>
            </w:r>
            <w:proofErr w:type="spellStart"/>
            <w:r w:rsidRPr="00041B44">
              <w:rPr>
                <w:i/>
              </w:rPr>
              <w:t>trinken</w:t>
            </w:r>
            <w:proofErr w:type="spellEnd"/>
          </w:p>
          <w:p w14:paraId="480A6F55" w14:textId="77777777" w:rsidR="00302925" w:rsidRPr="00041B44" w:rsidRDefault="00302925">
            <w:pPr>
              <w:spacing w:line="276" w:lineRule="auto"/>
              <w:rPr>
                <w:i/>
              </w:rPr>
            </w:pPr>
            <w:r w:rsidRPr="00041B44">
              <w:rPr>
                <w:b/>
              </w:rPr>
              <w:t>coffee</w:t>
            </w:r>
            <w:r w:rsidRPr="00041B44">
              <w:t xml:space="preserve"> = </w:t>
            </w:r>
            <w:proofErr w:type="spellStart"/>
            <w:r w:rsidRPr="00041B44">
              <w:rPr>
                <w:i/>
              </w:rPr>
              <w:t>Kaffee</w:t>
            </w:r>
            <w:proofErr w:type="spellEnd"/>
          </w:p>
        </w:tc>
      </w:tr>
    </w:tbl>
    <w:p w14:paraId="40D63688" w14:textId="77777777" w:rsidR="00302925" w:rsidRPr="00041B44" w:rsidRDefault="00302925" w:rsidP="00302925">
      <w:pPr>
        <w:rPr>
          <w:highlight w:val="yellow"/>
          <w:lang w:eastAsia="en-GB"/>
        </w:rPr>
      </w:pPr>
    </w:p>
    <w:p w14:paraId="468C9E11" w14:textId="3D006EFD" w:rsidR="004E6878" w:rsidRPr="00041B44" w:rsidRDefault="004E6878" w:rsidP="00CB181C">
      <w:pPr>
        <w:pStyle w:val="Heading2"/>
        <w:rPr>
          <w:color w:val="1F3864" w:themeColor="accent5" w:themeShade="80"/>
        </w:rPr>
      </w:pPr>
      <w:r w:rsidRPr="00041B44">
        <w:rPr>
          <w:b/>
          <w:bCs/>
          <w:color w:val="1F3864" w:themeColor="accent5" w:themeShade="80"/>
          <w:lang w:eastAsia="en-GB"/>
        </w:rPr>
        <w:t>GRAMMAR</w:t>
      </w:r>
      <w:r w:rsidRPr="00041B44">
        <w:rPr>
          <w:b/>
          <w:bCs/>
          <w:color w:val="1F3864" w:themeColor="accent5" w:themeShade="80"/>
        </w:rPr>
        <w:t xml:space="preserve"> PART </w:t>
      </w:r>
      <w:r w:rsidR="007E765A" w:rsidRPr="00041B44">
        <w:rPr>
          <w:b/>
          <w:bCs/>
          <w:color w:val="1F3864" w:themeColor="accent5" w:themeShade="80"/>
        </w:rPr>
        <w:t>D</w:t>
      </w:r>
      <w:r w:rsidRPr="00041B44">
        <w:rPr>
          <w:b/>
          <w:color w:val="1F3864" w:themeColor="accent5" w:themeShade="80"/>
        </w:rPr>
        <w:t xml:space="preserve"> (</w:t>
      </w:r>
      <w:r w:rsidR="009433EB" w:rsidRPr="00041B44">
        <w:rPr>
          <w:b/>
          <w:color w:val="1F3864" w:themeColor="accent5" w:themeShade="80"/>
        </w:rPr>
        <w:t>VERB FORMS AND NOUN PHRASES</w:t>
      </w:r>
      <w:r w:rsidRPr="00041B44">
        <w:rPr>
          <w:b/>
          <w:color w:val="1F3864" w:themeColor="accent5" w:themeShade="80"/>
        </w:rPr>
        <w:t>)</w:t>
      </w:r>
    </w:p>
    <w:p w14:paraId="2B1E82A4" w14:textId="77777777" w:rsidR="00170CC0" w:rsidRPr="00041B44" w:rsidRDefault="004E6878" w:rsidP="004E6878">
      <w:pPr>
        <w:spacing w:line="240" w:lineRule="auto"/>
        <w:rPr>
          <w:szCs w:val="26"/>
        </w:rPr>
      </w:pPr>
      <w:r w:rsidRPr="00041B44">
        <w:rPr>
          <w:szCs w:val="26"/>
        </w:rPr>
        <w:t xml:space="preserve">Grammar focus: </w:t>
      </w:r>
    </w:p>
    <w:p w14:paraId="14757A3B" w14:textId="02A73D6D" w:rsidR="00170CC0" w:rsidRPr="00041B44" w:rsidRDefault="00170CC0" w:rsidP="004E6878">
      <w:pPr>
        <w:spacing w:line="240" w:lineRule="auto"/>
        <w:rPr>
          <w:szCs w:val="26"/>
        </w:rPr>
      </w:pPr>
      <w:r w:rsidRPr="00041B44">
        <w:rPr>
          <w:szCs w:val="26"/>
        </w:rPr>
        <w:tab/>
      </w:r>
      <w:proofErr w:type="spellStart"/>
      <w:r w:rsidRPr="00041B44">
        <w:rPr>
          <w:szCs w:val="26"/>
        </w:rPr>
        <w:t>i</w:t>
      </w:r>
      <w:proofErr w:type="spellEnd"/>
      <w:r w:rsidRPr="00041B44">
        <w:rPr>
          <w:szCs w:val="26"/>
        </w:rPr>
        <w:t xml:space="preserve">) </w:t>
      </w:r>
      <w:r w:rsidR="004E6878" w:rsidRPr="00041B44">
        <w:rPr>
          <w:szCs w:val="26"/>
        </w:rPr>
        <w:t>subject-verb agreement</w:t>
      </w:r>
      <w:r w:rsidRPr="00041B44">
        <w:rPr>
          <w:szCs w:val="26"/>
        </w:rPr>
        <w:t xml:space="preserve"> </w:t>
      </w:r>
      <w:r w:rsidR="009433EB" w:rsidRPr="00041B44">
        <w:rPr>
          <w:szCs w:val="26"/>
        </w:rPr>
        <w:t>for modals</w:t>
      </w:r>
      <w:r w:rsidRPr="00041B44">
        <w:rPr>
          <w:szCs w:val="26"/>
        </w:rPr>
        <w:t xml:space="preserve"> + main verb infinitive to end</w:t>
      </w:r>
    </w:p>
    <w:p w14:paraId="63E2C5B2" w14:textId="1110C985" w:rsidR="004E6878" w:rsidRPr="00041B44" w:rsidRDefault="00170CC0" w:rsidP="004E6878">
      <w:pPr>
        <w:spacing w:line="240" w:lineRule="auto"/>
        <w:rPr>
          <w:szCs w:val="26"/>
        </w:rPr>
      </w:pPr>
      <w:r w:rsidRPr="00041B44">
        <w:rPr>
          <w:szCs w:val="26"/>
        </w:rPr>
        <w:tab/>
        <w:t>ii) gender</w:t>
      </w:r>
      <w:r w:rsidR="005161A2" w:rsidRPr="00041B44">
        <w:rPr>
          <w:szCs w:val="26"/>
        </w:rPr>
        <w:t>,</w:t>
      </w:r>
      <w:r w:rsidRPr="00041B44">
        <w:rPr>
          <w:szCs w:val="26"/>
        </w:rPr>
        <w:t xml:space="preserve"> </w:t>
      </w:r>
      <w:proofErr w:type="gramStart"/>
      <w:r w:rsidRPr="00041B44">
        <w:rPr>
          <w:szCs w:val="26"/>
        </w:rPr>
        <w:t>number</w:t>
      </w:r>
      <w:proofErr w:type="gramEnd"/>
      <w:r w:rsidR="005161A2" w:rsidRPr="00041B44">
        <w:rPr>
          <w:szCs w:val="26"/>
        </w:rPr>
        <w:t xml:space="preserve"> and case</w:t>
      </w:r>
      <w:r w:rsidRPr="00041B44">
        <w:rPr>
          <w:szCs w:val="26"/>
        </w:rPr>
        <w:t xml:space="preserve"> agreement </w:t>
      </w:r>
      <w:r w:rsidR="005161A2" w:rsidRPr="00041B44">
        <w:rPr>
          <w:szCs w:val="26"/>
        </w:rPr>
        <w:t>for determiners</w:t>
      </w:r>
    </w:p>
    <w:p w14:paraId="1F913DD4" w14:textId="26883620" w:rsidR="004E6878" w:rsidRPr="00041B44" w:rsidRDefault="004E6878" w:rsidP="004E6878"/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041B44" w:rsidRPr="00041B44" w14:paraId="10F9554C" w14:textId="77777777" w:rsidTr="00C82017">
        <w:trPr>
          <w:trHeight w:val="190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99517" w14:textId="1AECD59E" w:rsidR="004E6878" w:rsidRPr="00041B44" w:rsidRDefault="009958BF" w:rsidP="009958BF">
            <w:pPr>
              <w:jc w:val="center"/>
              <w:rPr>
                <w:rFonts w:cs="Arial"/>
                <w:szCs w:val="20"/>
              </w:rPr>
            </w:pPr>
            <w:r w:rsidRPr="00041B44">
              <w:rPr>
                <w:rFonts w:cs="Arial"/>
                <w:szCs w:val="20"/>
              </w:rPr>
              <w:t>3</w:t>
            </w:r>
            <w:r w:rsidR="004E6878" w:rsidRPr="00041B44">
              <w:rPr>
                <w:rFonts w:cs="Arial"/>
                <w:szCs w:val="20"/>
              </w:rPr>
              <w:t xml:space="preserve"> marks / item = max. </w:t>
            </w:r>
            <w:r w:rsidRPr="00041B44">
              <w:rPr>
                <w:rFonts w:cs="Arial"/>
                <w:b/>
                <w:szCs w:val="20"/>
              </w:rPr>
              <w:t>6</w:t>
            </w:r>
            <w:r w:rsidR="004E6878" w:rsidRPr="00041B44">
              <w:rPr>
                <w:rFonts w:cs="Arial"/>
                <w:b/>
                <w:szCs w:val="20"/>
              </w:rPr>
              <w:t xml:space="preserve"> </w:t>
            </w:r>
            <w:r w:rsidR="004E6878" w:rsidRPr="00041B44">
              <w:rPr>
                <w:rFonts w:cs="Arial"/>
                <w:szCs w:val="20"/>
              </w:rPr>
              <w:t xml:space="preserve">marks in total </w:t>
            </w:r>
          </w:p>
        </w:tc>
      </w:tr>
      <w:tr w:rsidR="004E6878" w:rsidRPr="00041B44" w14:paraId="03B933D0" w14:textId="77777777" w:rsidTr="00C82017">
        <w:trPr>
          <w:trHeight w:val="190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F465A" w14:textId="59852AF0" w:rsidR="009433EB" w:rsidRPr="00041B44" w:rsidRDefault="009433EB">
            <w:pPr>
              <w:rPr>
                <w:rFonts w:cs="Arial"/>
                <w:bCs/>
                <w:szCs w:val="20"/>
                <w:u w:val="single"/>
              </w:rPr>
            </w:pPr>
            <w:r w:rsidRPr="00041B44">
              <w:rPr>
                <w:rFonts w:cs="Arial"/>
                <w:bCs/>
                <w:szCs w:val="20"/>
                <w:u w:val="single"/>
              </w:rPr>
              <w:t>Items 1 &amp; 2</w:t>
            </w:r>
          </w:p>
          <w:p w14:paraId="425ABB9B" w14:textId="07F7A7DC" w:rsidR="005161A2" w:rsidRPr="00041B44" w:rsidRDefault="004E6878">
            <w:pPr>
              <w:rPr>
                <w:rFonts w:cs="Arial"/>
                <w:sz w:val="22"/>
                <w:szCs w:val="20"/>
              </w:rPr>
            </w:pPr>
            <w:r w:rsidRPr="00041B44">
              <w:rPr>
                <w:rFonts w:cs="Arial"/>
                <w:b/>
                <w:bCs/>
                <w:szCs w:val="20"/>
              </w:rPr>
              <w:t>1</w:t>
            </w:r>
            <w:r w:rsidRPr="00041B44">
              <w:rPr>
                <w:rFonts w:cs="Arial"/>
                <w:szCs w:val="20"/>
              </w:rPr>
              <w:t xml:space="preserve"> </w:t>
            </w:r>
            <w:r w:rsidRPr="00041B44">
              <w:rPr>
                <w:rFonts w:cs="Arial"/>
                <w:b/>
                <w:szCs w:val="20"/>
              </w:rPr>
              <w:t>mark</w:t>
            </w:r>
            <w:r w:rsidRPr="00041B44">
              <w:rPr>
                <w:rFonts w:cs="Arial"/>
                <w:szCs w:val="20"/>
              </w:rPr>
              <w:t xml:space="preserve">: </w:t>
            </w:r>
            <w:r w:rsidR="005161A2" w:rsidRPr="00041B44">
              <w:rPr>
                <w:rFonts w:cs="Arial"/>
                <w:szCs w:val="20"/>
              </w:rPr>
              <w:t xml:space="preserve">Correct </w:t>
            </w:r>
            <w:r w:rsidR="009958BF" w:rsidRPr="00041B44">
              <w:rPr>
                <w:rFonts w:cs="Arial"/>
                <w:szCs w:val="20"/>
              </w:rPr>
              <w:t xml:space="preserve">subject-verb agreement for </w:t>
            </w:r>
            <w:r w:rsidR="009433EB" w:rsidRPr="00041B44">
              <w:rPr>
                <w:rFonts w:cs="Arial"/>
                <w:szCs w:val="20"/>
              </w:rPr>
              <w:t>modal verb</w:t>
            </w:r>
          </w:p>
          <w:p w14:paraId="3B1F4E45" w14:textId="77777777" w:rsidR="009958BF" w:rsidRPr="00041B44" w:rsidRDefault="009958BF" w:rsidP="009958BF">
            <w:pPr>
              <w:rPr>
                <w:rFonts w:cs="Arial"/>
              </w:rPr>
            </w:pPr>
            <w:r w:rsidRPr="00041B44">
              <w:rPr>
                <w:rFonts w:cs="Arial"/>
                <w:b/>
              </w:rPr>
              <w:t>1 mark</w:t>
            </w:r>
            <w:r w:rsidRPr="00041B44">
              <w:rPr>
                <w:rFonts w:cs="Arial"/>
              </w:rPr>
              <w:t>: Correct main verb form and placement</w:t>
            </w:r>
          </w:p>
          <w:p w14:paraId="1A6E3D74" w14:textId="3EE54E41" w:rsidR="005161A2" w:rsidRPr="00041B44" w:rsidRDefault="009958BF" w:rsidP="009958BF">
            <w:pPr>
              <w:rPr>
                <w:rFonts w:cs="Arial"/>
                <w:sz w:val="22"/>
                <w:szCs w:val="20"/>
              </w:rPr>
            </w:pPr>
            <w:r w:rsidRPr="00041B44">
              <w:rPr>
                <w:rFonts w:cs="Arial"/>
                <w:i/>
                <w:sz w:val="22"/>
                <w:szCs w:val="20"/>
              </w:rPr>
              <w:t>(</w:t>
            </w:r>
            <w:r w:rsidRPr="00041B44">
              <w:rPr>
                <w:rFonts w:cs="Arial"/>
                <w:b/>
                <w:i/>
                <w:sz w:val="22"/>
                <w:szCs w:val="20"/>
              </w:rPr>
              <w:t>0.5</w:t>
            </w:r>
            <w:r w:rsidRPr="00041B44">
              <w:rPr>
                <w:rFonts w:cs="Arial"/>
                <w:i/>
                <w:sz w:val="22"/>
                <w:szCs w:val="20"/>
              </w:rPr>
              <w:t xml:space="preserve"> mark for use of main verb infinitive form; </w:t>
            </w:r>
            <w:r w:rsidRPr="00041B44">
              <w:rPr>
                <w:rFonts w:cs="Arial"/>
                <w:b/>
                <w:i/>
                <w:sz w:val="22"/>
                <w:szCs w:val="20"/>
              </w:rPr>
              <w:t>0.5</w:t>
            </w:r>
            <w:r w:rsidRPr="00041B44">
              <w:rPr>
                <w:rFonts w:cs="Arial"/>
                <w:i/>
                <w:sz w:val="22"/>
                <w:szCs w:val="20"/>
              </w:rPr>
              <w:t xml:space="preserve"> mark for placement at end of sentence)</w:t>
            </w:r>
            <w:r w:rsidR="005161A2" w:rsidRPr="00041B44">
              <w:rPr>
                <w:rFonts w:cs="Arial"/>
                <w:sz w:val="22"/>
                <w:szCs w:val="20"/>
              </w:rPr>
              <w:t xml:space="preserve"> </w:t>
            </w:r>
          </w:p>
          <w:p w14:paraId="44797CE5" w14:textId="690EDDE6" w:rsidR="004E6878" w:rsidRPr="00041B44" w:rsidRDefault="004E6878">
            <w:pPr>
              <w:rPr>
                <w:rFonts w:cs="Arial"/>
                <w:szCs w:val="20"/>
              </w:rPr>
            </w:pPr>
            <w:r w:rsidRPr="00041B44">
              <w:rPr>
                <w:rFonts w:cs="Arial"/>
                <w:b/>
                <w:szCs w:val="20"/>
              </w:rPr>
              <w:t>1 mark</w:t>
            </w:r>
            <w:r w:rsidRPr="00041B44">
              <w:rPr>
                <w:rFonts w:cs="Arial"/>
                <w:szCs w:val="20"/>
              </w:rPr>
              <w:t xml:space="preserve">: </w:t>
            </w:r>
            <w:r w:rsidR="005161A2" w:rsidRPr="00041B44">
              <w:rPr>
                <w:rFonts w:cs="Arial"/>
                <w:szCs w:val="20"/>
              </w:rPr>
              <w:t xml:space="preserve">Correct gender / number / case agreement for the determiner </w:t>
            </w:r>
          </w:p>
        </w:tc>
      </w:tr>
    </w:tbl>
    <w:p w14:paraId="0E3EABC7" w14:textId="15575A65" w:rsidR="004E6878" w:rsidRPr="00041B44" w:rsidRDefault="004E6878" w:rsidP="004E6878">
      <w:pPr>
        <w:spacing w:after="0"/>
        <w:rPr>
          <w:b/>
          <w:highlight w:val="yellow"/>
        </w:rPr>
      </w:pP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6950"/>
        <w:gridCol w:w="3600"/>
      </w:tblGrid>
      <w:tr w:rsidR="00041B44" w:rsidRPr="00041B44" w14:paraId="24FA4BCB" w14:textId="77777777" w:rsidTr="009433EB">
        <w:trPr>
          <w:trHeight w:val="20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88E60" w14:textId="77777777" w:rsidR="009433EB" w:rsidRPr="00041B44" w:rsidRDefault="009433EB">
            <w:pPr>
              <w:spacing w:line="276" w:lineRule="auto"/>
              <w:rPr>
                <w:lang w:val="de-DE"/>
              </w:rPr>
            </w:pPr>
            <w:r w:rsidRPr="00041B44">
              <w:rPr>
                <w:lang w:val="de-DE"/>
              </w:rPr>
              <w:t>1.</w:t>
            </w:r>
          </w:p>
        </w:tc>
        <w:tc>
          <w:tcPr>
            <w:tcW w:w="6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FABC02" w14:textId="5DD03227" w:rsidR="009433EB" w:rsidRPr="00041B44" w:rsidRDefault="009433EB">
            <w:pPr>
              <w:spacing w:line="276" w:lineRule="auto"/>
              <w:rPr>
                <w:b/>
                <w:lang w:val="de-DE"/>
              </w:rPr>
            </w:pPr>
            <w:r w:rsidRPr="00041B44">
              <w:rPr>
                <w:lang w:val="de-DE"/>
              </w:rPr>
              <w:t xml:space="preserve">Du </w:t>
            </w:r>
            <w:r w:rsidRPr="00041B44">
              <w:rPr>
                <w:b/>
                <w:u w:val="single"/>
                <w:lang w:val="de-DE"/>
              </w:rPr>
              <w:t>kannst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mein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Buch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lesen</w:t>
            </w:r>
            <w:r w:rsidRPr="00041B44">
              <w:rPr>
                <w:b/>
                <w:lang w:val="de-DE"/>
              </w:rPr>
              <w:t>.</w:t>
            </w:r>
          </w:p>
          <w:p w14:paraId="690B8F56" w14:textId="77777777" w:rsidR="009433EB" w:rsidRPr="00041B44" w:rsidRDefault="009433EB">
            <w:pPr>
              <w:spacing w:line="276" w:lineRule="auto"/>
            </w:pPr>
            <w:r w:rsidRPr="00041B44">
              <w:rPr>
                <w:lang w:val="de-DE"/>
              </w:rPr>
              <w:t xml:space="preserve">      </w:t>
            </w:r>
            <w:r w:rsidRPr="00041B44">
              <w:t>(</w:t>
            </w:r>
            <w:proofErr w:type="gramStart"/>
            <w:r w:rsidRPr="00041B44">
              <w:t>can</w:t>
            </w:r>
            <w:proofErr w:type="gramEnd"/>
            <w:r w:rsidRPr="00041B44">
              <w:t xml:space="preserve"> read my book)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86C4C2" w14:textId="77777777" w:rsidR="009433EB" w:rsidRPr="00041B44" w:rsidRDefault="009433EB">
            <w:pPr>
              <w:spacing w:line="276" w:lineRule="auto"/>
            </w:pPr>
            <w:r w:rsidRPr="00041B44">
              <w:rPr>
                <w:b/>
              </w:rPr>
              <w:t>can, to be able to</w:t>
            </w:r>
            <w:r w:rsidRPr="00041B44">
              <w:t xml:space="preserve"> = </w:t>
            </w:r>
            <w:proofErr w:type="spellStart"/>
            <w:r w:rsidRPr="00041B44">
              <w:rPr>
                <w:i/>
              </w:rPr>
              <w:t>können</w:t>
            </w:r>
            <w:proofErr w:type="spellEnd"/>
          </w:p>
          <w:p w14:paraId="7C37439A" w14:textId="77777777" w:rsidR="009433EB" w:rsidRPr="00041B44" w:rsidRDefault="009433EB">
            <w:pPr>
              <w:spacing w:line="276" w:lineRule="auto"/>
            </w:pPr>
            <w:r w:rsidRPr="00041B44">
              <w:rPr>
                <w:b/>
              </w:rPr>
              <w:t>to read</w:t>
            </w:r>
            <w:r w:rsidRPr="00041B44">
              <w:t xml:space="preserve"> = </w:t>
            </w:r>
            <w:proofErr w:type="spellStart"/>
            <w:r w:rsidRPr="00041B44">
              <w:rPr>
                <w:i/>
              </w:rPr>
              <w:t>lesen</w:t>
            </w:r>
            <w:proofErr w:type="spellEnd"/>
          </w:p>
          <w:p w14:paraId="6F297855" w14:textId="77777777" w:rsidR="009433EB" w:rsidRPr="00041B44" w:rsidRDefault="009433EB">
            <w:pPr>
              <w:spacing w:line="276" w:lineRule="auto"/>
              <w:rPr>
                <w:i/>
              </w:rPr>
            </w:pPr>
            <w:r w:rsidRPr="00041B44">
              <w:rPr>
                <w:b/>
              </w:rPr>
              <w:t>book</w:t>
            </w:r>
            <w:r w:rsidRPr="00041B44">
              <w:t xml:space="preserve"> = </w:t>
            </w:r>
            <w:r w:rsidRPr="00041B44">
              <w:rPr>
                <w:i/>
              </w:rPr>
              <w:t>Buch (n.)</w:t>
            </w:r>
          </w:p>
        </w:tc>
      </w:tr>
      <w:tr w:rsidR="009433EB" w:rsidRPr="00041B44" w14:paraId="29BA80B1" w14:textId="77777777" w:rsidTr="009433EB">
        <w:trPr>
          <w:trHeight w:val="20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3A686A" w14:textId="77777777" w:rsidR="009433EB" w:rsidRPr="00041B44" w:rsidRDefault="009433EB">
            <w:pPr>
              <w:spacing w:line="276" w:lineRule="auto"/>
              <w:rPr>
                <w:lang w:val="de-DE"/>
              </w:rPr>
            </w:pPr>
            <w:r w:rsidRPr="00041B44">
              <w:rPr>
                <w:lang w:val="de-DE"/>
              </w:rPr>
              <w:t>2.</w:t>
            </w:r>
          </w:p>
        </w:tc>
        <w:tc>
          <w:tcPr>
            <w:tcW w:w="6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C470CB" w14:textId="1BF32DFF" w:rsidR="009433EB" w:rsidRPr="00041B44" w:rsidRDefault="009433EB">
            <w:pPr>
              <w:spacing w:line="276" w:lineRule="auto"/>
              <w:rPr>
                <w:b/>
                <w:lang w:val="de-DE"/>
              </w:rPr>
            </w:pPr>
            <w:r w:rsidRPr="00041B44">
              <w:rPr>
                <w:b/>
                <w:lang w:val="de-DE"/>
              </w:rPr>
              <w:t xml:space="preserve">Ich </w:t>
            </w:r>
            <w:r w:rsidRPr="00041B44">
              <w:rPr>
                <w:b/>
                <w:u w:val="single"/>
                <w:lang w:val="de-DE"/>
              </w:rPr>
              <w:t>soll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eine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Liste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schreiben</w:t>
            </w:r>
            <w:r w:rsidRPr="00041B44">
              <w:rPr>
                <w:b/>
                <w:lang w:val="de-DE"/>
              </w:rPr>
              <w:t>.</w:t>
            </w:r>
          </w:p>
          <w:p w14:paraId="1327DDC3" w14:textId="77777777" w:rsidR="009433EB" w:rsidRPr="00041B44" w:rsidRDefault="009433EB">
            <w:pPr>
              <w:spacing w:line="276" w:lineRule="auto"/>
            </w:pPr>
            <w:r w:rsidRPr="00041B44">
              <w:rPr>
                <w:b/>
                <w:lang w:val="de-DE"/>
              </w:rPr>
              <w:t xml:space="preserve">      </w:t>
            </w:r>
            <w:r w:rsidRPr="00041B44">
              <w:t>(</w:t>
            </w:r>
            <w:proofErr w:type="gramStart"/>
            <w:r w:rsidRPr="00041B44">
              <w:t>should</w:t>
            </w:r>
            <w:proofErr w:type="gramEnd"/>
            <w:r w:rsidRPr="00041B44">
              <w:t xml:space="preserve"> write a list)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733649" w14:textId="77777777" w:rsidR="009433EB" w:rsidRPr="00041B44" w:rsidRDefault="009433EB">
            <w:pPr>
              <w:spacing w:line="276" w:lineRule="auto"/>
            </w:pPr>
            <w:r w:rsidRPr="00041B44">
              <w:rPr>
                <w:b/>
              </w:rPr>
              <w:t>should</w:t>
            </w:r>
            <w:r w:rsidRPr="00041B44">
              <w:t xml:space="preserve"> = </w:t>
            </w:r>
            <w:proofErr w:type="spellStart"/>
            <w:r w:rsidRPr="00041B44">
              <w:rPr>
                <w:i/>
              </w:rPr>
              <w:t>sollen</w:t>
            </w:r>
            <w:proofErr w:type="spellEnd"/>
          </w:p>
          <w:p w14:paraId="0DF6946B" w14:textId="77777777" w:rsidR="009433EB" w:rsidRPr="00041B44" w:rsidRDefault="009433EB">
            <w:pPr>
              <w:spacing w:line="276" w:lineRule="auto"/>
              <w:rPr>
                <w:lang w:val="de-DE"/>
              </w:rPr>
            </w:pPr>
            <w:proofErr w:type="spellStart"/>
            <w:r w:rsidRPr="00041B44">
              <w:rPr>
                <w:b/>
                <w:lang w:val="de-DE"/>
              </w:rPr>
              <w:t>to</w:t>
            </w:r>
            <w:proofErr w:type="spellEnd"/>
            <w:r w:rsidRPr="00041B44">
              <w:rPr>
                <w:b/>
                <w:lang w:val="de-DE"/>
              </w:rPr>
              <w:t xml:space="preserve"> </w:t>
            </w:r>
            <w:proofErr w:type="spellStart"/>
            <w:r w:rsidRPr="00041B44">
              <w:rPr>
                <w:b/>
                <w:lang w:val="de-DE"/>
              </w:rPr>
              <w:t>write</w:t>
            </w:r>
            <w:proofErr w:type="spellEnd"/>
            <w:r w:rsidRPr="00041B44">
              <w:rPr>
                <w:lang w:val="de-DE"/>
              </w:rPr>
              <w:t xml:space="preserve"> = </w:t>
            </w:r>
            <w:r w:rsidRPr="00041B44">
              <w:rPr>
                <w:i/>
                <w:lang w:val="de-DE"/>
              </w:rPr>
              <w:t>schreiben</w:t>
            </w:r>
          </w:p>
          <w:p w14:paraId="47A89720" w14:textId="77777777" w:rsidR="009433EB" w:rsidRPr="00041B44" w:rsidRDefault="009433EB">
            <w:pPr>
              <w:spacing w:line="276" w:lineRule="auto"/>
              <w:rPr>
                <w:b/>
              </w:rPr>
            </w:pPr>
            <w:proofErr w:type="spellStart"/>
            <w:r w:rsidRPr="00041B44">
              <w:rPr>
                <w:b/>
                <w:lang w:val="de-DE"/>
              </w:rPr>
              <w:t>list</w:t>
            </w:r>
            <w:proofErr w:type="spellEnd"/>
            <w:r w:rsidRPr="00041B44">
              <w:rPr>
                <w:lang w:val="de-DE"/>
              </w:rPr>
              <w:t xml:space="preserve"> = </w:t>
            </w:r>
            <w:r w:rsidRPr="00041B44">
              <w:rPr>
                <w:i/>
                <w:lang w:val="de-DE"/>
              </w:rPr>
              <w:t>Liste (f.)</w:t>
            </w:r>
          </w:p>
        </w:tc>
      </w:tr>
    </w:tbl>
    <w:p w14:paraId="53339AFA" w14:textId="62506E66" w:rsidR="00790349" w:rsidRDefault="00790349" w:rsidP="004E6878">
      <w:pPr>
        <w:spacing w:after="0"/>
        <w:rPr>
          <w:b/>
          <w:highlight w:val="yellow"/>
        </w:rPr>
      </w:pPr>
    </w:p>
    <w:p w14:paraId="42A818F8" w14:textId="77777777" w:rsidR="00790349" w:rsidRDefault="00790349">
      <w:pPr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15A1268B" w14:textId="77777777" w:rsidR="009433EB" w:rsidRPr="00041B44" w:rsidRDefault="009433EB" w:rsidP="004E6878">
      <w:pPr>
        <w:spacing w:after="0"/>
        <w:rPr>
          <w:b/>
          <w:highlight w:val="yellow"/>
        </w:rPr>
      </w:pP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041B44" w:rsidRPr="00041B44" w14:paraId="17DF6DE6" w14:textId="77777777" w:rsidTr="007203DC">
        <w:trPr>
          <w:trHeight w:val="190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F1E04" w14:textId="5D2DE8BE" w:rsidR="009433EB" w:rsidRPr="00041B44" w:rsidRDefault="009433EB" w:rsidP="009433EB">
            <w:pPr>
              <w:jc w:val="center"/>
              <w:rPr>
                <w:rFonts w:cs="Arial"/>
                <w:szCs w:val="20"/>
              </w:rPr>
            </w:pPr>
            <w:r w:rsidRPr="00041B44">
              <w:rPr>
                <w:rFonts w:cs="Arial"/>
                <w:szCs w:val="20"/>
              </w:rPr>
              <w:t xml:space="preserve">4 marks / item = max. </w:t>
            </w:r>
            <w:r w:rsidRPr="00041B44">
              <w:rPr>
                <w:rFonts w:cs="Arial"/>
                <w:b/>
                <w:szCs w:val="20"/>
              </w:rPr>
              <w:t xml:space="preserve">4 </w:t>
            </w:r>
            <w:r w:rsidRPr="00041B44">
              <w:rPr>
                <w:rFonts w:cs="Arial"/>
                <w:szCs w:val="20"/>
              </w:rPr>
              <w:t xml:space="preserve">marks in total </w:t>
            </w:r>
          </w:p>
        </w:tc>
      </w:tr>
      <w:tr w:rsidR="009433EB" w:rsidRPr="00041B44" w14:paraId="5876DADC" w14:textId="77777777" w:rsidTr="007203DC">
        <w:trPr>
          <w:trHeight w:val="190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7E05A" w14:textId="3FC9FD9F" w:rsidR="009433EB" w:rsidRPr="00041B44" w:rsidRDefault="009433EB" w:rsidP="007203DC">
            <w:pPr>
              <w:rPr>
                <w:rFonts w:cs="Arial"/>
                <w:bCs/>
                <w:szCs w:val="20"/>
                <w:u w:val="single"/>
              </w:rPr>
            </w:pPr>
            <w:r w:rsidRPr="00041B44">
              <w:rPr>
                <w:rFonts w:cs="Arial"/>
                <w:bCs/>
                <w:szCs w:val="20"/>
                <w:u w:val="single"/>
              </w:rPr>
              <w:t>Item</w:t>
            </w:r>
            <w:r w:rsidR="009542A9" w:rsidRPr="00041B44">
              <w:rPr>
                <w:rFonts w:cs="Arial"/>
                <w:bCs/>
                <w:szCs w:val="20"/>
                <w:u w:val="single"/>
              </w:rPr>
              <w:t xml:space="preserve"> 3</w:t>
            </w:r>
          </w:p>
          <w:p w14:paraId="04B6C7B2" w14:textId="6993C06A" w:rsidR="009433EB" w:rsidRPr="00041B44" w:rsidRDefault="009433EB" w:rsidP="007203DC">
            <w:pPr>
              <w:rPr>
                <w:rFonts w:cs="Arial"/>
                <w:sz w:val="22"/>
                <w:szCs w:val="20"/>
              </w:rPr>
            </w:pPr>
            <w:r w:rsidRPr="00041B44">
              <w:rPr>
                <w:rFonts w:cs="Arial"/>
                <w:b/>
                <w:bCs/>
                <w:szCs w:val="20"/>
              </w:rPr>
              <w:t>1</w:t>
            </w:r>
            <w:r w:rsidRPr="00041B44">
              <w:rPr>
                <w:rFonts w:cs="Arial"/>
                <w:szCs w:val="20"/>
              </w:rPr>
              <w:t xml:space="preserve"> </w:t>
            </w:r>
            <w:r w:rsidRPr="00041B44">
              <w:rPr>
                <w:rFonts w:cs="Arial"/>
                <w:b/>
                <w:szCs w:val="20"/>
              </w:rPr>
              <w:t>mark</w:t>
            </w:r>
            <w:r w:rsidRPr="00041B44">
              <w:rPr>
                <w:rFonts w:cs="Arial"/>
                <w:szCs w:val="20"/>
              </w:rPr>
              <w:t xml:space="preserve">: Correct subject-verb agreement for </w:t>
            </w:r>
            <w:proofErr w:type="spellStart"/>
            <w:r w:rsidRPr="00041B44">
              <w:rPr>
                <w:rFonts w:cs="Arial"/>
                <w:szCs w:val="20"/>
              </w:rPr>
              <w:t>möcht</w:t>
            </w:r>
            <w:proofErr w:type="spellEnd"/>
            <w:r w:rsidRPr="00041B44">
              <w:rPr>
                <w:rFonts w:cs="Arial"/>
                <w:szCs w:val="20"/>
              </w:rPr>
              <w:t>-</w:t>
            </w:r>
          </w:p>
          <w:p w14:paraId="7317B9D3" w14:textId="77777777" w:rsidR="009433EB" w:rsidRPr="00041B44" w:rsidRDefault="009433EB" w:rsidP="007203DC">
            <w:pPr>
              <w:rPr>
                <w:rFonts w:cs="Arial"/>
              </w:rPr>
            </w:pPr>
            <w:r w:rsidRPr="00041B44">
              <w:rPr>
                <w:rFonts w:cs="Arial"/>
                <w:b/>
              </w:rPr>
              <w:t>1 mark</w:t>
            </w:r>
            <w:r w:rsidRPr="00041B44">
              <w:rPr>
                <w:rFonts w:cs="Arial"/>
              </w:rPr>
              <w:t>: Correct main verb form and placement</w:t>
            </w:r>
          </w:p>
          <w:p w14:paraId="7040BC66" w14:textId="77777777" w:rsidR="009433EB" w:rsidRPr="00041B44" w:rsidRDefault="009433EB" w:rsidP="007203DC">
            <w:pPr>
              <w:rPr>
                <w:rFonts w:cs="Arial"/>
                <w:sz w:val="22"/>
                <w:szCs w:val="20"/>
              </w:rPr>
            </w:pPr>
            <w:r w:rsidRPr="00041B44">
              <w:rPr>
                <w:rFonts w:cs="Arial"/>
                <w:i/>
                <w:sz w:val="22"/>
                <w:szCs w:val="20"/>
              </w:rPr>
              <w:t>(</w:t>
            </w:r>
            <w:r w:rsidRPr="00041B44">
              <w:rPr>
                <w:rFonts w:cs="Arial"/>
                <w:b/>
                <w:i/>
                <w:sz w:val="22"/>
                <w:szCs w:val="20"/>
              </w:rPr>
              <w:t>0.5</w:t>
            </w:r>
            <w:r w:rsidRPr="00041B44">
              <w:rPr>
                <w:rFonts w:cs="Arial"/>
                <w:i/>
                <w:sz w:val="22"/>
                <w:szCs w:val="20"/>
              </w:rPr>
              <w:t xml:space="preserve"> mark for use of main verb infinitive form; </w:t>
            </w:r>
            <w:r w:rsidRPr="00041B44">
              <w:rPr>
                <w:rFonts w:cs="Arial"/>
                <w:b/>
                <w:i/>
                <w:sz w:val="22"/>
                <w:szCs w:val="20"/>
              </w:rPr>
              <w:t>0.5</w:t>
            </w:r>
            <w:r w:rsidRPr="00041B44">
              <w:rPr>
                <w:rFonts w:cs="Arial"/>
                <w:i/>
                <w:sz w:val="22"/>
                <w:szCs w:val="20"/>
              </w:rPr>
              <w:t xml:space="preserve"> mark for placement at end of sentence)</w:t>
            </w:r>
            <w:r w:rsidRPr="00041B44">
              <w:rPr>
                <w:rFonts w:cs="Arial"/>
                <w:sz w:val="22"/>
                <w:szCs w:val="20"/>
              </w:rPr>
              <w:t xml:space="preserve"> </w:t>
            </w:r>
          </w:p>
          <w:p w14:paraId="20634FF9" w14:textId="77777777" w:rsidR="009433EB" w:rsidRPr="00041B44" w:rsidRDefault="009433EB" w:rsidP="007203DC">
            <w:pPr>
              <w:rPr>
                <w:rFonts w:cs="Arial"/>
                <w:szCs w:val="20"/>
              </w:rPr>
            </w:pPr>
            <w:r w:rsidRPr="00041B44">
              <w:rPr>
                <w:rFonts w:cs="Arial"/>
                <w:b/>
                <w:szCs w:val="20"/>
              </w:rPr>
              <w:t>1 mark</w:t>
            </w:r>
            <w:r w:rsidRPr="00041B44">
              <w:rPr>
                <w:rFonts w:cs="Arial"/>
                <w:szCs w:val="20"/>
              </w:rPr>
              <w:t xml:space="preserve">: Correct gender / number / case agreement for the determiner </w:t>
            </w:r>
          </w:p>
          <w:p w14:paraId="7E8892DB" w14:textId="675B53F6" w:rsidR="009433EB" w:rsidRPr="00041B44" w:rsidRDefault="009433EB" w:rsidP="007203DC">
            <w:pPr>
              <w:rPr>
                <w:rFonts w:cs="Arial"/>
                <w:szCs w:val="20"/>
              </w:rPr>
            </w:pPr>
            <w:r w:rsidRPr="00041B44">
              <w:rPr>
                <w:rFonts w:cs="Arial"/>
                <w:b/>
                <w:szCs w:val="20"/>
              </w:rPr>
              <w:t>1 mark:</w:t>
            </w:r>
            <w:r w:rsidRPr="00041B44">
              <w:rPr>
                <w:rFonts w:cs="Arial"/>
                <w:szCs w:val="20"/>
              </w:rPr>
              <w:t xml:space="preserve"> Correct plural noun form</w:t>
            </w:r>
          </w:p>
        </w:tc>
      </w:tr>
    </w:tbl>
    <w:p w14:paraId="7F95DB04" w14:textId="77777777" w:rsidR="009433EB" w:rsidRPr="00041B44" w:rsidRDefault="009433EB" w:rsidP="004E6878">
      <w:pPr>
        <w:spacing w:after="0"/>
        <w:rPr>
          <w:b/>
          <w:highlight w:val="yellow"/>
        </w:rPr>
      </w:pP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6950"/>
        <w:gridCol w:w="3600"/>
      </w:tblGrid>
      <w:tr w:rsidR="009433EB" w:rsidRPr="00041B44" w14:paraId="129A56C6" w14:textId="77777777" w:rsidTr="007203DC">
        <w:trPr>
          <w:trHeight w:val="20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66CBCC" w14:textId="77777777" w:rsidR="009433EB" w:rsidRPr="00041B44" w:rsidRDefault="009433EB" w:rsidP="007203DC">
            <w:pPr>
              <w:spacing w:line="276" w:lineRule="auto"/>
              <w:rPr>
                <w:lang w:val="de-DE"/>
              </w:rPr>
            </w:pPr>
            <w:r w:rsidRPr="00041B44">
              <w:rPr>
                <w:lang w:val="de-DE"/>
              </w:rPr>
              <w:t>3.</w:t>
            </w:r>
          </w:p>
        </w:tc>
        <w:tc>
          <w:tcPr>
            <w:tcW w:w="6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A540AE" w14:textId="77777777" w:rsidR="009433EB" w:rsidRPr="00041B44" w:rsidRDefault="009433EB" w:rsidP="007203DC">
            <w:pPr>
              <w:spacing w:line="276" w:lineRule="auto"/>
              <w:rPr>
                <w:lang w:val="de-DE"/>
              </w:rPr>
            </w:pPr>
            <w:r w:rsidRPr="00041B44">
              <w:rPr>
                <w:lang w:val="de-DE"/>
              </w:rPr>
              <w:t xml:space="preserve">Er </w:t>
            </w:r>
            <w:r w:rsidRPr="00041B44">
              <w:rPr>
                <w:rFonts w:cs="Arial"/>
                <w:b/>
                <w:sz w:val="22"/>
                <w:szCs w:val="22"/>
                <w:u w:val="single"/>
                <w:shd w:val="clear" w:color="auto" w:fill="FFFFFF"/>
                <w:lang w:val="de-DE"/>
              </w:rPr>
              <w:t>möchte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alle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Fächer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studieren</w:t>
            </w:r>
            <w:r w:rsidRPr="00041B44">
              <w:rPr>
                <w:b/>
                <w:lang w:val="de-DE"/>
              </w:rPr>
              <w:t>.</w:t>
            </w:r>
          </w:p>
          <w:p w14:paraId="68AF1871" w14:textId="77777777" w:rsidR="009433EB" w:rsidRPr="00041B44" w:rsidRDefault="009433EB" w:rsidP="007203DC">
            <w:pPr>
              <w:spacing w:line="276" w:lineRule="auto"/>
            </w:pPr>
            <w:r w:rsidRPr="00041B44">
              <w:rPr>
                <w:lang w:val="de-DE"/>
              </w:rPr>
              <w:t xml:space="preserve">    </w:t>
            </w:r>
            <w:r w:rsidRPr="00041B44">
              <w:t>(</w:t>
            </w:r>
            <w:proofErr w:type="gramStart"/>
            <w:r w:rsidRPr="00041B44">
              <w:t>would</w:t>
            </w:r>
            <w:proofErr w:type="gramEnd"/>
            <w:r w:rsidRPr="00041B44">
              <w:t xml:space="preserve"> like to study all subjects)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49A0F6" w14:textId="77777777" w:rsidR="009433EB" w:rsidRPr="00041B44" w:rsidRDefault="009433EB" w:rsidP="007203DC">
            <w:pPr>
              <w:spacing w:line="276" w:lineRule="auto"/>
              <w:rPr>
                <w:i/>
              </w:rPr>
            </w:pPr>
            <w:r w:rsidRPr="00041B44">
              <w:rPr>
                <w:b/>
              </w:rPr>
              <w:t xml:space="preserve">would like </w:t>
            </w:r>
            <w:r w:rsidRPr="00041B44">
              <w:t xml:space="preserve">= </w:t>
            </w:r>
            <w:proofErr w:type="spellStart"/>
            <w:r w:rsidRPr="00041B44">
              <w:rPr>
                <w:rFonts w:cs="Arial"/>
                <w:i/>
                <w:shd w:val="clear" w:color="auto" w:fill="FFFFFF"/>
              </w:rPr>
              <w:t>möcht</w:t>
            </w:r>
            <w:proofErr w:type="spellEnd"/>
            <w:r w:rsidRPr="00041B44">
              <w:rPr>
                <w:rFonts w:cs="Arial"/>
                <w:i/>
                <w:shd w:val="clear" w:color="auto" w:fill="FFFFFF"/>
              </w:rPr>
              <w:t>-</w:t>
            </w:r>
          </w:p>
          <w:p w14:paraId="43B0C526" w14:textId="77777777" w:rsidR="009433EB" w:rsidRPr="00041B44" w:rsidRDefault="009433EB" w:rsidP="007203DC">
            <w:pPr>
              <w:spacing w:line="276" w:lineRule="auto"/>
            </w:pPr>
            <w:r w:rsidRPr="00041B44">
              <w:rPr>
                <w:b/>
              </w:rPr>
              <w:t xml:space="preserve">to study </w:t>
            </w:r>
            <w:r w:rsidRPr="00041B44">
              <w:t xml:space="preserve">= </w:t>
            </w:r>
            <w:proofErr w:type="spellStart"/>
            <w:r w:rsidRPr="00041B44">
              <w:rPr>
                <w:i/>
              </w:rPr>
              <w:t>studieren</w:t>
            </w:r>
            <w:proofErr w:type="spellEnd"/>
            <w:r w:rsidRPr="00041B44">
              <w:t xml:space="preserve"> </w:t>
            </w:r>
          </w:p>
          <w:p w14:paraId="6F881D17" w14:textId="77777777" w:rsidR="009433EB" w:rsidRPr="00041B44" w:rsidRDefault="009433EB" w:rsidP="007203DC">
            <w:pPr>
              <w:spacing w:line="276" w:lineRule="auto"/>
              <w:rPr>
                <w:i/>
              </w:rPr>
            </w:pPr>
            <w:r w:rsidRPr="00041B44">
              <w:rPr>
                <w:b/>
              </w:rPr>
              <w:t>all</w:t>
            </w:r>
            <w:r w:rsidRPr="00041B44">
              <w:t xml:space="preserve"> = </w:t>
            </w:r>
            <w:r w:rsidRPr="00041B44">
              <w:rPr>
                <w:i/>
              </w:rPr>
              <w:t>alle</w:t>
            </w:r>
          </w:p>
          <w:p w14:paraId="53D0F6D6" w14:textId="53273D9C" w:rsidR="009433EB" w:rsidRPr="00041B44" w:rsidRDefault="009433EB" w:rsidP="007203DC">
            <w:pPr>
              <w:spacing w:line="276" w:lineRule="auto"/>
              <w:rPr>
                <w:b/>
              </w:rPr>
            </w:pPr>
            <w:r w:rsidRPr="00041B44">
              <w:rPr>
                <w:b/>
              </w:rPr>
              <w:t>subject</w:t>
            </w:r>
            <w:r w:rsidRPr="00041B44">
              <w:t xml:space="preserve"> = </w:t>
            </w:r>
            <w:proofErr w:type="spellStart"/>
            <w:r w:rsidRPr="00041B44">
              <w:rPr>
                <w:i/>
              </w:rPr>
              <w:t>Fach</w:t>
            </w:r>
            <w:proofErr w:type="spellEnd"/>
            <w:r w:rsidRPr="00041B44">
              <w:rPr>
                <w:i/>
              </w:rPr>
              <w:t xml:space="preserve"> (n.)</w:t>
            </w:r>
          </w:p>
        </w:tc>
      </w:tr>
    </w:tbl>
    <w:p w14:paraId="6F20B9A7" w14:textId="77777777" w:rsidR="009433EB" w:rsidRPr="00041B44" w:rsidRDefault="009433EB" w:rsidP="004E6878">
      <w:pPr>
        <w:spacing w:after="0"/>
        <w:rPr>
          <w:b/>
          <w:highlight w:val="yellow"/>
        </w:rPr>
      </w:pPr>
    </w:p>
    <w:p w14:paraId="610076E3" w14:textId="71A45522" w:rsidR="009433EB" w:rsidRPr="00041B44" w:rsidRDefault="009433EB" w:rsidP="004E6878">
      <w:pPr>
        <w:spacing w:after="0"/>
        <w:rPr>
          <w:b/>
          <w:highlight w:val="yellow"/>
        </w:rPr>
      </w:pPr>
    </w:p>
    <w:p w14:paraId="7D991546" w14:textId="6EBE727F" w:rsidR="004E6878" w:rsidRPr="00041B44" w:rsidRDefault="004E6878" w:rsidP="00D71739">
      <w:pPr>
        <w:rPr>
          <w:b/>
        </w:rPr>
      </w:pPr>
      <w:r w:rsidRPr="00041B44">
        <w:rPr>
          <w:b/>
        </w:rPr>
        <w:t xml:space="preserve">GRAMMAR PART </w:t>
      </w:r>
      <w:r w:rsidR="007E765A" w:rsidRPr="00041B44">
        <w:rPr>
          <w:b/>
        </w:rPr>
        <w:t>E</w:t>
      </w:r>
      <w:r w:rsidRPr="00041B44">
        <w:rPr>
          <w:b/>
        </w:rPr>
        <w:t xml:space="preserve"> (FUTURE)</w:t>
      </w:r>
    </w:p>
    <w:p w14:paraId="42926B5A" w14:textId="45D2BABC" w:rsidR="004E6878" w:rsidRPr="00790349" w:rsidRDefault="004E6878" w:rsidP="00790349">
      <w:pPr>
        <w:rPr>
          <w:szCs w:val="26"/>
        </w:rPr>
      </w:pPr>
      <w:r w:rsidRPr="00041B44">
        <w:rPr>
          <w:szCs w:val="26"/>
        </w:rPr>
        <w:t>Grammar focus: Future tense</w:t>
      </w:r>
    </w:p>
    <w:tbl>
      <w:tblPr>
        <w:tblStyle w:val="TableGrid"/>
        <w:tblpPr w:leftFromText="180" w:rightFromText="180" w:vertAnchor="text" w:horzAnchor="margin" w:tblpY="260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041B44" w:rsidRPr="00041B44" w14:paraId="776D6808" w14:textId="77777777" w:rsidTr="004E6878">
        <w:trPr>
          <w:trHeight w:val="241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7329C" w14:textId="15D04AA8" w:rsidR="004E6878" w:rsidRPr="00041B44" w:rsidRDefault="004E6878" w:rsidP="001C5E52">
            <w:pPr>
              <w:jc w:val="center"/>
              <w:rPr>
                <w:rFonts w:cs="Arial"/>
                <w:szCs w:val="20"/>
              </w:rPr>
            </w:pPr>
            <w:r w:rsidRPr="00041B44">
              <w:rPr>
                <w:rFonts w:cs="Arial"/>
                <w:szCs w:val="20"/>
              </w:rPr>
              <w:t xml:space="preserve">2 marks / item = max. </w:t>
            </w:r>
            <w:r w:rsidR="001C5E52" w:rsidRPr="00041B44">
              <w:rPr>
                <w:rFonts w:cs="Arial"/>
                <w:b/>
                <w:szCs w:val="20"/>
              </w:rPr>
              <w:t>4</w:t>
            </w:r>
            <w:r w:rsidRPr="00041B44">
              <w:rPr>
                <w:rFonts w:cs="Arial"/>
                <w:b/>
                <w:szCs w:val="20"/>
              </w:rPr>
              <w:t xml:space="preserve"> </w:t>
            </w:r>
            <w:r w:rsidRPr="00041B44">
              <w:rPr>
                <w:rFonts w:cs="Arial"/>
                <w:szCs w:val="20"/>
              </w:rPr>
              <w:t>marks in total</w:t>
            </w:r>
          </w:p>
        </w:tc>
      </w:tr>
      <w:tr w:rsidR="00041B44" w:rsidRPr="00041B44" w14:paraId="63C206E1" w14:textId="77777777" w:rsidTr="004E6878">
        <w:trPr>
          <w:trHeight w:val="958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C52A5" w14:textId="77777777" w:rsidR="004E6878" w:rsidRPr="00041B44" w:rsidRDefault="004E6878" w:rsidP="004E6878">
            <w:pPr>
              <w:rPr>
                <w:rFonts w:cs="Arial"/>
                <w:i/>
                <w:sz w:val="22"/>
                <w:szCs w:val="20"/>
              </w:rPr>
            </w:pPr>
            <w:r w:rsidRPr="00041B44">
              <w:rPr>
                <w:rFonts w:cs="Arial"/>
                <w:b/>
                <w:sz w:val="22"/>
                <w:szCs w:val="20"/>
              </w:rPr>
              <w:t>1 mark</w:t>
            </w:r>
            <w:r w:rsidRPr="00041B44">
              <w:rPr>
                <w:rFonts w:cs="Arial"/>
                <w:sz w:val="22"/>
                <w:szCs w:val="20"/>
              </w:rPr>
              <w:t xml:space="preserve"> for correct form of ‘</w:t>
            </w:r>
            <w:proofErr w:type="spellStart"/>
            <w:r w:rsidRPr="00041B44">
              <w:rPr>
                <w:rFonts w:cs="Arial"/>
                <w:sz w:val="22"/>
                <w:szCs w:val="20"/>
              </w:rPr>
              <w:t>werden</w:t>
            </w:r>
            <w:proofErr w:type="spellEnd"/>
            <w:r w:rsidRPr="00041B44">
              <w:rPr>
                <w:rFonts w:cs="Arial"/>
                <w:sz w:val="22"/>
                <w:szCs w:val="20"/>
              </w:rPr>
              <w:t xml:space="preserve">’ </w:t>
            </w:r>
          </w:p>
          <w:p w14:paraId="6B2745D4" w14:textId="77777777" w:rsidR="004E6878" w:rsidRPr="00041B44" w:rsidRDefault="004E6878" w:rsidP="004E6878">
            <w:pPr>
              <w:rPr>
                <w:rFonts w:cs="Arial"/>
                <w:sz w:val="22"/>
                <w:szCs w:val="20"/>
              </w:rPr>
            </w:pPr>
            <w:r w:rsidRPr="00041B44">
              <w:rPr>
                <w:rFonts w:cs="Arial"/>
                <w:b/>
                <w:sz w:val="22"/>
                <w:szCs w:val="20"/>
              </w:rPr>
              <w:t>1</w:t>
            </w:r>
            <w:r w:rsidRPr="00041B44">
              <w:rPr>
                <w:rFonts w:cs="Arial"/>
                <w:sz w:val="22"/>
                <w:szCs w:val="20"/>
              </w:rPr>
              <w:t xml:space="preserve"> </w:t>
            </w:r>
            <w:r w:rsidRPr="00041B44">
              <w:rPr>
                <w:rFonts w:cs="Arial"/>
                <w:b/>
                <w:sz w:val="22"/>
                <w:szCs w:val="20"/>
              </w:rPr>
              <w:t>mark</w:t>
            </w:r>
            <w:r w:rsidRPr="00041B44">
              <w:rPr>
                <w:rFonts w:cs="Arial"/>
                <w:sz w:val="22"/>
                <w:szCs w:val="20"/>
              </w:rPr>
              <w:t>: Correct main verb form and placement</w:t>
            </w:r>
          </w:p>
          <w:p w14:paraId="38D5238F" w14:textId="5CAECE0D" w:rsidR="004E6878" w:rsidRPr="00041B44" w:rsidRDefault="004E6878" w:rsidP="004E6878">
            <w:pPr>
              <w:rPr>
                <w:rFonts w:cs="Arial"/>
                <w:sz w:val="22"/>
                <w:szCs w:val="20"/>
              </w:rPr>
            </w:pPr>
            <w:r w:rsidRPr="00041B44">
              <w:rPr>
                <w:rFonts w:cs="Arial"/>
                <w:i/>
                <w:sz w:val="22"/>
                <w:szCs w:val="20"/>
              </w:rPr>
              <w:t>(</w:t>
            </w:r>
            <w:r w:rsidRPr="00041B44">
              <w:rPr>
                <w:rFonts w:cs="Arial"/>
                <w:b/>
                <w:i/>
                <w:sz w:val="22"/>
                <w:szCs w:val="20"/>
              </w:rPr>
              <w:t>0.5</w:t>
            </w:r>
            <w:r w:rsidRPr="00041B44">
              <w:rPr>
                <w:rFonts w:cs="Arial"/>
                <w:i/>
                <w:sz w:val="22"/>
                <w:szCs w:val="20"/>
              </w:rPr>
              <w:t xml:space="preserve"> mark for use of main verb infinitive form; </w:t>
            </w:r>
            <w:r w:rsidRPr="00041B44">
              <w:rPr>
                <w:rFonts w:cs="Arial"/>
                <w:b/>
                <w:i/>
                <w:sz w:val="22"/>
                <w:szCs w:val="20"/>
              </w:rPr>
              <w:t>0.5</w:t>
            </w:r>
            <w:r w:rsidRPr="00041B44">
              <w:rPr>
                <w:rFonts w:cs="Arial"/>
                <w:i/>
                <w:sz w:val="22"/>
                <w:szCs w:val="20"/>
              </w:rPr>
              <w:t xml:space="preserve"> mark for placement at end of sentence)</w:t>
            </w:r>
          </w:p>
        </w:tc>
      </w:tr>
    </w:tbl>
    <w:p w14:paraId="2D036768" w14:textId="76236EE4" w:rsidR="004E6878" w:rsidRPr="00041B44" w:rsidRDefault="004E6878" w:rsidP="00D71739">
      <w:pPr>
        <w:rPr>
          <w:b/>
          <w:highlight w:val="yellow"/>
        </w:rPr>
      </w:pP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7517"/>
        <w:gridCol w:w="3033"/>
      </w:tblGrid>
      <w:tr w:rsidR="00041B44" w:rsidRPr="00041B44" w14:paraId="54C297FB" w14:textId="77777777" w:rsidTr="009542A9">
        <w:trPr>
          <w:trHeight w:val="20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98794" w14:textId="77777777" w:rsidR="009542A9" w:rsidRPr="00041B44" w:rsidRDefault="009542A9">
            <w:pPr>
              <w:spacing w:line="276" w:lineRule="auto"/>
              <w:rPr>
                <w:lang w:val="de-DE"/>
              </w:rPr>
            </w:pPr>
            <w:r w:rsidRPr="00041B44">
              <w:rPr>
                <w:lang w:val="de-DE"/>
              </w:rPr>
              <w:t>1.</w:t>
            </w:r>
          </w:p>
        </w:tc>
        <w:tc>
          <w:tcPr>
            <w:tcW w:w="7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02FE85" w14:textId="39A9ECD7" w:rsidR="009542A9" w:rsidRPr="00041B44" w:rsidRDefault="009542A9">
            <w:pPr>
              <w:spacing w:line="276" w:lineRule="auto"/>
              <w:rPr>
                <w:lang w:val="de-DE"/>
              </w:rPr>
            </w:pPr>
            <w:r w:rsidRPr="00041B44">
              <w:rPr>
                <w:lang w:val="de-DE"/>
              </w:rPr>
              <w:t xml:space="preserve">Er </w:t>
            </w:r>
            <w:r w:rsidRPr="00041B44">
              <w:rPr>
                <w:b/>
                <w:u w:val="single"/>
                <w:lang w:val="de-DE"/>
              </w:rPr>
              <w:t>wird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in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der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Stadt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arbeiten</w:t>
            </w:r>
            <w:r w:rsidRPr="00041B44">
              <w:rPr>
                <w:lang w:val="de-DE"/>
              </w:rPr>
              <w:t>.</w:t>
            </w:r>
          </w:p>
          <w:p w14:paraId="54EB38A4" w14:textId="77777777" w:rsidR="009542A9" w:rsidRPr="00041B44" w:rsidRDefault="009542A9">
            <w:pPr>
              <w:spacing w:line="276" w:lineRule="auto"/>
            </w:pPr>
            <w:r w:rsidRPr="00041B44">
              <w:rPr>
                <w:lang w:val="de-DE"/>
              </w:rPr>
              <w:t xml:space="preserve">   </w:t>
            </w:r>
            <w:r w:rsidRPr="00041B44">
              <w:t>(</w:t>
            </w:r>
            <w:proofErr w:type="gramStart"/>
            <w:r w:rsidRPr="00041B44">
              <w:t>will</w:t>
            </w:r>
            <w:proofErr w:type="gramEnd"/>
            <w:r w:rsidRPr="00041B44">
              <w:t xml:space="preserve"> work in town) </w:t>
            </w:r>
          </w:p>
        </w:tc>
        <w:tc>
          <w:tcPr>
            <w:tcW w:w="3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E8BD06" w14:textId="77777777" w:rsidR="009542A9" w:rsidRPr="00041B44" w:rsidRDefault="009542A9">
            <w:pPr>
              <w:spacing w:line="276" w:lineRule="auto"/>
              <w:rPr>
                <w:i/>
                <w:lang w:val="de-DE"/>
              </w:rPr>
            </w:pPr>
            <w:proofErr w:type="gramStart"/>
            <w:r w:rsidRPr="00041B44">
              <w:rPr>
                <w:b/>
                <w:lang w:val="de-DE"/>
              </w:rPr>
              <w:t>will</w:t>
            </w:r>
            <w:proofErr w:type="gramEnd"/>
            <w:r w:rsidRPr="00041B44">
              <w:rPr>
                <w:lang w:val="de-DE"/>
              </w:rPr>
              <w:t xml:space="preserve"> = </w:t>
            </w:r>
            <w:r w:rsidRPr="00041B44">
              <w:rPr>
                <w:i/>
                <w:lang w:val="de-DE"/>
              </w:rPr>
              <w:t>werden</w:t>
            </w:r>
          </w:p>
          <w:p w14:paraId="21A87A08" w14:textId="77777777" w:rsidR="009542A9" w:rsidRPr="00041B44" w:rsidRDefault="009542A9">
            <w:pPr>
              <w:spacing w:line="276" w:lineRule="auto"/>
              <w:rPr>
                <w:lang w:val="de-DE"/>
              </w:rPr>
            </w:pPr>
            <w:proofErr w:type="spellStart"/>
            <w:r w:rsidRPr="00041B44">
              <w:rPr>
                <w:b/>
                <w:lang w:val="de-DE"/>
              </w:rPr>
              <w:t>to</w:t>
            </w:r>
            <w:proofErr w:type="spellEnd"/>
            <w:r w:rsidRPr="00041B44">
              <w:rPr>
                <w:b/>
                <w:lang w:val="de-DE"/>
              </w:rPr>
              <w:t xml:space="preserve"> </w:t>
            </w:r>
            <w:proofErr w:type="spellStart"/>
            <w:r w:rsidRPr="00041B44">
              <w:rPr>
                <w:b/>
                <w:lang w:val="de-DE"/>
              </w:rPr>
              <w:t>work</w:t>
            </w:r>
            <w:proofErr w:type="spellEnd"/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lang w:val="de-DE"/>
              </w:rPr>
              <w:t xml:space="preserve">= </w:t>
            </w:r>
            <w:r w:rsidRPr="00041B44">
              <w:rPr>
                <w:i/>
                <w:lang w:val="de-DE"/>
              </w:rPr>
              <w:t>arbeiten</w:t>
            </w:r>
            <w:r w:rsidRPr="00041B44">
              <w:rPr>
                <w:lang w:val="de-DE"/>
              </w:rPr>
              <w:t xml:space="preserve"> </w:t>
            </w:r>
          </w:p>
          <w:p w14:paraId="575E3921" w14:textId="77777777" w:rsidR="009542A9" w:rsidRPr="00041B44" w:rsidRDefault="009542A9">
            <w:pPr>
              <w:spacing w:line="276" w:lineRule="auto"/>
              <w:rPr>
                <w:vertAlign w:val="subscript"/>
                <w:lang w:val="de-DE"/>
              </w:rPr>
            </w:pPr>
            <w:r w:rsidRPr="00041B44">
              <w:rPr>
                <w:b/>
                <w:lang w:val="de-DE"/>
              </w:rPr>
              <w:t xml:space="preserve">in </w:t>
            </w:r>
            <w:proofErr w:type="spellStart"/>
            <w:r w:rsidRPr="00041B44">
              <w:rPr>
                <w:b/>
                <w:lang w:val="de-DE"/>
              </w:rPr>
              <w:t>town</w:t>
            </w:r>
            <w:proofErr w:type="spellEnd"/>
            <w:r w:rsidRPr="00041B44">
              <w:rPr>
                <w:lang w:val="de-DE"/>
              </w:rPr>
              <w:t xml:space="preserve"> = </w:t>
            </w:r>
            <w:r w:rsidRPr="00041B44">
              <w:rPr>
                <w:i/>
                <w:lang w:val="de-DE"/>
              </w:rPr>
              <w:t>in der Stadt</w:t>
            </w:r>
          </w:p>
        </w:tc>
      </w:tr>
      <w:tr w:rsidR="009542A9" w:rsidRPr="00041B44" w14:paraId="4B94C3FB" w14:textId="77777777" w:rsidTr="009542A9">
        <w:trPr>
          <w:trHeight w:val="20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4D4EBA" w14:textId="77777777" w:rsidR="009542A9" w:rsidRPr="00041B44" w:rsidRDefault="009542A9">
            <w:pPr>
              <w:spacing w:line="276" w:lineRule="auto"/>
              <w:rPr>
                <w:lang w:val="de-DE"/>
              </w:rPr>
            </w:pPr>
            <w:r w:rsidRPr="00041B44">
              <w:rPr>
                <w:lang w:val="de-DE"/>
              </w:rPr>
              <w:t xml:space="preserve">2. </w:t>
            </w:r>
          </w:p>
        </w:tc>
        <w:tc>
          <w:tcPr>
            <w:tcW w:w="7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D2078A" w14:textId="369BD694" w:rsidR="009542A9" w:rsidRPr="00041B44" w:rsidRDefault="009542A9">
            <w:pPr>
              <w:spacing w:line="276" w:lineRule="auto"/>
              <w:rPr>
                <w:lang w:val="de-DE"/>
              </w:rPr>
            </w:pPr>
            <w:r w:rsidRPr="00041B44">
              <w:rPr>
                <w:lang w:val="de-DE"/>
              </w:rPr>
              <w:t xml:space="preserve">Wir </w:t>
            </w:r>
            <w:r w:rsidRPr="00041B44">
              <w:rPr>
                <w:b/>
                <w:u w:val="single"/>
                <w:lang w:val="de-DE"/>
              </w:rPr>
              <w:t>werden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ins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Kino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gehen</w:t>
            </w:r>
            <w:r w:rsidRPr="00041B44">
              <w:rPr>
                <w:lang w:val="de-DE"/>
              </w:rPr>
              <w:t>.</w:t>
            </w:r>
          </w:p>
          <w:p w14:paraId="0C782E66" w14:textId="77777777" w:rsidR="009542A9" w:rsidRPr="00041B44" w:rsidRDefault="009542A9">
            <w:pPr>
              <w:spacing w:line="276" w:lineRule="auto"/>
            </w:pPr>
            <w:r w:rsidRPr="00041B44">
              <w:rPr>
                <w:lang w:val="de-DE"/>
              </w:rPr>
              <w:t xml:space="preserve">     </w:t>
            </w:r>
            <w:r w:rsidRPr="00041B44">
              <w:t>(</w:t>
            </w:r>
            <w:proofErr w:type="gramStart"/>
            <w:r w:rsidRPr="00041B44">
              <w:t>will</w:t>
            </w:r>
            <w:proofErr w:type="gramEnd"/>
            <w:r w:rsidRPr="00041B44">
              <w:t xml:space="preserve"> go to the cinema)</w:t>
            </w:r>
          </w:p>
        </w:tc>
        <w:tc>
          <w:tcPr>
            <w:tcW w:w="3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8BCCB" w14:textId="77777777" w:rsidR="009542A9" w:rsidRPr="00041B44" w:rsidRDefault="009542A9">
            <w:pPr>
              <w:spacing w:line="276" w:lineRule="auto"/>
              <w:rPr>
                <w:i/>
                <w:lang w:val="de-DE"/>
              </w:rPr>
            </w:pPr>
            <w:proofErr w:type="gramStart"/>
            <w:r w:rsidRPr="00041B44">
              <w:rPr>
                <w:b/>
                <w:lang w:val="de-DE"/>
              </w:rPr>
              <w:t>will</w:t>
            </w:r>
            <w:proofErr w:type="gramEnd"/>
            <w:r w:rsidRPr="00041B44">
              <w:rPr>
                <w:lang w:val="de-DE"/>
              </w:rPr>
              <w:t xml:space="preserve"> = </w:t>
            </w:r>
            <w:r w:rsidRPr="00041B44">
              <w:rPr>
                <w:i/>
                <w:lang w:val="de-DE"/>
              </w:rPr>
              <w:t>werden</w:t>
            </w:r>
          </w:p>
          <w:p w14:paraId="738FAB5C" w14:textId="77777777" w:rsidR="009542A9" w:rsidRPr="00041B44" w:rsidRDefault="009542A9">
            <w:pPr>
              <w:spacing w:line="276" w:lineRule="auto"/>
              <w:rPr>
                <w:lang w:val="de-DE"/>
              </w:rPr>
            </w:pPr>
            <w:proofErr w:type="spellStart"/>
            <w:r w:rsidRPr="00041B44">
              <w:rPr>
                <w:b/>
                <w:lang w:val="de-DE"/>
              </w:rPr>
              <w:t>to</w:t>
            </w:r>
            <w:proofErr w:type="spellEnd"/>
            <w:r w:rsidRPr="00041B44">
              <w:rPr>
                <w:b/>
                <w:lang w:val="de-DE"/>
              </w:rPr>
              <w:t xml:space="preserve"> gehen </w:t>
            </w:r>
            <w:r w:rsidRPr="00041B44">
              <w:rPr>
                <w:lang w:val="de-DE"/>
              </w:rPr>
              <w:t xml:space="preserve">= </w:t>
            </w:r>
            <w:r w:rsidRPr="00041B44">
              <w:rPr>
                <w:i/>
                <w:lang w:val="de-DE"/>
              </w:rPr>
              <w:t>gehen</w:t>
            </w:r>
            <w:r w:rsidRPr="00041B44">
              <w:rPr>
                <w:lang w:val="de-DE"/>
              </w:rPr>
              <w:t xml:space="preserve"> </w:t>
            </w:r>
          </w:p>
          <w:p w14:paraId="69ADCCC0" w14:textId="77777777" w:rsidR="009542A9" w:rsidRPr="00041B44" w:rsidRDefault="009542A9">
            <w:pPr>
              <w:spacing w:line="276" w:lineRule="auto"/>
              <w:rPr>
                <w:b/>
                <w:lang w:val="de-DE"/>
              </w:rPr>
            </w:pPr>
            <w:proofErr w:type="spellStart"/>
            <w:r w:rsidRPr="00041B44">
              <w:rPr>
                <w:b/>
                <w:lang w:val="de-DE"/>
              </w:rPr>
              <w:t>to</w:t>
            </w:r>
            <w:proofErr w:type="spellEnd"/>
            <w:r w:rsidRPr="00041B44">
              <w:rPr>
                <w:b/>
                <w:lang w:val="de-DE"/>
              </w:rPr>
              <w:t xml:space="preserve"> </w:t>
            </w:r>
            <w:proofErr w:type="spellStart"/>
            <w:r w:rsidRPr="00041B44">
              <w:rPr>
                <w:b/>
                <w:lang w:val="de-DE"/>
              </w:rPr>
              <w:t>the</w:t>
            </w:r>
            <w:proofErr w:type="spellEnd"/>
            <w:r w:rsidRPr="00041B44">
              <w:rPr>
                <w:b/>
                <w:lang w:val="de-DE"/>
              </w:rPr>
              <w:t xml:space="preserve"> </w:t>
            </w:r>
            <w:proofErr w:type="spellStart"/>
            <w:r w:rsidRPr="00041B44">
              <w:rPr>
                <w:b/>
                <w:lang w:val="de-DE"/>
              </w:rPr>
              <w:t>cinema</w:t>
            </w:r>
            <w:proofErr w:type="spellEnd"/>
            <w:r w:rsidRPr="00041B44">
              <w:rPr>
                <w:lang w:val="de-DE"/>
              </w:rPr>
              <w:t xml:space="preserve"> = </w:t>
            </w:r>
            <w:r w:rsidRPr="00041B44">
              <w:rPr>
                <w:i/>
                <w:lang w:val="de-DE"/>
              </w:rPr>
              <w:t>ins Kino</w:t>
            </w:r>
          </w:p>
        </w:tc>
      </w:tr>
    </w:tbl>
    <w:p w14:paraId="15603D43" w14:textId="28DAE708" w:rsidR="004E6878" w:rsidRPr="00041B44" w:rsidRDefault="004E6878" w:rsidP="00D71739">
      <w:pPr>
        <w:rPr>
          <w:b/>
          <w:highlight w:val="yellow"/>
          <w:lang w:val="de-DE"/>
        </w:rPr>
      </w:pPr>
    </w:p>
    <w:p w14:paraId="4F9D9767" w14:textId="68E3EC87" w:rsidR="009958BF" w:rsidRPr="00041B44" w:rsidRDefault="009958BF" w:rsidP="009958BF">
      <w:pPr>
        <w:rPr>
          <w:b/>
        </w:rPr>
      </w:pPr>
      <w:r w:rsidRPr="00041B44">
        <w:rPr>
          <w:b/>
        </w:rPr>
        <w:t xml:space="preserve">GRAMMAR PART </w:t>
      </w:r>
      <w:r w:rsidR="007E765A" w:rsidRPr="00041B44">
        <w:rPr>
          <w:b/>
        </w:rPr>
        <w:t>F</w:t>
      </w:r>
      <w:r w:rsidRPr="00041B44">
        <w:rPr>
          <w:b/>
        </w:rPr>
        <w:t xml:space="preserve"> (</w:t>
      </w:r>
      <w:r w:rsidR="009542A9" w:rsidRPr="00041B44">
        <w:rPr>
          <w:b/>
        </w:rPr>
        <w:t>NEGATION</w:t>
      </w:r>
      <w:r w:rsidRPr="00041B44">
        <w:rPr>
          <w:b/>
        </w:rPr>
        <w:t>)</w:t>
      </w:r>
    </w:p>
    <w:p w14:paraId="6BC62946" w14:textId="1F22CD65" w:rsidR="009958BF" w:rsidRPr="00041B44" w:rsidRDefault="009958BF" w:rsidP="009958BF">
      <w:pPr>
        <w:rPr>
          <w:szCs w:val="26"/>
        </w:rPr>
      </w:pPr>
      <w:r w:rsidRPr="00041B44">
        <w:rPr>
          <w:szCs w:val="26"/>
        </w:rPr>
        <w:t xml:space="preserve">Grammar focus: </w:t>
      </w:r>
      <w:r w:rsidR="009542A9" w:rsidRPr="00041B44">
        <w:rPr>
          <w:szCs w:val="26"/>
        </w:rPr>
        <w:t>Negation (</w:t>
      </w:r>
      <w:proofErr w:type="spellStart"/>
      <w:r w:rsidR="009542A9" w:rsidRPr="00041B44">
        <w:rPr>
          <w:szCs w:val="26"/>
        </w:rPr>
        <w:t>nicht</w:t>
      </w:r>
      <w:proofErr w:type="spellEnd"/>
      <w:r w:rsidR="009542A9" w:rsidRPr="00041B44">
        <w:rPr>
          <w:szCs w:val="26"/>
        </w:rPr>
        <w:t xml:space="preserve"> + adjective; </w:t>
      </w:r>
      <w:proofErr w:type="spellStart"/>
      <w:r w:rsidR="009542A9" w:rsidRPr="00041B44">
        <w:rPr>
          <w:szCs w:val="26"/>
        </w:rPr>
        <w:t>kein</w:t>
      </w:r>
      <w:proofErr w:type="spellEnd"/>
      <w:r w:rsidR="009542A9" w:rsidRPr="00041B44">
        <w:rPr>
          <w:szCs w:val="26"/>
        </w:rPr>
        <w:t xml:space="preserve"> + noun)</w:t>
      </w:r>
      <w:r w:rsidRPr="00041B44">
        <w:rPr>
          <w:szCs w:val="26"/>
        </w:rPr>
        <w:t xml:space="preserve"> </w:t>
      </w:r>
    </w:p>
    <w:p w14:paraId="2C2A60FC" w14:textId="0DA48989" w:rsidR="009958BF" w:rsidRPr="00041B44" w:rsidRDefault="009958BF" w:rsidP="009958BF">
      <w:pPr>
        <w:spacing w:after="0"/>
      </w:pPr>
    </w:p>
    <w:tbl>
      <w:tblPr>
        <w:tblStyle w:val="TableGrid"/>
        <w:tblpPr w:leftFromText="180" w:rightFromText="180" w:vertAnchor="text" w:horzAnchor="margin" w:tblpY="103"/>
        <w:tblW w:w="11052" w:type="dxa"/>
        <w:tblLook w:val="04A0" w:firstRow="1" w:lastRow="0" w:firstColumn="1" w:lastColumn="0" w:noHBand="0" w:noVBand="1"/>
      </w:tblPr>
      <w:tblGrid>
        <w:gridCol w:w="11052"/>
      </w:tblGrid>
      <w:tr w:rsidR="00041B44" w:rsidRPr="00041B44" w14:paraId="14C15E59" w14:textId="77777777" w:rsidTr="003616C7">
        <w:trPr>
          <w:trHeight w:val="190"/>
        </w:trPr>
        <w:tc>
          <w:tcPr>
            <w:tcW w:w="1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77571" w14:textId="027AB6EA" w:rsidR="009958BF" w:rsidRPr="00041B44" w:rsidRDefault="009542A9" w:rsidP="009542A9">
            <w:pPr>
              <w:jc w:val="center"/>
              <w:rPr>
                <w:rFonts w:cs="Arial"/>
                <w:szCs w:val="20"/>
              </w:rPr>
            </w:pPr>
            <w:r w:rsidRPr="00041B44">
              <w:rPr>
                <w:rFonts w:cs="Arial"/>
                <w:szCs w:val="20"/>
              </w:rPr>
              <w:t>1</w:t>
            </w:r>
            <w:r w:rsidR="009958BF" w:rsidRPr="00041B44">
              <w:rPr>
                <w:rFonts w:cs="Arial"/>
                <w:szCs w:val="20"/>
              </w:rPr>
              <w:t xml:space="preserve"> marks / item = max. </w:t>
            </w:r>
            <w:r w:rsidRPr="00041B44">
              <w:rPr>
                <w:rFonts w:cs="Arial"/>
                <w:b/>
                <w:szCs w:val="20"/>
              </w:rPr>
              <w:t>2</w:t>
            </w:r>
            <w:r w:rsidR="009958BF" w:rsidRPr="00041B44">
              <w:rPr>
                <w:rFonts w:cs="Arial"/>
                <w:b/>
                <w:szCs w:val="20"/>
              </w:rPr>
              <w:t xml:space="preserve"> </w:t>
            </w:r>
            <w:r w:rsidR="009958BF" w:rsidRPr="00041B44">
              <w:rPr>
                <w:rFonts w:cs="Arial"/>
                <w:szCs w:val="20"/>
              </w:rPr>
              <w:t>marks in total</w:t>
            </w:r>
          </w:p>
        </w:tc>
      </w:tr>
      <w:tr w:rsidR="00041B44" w:rsidRPr="00041B44" w14:paraId="5896268A" w14:textId="77777777" w:rsidTr="009542A9">
        <w:trPr>
          <w:trHeight w:val="535"/>
        </w:trPr>
        <w:tc>
          <w:tcPr>
            <w:tcW w:w="1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D3E31" w14:textId="12BEECAC" w:rsidR="009958BF" w:rsidRPr="00041B44" w:rsidRDefault="009542A9" w:rsidP="003616C7">
            <w:pPr>
              <w:rPr>
                <w:rFonts w:cs="Arial"/>
                <w:bCs/>
                <w:u w:val="single"/>
              </w:rPr>
            </w:pPr>
            <w:r w:rsidRPr="00041B44">
              <w:rPr>
                <w:rFonts w:cs="Arial"/>
                <w:bCs/>
                <w:u w:val="single"/>
              </w:rPr>
              <w:t>Item 1:</w:t>
            </w:r>
          </w:p>
          <w:p w14:paraId="0357D10B" w14:textId="07CDD8A0" w:rsidR="009958BF" w:rsidRPr="00041B44" w:rsidRDefault="009958BF" w:rsidP="003616C7">
            <w:pPr>
              <w:rPr>
                <w:rFonts w:cs="Arial"/>
              </w:rPr>
            </w:pPr>
            <w:r w:rsidRPr="00041B44">
              <w:rPr>
                <w:rFonts w:cs="Arial"/>
                <w:b/>
                <w:bCs/>
              </w:rPr>
              <w:t>1</w:t>
            </w:r>
            <w:r w:rsidRPr="00041B44">
              <w:rPr>
                <w:rFonts w:cs="Arial"/>
              </w:rPr>
              <w:t xml:space="preserve"> </w:t>
            </w:r>
            <w:r w:rsidRPr="00041B44">
              <w:rPr>
                <w:rFonts w:cs="Arial"/>
                <w:b/>
              </w:rPr>
              <w:t>mark</w:t>
            </w:r>
            <w:r w:rsidRPr="00041B44">
              <w:rPr>
                <w:rFonts w:cs="Arial"/>
              </w:rPr>
              <w:t xml:space="preserve">: </w:t>
            </w:r>
            <w:r w:rsidR="009542A9" w:rsidRPr="00041B44">
              <w:rPr>
                <w:rFonts w:cs="Arial"/>
              </w:rPr>
              <w:t>Inclusion of ‘</w:t>
            </w:r>
            <w:proofErr w:type="spellStart"/>
            <w:r w:rsidR="009542A9" w:rsidRPr="00041B44">
              <w:rPr>
                <w:rFonts w:cs="Arial"/>
              </w:rPr>
              <w:t>nicht</w:t>
            </w:r>
            <w:proofErr w:type="spellEnd"/>
            <w:r w:rsidR="009542A9" w:rsidRPr="00041B44">
              <w:rPr>
                <w:rFonts w:cs="Arial"/>
              </w:rPr>
              <w:t>’ before the adjective</w:t>
            </w:r>
            <w:r w:rsidRPr="00041B44">
              <w:rPr>
                <w:rFonts w:cs="Arial"/>
              </w:rPr>
              <w:t xml:space="preserve"> </w:t>
            </w:r>
          </w:p>
          <w:p w14:paraId="76E20992" w14:textId="06ED7F5A" w:rsidR="009958BF" w:rsidRPr="00041B44" w:rsidRDefault="009958BF" w:rsidP="003616C7">
            <w:pPr>
              <w:rPr>
                <w:rFonts w:cs="Arial"/>
                <w:sz w:val="22"/>
                <w:szCs w:val="22"/>
              </w:rPr>
            </w:pPr>
          </w:p>
        </w:tc>
      </w:tr>
    </w:tbl>
    <w:p w14:paraId="59EDC1C2" w14:textId="2E3986DB" w:rsidR="009542A9" w:rsidRPr="00041B44" w:rsidRDefault="009542A9" w:rsidP="009958BF">
      <w:pPr>
        <w:spacing w:after="0" w:line="240" w:lineRule="auto"/>
      </w:pPr>
    </w:p>
    <w:tbl>
      <w:tblPr>
        <w:tblStyle w:val="TableGrid"/>
        <w:tblW w:w="10481" w:type="dxa"/>
        <w:tblLook w:val="04A0" w:firstRow="1" w:lastRow="0" w:firstColumn="1" w:lastColumn="0" w:noHBand="0" w:noVBand="1"/>
      </w:tblPr>
      <w:tblGrid>
        <w:gridCol w:w="416"/>
        <w:gridCol w:w="3974"/>
        <w:gridCol w:w="6091"/>
      </w:tblGrid>
      <w:tr w:rsidR="009542A9" w:rsidRPr="00041B44" w14:paraId="66702B57" w14:textId="77777777" w:rsidTr="007203DC">
        <w:trPr>
          <w:trHeight w:val="20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36D4D1" w14:textId="77777777" w:rsidR="009542A9" w:rsidRPr="00041B44" w:rsidRDefault="009542A9" w:rsidP="007203DC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1.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F4C16" w14:textId="77777777" w:rsidR="009542A9" w:rsidRPr="00041B44" w:rsidRDefault="009542A9" w:rsidP="007203DC">
            <w:pPr>
              <w:rPr>
                <w:rFonts w:cs="Arial"/>
                <w:szCs w:val="20"/>
                <w:shd w:val="clear" w:color="auto" w:fill="FFFFFF"/>
              </w:rPr>
            </w:pPr>
            <w:r w:rsidRPr="00041B44">
              <w:rPr>
                <w:rFonts w:cs="Arial"/>
                <w:szCs w:val="20"/>
                <w:shd w:val="clear" w:color="auto" w:fill="FFFFFF"/>
              </w:rPr>
              <w:t xml:space="preserve">Sie </w:t>
            </w:r>
            <w:proofErr w:type="spellStart"/>
            <w:r w:rsidRPr="00041B44">
              <w:rPr>
                <w:rFonts w:cs="Arial"/>
                <w:szCs w:val="20"/>
                <w:shd w:val="clear" w:color="auto" w:fill="FFFFFF"/>
              </w:rPr>
              <w:t>sind</w:t>
            </w:r>
            <w:proofErr w:type="spellEnd"/>
            <w:r w:rsidRPr="00041B44">
              <w:rPr>
                <w:rFonts w:cs="Arial"/>
                <w:szCs w:val="20"/>
                <w:shd w:val="clear" w:color="auto" w:fill="FFFFFF"/>
              </w:rPr>
              <w:t xml:space="preserve"> alt.</w:t>
            </w:r>
          </w:p>
          <w:p w14:paraId="5166D2FD" w14:textId="77777777" w:rsidR="009542A9" w:rsidRPr="00041B44" w:rsidRDefault="009542A9" w:rsidP="007203DC">
            <w:pPr>
              <w:spacing w:line="360" w:lineRule="auto"/>
              <w:rPr>
                <w:i/>
              </w:rPr>
            </w:pPr>
            <w:r w:rsidRPr="00041B44">
              <w:rPr>
                <w:rFonts w:cs="Arial"/>
                <w:i/>
                <w:szCs w:val="20"/>
                <w:shd w:val="clear" w:color="auto" w:fill="FFFFFF"/>
              </w:rPr>
              <w:t>(They are old.)</w:t>
            </w:r>
          </w:p>
        </w:tc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B91C6F" w14:textId="270744B6" w:rsidR="009542A9" w:rsidRPr="00041B44" w:rsidRDefault="009542A9" w:rsidP="007203DC">
            <w:pPr>
              <w:rPr>
                <w:u w:val="single"/>
                <w:lang w:val="de-DE"/>
              </w:rPr>
            </w:pPr>
            <w:r w:rsidRPr="00041B44">
              <w:rPr>
                <w:lang w:val="de-DE"/>
              </w:rPr>
              <w:t>Negative: Sie sind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nicht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lang w:val="de-DE"/>
              </w:rPr>
              <w:t>alt.</w:t>
            </w:r>
          </w:p>
          <w:p w14:paraId="0884B714" w14:textId="77777777" w:rsidR="009542A9" w:rsidRPr="00041B44" w:rsidRDefault="009542A9" w:rsidP="007203DC">
            <w:pPr>
              <w:spacing w:line="360" w:lineRule="auto"/>
              <w:rPr>
                <w:i/>
              </w:rPr>
            </w:pPr>
            <w:r w:rsidRPr="00041B44">
              <w:rPr>
                <w:lang w:val="de-DE"/>
              </w:rPr>
              <w:t xml:space="preserve">                  </w:t>
            </w:r>
            <w:r w:rsidRPr="00041B44">
              <w:rPr>
                <w:i/>
              </w:rPr>
              <w:t xml:space="preserve">(They are </w:t>
            </w:r>
            <w:r w:rsidRPr="00041B44">
              <w:rPr>
                <w:i/>
                <w:u w:val="single"/>
              </w:rPr>
              <w:t>not</w:t>
            </w:r>
            <w:r w:rsidRPr="00041B44">
              <w:rPr>
                <w:i/>
              </w:rPr>
              <w:t xml:space="preserve"> old.)</w:t>
            </w:r>
          </w:p>
        </w:tc>
      </w:tr>
    </w:tbl>
    <w:p w14:paraId="55684434" w14:textId="3B559C06" w:rsidR="00790349" w:rsidRDefault="00790349" w:rsidP="009958BF">
      <w:pPr>
        <w:spacing w:after="0" w:line="240" w:lineRule="auto"/>
      </w:pPr>
    </w:p>
    <w:p w14:paraId="3AF3F047" w14:textId="288546C4" w:rsidR="009542A9" w:rsidRPr="00041B44" w:rsidRDefault="00790349" w:rsidP="00790349">
      <w:r>
        <w:br w:type="page"/>
      </w:r>
    </w:p>
    <w:tbl>
      <w:tblPr>
        <w:tblStyle w:val="TableGrid"/>
        <w:tblpPr w:leftFromText="180" w:rightFromText="180" w:vertAnchor="text" w:horzAnchor="margin" w:tblpY="103"/>
        <w:tblW w:w="11052" w:type="dxa"/>
        <w:tblLook w:val="04A0" w:firstRow="1" w:lastRow="0" w:firstColumn="1" w:lastColumn="0" w:noHBand="0" w:noVBand="1"/>
      </w:tblPr>
      <w:tblGrid>
        <w:gridCol w:w="11052"/>
      </w:tblGrid>
      <w:tr w:rsidR="00041B44" w:rsidRPr="00041B44" w14:paraId="65505F01" w14:textId="77777777" w:rsidTr="007203DC">
        <w:trPr>
          <w:trHeight w:val="535"/>
        </w:trPr>
        <w:tc>
          <w:tcPr>
            <w:tcW w:w="1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CBDE3" w14:textId="3639F326" w:rsidR="009542A9" w:rsidRPr="00041B44" w:rsidRDefault="009542A9" w:rsidP="007203DC">
            <w:pPr>
              <w:rPr>
                <w:rFonts w:cs="Arial"/>
                <w:bCs/>
                <w:u w:val="single"/>
              </w:rPr>
            </w:pPr>
            <w:r w:rsidRPr="00041B44">
              <w:rPr>
                <w:rFonts w:cs="Arial"/>
                <w:bCs/>
                <w:u w:val="single"/>
              </w:rPr>
              <w:lastRenderedPageBreak/>
              <w:t>Item 2:</w:t>
            </w:r>
          </w:p>
          <w:p w14:paraId="37CDA846" w14:textId="67ACFD31" w:rsidR="009542A9" w:rsidRPr="00041B44" w:rsidRDefault="009542A9" w:rsidP="007203DC">
            <w:pPr>
              <w:rPr>
                <w:rFonts w:cs="Arial"/>
              </w:rPr>
            </w:pPr>
            <w:r w:rsidRPr="00041B44">
              <w:rPr>
                <w:rFonts w:cs="Arial"/>
                <w:b/>
                <w:bCs/>
              </w:rPr>
              <w:t>1</w:t>
            </w:r>
            <w:r w:rsidRPr="00041B44">
              <w:rPr>
                <w:rFonts w:cs="Arial"/>
              </w:rPr>
              <w:t xml:space="preserve"> </w:t>
            </w:r>
            <w:r w:rsidRPr="00041B44">
              <w:rPr>
                <w:rFonts w:cs="Arial"/>
                <w:b/>
              </w:rPr>
              <w:t>mark</w:t>
            </w:r>
            <w:r w:rsidRPr="00041B44">
              <w:rPr>
                <w:rFonts w:cs="Arial"/>
              </w:rPr>
              <w:t>: Correct form of ‘</w:t>
            </w:r>
            <w:proofErr w:type="spellStart"/>
            <w:r w:rsidRPr="00041B44">
              <w:rPr>
                <w:rFonts w:cs="Arial"/>
              </w:rPr>
              <w:t>kein</w:t>
            </w:r>
            <w:proofErr w:type="spellEnd"/>
            <w:r w:rsidRPr="00041B44">
              <w:rPr>
                <w:rFonts w:cs="Arial"/>
              </w:rPr>
              <w:t>’ before the noun</w:t>
            </w:r>
          </w:p>
          <w:p w14:paraId="67BD541A" w14:textId="77777777" w:rsidR="009542A9" w:rsidRPr="00041B44" w:rsidRDefault="009542A9" w:rsidP="007203DC">
            <w:pPr>
              <w:rPr>
                <w:rFonts w:cs="Arial"/>
                <w:sz w:val="22"/>
                <w:szCs w:val="22"/>
              </w:rPr>
            </w:pPr>
          </w:p>
        </w:tc>
      </w:tr>
    </w:tbl>
    <w:p w14:paraId="4B208999" w14:textId="403A2EAE" w:rsidR="009542A9" w:rsidRPr="00041B44" w:rsidRDefault="009958BF" w:rsidP="009958BF">
      <w:pPr>
        <w:spacing w:after="0" w:line="240" w:lineRule="auto"/>
        <w:rPr>
          <w:b/>
        </w:rPr>
      </w:pPr>
      <w:r w:rsidRPr="00041B44">
        <w:tab/>
      </w:r>
      <w:r w:rsidRPr="00041B44">
        <w:tab/>
      </w:r>
      <w:r w:rsidRPr="00041B44">
        <w:tab/>
      </w:r>
      <w:r w:rsidRPr="00041B44">
        <w:tab/>
      </w:r>
      <w:r w:rsidRPr="00041B44">
        <w:tab/>
      </w:r>
      <w:r w:rsidRPr="00041B44">
        <w:tab/>
      </w:r>
    </w:p>
    <w:tbl>
      <w:tblPr>
        <w:tblStyle w:val="TableGrid"/>
        <w:tblW w:w="10481" w:type="dxa"/>
        <w:tblLook w:val="04A0" w:firstRow="1" w:lastRow="0" w:firstColumn="1" w:lastColumn="0" w:noHBand="0" w:noVBand="1"/>
      </w:tblPr>
      <w:tblGrid>
        <w:gridCol w:w="416"/>
        <w:gridCol w:w="3974"/>
        <w:gridCol w:w="6091"/>
      </w:tblGrid>
      <w:tr w:rsidR="009542A9" w:rsidRPr="00041B44" w14:paraId="3E5BF2AD" w14:textId="77777777" w:rsidTr="009542A9">
        <w:trPr>
          <w:trHeight w:val="20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EDC7C6" w14:textId="77777777" w:rsidR="009542A9" w:rsidRPr="00041B44" w:rsidRDefault="009542A9">
            <w:pPr>
              <w:spacing w:line="360" w:lineRule="auto"/>
              <w:rPr>
                <w:lang w:val="de-DE"/>
              </w:rPr>
            </w:pPr>
            <w:r w:rsidRPr="00041B44">
              <w:rPr>
                <w:lang w:val="de-DE"/>
              </w:rPr>
              <w:t>2.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160140" w14:textId="77777777" w:rsidR="009542A9" w:rsidRPr="00041B44" w:rsidRDefault="009542A9">
            <w:pPr>
              <w:rPr>
                <w:lang w:val="de-DE"/>
              </w:rPr>
            </w:pPr>
            <w:r w:rsidRPr="00041B44">
              <w:rPr>
                <w:lang w:val="de-DE"/>
              </w:rPr>
              <w:t>Er hat ein Fahrrad gekauft.</w:t>
            </w:r>
          </w:p>
          <w:p w14:paraId="363AB3B7" w14:textId="77777777" w:rsidR="009542A9" w:rsidRPr="00041B44" w:rsidRDefault="009542A9">
            <w:pPr>
              <w:spacing w:line="360" w:lineRule="auto"/>
              <w:rPr>
                <w:i/>
                <w:lang w:val="de-DE"/>
              </w:rPr>
            </w:pPr>
            <w:r w:rsidRPr="00041B44">
              <w:rPr>
                <w:i/>
                <w:lang w:val="de-DE"/>
              </w:rPr>
              <w:t xml:space="preserve">(He </w:t>
            </w:r>
            <w:proofErr w:type="spellStart"/>
            <w:r w:rsidRPr="00041B44">
              <w:rPr>
                <w:i/>
                <w:lang w:val="de-DE"/>
              </w:rPr>
              <w:t>bought</w:t>
            </w:r>
            <w:proofErr w:type="spellEnd"/>
            <w:r w:rsidRPr="00041B44">
              <w:rPr>
                <w:i/>
                <w:lang w:val="de-DE"/>
              </w:rPr>
              <w:t xml:space="preserve"> a </w:t>
            </w:r>
            <w:proofErr w:type="spellStart"/>
            <w:r w:rsidRPr="00041B44">
              <w:rPr>
                <w:i/>
                <w:lang w:val="de-DE"/>
              </w:rPr>
              <w:t>bicycle</w:t>
            </w:r>
            <w:proofErr w:type="spellEnd"/>
            <w:r w:rsidRPr="00041B44">
              <w:rPr>
                <w:i/>
                <w:lang w:val="de-DE"/>
              </w:rPr>
              <w:t>.)</w:t>
            </w:r>
          </w:p>
        </w:tc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D478E" w14:textId="71670A17" w:rsidR="009542A9" w:rsidRPr="00041B44" w:rsidRDefault="009542A9">
            <w:pPr>
              <w:rPr>
                <w:lang w:val="de-DE"/>
              </w:rPr>
            </w:pPr>
            <w:r w:rsidRPr="00041B44">
              <w:rPr>
                <w:lang w:val="de-DE"/>
              </w:rPr>
              <w:t>Negative: Er hat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b/>
                <w:u w:val="single"/>
                <w:lang w:val="de-DE"/>
              </w:rPr>
              <w:t>kein</w:t>
            </w:r>
            <w:r w:rsidRPr="00041B44">
              <w:rPr>
                <w:b/>
                <w:lang w:val="de-DE"/>
              </w:rPr>
              <w:t xml:space="preserve"> </w:t>
            </w:r>
            <w:r w:rsidRPr="00041B44">
              <w:rPr>
                <w:lang w:val="de-DE"/>
              </w:rPr>
              <w:t>Fahrrad gekauft.</w:t>
            </w:r>
          </w:p>
          <w:p w14:paraId="697EBE6B" w14:textId="77777777" w:rsidR="009542A9" w:rsidRPr="00041B44" w:rsidRDefault="009542A9">
            <w:pPr>
              <w:spacing w:line="360" w:lineRule="auto"/>
              <w:rPr>
                <w:i/>
              </w:rPr>
            </w:pPr>
            <w:r w:rsidRPr="00041B44">
              <w:rPr>
                <w:lang w:val="de-DE"/>
              </w:rPr>
              <w:t xml:space="preserve">                  </w:t>
            </w:r>
            <w:r w:rsidRPr="00041B44">
              <w:rPr>
                <w:i/>
              </w:rPr>
              <w:t xml:space="preserve">(He </w:t>
            </w:r>
            <w:r w:rsidRPr="00041B44">
              <w:rPr>
                <w:i/>
                <w:u w:val="single"/>
              </w:rPr>
              <w:t>did not</w:t>
            </w:r>
            <w:r w:rsidRPr="00041B44">
              <w:rPr>
                <w:i/>
              </w:rPr>
              <w:t xml:space="preserve"> buy a bicycle.)</w:t>
            </w:r>
          </w:p>
        </w:tc>
      </w:tr>
    </w:tbl>
    <w:p w14:paraId="17285D65" w14:textId="22CB5212" w:rsidR="009958BF" w:rsidRPr="00041B44" w:rsidRDefault="009958BF" w:rsidP="007203DC">
      <w:pPr>
        <w:rPr>
          <w:b/>
          <w:highlight w:val="yellow"/>
        </w:rPr>
      </w:pPr>
    </w:p>
    <w:p w14:paraId="6D183256" w14:textId="71C14B49" w:rsidR="007203DC" w:rsidRPr="00041B44" w:rsidRDefault="007203DC" w:rsidP="007203DC">
      <w:pPr>
        <w:rPr>
          <w:b/>
          <w:highlight w:val="yellow"/>
        </w:rPr>
      </w:pPr>
    </w:p>
    <w:p w14:paraId="0B626653" w14:textId="77777777" w:rsidR="007203DC" w:rsidRPr="00041B44" w:rsidRDefault="007203DC" w:rsidP="007203DC">
      <w:pPr>
        <w:rPr>
          <w:b/>
          <w:highlight w:val="yellow"/>
        </w:rPr>
      </w:pPr>
    </w:p>
    <w:p w14:paraId="0C2291DA" w14:textId="128F19BC" w:rsidR="00860A0B" w:rsidRPr="00041B44" w:rsidRDefault="00860A0B" w:rsidP="00860A0B">
      <w:pPr>
        <w:tabs>
          <w:tab w:val="left" w:pos="1515"/>
        </w:tabs>
        <w:spacing w:after="0"/>
        <w:rPr>
          <w:b/>
          <w:lang w:val="de-DE"/>
        </w:rPr>
      </w:pPr>
      <w:r w:rsidRPr="00041B44">
        <w:rPr>
          <w:b/>
          <w:lang w:val="de-DE"/>
        </w:rPr>
        <w:t>TOTALS</w:t>
      </w:r>
    </w:p>
    <w:p w14:paraId="2541FC8A" w14:textId="77777777" w:rsidR="00860A0B" w:rsidRPr="00041B44" w:rsidRDefault="00860A0B" w:rsidP="00860A0B">
      <w:pPr>
        <w:tabs>
          <w:tab w:val="left" w:pos="1515"/>
        </w:tabs>
        <w:spacing w:after="0"/>
        <w:rPr>
          <w:b/>
          <w:lang w:val="de-DE"/>
        </w:rPr>
      </w:pP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1791"/>
        <w:gridCol w:w="1465"/>
        <w:gridCol w:w="1417"/>
        <w:gridCol w:w="1418"/>
        <w:gridCol w:w="1559"/>
        <w:gridCol w:w="3260"/>
      </w:tblGrid>
      <w:tr w:rsidR="00041B44" w:rsidRPr="00041B44" w14:paraId="78379B6A" w14:textId="77777777" w:rsidTr="001973AA">
        <w:tc>
          <w:tcPr>
            <w:tcW w:w="1791" w:type="dxa"/>
          </w:tcPr>
          <w:p w14:paraId="6F81F147" w14:textId="77777777" w:rsidR="00860A0B" w:rsidRPr="00041B44" w:rsidRDefault="00860A0B" w:rsidP="00860A0B">
            <w:pPr>
              <w:tabs>
                <w:tab w:val="left" w:pos="1515"/>
              </w:tabs>
              <w:rPr>
                <w:lang w:val="de-DE"/>
              </w:rPr>
            </w:pPr>
          </w:p>
        </w:tc>
        <w:tc>
          <w:tcPr>
            <w:tcW w:w="1465" w:type="dxa"/>
          </w:tcPr>
          <w:p w14:paraId="67122501" w14:textId="77777777" w:rsidR="00860A0B" w:rsidRPr="00041B44" w:rsidRDefault="00860A0B" w:rsidP="00860A0B">
            <w:pPr>
              <w:tabs>
                <w:tab w:val="left" w:pos="1515"/>
              </w:tabs>
              <w:rPr>
                <w:lang w:val="de-DE"/>
              </w:rPr>
            </w:pPr>
            <w:proofErr w:type="spellStart"/>
            <w:r w:rsidRPr="00041B44">
              <w:rPr>
                <w:lang w:val="de-DE"/>
              </w:rPr>
              <w:t>Section</w:t>
            </w:r>
            <w:proofErr w:type="spellEnd"/>
            <w:r w:rsidRPr="00041B44">
              <w:rPr>
                <w:lang w:val="de-DE"/>
              </w:rPr>
              <w:t xml:space="preserve"> A:          Listening</w:t>
            </w:r>
          </w:p>
        </w:tc>
        <w:tc>
          <w:tcPr>
            <w:tcW w:w="1417" w:type="dxa"/>
          </w:tcPr>
          <w:p w14:paraId="3E228D13" w14:textId="77777777" w:rsidR="00860A0B" w:rsidRPr="00041B44" w:rsidRDefault="00860A0B" w:rsidP="00860A0B">
            <w:pPr>
              <w:tabs>
                <w:tab w:val="left" w:pos="1515"/>
              </w:tabs>
              <w:rPr>
                <w:lang w:val="de-DE"/>
              </w:rPr>
            </w:pPr>
            <w:proofErr w:type="spellStart"/>
            <w:r w:rsidRPr="00041B44">
              <w:rPr>
                <w:lang w:val="de-DE"/>
              </w:rPr>
              <w:t>Section</w:t>
            </w:r>
            <w:proofErr w:type="spellEnd"/>
            <w:r w:rsidRPr="00041B44">
              <w:rPr>
                <w:lang w:val="de-DE"/>
              </w:rPr>
              <w:t xml:space="preserve"> B:   Reading</w:t>
            </w:r>
          </w:p>
        </w:tc>
        <w:tc>
          <w:tcPr>
            <w:tcW w:w="1418" w:type="dxa"/>
          </w:tcPr>
          <w:p w14:paraId="4E8AF974" w14:textId="77777777" w:rsidR="00860A0B" w:rsidRPr="00041B44" w:rsidRDefault="00860A0B" w:rsidP="00860A0B">
            <w:pPr>
              <w:tabs>
                <w:tab w:val="left" w:pos="1515"/>
              </w:tabs>
              <w:rPr>
                <w:lang w:val="de-DE"/>
              </w:rPr>
            </w:pPr>
            <w:proofErr w:type="spellStart"/>
            <w:r w:rsidRPr="00041B44">
              <w:rPr>
                <w:lang w:val="de-DE"/>
              </w:rPr>
              <w:t>Section</w:t>
            </w:r>
            <w:proofErr w:type="spellEnd"/>
            <w:r w:rsidRPr="00041B44">
              <w:rPr>
                <w:lang w:val="de-DE"/>
              </w:rPr>
              <w:t xml:space="preserve"> C: Writing</w:t>
            </w:r>
          </w:p>
        </w:tc>
        <w:tc>
          <w:tcPr>
            <w:tcW w:w="1559" w:type="dxa"/>
          </w:tcPr>
          <w:p w14:paraId="4490B207" w14:textId="77777777" w:rsidR="00860A0B" w:rsidRPr="00041B44" w:rsidRDefault="00860A0B" w:rsidP="00860A0B">
            <w:pPr>
              <w:tabs>
                <w:tab w:val="left" w:pos="1515"/>
              </w:tabs>
              <w:rPr>
                <w:lang w:val="de-DE"/>
              </w:rPr>
            </w:pPr>
            <w:proofErr w:type="spellStart"/>
            <w:r w:rsidRPr="00041B44">
              <w:rPr>
                <w:lang w:val="de-DE"/>
              </w:rPr>
              <w:t>Section</w:t>
            </w:r>
            <w:proofErr w:type="spellEnd"/>
            <w:r w:rsidRPr="00041B44">
              <w:rPr>
                <w:lang w:val="de-DE"/>
              </w:rPr>
              <w:t xml:space="preserve"> D:     </w:t>
            </w:r>
            <w:proofErr w:type="spellStart"/>
            <w:r w:rsidRPr="00041B44">
              <w:rPr>
                <w:lang w:val="de-DE"/>
              </w:rPr>
              <w:t>Speaking</w:t>
            </w:r>
            <w:proofErr w:type="spellEnd"/>
          </w:p>
        </w:tc>
        <w:tc>
          <w:tcPr>
            <w:tcW w:w="3260" w:type="dxa"/>
          </w:tcPr>
          <w:p w14:paraId="7E0A9D0B" w14:textId="77777777" w:rsidR="00860A0B" w:rsidRPr="00041B44" w:rsidRDefault="00860A0B" w:rsidP="00860A0B">
            <w:pPr>
              <w:tabs>
                <w:tab w:val="left" w:pos="1515"/>
              </w:tabs>
              <w:rPr>
                <w:lang w:val="de-DE"/>
              </w:rPr>
            </w:pPr>
          </w:p>
        </w:tc>
      </w:tr>
      <w:tr w:rsidR="00041B44" w:rsidRPr="00041B44" w14:paraId="08D57167" w14:textId="77777777" w:rsidTr="001973AA">
        <w:tc>
          <w:tcPr>
            <w:tcW w:w="1791" w:type="dxa"/>
          </w:tcPr>
          <w:p w14:paraId="08522B6B" w14:textId="12AA881B" w:rsidR="00860A0B" w:rsidRPr="00041B44" w:rsidRDefault="00AC56A3" w:rsidP="00860A0B">
            <w:pPr>
              <w:tabs>
                <w:tab w:val="left" w:pos="1515"/>
              </w:tabs>
              <w:rPr>
                <w:lang w:val="de-DE"/>
              </w:rPr>
            </w:pPr>
            <w:r w:rsidRPr="00041B44">
              <w:rPr>
                <w:lang w:val="de-DE"/>
              </w:rPr>
              <w:t>Sounds</w:t>
            </w:r>
          </w:p>
        </w:tc>
        <w:tc>
          <w:tcPr>
            <w:tcW w:w="1465" w:type="dxa"/>
          </w:tcPr>
          <w:p w14:paraId="53586FBA" w14:textId="16F1D20B" w:rsidR="00860A0B" w:rsidRPr="00041B44" w:rsidRDefault="00345B39" w:rsidP="00860A0B">
            <w:pPr>
              <w:tabs>
                <w:tab w:val="left" w:pos="1515"/>
              </w:tabs>
              <w:jc w:val="center"/>
              <w:rPr>
                <w:lang w:val="de-DE"/>
              </w:rPr>
            </w:pPr>
            <w:r w:rsidRPr="00041B44">
              <w:rPr>
                <w:lang w:val="de-DE"/>
              </w:rPr>
              <w:t>30</w:t>
            </w:r>
          </w:p>
        </w:tc>
        <w:tc>
          <w:tcPr>
            <w:tcW w:w="1417" w:type="dxa"/>
          </w:tcPr>
          <w:p w14:paraId="02C313D5" w14:textId="77777777" w:rsidR="00860A0B" w:rsidRPr="00041B44" w:rsidRDefault="00860A0B" w:rsidP="00860A0B">
            <w:pPr>
              <w:tabs>
                <w:tab w:val="left" w:pos="1515"/>
              </w:tabs>
              <w:jc w:val="center"/>
              <w:rPr>
                <w:lang w:val="de-DE"/>
              </w:rPr>
            </w:pPr>
            <w:r w:rsidRPr="00041B44">
              <w:rPr>
                <w:lang w:val="de-DE"/>
              </w:rPr>
              <w:t>-</w:t>
            </w:r>
          </w:p>
        </w:tc>
        <w:tc>
          <w:tcPr>
            <w:tcW w:w="1418" w:type="dxa"/>
          </w:tcPr>
          <w:p w14:paraId="10DC7D04" w14:textId="77777777" w:rsidR="00860A0B" w:rsidRPr="00041B44" w:rsidRDefault="00860A0B" w:rsidP="00860A0B">
            <w:pPr>
              <w:tabs>
                <w:tab w:val="left" w:pos="1515"/>
              </w:tabs>
              <w:jc w:val="center"/>
              <w:rPr>
                <w:lang w:val="de-DE"/>
              </w:rPr>
            </w:pPr>
            <w:r w:rsidRPr="00041B44">
              <w:rPr>
                <w:lang w:val="de-DE"/>
              </w:rPr>
              <w:t>-</w:t>
            </w:r>
          </w:p>
        </w:tc>
        <w:tc>
          <w:tcPr>
            <w:tcW w:w="1559" w:type="dxa"/>
          </w:tcPr>
          <w:p w14:paraId="75B4C37E" w14:textId="21A7678D" w:rsidR="00860A0B" w:rsidRPr="00041B44" w:rsidRDefault="00345B39" w:rsidP="00860A0B">
            <w:pPr>
              <w:tabs>
                <w:tab w:val="left" w:pos="1515"/>
              </w:tabs>
              <w:jc w:val="center"/>
              <w:rPr>
                <w:lang w:val="de-DE"/>
              </w:rPr>
            </w:pPr>
            <w:r w:rsidRPr="00041B44">
              <w:rPr>
                <w:lang w:val="de-DE"/>
              </w:rPr>
              <w:t>30</w:t>
            </w:r>
          </w:p>
        </w:tc>
        <w:tc>
          <w:tcPr>
            <w:tcW w:w="3260" w:type="dxa"/>
          </w:tcPr>
          <w:p w14:paraId="32BC9CBB" w14:textId="1E6501B6" w:rsidR="00860A0B" w:rsidRPr="00041B44" w:rsidRDefault="00860A0B" w:rsidP="00860A0B">
            <w:pPr>
              <w:tabs>
                <w:tab w:val="left" w:pos="1515"/>
              </w:tabs>
              <w:jc w:val="center"/>
              <w:rPr>
                <w:lang w:val="de-DE"/>
              </w:rPr>
            </w:pPr>
            <w:r w:rsidRPr="00041B44">
              <w:rPr>
                <w:lang w:val="de-DE"/>
              </w:rPr>
              <w:t xml:space="preserve">Grand total: </w:t>
            </w:r>
            <w:r w:rsidR="00345B39" w:rsidRPr="00041B44">
              <w:rPr>
                <w:lang w:val="de-DE"/>
              </w:rPr>
              <w:t>60</w:t>
            </w:r>
          </w:p>
        </w:tc>
      </w:tr>
      <w:tr w:rsidR="00041B44" w:rsidRPr="00041B44" w14:paraId="66F62149" w14:textId="77777777" w:rsidTr="001973AA">
        <w:tc>
          <w:tcPr>
            <w:tcW w:w="1791" w:type="dxa"/>
          </w:tcPr>
          <w:p w14:paraId="7F6C2A1F" w14:textId="77777777" w:rsidR="00860A0B" w:rsidRPr="00041B44" w:rsidRDefault="00860A0B" w:rsidP="00860A0B">
            <w:pPr>
              <w:tabs>
                <w:tab w:val="left" w:pos="1515"/>
              </w:tabs>
              <w:rPr>
                <w:lang w:val="de-DE"/>
              </w:rPr>
            </w:pPr>
            <w:proofErr w:type="spellStart"/>
            <w:r w:rsidRPr="00041B44">
              <w:rPr>
                <w:lang w:val="de-DE"/>
              </w:rPr>
              <w:t>Vocabulary</w:t>
            </w:r>
            <w:proofErr w:type="spellEnd"/>
          </w:p>
        </w:tc>
        <w:tc>
          <w:tcPr>
            <w:tcW w:w="1465" w:type="dxa"/>
          </w:tcPr>
          <w:p w14:paraId="7398DFD2" w14:textId="77777777" w:rsidR="00860A0B" w:rsidRPr="00041B44" w:rsidRDefault="00860A0B" w:rsidP="00860A0B">
            <w:pPr>
              <w:tabs>
                <w:tab w:val="left" w:pos="1515"/>
              </w:tabs>
              <w:jc w:val="center"/>
              <w:rPr>
                <w:lang w:val="de-DE"/>
              </w:rPr>
            </w:pPr>
            <w:r w:rsidRPr="00041B44">
              <w:rPr>
                <w:lang w:val="de-DE"/>
              </w:rPr>
              <w:t>20</w:t>
            </w:r>
          </w:p>
        </w:tc>
        <w:tc>
          <w:tcPr>
            <w:tcW w:w="1417" w:type="dxa"/>
          </w:tcPr>
          <w:p w14:paraId="4ACF5F2B" w14:textId="26F908F6" w:rsidR="00860A0B" w:rsidRPr="00041B44" w:rsidRDefault="00025FA0" w:rsidP="00860A0B">
            <w:pPr>
              <w:tabs>
                <w:tab w:val="left" w:pos="1515"/>
              </w:tabs>
              <w:jc w:val="center"/>
              <w:rPr>
                <w:lang w:val="de-DE"/>
              </w:rPr>
            </w:pPr>
            <w:r w:rsidRPr="00041B44">
              <w:rPr>
                <w:lang w:val="de-DE"/>
              </w:rPr>
              <w:t>25</w:t>
            </w:r>
          </w:p>
        </w:tc>
        <w:tc>
          <w:tcPr>
            <w:tcW w:w="1418" w:type="dxa"/>
          </w:tcPr>
          <w:p w14:paraId="1082D369" w14:textId="77777777" w:rsidR="00860A0B" w:rsidRPr="00041B44" w:rsidRDefault="00860A0B" w:rsidP="00860A0B">
            <w:pPr>
              <w:tabs>
                <w:tab w:val="left" w:pos="1515"/>
              </w:tabs>
              <w:jc w:val="center"/>
              <w:rPr>
                <w:lang w:val="de-DE"/>
              </w:rPr>
            </w:pPr>
            <w:r w:rsidRPr="00041B44">
              <w:rPr>
                <w:lang w:val="de-DE"/>
              </w:rPr>
              <w:t>20</w:t>
            </w:r>
          </w:p>
        </w:tc>
        <w:tc>
          <w:tcPr>
            <w:tcW w:w="1559" w:type="dxa"/>
          </w:tcPr>
          <w:p w14:paraId="05F50E02" w14:textId="77777777" w:rsidR="00860A0B" w:rsidRPr="00041B44" w:rsidRDefault="00860A0B" w:rsidP="00860A0B">
            <w:pPr>
              <w:tabs>
                <w:tab w:val="left" w:pos="1515"/>
              </w:tabs>
              <w:jc w:val="center"/>
              <w:rPr>
                <w:lang w:val="de-DE"/>
              </w:rPr>
            </w:pPr>
            <w:r w:rsidRPr="00041B44">
              <w:rPr>
                <w:lang w:val="de-DE"/>
              </w:rPr>
              <w:t>20</w:t>
            </w:r>
          </w:p>
        </w:tc>
        <w:tc>
          <w:tcPr>
            <w:tcW w:w="3260" w:type="dxa"/>
          </w:tcPr>
          <w:p w14:paraId="2527124F" w14:textId="55C60B9B" w:rsidR="00860A0B" w:rsidRPr="00041B44" w:rsidRDefault="00860A0B" w:rsidP="00860A0B">
            <w:pPr>
              <w:tabs>
                <w:tab w:val="left" w:pos="1515"/>
              </w:tabs>
              <w:jc w:val="center"/>
              <w:rPr>
                <w:lang w:val="de-DE"/>
              </w:rPr>
            </w:pPr>
            <w:r w:rsidRPr="00041B44">
              <w:rPr>
                <w:lang w:val="de-DE"/>
              </w:rPr>
              <w:t xml:space="preserve">Grand total: </w:t>
            </w:r>
            <w:r w:rsidR="00025FA0" w:rsidRPr="00041B44">
              <w:rPr>
                <w:lang w:val="de-DE"/>
              </w:rPr>
              <w:t>85</w:t>
            </w:r>
          </w:p>
        </w:tc>
      </w:tr>
      <w:tr w:rsidR="00134001" w:rsidRPr="00041B44" w14:paraId="5790EDA4" w14:textId="77777777" w:rsidTr="001973AA">
        <w:tc>
          <w:tcPr>
            <w:tcW w:w="1791" w:type="dxa"/>
          </w:tcPr>
          <w:p w14:paraId="0B67DD64" w14:textId="77777777" w:rsidR="00860A0B" w:rsidRPr="00041B44" w:rsidRDefault="00860A0B" w:rsidP="00860A0B">
            <w:pPr>
              <w:tabs>
                <w:tab w:val="left" w:pos="1515"/>
              </w:tabs>
              <w:rPr>
                <w:lang w:val="de-DE"/>
              </w:rPr>
            </w:pPr>
            <w:r w:rsidRPr="00041B44">
              <w:rPr>
                <w:lang w:val="de-DE"/>
              </w:rPr>
              <w:t>Grammar</w:t>
            </w:r>
          </w:p>
        </w:tc>
        <w:tc>
          <w:tcPr>
            <w:tcW w:w="1465" w:type="dxa"/>
          </w:tcPr>
          <w:p w14:paraId="2AA50013" w14:textId="2768807F" w:rsidR="00860A0B" w:rsidRPr="00041B44" w:rsidRDefault="00A46DE3" w:rsidP="007203DC">
            <w:pPr>
              <w:tabs>
                <w:tab w:val="left" w:pos="1515"/>
              </w:tabs>
              <w:jc w:val="center"/>
              <w:rPr>
                <w:lang w:val="de-DE"/>
              </w:rPr>
            </w:pPr>
            <w:r w:rsidRPr="00041B44">
              <w:rPr>
                <w:lang w:val="de-DE"/>
              </w:rPr>
              <w:t>1</w:t>
            </w:r>
            <w:r w:rsidR="009659B3" w:rsidRPr="00041B44">
              <w:rPr>
                <w:lang w:val="de-DE"/>
              </w:rPr>
              <w:t>6</w:t>
            </w:r>
          </w:p>
        </w:tc>
        <w:tc>
          <w:tcPr>
            <w:tcW w:w="1417" w:type="dxa"/>
          </w:tcPr>
          <w:p w14:paraId="17009BF7" w14:textId="5AC02C8A" w:rsidR="00860A0B" w:rsidRPr="00041B44" w:rsidRDefault="001C5E52" w:rsidP="007203DC">
            <w:pPr>
              <w:tabs>
                <w:tab w:val="left" w:pos="1515"/>
              </w:tabs>
              <w:jc w:val="center"/>
              <w:rPr>
                <w:lang w:val="de-DE"/>
              </w:rPr>
            </w:pPr>
            <w:r w:rsidRPr="00041B44">
              <w:rPr>
                <w:lang w:val="de-DE"/>
              </w:rPr>
              <w:t>2</w:t>
            </w:r>
            <w:r w:rsidR="00345B39" w:rsidRPr="00041B44">
              <w:rPr>
                <w:lang w:val="de-DE"/>
              </w:rPr>
              <w:t>7</w:t>
            </w:r>
          </w:p>
        </w:tc>
        <w:tc>
          <w:tcPr>
            <w:tcW w:w="1418" w:type="dxa"/>
          </w:tcPr>
          <w:p w14:paraId="0D6C1C04" w14:textId="24F60053" w:rsidR="00860A0B" w:rsidRPr="00041B44" w:rsidRDefault="00345B39" w:rsidP="007203DC">
            <w:pPr>
              <w:tabs>
                <w:tab w:val="left" w:pos="1515"/>
              </w:tabs>
              <w:jc w:val="center"/>
              <w:rPr>
                <w:lang w:val="de-DE"/>
              </w:rPr>
            </w:pPr>
            <w:r w:rsidRPr="00041B44">
              <w:rPr>
                <w:lang w:val="de-DE"/>
              </w:rPr>
              <w:t>29</w:t>
            </w:r>
          </w:p>
        </w:tc>
        <w:tc>
          <w:tcPr>
            <w:tcW w:w="1559" w:type="dxa"/>
          </w:tcPr>
          <w:p w14:paraId="077B6B4C" w14:textId="0D5829C1" w:rsidR="00860A0B" w:rsidRPr="00041B44" w:rsidRDefault="00860A0B" w:rsidP="001C5E52">
            <w:pPr>
              <w:tabs>
                <w:tab w:val="left" w:pos="1515"/>
              </w:tabs>
              <w:jc w:val="center"/>
              <w:rPr>
                <w:lang w:val="de-DE"/>
              </w:rPr>
            </w:pPr>
            <w:r w:rsidRPr="00041B44">
              <w:rPr>
                <w:lang w:val="de-DE"/>
              </w:rPr>
              <w:t>2</w:t>
            </w:r>
            <w:r w:rsidR="007203DC" w:rsidRPr="00041B44">
              <w:rPr>
                <w:lang w:val="de-DE"/>
              </w:rPr>
              <w:t>8</w:t>
            </w:r>
          </w:p>
        </w:tc>
        <w:tc>
          <w:tcPr>
            <w:tcW w:w="3260" w:type="dxa"/>
          </w:tcPr>
          <w:p w14:paraId="24CFEBAC" w14:textId="752662DC" w:rsidR="00860A0B" w:rsidRPr="00041B44" w:rsidRDefault="00860A0B" w:rsidP="00D05E04">
            <w:pPr>
              <w:tabs>
                <w:tab w:val="left" w:pos="1515"/>
              </w:tabs>
              <w:jc w:val="center"/>
              <w:rPr>
                <w:lang w:val="de-DE"/>
              </w:rPr>
            </w:pPr>
            <w:r w:rsidRPr="00041B44">
              <w:rPr>
                <w:lang w:val="de-DE"/>
              </w:rPr>
              <w:t>G</w:t>
            </w:r>
            <w:r w:rsidR="00D05E04" w:rsidRPr="00041B44">
              <w:rPr>
                <w:lang w:val="de-DE"/>
              </w:rPr>
              <w:t xml:space="preserve">rand </w:t>
            </w:r>
            <w:r w:rsidR="002A4083" w:rsidRPr="00041B44">
              <w:rPr>
                <w:lang w:val="de-DE"/>
              </w:rPr>
              <w:t>total: 100</w:t>
            </w:r>
          </w:p>
        </w:tc>
      </w:tr>
    </w:tbl>
    <w:p w14:paraId="6DF98358" w14:textId="77777777" w:rsidR="00860A0B" w:rsidRPr="00041B44" w:rsidRDefault="00860A0B" w:rsidP="00860A0B">
      <w:pPr>
        <w:tabs>
          <w:tab w:val="left" w:pos="1515"/>
        </w:tabs>
        <w:spacing w:after="0"/>
        <w:rPr>
          <w:lang w:val="de-DE"/>
        </w:rPr>
      </w:pPr>
    </w:p>
    <w:p w14:paraId="1830ADD9" w14:textId="77777777" w:rsidR="00860A0B" w:rsidRPr="00041B44" w:rsidRDefault="00860A0B" w:rsidP="00860A0B">
      <w:pPr>
        <w:tabs>
          <w:tab w:val="left" w:pos="1515"/>
        </w:tabs>
        <w:spacing w:after="0"/>
        <w:rPr>
          <w:rFonts w:cs="Helvetica"/>
          <w:shd w:val="clear" w:color="auto" w:fill="FFFFFF"/>
        </w:rPr>
      </w:pPr>
      <w:r w:rsidRPr="00041B44">
        <w:t xml:space="preserve">Use the accompanying spreadsheet to record and add up marks.        </w:t>
      </w:r>
      <w:r w:rsidRPr="00041B44">
        <w:tab/>
      </w:r>
    </w:p>
    <w:p w14:paraId="0345D7B8" w14:textId="45ED6CF2" w:rsidR="0078026C" w:rsidRPr="00041B44" w:rsidRDefault="0078026C" w:rsidP="00860A0B"/>
    <w:sectPr w:rsidR="0078026C" w:rsidRPr="00041B44" w:rsidSect="00022C1B">
      <w:type w:val="continuous"/>
      <w:pgSz w:w="11906" w:h="16838"/>
      <w:pgMar w:top="709" w:right="566" w:bottom="567" w:left="567" w:header="283" w:footer="62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30E52" w14:textId="77777777" w:rsidR="00A41B25" w:rsidRDefault="00A41B25" w:rsidP="00180B91">
      <w:pPr>
        <w:spacing w:after="0" w:line="240" w:lineRule="auto"/>
      </w:pPr>
      <w:r>
        <w:separator/>
      </w:r>
    </w:p>
  </w:endnote>
  <w:endnote w:type="continuationSeparator" w:id="0">
    <w:p w14:paraId="0201B27D" w14:textId="77777777" w:rsidR="00A41B25" w:rsidRDefault="00A41B25" w:rsidP="00180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+mn-ea">
    <w:altName w:val="Cambria"/>
    <w:panose1 w:val="020B0604020202020204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838FD" w14:textId="650AB550" w:rsidR="0061738F" w:rsidRPr="00175567" w:rsidRDefault="0061738F" w:rsidP="00175567">
    <w:pPr>
      <w:spacing w:after="0" w:line="240" w:lineRule="auto"/>
      <w:jc w:val="right"/>
      <w:rPr>
        <w:rFonts w:eastAsia="+mn-ea" w:cstheme="minorHAnsi"/>
        <w:b/>
        <w:bCs/>
        <w:color w:val="FFFFFF"/>
        <w:kern w:val="24"/>
        <w:u w:val="single"/>
      </w:rPr>
    </w:pPr>
    <w:r w:rsidRPr="00553AD0">
      <w:rPr>
        <w:rFonts w:eastAsia="+mn-ea" w:cstheme="minorHAnsi"/>
        <w:b/>
        <w:bCs/>
        <w:noProof/>
        <w:color w:val="FFFFFF"/>
        <w:kern w:val="24"/>
        <w:u w:val="single"/>
        <w:lang w:eastAsia="en-GB"/>
      </w:rPr>
      <w:drawing>
        <wp:anchor distT="0" distB="0" distL="114300" distR="114300" simplePos="0" relativeHeight="251666432" behindDoc="1" locked="0" layoutInCell="1" allowOverlap="1" wp14:anchorId="4EE15AC0" wp14:editId="66DAAE74">
          <wp:simplePos x="0" y="0"/>
          <wp:positionH relativeFrom="page">
            <wp:posOffset>0</wp:posOffset>
          </wp:positionH>
          <wp:positionV relativeFrom="paragraph">
            <wp:posOffset>-7994</wp:posOffset>
          </wp:positionV>
          <wp:extent cx="7557770" cy="578485"/>
          <wp:effectExtent l="0" t="0" r="0" b="5715"/>
          <wp:wrapNone/>
          <wp:docPr id="17" name="Picture 17" descr="NCELP 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CELP_Word_French_Portrai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770" cy="5784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A9557" w14:textId="310CC8DD" w:rsidR="0061738F" w:rsidRPr="00175567" w:rsidRDefault="0061738F" w:rsidP="004210FC">
    <w:pPr>
      <w:spacing w:after="0" w:line="240" w:lineRule="auto"/>
      <w:jc w:val="center"/>
      <w:rPr>
        <w:rFonts w:eastAsia="+mn-ea" w:cstheme="minorHAnsi"/>
        <w:b/>
        <w:bCs/>
        <w:color w:val="FFFFFF"/>
        <w:kern w:val="24"/>
        <w:u w:val="single"/>
      </w:rPr>
    </w:pPr>
    <w:r>
      <w:rPr>
        <w:rFonts w:eastAsia="+mn-ea" w:cstheme="minorHAnsi"/>
        <w:b/>
        <w:bCs/>
        <w:noProof/>
        <w:color w:val="FFFFFF"/>
        <w:kern w:val="24"/>
        <w:u w:val="single"/>
        <w:lang w:eastAsia="en-GB"/>
      </w:rPr>
      <w:drawing>
        <wp:anchor distT="0" distB="0" distL="114300" distR="114300" simplePos="0" relativeHeight="251662336" behindDoc="1" locked="0" layoutInCell="1" allowOverlap="1" wp14:anchorId="73AF09FB" wp14:editId="52829E8D">
          <wp:simplePos x="0" y="0"/>
          <wp:positionH relativeFrom="page">
            <wp:align>right</wp:align>
          </wp:positionH>
          <wp:positionV relativeFrom="paragraph">
            <wp:posOffset>-6985</wp:posOffset>
          </wp:positionV>
          <wp:extent cx="7558178" cy="579054"/>
          <wp:effectExtent l="0" t="0" r="0" b="0"/>
          <wp:wrapNone/>
          <wp:docPr id="37" name="Picture 37" descr="NCELP 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CELP_Word_French_Portrai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178" cy="5790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503A6" w14:textId="77777777" w:rsidR="00A41B25" w:rsidRDefault="00A41B25" w:rsidP="00180B91">
      <w:pPr>
        <w:spacing w:after="0" w:line="240" w:lineRule="auto"/>
      </w:pPr>
      <w:r>
        <w:separator/>
      </w:r>
    </w:p>
  </w:footnote>
  <w:footnote w:type="continuationSeparator" w:id="0">
    <w:p w14:paraId="6974CFBF" w14:textId="77777777" w:rsidR="00A41B25" w:rsidRDefault="00A41B25" w:rsidP="00180B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463140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0A2AD99" w14:textId="3BD77A41" w:rsidR="0061738F" w:rsidRDefault="0061738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0BEAA91E" w14:textId="77777777" w:rsidR="0061738F" w:rsidRPr="00175567" w:rsidRDefault="0061738F" w:rsidP="00175567">
    <w:pPr>
      <w:pStyle w:val="Header"/>
      <w:tabs>
        <w:tab w:val="clear" w:pos="4513"/>
      </w:tabs>
      <w:ind w:left="-113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4187528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B587660" w14:textId="35BD1C53" w:rsidR="0061738F" w:rsidRDefault="0061738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28E356CB" w14:textId="209F53A4" w:rsidR="0061738F" w:rsidRPr="00175567" w:rsidRDefault="0061738F" w:rsidP="00175567">
    <w:pPr>
      <w:pStyle w:val="Header"/>
      <w:tabs>
        <w:tab w:val="clear" w:pos="4513"/>
      </w:tabs>
      <w:ind w:left="-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A20E8"/>
    <w:multiLevelType w:val="hybridMultilevel"/>
    <w:tmpl w:val="35C892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7058C"/>
    <w:multiLevelType w:val="hybridMultilevel"/>
    <w:tmpl w:val="DC60E7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D3CC7"/>
    <w:multiLevelType w:val="hybridMultilevel"/>
    <w:tmpl w:val="4E044C6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527C5B"/>
    <w:multiLevelType w:val="hybridMultilevel"/>
    <w:tmpl w:val="10247B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F50B7"/>
    <w:multiLevelType w:val="hybridMultilevel"/>
    <w:tmpl w:val="D948198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0B3492"/>
    <w:multiLevelType w:val="hybridMultilevel"/>
    <w:tmpl w:val="DC60E7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5324C3"/>
    <w:multiLevelType w:val="hybridMultilevel"/>
    <w:tmpl w:val="2E2CCC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3D7A3E"/>
    <w:multiLevelType w:val="hybridMultilevel"/>
    <w:tmpl w:val="8520A6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377790"/>
    <w:multiLevelType w:val="hybridMultilevel"/>
    <w:tmpl w:val="5E2068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6CE6A14"/>
    <w:multiLevelType w:val="hybridMultilevel"/>
    <w:tmpl w:val="44ACFC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24D7991"/>
    <w:multiLevelType w:val="hybridMultilevel"/>
    <w:tmpl w:val="10247B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F35484"/>
    <w:multiLevelType w:val="hybridMultilevel"/>
    <w:tmpl w:val="30DCB2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38561E"/>
    <w:multiLevelType w:val="hybridMultilevel"/>
    <w:tmpl w:val="22821B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29E7960"/>
    <w:multiLevelType w:val="hybridMultilevel"/>
    <w:tmpl w:val="429CBC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ECF2993"/>
    <w:multiLevelType w:val="hybridMultilevel"/>
    <w:tmpl w:val="2EAE40F0"/>
    <w:lvl w:ilvl="0" w:tplc="922C2870">
      <w:start w:val="1"/>
      <w:numFmt w:val="decimal"/>
      <w:lvlText w:val="%1."/>
      <w:lvlJc w:val="left"/>
      <w:pPr>
        <w:ind w:left="1985" w:hanging="1134"/>
      </w:pPr>
      <w:rPr>
        <w:rFonts w:hint="default"/>
        <w:sz w:val="32"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ED5024B"/>
    <w:multiLevelType w:val="hybridMultilevel"/>
    <w:tmpl w:val="98C07A84"/>
    <w:lvl w:ilvl="0" w:tplc="4B124006">
      <w:start w:val="1"/>
      <w:numFmt w:val="lowerLetter"/>
      <w:lvlText w:val="%1)"/>
      <w:lvlJc w:val="left"/>
      <w:pPr>
        <w:ind w:left="720" w:hanging="360"/>
      </w:pPr>
      <w:rPr>
        <w:rFonts w:eastAsiaTheme="minorEastAsia"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8"/>
  </w:num>
  <w:num w:numId="3">
    <w:abstractNumId w:val="2"/>
  </w:num>
  <w:num w:numId="4">
    <w:abstractNumId w:val="11"/>
  </w:num>
  <w:num w:numId="5">
    <w:abstractNumId w:val="4"/>
  </w:num>
  <w:num w:numId="6">
    <w:abstractNumId w:val="6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3"/>
  </w:num>
  <w:num w:numId="10">
    <w:abstractNumId w:val="10"/>
  </w:num>
  <w:num w:numId="11">
    <w:abstractNumId w:val="1"/>
  </w:num>
  <w:num w:numId="12">
    <w:abstractNumId w:val="5"/>
  </w:num>
  <w:num w:numId="13">
    <w:abstractNumId w:val="0"/>
  </w:num>
  <w:num w:numId="14">
    <w:abstractNumId w:val="15"/>
  </w:num>
  <w:num w:numId="15">
    <w:abstractNumId w:val="9"/>
  </w:num>
  <w:num w:numId="16">
    <w:abstractNumId w:val="12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s-ES" w:vendorID="64" w:dllVersion="6" w:nlCheck="1" w:checkStyle="0"/>
  <w:activeWritingStyle w:appName="MSWord" w:lang="es-CO" w:vendorID="64" w:dllVersion="6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s-CO" w:vendorID="64" w:dllVersion="0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s-ES_tradnl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TEwNzUxNDWzNDNV0lEKTi0uzszPAykwrAUAMR+w0SwAAAA="/>
  </w:docVars>
  <w:rsids>
    <w:rsidRoot w:val="00D5548C"/>
    <w:rsid w:val="0000001D"/>
    <w:rsid w:val="00005843"/>
    <w:rsid w:val="00006E71"/>
    <w:rsid w:val="00010C10"/>
    <w:rsid w:val="0001132F"/>
    <w:rsid w:val="00012FDD"/>
    <w:rsid w:val="00013527"/>
    <w:rsid w:val="000156BE"/>
    <w:rsid w:val="00016D4A"/>
    <w:rsid w:val="000170FE"/>
    <w:rsid w:val="00022C1B"/>
    <w:rsid w:val="00025208"/>
    <w:rsid w:val="00025FA0"/>
    <w:rsid w:val="0002614C"/>
    <w:rsid w:val="00027289"/>
    <w:rsid w:val="000312EA"/>
    <w:rsid w:val="00033C8E"/>
    <w:rsid w:val="000340BC"/>
    <w:rsid w:val="0003411A"/>
    <w:rsid w:val="00037AEF"/>
    <w:rsid w:val="00040C5B"/>
    <w:rsid w:val="00041AD8"/>
    <w:rsid w:val="00041B44"/>
    <w:rsid w:val="000435E6"/>
    <w:rsid w:val="00043E2F"/>
    <w:rsid w:val="0004513C"/>
    <w:rsid w:val="00050ADE"/>
    <w:rsid w:val="000515C4"/>
    <w:rsid w:val="00052472"/>
    <w:rsid w:val="00053084"/>
    <w:rsid w:val="00054648"/>
    <w:rsid w:val="0005485F"/>
    <w:rsid w:val="000615C9"/>
    <w:rsid w:val="000712E2"/>
    <w:rsid w:val="000727AB"/>
    <w:rsid w:val="00072AF0"/>
    <w:rsid w:val="00074413"/>
    <w:rsid w:val="00077D5C"/>
    <w:rsid w:val="00080398"/>
    <w:rsid w:val="0008068F"/>
    <w:rsid w:val="00081CAC"/>
    <w:rsid w:val="00095253"/>
    <w:rsid w:val="000969A0"/>
    <w:rsid w:val="00097358"/>
    <w:rsid w:val="00097DCA"/>
    <w:rsid w:val="000A4D42"/>
    <w:rsid w:val="000B09F0"/>
    <w:rsid w:val="000B3C11"/>
    <w:rsid w:val="000C2112"/>
    <w:rsid w:val="000D4B6D"/>
    <w:rsid w:val="000D614A"/>
    <w:rsid w:val="000D730E"/>
    <w:rsid w:val="000E0D40"/>
    <w:rsid w:val="000E1DA2"/>
    <w:rsid w:val="000E559A"/>
    <w:rsid w:val="000E7635"/>
    <w:rsid w:val="000E7A0F"/>
    <w:rsid w:val="000F31A6"/>
    <w:rsid w:val="000F3965"/>
    <w:rsid w:val="000F4FDE"/>
    <w:rsid w:val="000F7940"/>
    <w:rsid w:val="0010016B"/>
    <w:rsid w:val="001013A3"/>
    <w:rsid w:val="00102BD9"/>
    <w:rsid w:val="00104D5B"/>
    <w:rsid w:val="00105765"/>
    <w:rsid w:val="0010626B"/>
    <w:rsid w:val="001068AC"/>
    <w:rsid w:val="00107B0B"/>
    <w:rsid w:val="001122F1"/>
    <w:rsid w:val="00115899"/>
    <w:rsid w:val="00117B25"/>
    <w:rsid w:val="001224CA"/>
    <w:rsid w:val="0012297E"/>
    <w:rsid w:val="00132FE4"/>
    <w:rsid w:val="00134001"/>
    <w:rsid w:val="00136F22"/>
    <w:rsid w:val="00137481"/>
    <w:rsid w:val="001376C0"/>
    <w:rsid w:val="00140591"/>
    <w:rsid w:val="00142110"/>
    <w:rsid w:val="001421C1"/>
    <w:rsid w:val="00143974"/>
    <w:rsid w:val="001474D5"/>
    <w:rsid w:val="001512B1"/>
    <w:rsid w:val="0015324D"/>
    <w:rsid w:val="00156F6E"/>
    <w:rsid w:val="0015712D"/>
    <w:rsid w:val="001579C5"/>
    <w:rsid w:val="00163344"/>
    <w:rsid w:val="00166852"/>
    <w:rsid w:val="00170CC0"/>
    <w:rsid w:val="00170EF9"/>
    <w:rsid w:val="00172E25"/>
    <w:rsid w:val="00173AD6"/>
    <w:rsid w:val="00175567"/>
    <w:rsid w:val="00175F02"/>
    <w:rsid w:val="0017612C"/>
    <w:rsid w:val="00177481"/>
    <w:rsid w:val="00177E98"/>
    <w:rsid w:val="00180B91"/>
    <w:rsid w:val="00185A9A"/>
    <w:rsid w:val="00187D99"/>
    <w:rsid w:val="00194D48"/>
    <w:rsid w:val="001963BB"/>
    <w:rsid w:val="001973AA"/>
    <w:rsid w:val="001A0268"/>
    <w:rsid w:val="001A056F"/>
    <w:rsid w:val="001A16FE"/>
    <w:rsid w:val="001A2779"/>
    <w:rsid w:val="001A3CCC"/>
    <w:rsid w:val="001A59A4"/>
    <w:rsid w:val="001A5DA9"/>
    <w:rsid w:val="001A71B1"/>
    <w:rsid w:val="001B2D08"/>
    <w:rsid w:val="001B4257"/>
    <w:rsid w:val="001C003F"/>
    <w:rsid w:val="001C1BF4"/>
    <w:rsid w:val="001C3791"/>
    <w:rsid w:val="001C5E52"/>
    <w:rsid w:val="001C74FA"/>
    <w:rsid w:val="001D16EB"/>
    <w:rsid w:val="001D2708"/>
    <w:rsid w:val="001D3119"/>
    <w:rsid w:val="001E3C21"/>
    <w:rsid w:val="001E4919"/>
    <w:rsid w:val="001E7122"/>
    <w:rsid w:val="001E78A7"/>
    <w:rsid w:val="001E79B2"/>
    <w:rsid w:val="001E7E48"/>
    <w:rsid w:val="001F0E79"/>
    <w:rsid w:val="001F35DF"/>
    <w:rsid w:val="001F5D74"/>
    <w:rsid w:val="001F5E4B"/>
    <w:rsid w:val="002025C9"/>
    <w:rsid w:val="002120DD"/>
    <w:rsid w:val="002135ED"/>
    <w:rsid w:val="00217457"/>
    <w:rsid w:val="00217AA6"/>
    <w:rsid w:val="002204B6"/>
    <w:rsid w:val="00221332"/>
    <w:rsid w:val="00221450"/>
    <w:rsid w:val="00223D0B"/>
    <w:rsid w:val="00226655"/>
    <w:rsid w:val="00230CE3"/>
    <w:rsid w:val="00231331"/>
    <w:rsid w:val="00232F77"/>
    <w:rsid w:val="002336B0"/>
    <w:rsid w:val="00233B51"/>
    <w:rsid w:val="00234111"/>
    <w:rsid w:val="00237AB2"/>
    <w:rsid w:val="00243674"/>
    <w:rsid w:val="00245831"/>
    <w:rsid w:val="00245B80"/>
    <w:rsid w:val="00255595"/>
    <w:rsid w:val="002557C9"/>
    <w:rsid w:val="00262BA0"/>
    <w:rsid w:val="0026422C"/>
    <w:rsid w:val="00264463"/>
    <w:rsid w:val="00264833"/>
    <w:rsid w:val="002651B5"/>
    <w:rsid w:val="0027057A"/>
    <w:rsid w:val="002714C4"/>
    <w:rsid w:val="002719BB"/>
    <w:rsid w:val="002737E7"/>
    <w:rsid w:val="002738EB"/>
    <w:rsid w:val="00273F17"/>
    <w:rsid w:val="002777DA"/>
    <w:rsid w:val="0027793C"/>
    <w:rsid w:val="00277DFF"/>
    <w:rsid w:val="00283CE9"/>
    <w:rsid w:val="00284CD0"/>
    <w:rsid w:val="00290E55"/>
    <w:rsid w:val="00292230"/>
    <w:rsid w:val="002930EA"/>
    <w:rsid w:val="002A1142"/>
    <w:rsid w:val="002A1F69"/>
    <w:rsid w:val="002A4083"/>
    <w:rsid w:val="002A4EAB"/>
    <w:rsid w:val="002A5CEF"/>
    <w:rsid w:val="002A69A4"/>
    <w:rsid w:val="002B1B21"/>
    <w:rsid w:val="002B452C"/>
    <w:rsid w:val="002B5A4C"/>
    <w:rsid w:val="002B62C2"/>
    <w:rsid w:val="002B72CC"/>
    <w:rsid w:val="002C0297"/>
    <w:rsid w:val="002C124F"/>
    <w:rsid w:val="002C3124"/>
    <w:rsid w:val="002C6E9D"/>
    <w:rsid w:val="002D0800"/>
    <w:rsid w:val="002D0C9B"/>
    <w:rsid w:val="002D357E"/>
    <w:rsid w:val="002D4A35"/>
    <w:rsid w:val="002D7B53"/>
    <w:rsid w:val="002E31F2"/>
    <w:rsid w:val="002E77C5"/>
    <w:rsid w:val="002F4660"/>
    <w:rsid w:val="002F51F1"/>
    <w:rsid w:val="002F5733"/>
    <w:rsid w:val="002F5789"/>
    <w:rsid w:val="0030248E"/>
    <w:rsid w:val="00302925"/>
    <w:rsid w:val="00307D8A"/>
    <w:rsid w:val="00310376"/>
    <w:rsid w:val="00320B39"/>
    <w:rsid w:val="00320DA4"/>
    <w:rsid w:val="0032623A"/>
    <w:rsid w:val="0032695E"/>
    <w:rsid w:val="0033355E"/>
    <w:rsid w:val="003338FF"/>
    <w:rsid w:val="0033535B"/>
    <w:rsid w:val="00335E27"/>
    <w:rsid w:val="00340637"/>
    <w:rsid w:val="00345B39"/>
    <w:rsid w:val="00346411"/>
    <w:rsid w:val="00350C09"/>
    <w:rsid w:val="00351609"/>
    <w:rsid w:val="003543BC"/>
    <w:rsid w:val="00354E69"/>
    <w:rsid w:val="0035612A"/>
    <w:rsid w:val="0035730E"/>
    <w:rsid w:val="00357401"/>
    <w:rsid w:val="003616C7"/>
    <w:rsid w:val="003702B2"/>
    <w:rsid w:val="00371EB4"/>
    <w:rsid w:val="00374289"/>
    <w:rsid w:val="00380615"/>
    <w:rsid w:val="003821FC"/>
    <w:rsid w:val="003859EC"/>
    <w:rsid w:val="00385A23"/>
    <w:rsid w:val="00387694"/>
    <w:rsid w:val="0039039B"/>
    <w:rsid w:val="0039296A"/>
    <w:rsid w:val="00394050"/>
    <w:rsid w:val="00396D06"/>
    <w:rsid w:val="00397AAD"/>
    <w:rsid w:val="003A6BD5"/>
    <w:rsid w:val="003B40B7"/>
    <w:rsid w:val="003B4247"/>
    <w:rsid w:val="003B61BD"/>
    <w:rsid w:val="003C152D"/>
    <w:rsid w:val="003C2030"/>
    <w:rsid w:val="003C3A96"/>
    <w:rsid w:val="003C7F1F"/>
    <w:rsid w:val="003D0858"/>
    <w:rsid w:val="003D7499"/>
    <w:rsid w:val="003D7548"/>
    <w:rsid w:val="003E2FF5"/>
    <w:rsid w:val="003E301C"/>
    <w:rsid w:val="003E3D2A"/>
    <w:rsid w:val="003F21AA"/>
    <w:rsid w:val="003F4669"/>
    <w:rsid w:val="003F7D18"/>
    <w:rsid w:val="0040031C"/>
    <w:rsid w:val="00403353"/>
    <w:rsid w:val="00405D09"/>
    <w:rsid w:val="00407C0A"/>
    <w:rsid w:val="004109B7"/>
    <w:rsid w:val="0041354C"/>
    <w:rsid w:val="0041621E"/>
    <w:rsid w:val="004210FC"/>
    <w:rsid w:val="00421718"/>
    <w:rsid w:val="00422D27"/>
    <w:rsid w:val="00425E6B"/>
    <w:rsid w:val="004269AA"/>
    <w:rsid w:val="00432687"/>
    <w:rsid w:val="00434417"/>
    <w:rsid w:val="00440D78"/>
    <w:rsid w:val="00440D97"/>
    <w:rsid w:val="0044123D"/>
    <w:rsid w:val="004459D8"/>
    <w:rsid w:val="0045002B"/>
    <w:rsid w:val="00451636"/>
    <w:rsid w:val="00451F55"/>
    <w:rsid w:val="0045569A"/>
    <w:rsid w:val="004608AB"/>
    <w:rsid w:val="0046256A"/>
    <w:rsid w:val="004675B5"/>
    <w:rsid w:val="004727CA"/>
    <w:rsid w:val="00481159"/>
    <w:rsid w:val="004817F8"/>
    <w:rsid w:val="00485C07"/>
    <w:rsid w:val="0049418B"/>
    <w:rsid w:val="004955EA"/>
    <w:rsid w:val="004A0216"/>
    <w:rsid w:val="004A02B8"/>
    <w:rsid w:val="004A1E37"/>
    <w:rsid w:val="004A3504"/>
    <w:rsid w:val="004A5649"/>
    <w:rsid w:val="004A6585"/>
    <w:rsid w:val="004A73CE"/>
    <w:rsid w:val="004A7E44"/>
    <w:rsid w:val="004B1A82"/>
    <w:rsid w:val="004B20D0"/>
    <w:rsid w:val="004B2139"/>
    <w:rsid w:val="004B371D"/>
    <w:rsid w:val="004B3F02"/>
    <w:rsid w:val="004B49F5"/>
    <w:rsid w:val="004C1C86"/>
    <w:rsid w:val="004C321D"/>
    <w:rsid w:val="004C3569"/>
    <w:rsid w:val="004C5D05"/>
    <w:rsid w:val="004C655F"/>
    <w:rsid w:val="004C6EFD"/>
    <w:rsid w:val="004D1B9D"/>
    <w:rsid w:val="004D31EC"/>
    <w:rsid w:val="004E3CB3"/>
    <w:rsid w:val="004E463B"/>
    <w:rsid w:val="004E65D3"/>
    <w:rsid w:val="004E6878"/>
    <w:rsid w:val="004E691D"/>
    <w:rsid w:val="004E6CB1"/>
    <w:rsid w:val="004F21B8"/>
    <w:rsid w:val="004F22A5"/>
    <w:rsid w:val="004F365E"/>
    <w:rsid w:val="004F395F"/>
    <w:rsid w:val="004F40DD"/>
    <w:rsid w:val="004F5DFE"/>
    <w:rsid w:val="004F6846"/>
    <w:rsid w:val="004F6BA6"/>
    <w:rsid w:val="00506A00"/>
    <w:rsid w:val="0051366A"/>
    <w:rsid w:val="005153A6"/>
    <w:rsid w:val="00515F01"/>
    <w:rsid w:val="005161A2"/>
    <w:rsid w:val="0052018A"/>
    <w:rsid w:val="0052045F"/>
    <w:rsid w:val="005214CA"/>
    <w:rsid w:val="00523330"/>
    <w:rsid w:val="00525879"/>
    <w:rsid w:val="00530AEE"/>
    <w:rsid w:val="00533117"/>
    <w:rsid w:val="005335FA"/>
    <w:rsid w:val="00537E37"/>
    <w:rsid w:val="00541398"/>
    <w:rsid w:val="0054325D"/>
    <w:rsid w:val="00545CE0"/>
    <w:rsid w:val="00546DDE"/>
    <w:rsid w:val="00550181"/>
    <w:rsid w:val="00550455"/>
    <w:rsid w:val="00553396"/>
    <w:rsid w:val="00553AD0"/>
    <w:rsid w:val="00554381"/>
    <w:rsid w:val="00557C73"/>
    <w:rsid w:val="0056023D"/>
    <w:rsid w:val="00562C0A"/>
    <w:rsid w:val="00563E6D"/>
    <w:rsid w:val="00576F79"/>
    <w:rsid w:val="005831BF"/>
    <w:rsid w:val="00585629"/>
    <w:rsid w:val="005859FE"/>
    <w:rsid w:val="00585FE7"/>
    <w:rsid w:val="00586AEA"/>
    <w:rsid w:val="005909D2"/>
    <w:rsid w:val="0059223E"/>
    <w:rsid w:val="00593A30"/>
    <w:rsid w:val="00594EB7"/>
    <w:rsid w:val="0059603C"/>
    <w:rsid w:val="005A3843"/>
    <w:rsid w:val="005A4257"/>
    <w:rsid w:val="005A7F1E"/>
    <w:rsid w:val="005B01BD"/>
    <w:rsid w:val="005B3FF0"/>
    <w:rsid w:val="005C0CBD"/>
    <w:rsid w:val="005C1295"/>
    <w:rsid w:val="005C3C94"/>
    <w:rsid w:val="005D2223"/>
    <w:rsid w:val="005D29D9"/>
    <w:rsid w:val="005D777E"/>
    <w:rsid w:val="005E220D"/>
    <w:rsid w:val="005E4481"/>
    <w:rsid w:val="005E6BE6"/>
    <w:rsid w:val="005F4053"/>
    <w:rsid w:val="005F432D"/>
    <w:rsid w:val="005F4D80"/>
    <w:rsid w:val="005F5359"/>
    <w:rsid w:val="005F7AE4"/>
    <w:rsid w:val="00601259"/>
    <w:rsid w:val="006019DD"/>
    <w:rsid w:val="00603BF9"/>
    <w:rsid w:val="00605F46"/>
    <w:rsid w:val="0060780A"/>
    <w:rsid w:val="0060797A"/>
    <w:rsid w:val="00611891"/>
    <w:rsid w:val="00611B2D"/>
    <w:rsid w:val="0061375D"/>
    <w:rsid w:val="00615CB9"/>
    <w:rsid w:val="006162C2"/>
    <w:rsid w:val="0061738F"/>
    <w:rsid w:val="0062558E"/>
    <w:rsid w:val="00625F20"/>
    <w:rsid w:val="00630B10"/>
    <w:rsid w:val="006318EC"/>
    <w:rsid w:val="00632215"/>
    <w:rsid w:val="0063654F"/>
    <w:rsid w:val="0063701B"/>
    <w:rsid w:val="00640DA3"/>
    <w:rsid w:val="00642F9E"/>
    <w:rsid w:val="006448ED"/>
    <w:rsid w:val="00650F6B"/>
    <w:rsid w:val="00651905"/>
    <w:rsid w:val="0065193B"/>
    <w:rsid w:val="006526B7"/>
    <w:rsid w:val="0065429B"/>
    <w:rsid w:val="00656FDF"/>
    <w:rsid w:val="00660E59"/>
    <w:rsid w:val="00663D4E"/>
    <w:rsid w:val="00666C57"/>
    <w:rsid w:val="00667235"/>
    <w:rsid w:val="006702FF"/>
    <w:rsid w:val="00674737"/>
    <w:rsid w:val="00676726"/>
    <w:rsid w:val="00676E79"/>
    <w:rsid w:val="00677AD2"/>
    <w:rsid w:val="00677ED8"/>
    <w:rsid w:val="00687C72"/>
    <w:rsid w:val="00690519"/>
    <w:rsid w:val="0069153E"/>
    <w:rsid w:val="00691B5A"/>
    <w:rsid w:val="00693AC3"/>
    <w:rsid w:val="00694D0B"/>
    <w:rsid w:val="00695879"/>
    <w:rsid w:val="00696EC0"/>
    <w:rsid w:val="006A45F5"/>
    <w:rsid w:val="006B02C8"/>
    <w:rsid w:val="006B4061"/>
    <w:rsid w:val="006B5053"/>
    <w:rsid w:val="006B7403"/>
    <w:rsid w:val="006C0690"/>
    <w:rsid w:val="006C0C95"/>
    <w:rsid w:val="006C2B81"/>
    <w:rsid w:val="006C410B"/>
    <w:rsid w:val="006C5716"/>
    <w:rsid w:val="006D2BAB"/>
    <w:rsid w:val="006D4197"/>
    <w:rsid w:val="006E0C7D"/>
    <w:rsid w:val="006E60AC"/>
    <w:rsid w:val="006E74E5"/>
    <w:rsid w:val="006F1F7C"/>
    <w:rsid w:val="006F32B8"/>
    <w:rsid w:val="006F72EB"/>
    <w:rsid w:val="00700D8D"/>
    <w:rsid w:val="00702C6F"/>
    <w:rsid w:val="007035C9"/>
    <w:rsid w:val="0070384D"/>
    <w:rsid w:val="00707B0E"/>
    <w:rsid w:val="00710E75"/>
    <w:rsid w:val="007203DC"/>
    <w:rsid w:val="00721757"/>
    <w:rsid w:val="00722AE5"/>
    <w:rsid w:val="00731F67"/>
    <w:rsid w:val="00736ABE"/>
    <w:rsid w:val="00743F68"/>
    <w:rsid w:val="00747345"/>
    <w:rsid w:val="00750437"/>
    <w:rsid w:val="00753DF3"/>
    <w:rsid w:val="00754304"/>
    <w:rsid w:val="00754EE0"/>
    <w:rsid w:val="007711FA"/>
    <w:rsid w:val="0077420E"/>
    <w:rsid w:val="00777D8F"/>
    <w:rsid w:val="0078026C"/>
    <w:rsid w:val="0078353C"/>
    <w:rsid w:val="00785349"/>
    <w:rsid w:val="00790349"/>
    <w:rsid w:val="00791336"/>
    <w:rsid w:val="0079323C"/>
    <w:rsid w:val="007A0213"/>
    <w:rsid w:val="007A0B8A"/>
    <w:rsid w:val="007A0DC8"/>
    <w:rsid w:val="007A2CAC"/>
    <w:rsid w:val="007A3BF7"/>
    <w:rsid w:val="007B16BC"/>
    <w:rsid w:val="007B2936"/>
    <w:rsid w:val="007B5734"/>
    <w:rsid w:val="007C0688"/>
    <w:rsid w:val="007C1396"/>
    <w:rsid w:val="007C55F1"/>
    <w:rsid w:val="007C6141"/>
    <w:rsid w:val="007D1E24"/>
    <w:rsid w:val="007D5DEB"/>
    <w:rsid w:val="007E1C8D"/>
    <w:rsid w:val="007E2332"/>
    <w:rsid w:val="007E2A88"/>
    <w:rsid w:val="007E381F"/>
    <w:rsid w:val="007E4727"/>
    <w:rsid w:val="007E765A"/>
    <w:rsid w:val="007F2B29"/>
    <w:rsid w:val="007F4B38"/>
    <w:rsid w:val="008011C5"/>
    <w:rsid w:val="008021EB"/>
    <w:rsid w:val="00802D0C"/>
    <w:rsid w:val="008052B2"/>
    <w:rsid w:val="0080696E"/>
    <w:rsid w:val="008175A9"/>
    <w:rsid w:val="00817714"/>
    <w:rsid w:val="008179AE"/>
    <w:rsid w:val="00817AE2"/>
    <w:rsid w:val="00817DAC"/>
    <w:rsid w:val="00824F5C"/>
    <w:rsid w:val="0083099B"/>
    <w:rsid w:val="008331C5"/>
    <w:rsid w:val="008343EB"/>
    <w:rsid w:val="00835AE8"/>
    <w:rsid w:val="00840C20"/>
    <w:rsid w:val="00846D46"/>
    <w:rsid w:val="008506D8"/>
    <w:rsid w:val="00853A1F"/>
    <w:rsid w:val="00856D50"/>
    <w:rsid w:val="00860A0B"/>
    <w:rsid w:val="0086233B"/>
    <w:rsid w:val="00863AA7"/>
    <w:rsid w:val="00867ADF"/>
    <w:rsid w:val="00867E3D"/>
    <w:rsid w:val="00871133"/>
    <w:rsid w:val="00874709"/>
    <w:rsid w:val="00876F6F"/>
    <w:rsid w:val="008837FF"/>
    <w:rsid w:val="00890B99"/>
    <w:rsid w:val="00890E70"/>
    <w:rsid w:val="008926C5"/>
    <w:rsid w:val="008944DF"/>
    <w:rsid w:val="00894A28"/>
    <w:rsid w:val="008953C7"/>
    <w:rsid w:val="008965D5"/>
    <w:rsid w:val="00897B6A"/>
    <w:rsid w:val="00897CE3"/>
    <w:rsid w:val="008B0208"/>
    <w:rsid w:val="008B1CF0"/>
    <w:rsid w:val="008B253F"/>
    <w:rsid w:val="008B391A"/>
    <w:rsid w:val="008C2EE7"/>
    <w:rsid w:val="008C34C4"/>
    <w:rsid w:val="008D2BF3"/>
    <w:rsid w:val="008D3A28"/>
    <w:rsid w:val="008D5BD0"/>
    <w:rsid w:val="008E02A6"/>
    <w:rsid w:val="008E187C"/>
    <w:rsid w:val="008E32C7"/>
    <w:rsid w:val="008E4332"/>
    <w:rsid w:val="008E5D78"/>
    <w:rsid w:val="008E621C"/>
    <w:rsid w:val="008E7221"/>
    <w:rsid w:val="008F2F44"/>
    <w:rsid w:val="008F3B6C"/>
    <w:rsid w:val="008F44D0"/>
    <w:rsid w:val="008F7B18"/>
    <w:rsid w:val="009026D0"/>
    <w:rsid w:val="00904004"/>
    <w:rsid w:val="00907BD4"/>
    <w:rsid w:val="009146BF"/>
    <w:rsid w:val="00915207"/>
    <w:rsid w:val="00915324"/>
    <w:rsid w:val="00916B69"/>
    <w:rsid w:val="00920560"/>
    <w:rsid w:val="0092272E"/>
    <w:rsid w:val="00923F07"/>
    <w:rsid w:val="009313EB"/>
    <w:rsid w:val="00932613"/>
    <w:rsid w:val="0093357B"/>
    <w:rsid w:val="00936B92"/>
    <w:rsid w:val="009371DB"/>
    <w:rsid w:val="009433EB"/>
    <w:rsid w:val="0094391A"/>
    <w:rsid w:val="00943A49"/>
    <w:rsid w:val="00945D15"/>
    <w:rsid w:val="00946AA4"/>
    <w:rsid w:val="009530D3"/>
    <w:rsid w:val="009542A9"/>
    <w:rsid w:val="00954BC9"/>
    <w:rsid w:val="0095556B"/>
    <w:rsid w:val="00957445"/>
    <w:rsid w:val="00961FA3"/>
    <w:rsid w:val="00962146"/>
    <w:rsid w:val="00962E6D"/>
    <w:rsid w:val="00964820"/>
    <w:rsid w:val="00964920"/>
    <w:rsid w:val="009659B3"/>
    <w:rsid w:val="0096663A"/>
    <w:rsid w:val="009667CB"/>
    <w:rsid w:val="0096725B"/>
    <w:rsid w:val="00967B90"/>
    <w:rsid w:val="00971FDE"/>
    <w:rsid w:val="00972D2E"/>
    <w:rsid w:val="0097508B"/>
    <w:rsid w:val="009759AC"/>
    <w:rsid w:val="00975D6E"/>
    <w:rsid w:val="0098223E"/>
    <w:rsid w:val="00982FB4"/>
    <w:rsid w:val="009855A5"/>
    <w:rsid w:val="00987101"/>
    <w:rsid w:val="00990E87"/>
    <w:rsid w:val="009926A6"/>
    <w:rsid w:val="00995275"/>
    <w:rsid w:val="009958BF"/>
    <w:rsid w:val="009A0D9F"/>
    <w:rsid w:val="009A4FF0"/>
    <w:rsid w:val="009A5694"/>
    <w:rsid w:val="009A7FD5"/>
    <w:rsid w:val="009B037E"/>
    <w:rsid w:val="009B3363"/>
    <w:rsid w:val="009B451C"/>
    <w:rsid w:val="009B55CC"/>
    <w:rsid w:val="009B743C"/>
    <w:rsid w:val="009B7713"/>
    <w:rsid w:val="009C00B9"/>
    <w:rsid w:val="009C092B"/>
    <w:rsid w:val="009D4809"/>
    <w:rsid w:val="009D4966"/>
    <w:rsid w:val="009D622D"/>
    <w:rsid w:val="009E17ED"/>
    <w:rsid w:val="009E2625"/>
    <w:rsid w:val="009E35DA"/>
    <w:rsid w:val="009E4EC7"/>
    <w:rsid w:val="009E7379"/>
    <w:rsid w:val="009F0544"/>
    <w:rsid w:val="009F3E91"/>
    <w:rsid w:val="009F6898"/>
    <w:rsid w:val="00A01619"/>
    <w:rsid w:val="00A03123"/>
    <w:rsid w:val="00A05CD3"/>
    <w:rsid w:val="00A179DE"/>
    <w:rsid w:val="00A20BF5"/>
    <w:rsid w:val="00A21D36"/>
    <w:rsid w:val="00A233FD"/>
    <w:rsid w:val="00A24A0C"/>
    <w:rsid w:val="00A27D29"/>
    <w:rsid w:val="00A379A5"/>
    <w:rsid w:val="00A40ADA"/>
    <w:rsid w:val="00A40BC9"/>
    <w:rsid w:val="00A41B25"/>
    <w:rsid w:val="00A42BB4"/>
    <w:rsid w:val="00A468FF"/>
    <w:rsid w:val="00A46DE3"/>
    <w:rsid w:val="00A4772C"/>
    <w:rsid w:val="00A47B77"/>
    <w:rsid w:val="00A47DA3"/>
    <w:rsid w:val="00A5022A"/>
    <w:rsid w:val="00A517B1"/>
    <w:rsid w:val="00A52404"/>
    <w:rsid w:val="00A54092"/>
    <w:rsid w:val="00A62EA5"/>
    <w:rsid w:val="00A66098"/>
    <w:rsid w:val="00A666D3"/>
    <w:rsid w:val="00A714DA"/>
    <w:rsid w:val="00A73011"/>
    <w:rsid w:val="00A80119"/>
    <w:rsid w:val="00A842EA"/>
    <w:rsid w:val="00A87105"/>
    <w:rsid w:val="00A9418C"/>
    <w:rsid w:val="00A945A2"/>
    <w:rsid w:val="00A96560"/>
    <w:rsid w:val="00A96DE3"/>
    <w:rsid w:val="00AA051F"/>
    <w:rsid w:val="00AA3A97"/>
    <w:rsid w:val="00AA48D7"/>
    <w:rsid w:val="00AA7AAB"/>
    <w:rsid w:val="00AB1D18"/>
    <w:rsid w:val="00AC0DA8"/>
    <w:rsid w:val="00AC56A3"/>
    <w:rsid w:val="00AC76B6"/>
    <w:rsid w:val="00AD09F6"/>
    <w:rsid w:val="00AD0FB8"/>
    <w:rsid w:val="00AD18A1"/>
    <w:rsid w:val="00AD3E78"/>
    <w:rsid w:val="00AD7EE2"/>
    <w:rsid w:val="00AE0A42"/>
    <w:rsid w:val="00AE19C6"/>
    <w:rsid w:val="00AE312B"/>
    <w:rsid w:val="00AE3C62"/>
    <w:rsid w:val="00AE3F6B"/>
    <w:rsid w:val="00AE596C"/>
    <w:rsid w:val="00AF05FD"/>
    <w:rsid w:val="00AF1034"/>
    <w:rsid w:val="00AF44C0"/>
    <w:rsid w:val="00AF64A3"/>
    <w:rsid w:val="00B00539"/>
    <w:rsid w:val="00B033AF"/>
    <w:rsid w:val="00B115DA"/>
    <w:rsid w:val="00B20836"/>
    <w:rsid w:val="00B20C20"/>
    <w:rsid w:val="00B2180D"/>
    <w:rsid w:val="00B2358A"/>
    <w:rsid w:val="00B24D91"/>
    <w:rsid w:val="00B27A21"/>
    <w:rsid w:val="00B301D8"/>
    <w:rsid w:val="00B308CD"/>
    <w:rsid w:val="00B333DF"/>
    <w:rsid w:val="00B340BE"/>
    <w:rsid w:val="00B4126F"/>
    <w:rsid w:val="00B43160"/>
    <w:rsid w:val="00B43C16"/>
    <w:rsid w:val="00B43E65"/>
    <w:rsid w:val="00B47799"/>
    <w:rsid w:val="00B50D36"/>
    <w:rsid w:val="00B5124D"/>
    <w:rsid w:val="00B5546E"/>
    <w:rsid w:val="00B572A4"/>
    <w:rsid w:val="00B60195"/>
    <w:rsid w:val="00B60A4F"/>
    <w:rsid w:val="00B64279"/>
    <w:rsid w:val="00B6670A"/>
    <w:rsid w:val="00B707B8"/>
    <w:rsid w:val="00B77709"/>
    <w:rsid w:val="00B81E0B"/>
    <w:rsid w:val="00B827C8"/>
    <w:rsid w:val="00B870F1"/>
    <w:rsid w:val="00B91B11"/>
    <w:rsid w:val="00B95CE5"/>
    <w:rsid w:val="00BA3F1B"/>
    <w:rsid w:val="00BA5BCB"/>
    <w:rsid w:val="00BA6439"/>
    <w:rsid w:val="00BB040E"/>
    <w:rsid w:val="00BB3B1D"/>
    <w:rsid w:val="00BB4695"/>
    <w:rsid w:val="00BB57F2"/>
    <w:rsid w:val="00BB603E"/>
    <w:rsid w:val="00BC30FA"/>
    <w:rsid w:val="00BC41F3"/>
    <w:rsid w:val="00BC65B4"/>
    <w:rsid w:val="00BD12F8"/>
    <w:rsid w:val="00BD3F1E"/>
    <w:rsid w:val="00BD4405"/>
    <w:rsid w:val="00BD676C"/>
    <w:rsid w:val="00BD7ABC"/>
    <w:rsid w:val="00BE0E07"/>
    <w:rsid w:val="00BE4EEA"/>
    <w:rsid w:val="00BE61D0"/>
    <w:rsid w:val="00BE651A"/>
    <w:rsid w:val="00BE653D"/>
    <w:rsid w:val="00BE758C"/>
    <w:rsid w:val="00BE7872"/>
    <w:rsid w:val="00BF0607"/>
    <w:rsid w:val="00BF13B0"/>
    <w:rsid w:val="00BF2A43"/>
    <w:rsid w:val="00BF4B78"/>
    <w:rsid w:val="00BF4D08"/>
    <w:rsid w:val="00BF4D98"/>
    <w:rsid w:val="00BF76E9"/>
    <w:rsid w:val="00C058DA"/>
    <w:rsid w:val="00C13041"/>
    <w:rsid w:val="00C21229"/>
    <w:rsid w:val="00C25B7A"/>
    <w:rsid w:val="00C2689F"/>
    <w:rsid w:val="00C26C85"/>
    <w:rsid w:val="00C26FAE"/>
    <w:rsid w:val="00C332FE"/>
    <w:rsid w:val="00C3449E"/>
    <w:rsid w:val="00C36745"/>
    <w:rsid w:val="00C41BE9"/>
    <w:rsid w:val="00C44682"/>
    <w:rsid w:val="00C44E06"/>
    <w:rsid w:val="00C4706A"/>
    <w:rsid w:val="00C5168C"/>
    <w:rsid w:val="00C5468A"/>
    <w:rsid w:val="00C56C17"/>
    <w:rsid w:val="00C5773B"/>
    <w:rsid w:val="00C6000E"/>
    <w:rsid w:val="00C61B2C"/>
    <w:rsid w:val="00C62C33"/>
    <w:rsid w:val="00C62F82"/>
    <w:rsid w:val="00C63D31"/>
    <w:rsid w:val="00C6631B"/>
    <w:rsid w:val="00C668CA"/>
    <w:rsid w:val="00C70404"/>
    <w:rsid w:val="00C74A76"/>
    <w:rsid w:val="00C82017"/>
    <w:rsid w:val="00C85E72"/>
    <w:rsid w:val="00C9413F"/>
    <w:rsid w:val="00CA104C"/>
    <w:rsid w:val="00CA10C7"/>
    <w:rsid w:val="00CA4C2A"/>
    <w:rsid w:val="00CA59D4"/>
    <w:rsid w:val="00CA6C7D"/>
    <w:rsid w:val="00CB181C"/>
    <w:rsid w:val="00CB2BEB"/>
    <w:rsid w:val="00CB562F"/>
    <w:rsid w:val="00CB798A"/>
    <w:rsid w:val="00CC00A0"/>
    <w:rsid w:val="00CC3D20"/>
    <w:rsid w:val="00CC4F2C"/>
    <w:rsid w:val="00CD30BF"/>
    <w:rsid w:val="00CD6495"/>
    <w:rsid w:val="00CD6802"/>
    <w:rsid w:val="00CE0435"/>
    <w:rsid w:val="00CE1F1D"/>
    <w:rsid w:val="00CE309E"/>
    <w:rsid w:val="00CE34C0"/>
    <w:rsid w:val="00CE46CB"/>
    <w:rsid w:val="00CE504F"/>
    <w:rsid w:val="00CE54AE"/>
    <w:rsid w:val="00CE66ED"/>
    <w:rsid w:val="00CE6BDA"/>
    <w:rsid w:val="00CF0C77"/>
    <w:rsid w:val="00CF2905"/>
    <w:rsid w:val="00CF3510"/>
    <w:rsid w:val="00CF3533"/>
    <w:rsid w:val="00CF3684"/>
    <w:rsid w:val="00CF5057"/>
    <w:rsid w:val="00CF6FB7"/>
    <w:rsid w:val="00CF7A26"/>
    <w:rsid w:val="00D02EFC"/>
    <w:rsid w:val="00D05E04"/>
    <w:rsid w:val="00D0697A"/>
    <w:rsid w:val="00D121FF"/>
    <w:rsid w:val="00D1251C"/>
    <w:rsid w:val="00D15316"/>
    <w:rsid w:val="00D24C2D"/>
    <w:rsid w:val="00D262B2"/>
    <w:rsid w:val="00D33D06"/>
    <w:rsid w:val="00D33DB0"/>
    <w:rsid w:val="00D4216F"/>
    <w:rsid w:val="00D435CA"/>
    <w:rsid w:val="00D473E6"/>
    <w:rsid w:val="00D52329"/>
    <w:rsid w:val="00D5362D"/>
    <w:rsid w:val="00D53960"/>
    <w:rsid w:val="00D5548C"/>
    <w:rsid w:val="00D564C6"/>
    <w:rsid w:val="00D6004C"/>
    <w:rsid w:val="00D60D4C"/>
    <w:rsid w:val="00D63979"/>
    <w:rsid w:val="00D659B2"/>
    <w:rsid w:val="00D67BC0"/>
    <w:rsid w:val="00D70DC7"/>
    <w:rsid w:val="00D70EB5"/>
    <w:rsid w:val="00D7151E"/>
    <w:rsid w:val="00D71739"/>
    <w:rsid w:val="00D72529"/>
    <w:rsid w:val="00D73AD5"/>
    <w:rsid w:val="00D82B37"/>
    <w:rsid w:val="00D85A0D"/>
    <w:rsid w:val="00D879BC"/>
    <w:rsid w:val="00D911D1"/>
    <w:rsid w:val="00D95FCC"/>
    <w:rsid w:val="00D973D3"/>
    <w:rsid w:val="00DA27B2"/>
    <w:rsid w:val="00DA662A"/>
    <w:rsid w:val="00DA67D3"/>
    <w:rsid w:val="00DB5F04"/>
    <w:rsid w:val="00DB7DAB"/>
    <w:rsid w:val="00DC2793"/>
    <w:rsid w:val="00DC6132"/>
    <w:rsid w:val="00DC669F"/>
    <w:rsid w:val="00DC6A32"/>
    <w:rsid w:val="00DC7C5B"/>
    <w:rsid w:val="00DD2060"/>
    <w:rsid w:val="00DD59B7"/>
    <w:rsid w:val="00DE0665"/>
    <w:rsid w:val="00DE3B8F"/>
    <w:rsid w:val="00DE4A6C"/>
    <w:rsid w:val="00DE57F8"/>
    <w:rsid w:val="00DE70DC"/>
    <w:rsid w:val="00DE79C4"/>
    <w:rsid w:val="00DF1BBA"/>
    <w:rsid w:val="00DF7D0C"/>
    <w:rsid w:val="00E00950"/>
    <w:rsid w:val="00E02C99"/>
    <w:rsid w:val="00E03167"/>
    <w:rsid w:val="00E03434"/>
    <w:rsid w:val="00E047B5"/>
    <w:rsid w:val="00E04819"/>
    <w:rsid w:val="00E05BBA"/>
    <w:rsid w:val="00E108C5"/>
    <w:rsid w:val="00E14345"/>
    <w:rsid w:val="00E15725"/>
    <w:rsid w:val="00E21176"/>
    <w:rsid w:val="00E23E6F"/>
    <w:rsid w:val="00E24C79"/>
    <w:rsid w:val="00E3084A"/>
    <w:rsid w:val="00E34C25"/>
    <w:rsid w:val="00E37DE7"/>
    <w:rsid w:val="00E40317"/>
    <w:rsid w:val="00E44053"/>
    <w:rsid w:val="00E44F12"/>
    <w:rsid w:val="00E45AF0"/>
    <w:rsid w:val="00E46732"/>
    <w:rsid w:val="00E46A37"/>
    <w:rsid w:val="00E46EA1"/>
    <w:rsid w:val="00E543DD"/>
    <w:rsid w:val="00E5527E"/>
    <w:rsid w:val="00E60A65"/>
    <w:rsid w:val="00E630D0"/>
    <w:rsid w:val="00E64C56"/>
    <w:rsid w:val="00E65ECF"/>
    <w:rsid w:val="00E66A70"/>
    <w:rsid w:val="00E66ED8"/>
    <w:rsid w:val="00E670C3"/>
    <w:rsid w:val="00E67E61"/>
    <w:rsid w:val="00E728A1"/>
    <w:rsid w:val="00E77F3E"/>
    <w:rsid w:val="00E85269"/>
    <w:rsid w:val="00E91166"/>
    <w:rsid w:val="00E9215D"/>
    <w:rsid w:val="00E9606D"/>
    <w:rsid w:val="00EA392A"/>
    <w:rsid w:val="00EA7661"/>
    <w:rsid w:val="00EA7872"/>
    <w:rsid w:val="00EB031A"/>
    <w:rsid w:val="00EB3EF4"/>
    <w:rsid w:val="00EB4EB2"/>
    <w:rsid w:val="00EB5BC4"/>
    <w:rsid w:val="00EB6052"/>
    <w:rsid w:val="00EB7974"/>
    <w:rsid w:val="00EB79E8"/>
    <w:rsid w:val="00EC6F5A"/>
    <w:rsid w:val="00EC7664"/>
    <w:rsid w:val="00EC76C9"/>
    <w:rsid w:val="00ED0E3F"/>
    <w:rsid w:val="00ED205A"/>
    <w:rsid w:val="00ED624A"/>
    <w:rsid w:val="00EE0D35"/>
    <w:rsid w:val="00EE1770"/>
    <w:rsid w:val="00EE360E"/>
    <w:rsid w:val="00EE4181"/>
    <w:rsid w:val="00EE4786"/>
    <w:rsid w:val="00EE6F27"/>
    <w:rsid w:val="00EE7BBC"/>
    <w:rsid w:val="00EE7BE3"/>
    <w:rsid w:val="00EF07F3"/>
    <w:rsid w:val="00EF13C6"/>
    <w:rsid w:val="00EF1900"/>
    <w:rsid w:val="00EF3A55"/>
    <w:rsid w:val="00EF3ACC"/>
    <w:rsid w:val="00EF4535"/>
    <w:rsid w:val="00EF70E2"/>
    <w:rsid w:val="00EF7ED3"/>
    <w:rsid w:val="00F01E52"/>
    <w:rsid w:val="00F05854"/>
    <w:rsid w:val="00F05D8F"/>
    <w:rsid w:val="00F06058"/>
    <w:rsid w:val="00F11303"/>
    <w:rsid w:val="00F11487"/>
    <w:rsid w:val="00F2056D"/>
    <w:rsid w:val="00F22E16"/>
    <w:rsid w:val="00F247B0"/>
    <w:rsid w:val="00F31364"/>
    <w:rsid w:val="00F31771"/>
    <w:rsid w:val="00F325FA"/>
    <w:rsid w:val="00F3556D"/>
    <w:rsid w:val="00F36C06"/>
    <w:rsid w:val="00F415BB"/>
    <w:rsid w:val="00F43D17"/>
    <w:rsid w:val="00F462DD"/>
    <w:rsid w:val="00F52B7D"/>
    <w:rsid w:val="00F5694B"/>
    <w:rsid w:val="00F571B9"/>
    <w:rsid w:val="00F5724D"/>
    <w:rsid w:val="00F574D3"/>
    <w:rsid w:val="00F578DD"/>
    <w:rsid w:val="00F61708"/>
    <w:rsid w:val="00F621E0"/>
    <w:rsid w:val="00F635F0"/>
    <w:rsid w:val="00F66D44"/>
    <w:rsid w:val="00F71553"/>
    <w:rsid w:val="00F723E5"/>
    <w:rsid w:val="00F743E0"/>
    <w:rsid w:val="00F76717"/>
    <w:rsid w:val="00F76D88"/>
    <w:rsid w:val="00F81D9E"/>
    <w:rsid w:val="00F83C19"/>
    <w:rsid w:val="00F86CE1"/>
    <w:rsid w:val="00F92817"/>
    <w:rsid w:val="00F930C0"/>
    <w:rsid w:val="00F959F1"/>
    <w:rsid w:val="00F9636A"/>
    <w:rsid w:val="00FA2860"/>
    <w:rsid w:val="00FA3730"/>
    <w:rsid w:val="00FA3842"/>
    <w:rsid w:val="00FA3F47"/>
    <w:rsid w:val="00FA614C"/>
    <w:rsid w:val="00FA757E"/>
    <w:rsid w:val="00FA7C98"/>
    <w:rsid w:val="00FB0E36"/>
    <w:rsid w:val="00FB2112"/>
    <w:rsid w:val="00FB374B"/>
    <w:rsid w:val="00FB37D1"/>
    <w:rsid w:val="00FB4D5A"/>
    <w:rsid w:val="00FB540E"/>
    <w:rsid w:val="00FB5D40"/>
    <w:rsid w:val="00FB64A6"/>
    <w:rsid w:val="00FC30F4"/>
    <w:rsid w:val="00FC458A"/>
    <w:rsid w:val="00FD0124"/>
    <w:rsid w:val="00FD0DD1"/>
    <w:rsid w:val="00FD4EE3"/>
    <w:rsid w:val="00FD5DD6"/>
    <w:rsid w:val="00FD649C"/>
    <w:rsid w:val="00FD7665"/>
    <w:rsid w:val="00FE0046"/>
    <w:rsid w:val="00FE1DDE"/>
    <w:rsid w:val="00FE305C"/>
    <w:rsid w:val="00FE57ED"/>
    <w:rsid w:val="00FE7C2B"/>
    <w:rsid w:val="00FF052E"/>
    <w:rsid w:val="00FF1321"/>
    <w:rsid w:val="00FF7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631886"/>
  <w15:chartTrackingRefBased/>
  <w15:docId w15:val="{F12919C9-E597-4E16-9B25-A339BE410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Gothic" w:eastAsiaTheme="minorEastAsia" w:hAnsi="Century Gothic" w:cstheme="minorBidi"/>
        <w:sz w:val="28"/>
        <w:szCs w:val="28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4B78"/>
    <w:rPr>
      <w:color w:val="1F3864" w:themeColor="accent5" w:themeShade="8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1FDE"/>
    <w:pPr>
      <w:jc w:val="center"/>
      <w:outlineLvl w:val="0"/>
    </w:pPr>
    <w:rPr>
      <w:sz w:val="52"/>
      <w:szCs w:val="52"/>
    </w:rPr>
  </w:style>
  <w:style w:type="paragraph" w:styleId="Heading2">
    <w:name w:val="heading 2"/>
    <w:basedOn w:val="Subtitle"/>
    <w:next w:val="Normal"/>
    <w:link w:val="Heading2Char"/>
    <w:uiPriority w:val="9"/>
    <w:unhideWhenUsed/>
    <w:qFormat/>
    <w:rsid w:val="00971FDE"/>
    <w:pPr>
      <w:outlineLvl w:val="1"/>
    </w:pPr>
    <w:rPr>
      <w:rFonts w:cs="Arial"/>
      <w:color w:val="2F5496" w:themeColor="accent5" w:themeShade="BF"/>
      <w:shd w:val="clear" w:color="auto" w:fill="FFFFF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0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B91"/>
  </w:style>
  <w:style w:type="paragraph" w:styleId="Footer">
    <w:name w:val="footer"/>
    <w:basedOn w:val="Normal"/>
    <w:link w:val="FooterChar"/>
    <w:uiPriority w:val="99"/>
    <w:unhideWhenUsed/>
    <w:rsid w:val="00180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B91"/>
  </w:style>
  <w:style w:type="character" w:styleId="Hyperlink">
    <w:name w:val="Hyperlink"/>
    <w:basedOn w:val="DefaultParagraphFont"/>
    <w:uiPriority w:val="99"/>
    <w:unhideWhenUsed/>
    <w:rsid w:val="0017556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55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548C"/>
  </w:style>
  <w:style w:type="character" w:customStyle="1" w:styleId="SubtitleChar">
    <w:name w:val="Subtitle Char"/>
    <w:basedOn w:val="DefaultParagraphFont"/>
    <w:link w:val="Subtitle"/>
    <w:uiPriority w:val="11"/>
    <w:rsid w:val="00D5548C"/>
    <w:rPr>
      <w:color w:val="1F3864" w:themeColor="accent5" w:themeShade="80"/>
      <w:sz w:val="24"/>
      <w:szCs w:val="24"/>
    </w:rPr>
  </w:style>
  <w:style w:type="character" w:styleId="Strong">
    <w:name w:val="Strong"/>
    <w:basedOn w:val="DefaultParagraphFont"/>
    <w:uiPriority w:val="22"/>
    <w:qFormat/>
    <w:rsid w:val="00D5548C"/>
    <w:rPr>
      <w:b/>
      <w:bCs/>
    </w:rPr>
  </w:style>
  <w:style w:type="paragraph" w:styleId="ListParagraph">
    <w:name w:val="List Paragraph"/>
    <w:basedOn w:val="Normal"/>
    <w:uiPriority w:val="34"/>
    <w:qFormat/>
    <w:rsid w:val="00D5548C"/>
    <w:pPr>
      <w:ind w:left="720"/>
      <w:contextualSpacing/>
    </w:pPr>
  </w:style>
  <w:style w:type="table" w:styleId="TableGrid">
    <w:name w:val="Table Grid"/>
    <w:basedOn w:val="TableNormal"/>
    <w:uiPriority w:val="39"/>
    <w:rsid w:val="00B95C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571B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71B9"/>
    <w:rPr>
      <w:rFonts w:ascii="Times New Roman" w:hAnsi="Times New Roman" w:cs="Times New Roman"/>
      <w:color w:val="1F3864" w:themeColor="accent5" w:themeShade="8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E72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72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7221"/>
    <w:rPr>
      <w:color w:val="1F3864" w:themeColor="accent5" w:themeShade="8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6F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6F79"/>
    <w:rPr>
      <w:b/>
      <w:bCs/>
      <w:color w:val="1F3864" w:themeColor="accent5" w:themeShade="8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71FDE"/>
    <w:pPr>
      <w:jc w:val="center"/>
    </w:pPr>
    <w:rPr>
      <w:b/>
      <w:color w:val="2F5496" w:themeColor="accent5" w:themeShade="BF"/>
      <w:sz w:val="68"/>
      <w:szCs w:val="68"/>
    </w:rPr>
  </w:style>
  <w:style w:type="character" w:customStyle="1" w:styleId="TitleChar">
    <w:name w:val="Title Char"/>
    <w:basedOn w:val="DefaultParagraphFont"/>
    <w:link w:val="Title"/>
    <w:uiPriority w:val="10"/>
    <w:rsid w:val="00971FDE"/>
    <w:rPr>
      <w:b/>
      <w:color w:val="2F5496" w:themeColor="accent5" w:themeShade="BF"/>
      <w:sz w:val="68"/>
      <w:szCs w:val="68"/>
    </w:rPr>
  </w:style>
  <w:style w:type="character" w:customStyle="1" w:styleId="Heading1Char">
    <w:name w:val="Heading 1 Char"/>
    <w:basedOn w:val="DefaultParagraphFont"/>
    <w:link w:val="Heading1"/>
    <w:uiPriority w:val="9"/>
    <w:rsid w:val="00971FDE"/>
    <w:rPr>
      <w:color w:val="1F3864" w:themeColor="accent5" w:themeShade="80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971FDE"/>
    <w:rPr>
      <w:rFonts w:cs="Arial"/>
      <w:color w:val="2F5496" w:themeColor="accent5" w:themeShade="BF"/>
      <w:sz w:val="24"/>
      <w:szCs w:val="24"/>
    </w:rPr>
  </w:style>
  <w:style w:type="paragraph" w:styleId="Revision">
    <w:name w:val="Revision"/>
    <w:hidden/>
    <w:uiPriority w:val="99"/>
    <w:semiHidden/>
    <w:rsid w:val="00B4126F"/>
    <w:pPr>
      <w:spacing w:after="0" w:line="240" w:lineRule="auto"/>
    </w:pPr>
    <w:rPr>
      <w:color w:val="1F3864" w:themeColor="accent5" w:themeShade="80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860A0B"/>
  </w:style>
  <w:style w:type="table" w:customStyle="1" w:styleId="TableGrid1">
    <w:name w:val="Table Grid1"/>
    <w:basedOn w:val="TableNormal"/>
    <w:next w:val="TableGrid"/>
    <w:uiPriority w:val="39"/>
    <w:rsid w:val="00860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60A0B"/>
    <w:rPr>
      <w:color w:val="808080"/>
    </w:rPr>
  </w:style>
  <w:style w:type="table" w:customStyle="1" w:styleId="TableGrid3">
    <w:name w:val="Table Grid3"/>
    <w:basedOn w:val="TableNormal"/>
    <w:next w:val="TableGrid"/>
    <w:uiPriority w:val="39"/>
    <w:rsid w:val="00860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60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tm">
    <w:name w:val="itm"/>
    <w:basedOn w:val="DefaultParagraphFont"/>
    <w:rsid w:val="00A96DE3"/>
  </w:style>
  <w:style w:type="character" w:customStyle="1" w:styleId="str">
    <w:name w:val="str"/>
    <w:basedOn w:val="DefaultParagraphFont"/>
    <w:rsid w:val="00A96DE3"/>
  </w:style>
  <w:style w:type="character" w:customStyle="1" w:styleId="kwic">
    <w:name w:val="kwic"/>
    <w:basedOn w:val="DefaultParagraphFont"/>
    <w:rsid w:val="00A96D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3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6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9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5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9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1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6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2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5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5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4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A901516E60EB44A62E43187FB77164" ma:contentTypeVersion="14" ma:contentTypeDescription="Create a new document." ma:contentTypeScope="" ma:versionID="ab400c9b04ab163784960bace17b8604">
  <xsd:schema xmlns:xsd="http://www.w3.org/2001/XMLSchema" xmlns:xs="http://www.w3.org/2001/XMLSchema" xmlns:p="http://schemas.microsoft.com/office/2006/metadata/properties" xmlns:ns3="78a4bef1-4619-421c-8d53-915879e4d4f7" xmlns:ns4="c8f9ce02-ea57-4ec0-9475-ee420f787bd4" targetNamespace="http://schemas.microsoft.com/office/2006/metadata/properties" ma:root="true" ma:fieldsID="d4582d40f62f14235a4126f7b92a29f2" ns3:_="" ns4:_="">
    <xsd:import namespace="78a4bef1-4619-421c-8d53-915879e4d4f7"/>
    <xsd:import namespace="c8f9ce02-ea57-4ec0-9475-ee420f787b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4bef1-4619-421c-8d53-915879e4d4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9ce02-ea57-4ec0-9475-ee420f787bd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B7DECE-E54E-4B78-90F8-E5E88037F8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a4bef1-4619-421c-8d53-915879e4d4f7"/>
    <ds:schemaRef ds:uri="c8f9ce02-ea57-4ec0-9475-ee420f787b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6EFA91-46E7-4D71-A264-492AB7588E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E0F1146-DAF3-4085-B38D-6E698F7E37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F6EF07D-EA29-471B-8A91-54EC9A608A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3</Pages>
  <Words>2983</Words>
  <Characters>17005</Characters>
  <Application>Microsoft Office Word</Application>
  <DocSecurity>0</DocSecurity>
  <Lines>141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Avery</dc:creator>
  <cp:keywords/>
  <dc:description/>
  <cp:lastModifiedBy>Amber Dudley</cp:lastModifiedBy>
  <cp:revision>2</cp:revision>
  <dcterms:created xsi:type="dcterms:W3CDTF">2022-02-08T10:59:00Z</dcterms:created>
  <dcterms:modified xsi:type="dcterms:W3CDTF">2022-02-08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A901516E60EB44A62E43187FB77164</vt:lpwstr>
  </property>
</Properties>
</file>